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A6625" w14:textId="6C302564" w:rsidR="000D28CD" w:rsidRDefault="000D28CD">
      <w:pPr>
        <w:rPr>
          <w:rFonts w:asciiTheme="majorHAnsi" w:hAnsiTheme="majorHAnsi" w:cstheme="majorHAnsi"/>
        </w:rPr>
      </w:pPr>
    </w:p>
    <w:p w14:paraId="0E17678A" w14:textId="32EBD680" w:rsidR="000D28CD" w:rsidRDefault="000D28CD">
      <w:pPr>
        <w:rPr>
          <w:rFonts w:asciiTheme="majorHAnsi" w:hAnsiTheme="majorHAnsi" w:cstheme="majorHAnsi"/>
        </w:rPr>
      </w:pPr>
    </w:p>
    <w:p w14:paraId="348F756A" w14:textId="77777777" w:rsidR="000D28CD" w:rsidRPr="000D28CD" w:rsidRDefault="000D28CD">
      <w:pPr>
        <w:rPr>
          <w:rFonts w:asciiTheme="majorHAnsi" w:hAnsiTheme="majorHAnsi" w:cstheme="majorHAnsi"/>
        </w:rPr>
      </w:pPr>
    </w:p>
    <w:p w14:paraId="49325F52" w14:textId="70C1DD6C" w:rsidR="000D28CD" w:rsidRPr="003F5248" w:rsidRDefault="000D28CD">
      <w:pPr>
        <w:rPr>
          <w:rFonts w:asciiTheme="majorHAnsi" w:hAnsiTheme="majorHAnsi" w:cstheme="majorHAnsi"/>
          <w:sz w:val="44"/>
        </w:rPr>
      </w:pPr>
      <w:r w:rsidRPr="003F5248">
        <w:rPr>
          <w:rFonts w:asciiTheme="majorHAnsi" w:hAnsiTheme="majorHAnsi" w:cstheme="majorHAnsi"/>
          <w:sz w:val="44"/>
        </w:rPr>
        <w:t>CAB301 Algorithms and Complexity</w:t>
      </w:r>
    </w:p>
    <w:p w14:paraId="58586268" w14:textId="74420BD9" w:rsidR="000D28CD" w:rsidRPr="003F5248" w:rsidRDefault="000D28CD">
      <w:pPr>
        <w:rPr>
          <w:rFonts w:asciiTheme="majorHAnsi" w:hAnsiTheme="majorHAnsi" w:cstheme="majorHAnsi"/>
          <w:sz w:val="44"/>
        </w:rPr>
      </w:pPr>
      <w:r w:rsidRPr="003F5248">
        <w:rPr>
          <w:rFonts w:asciiTheme="majorHAnsi" w:hAnsiTheme="majorHAnsi" w:cstheme="majorHAnsi"/>
          <w:sz w:val="44"/>
        </w:rPr>
        <w:t>Assignment 2 – Empirical Comparison of Two Algorithms</w:t>
      </w:r>
    </w:p>
    <w:p w14:paraId="7FEDD478" w14:textId="49DE08AE" w:rsidR="003F5248" w:rsidRPr="003F5248" w:rsidRDefault="003F5248" w:rsidP="003F5248">
      <w:pPr>
        <w:rPr>
          <w:rFonts w:asciiTheme="majorHAnsi" w:hAnsiTheme="majorHAnsi" w:cstheme="majorHAnsi"/>
          <w:sz w:val="44"/>
        </w:rPr>
      </w:pPr>
      <w:r w:rsidRPr="003F5248">
        <w:rPr>
          <w:rFonts w:asciiTheme="majorHAnsi" w:hAnsiTheme="majorHAnsi" w:cstheme="majorHAnsi"/>
          <w:sz w:val="44"/>
        </w:rPr>
        <w:t>Due: Sunday, 19</w:t>
      </w:r>
      <w:r w:rsidRPr="003F5248">
        <w:rPr>
          <w:rFonts w:asciiTheme="majorHAnsi" w:hAnsiTheme="majorHAnsi" w:cstheme="majorHAnsi"/>
          <w:sz w:val="44"/>
          <w:vertAlign w:val="superscript"/>
        </w:rPr>
        <w:t>th</w:t>
      </w:r>
      <w:r w:rsidRPr="003F5248">
        <w:rPr>
          <w:rFonts w:asciiTheme="majorHAnsi" w:hAnsiTheme="majorHAnsi" w:cstheme="majorHAnsi"/>
          <w:sz w:val="44"/>
        </w:rPr>
        <w:t xml:space="preserve"> May 2019</w:t>
      </w:r>
    </w:p>
    <w:p w14:paraId="61FCF47B" w14:textId="77777777" w:rsidR="003F5248" w:rsidRPr="003F5248" w:rsidRDefault="003F5248" w:rsidP="003F5248">
      <w:pPr>
        <w:rPr>
          <w:rFonts w:asciiTheme="majorHAnsi" w:hAnsiTheme="majorHAnsi" w:cstheme="majorHAnsi"/>
          <w:sz w:val="44"/>
        </w:rPr>
      </w:pPr>
      <w:r w:rsidRPr="003F5248">
        <w:rPr>
          <w:rFonts w:asciiTheme="majorHAnsi" w:hAnsiTheme="majorHAnsi" w:cstheme="majorHAnsi"/>
          <w:sz w:val="44"/>
        </w:rPr>
        <w:t>Weight: 30%</w:t>
      </w:r>
    </w:p>
    <w:p w14:paraId="24CD8456" w14:textId="22A2BBC2" w:rsidR="000D28CD" w:rsidRDefault="000D28CD">
      <w:pPr>
        <w:rPr>
          <w:rFonts w:asciiTheme="majorHAnsi" w:hAnsiTheme="majorHAnsi" w:cstheme="majorHAnsi"/>
        </w:rPr>
      </w:pPr>
    </w:p>
    <w:p w14:paraId="5809D58C" w14:textId="0C522E0F" w:rsidR="000D28CD" w:rsidRDefault="000D28CD">
      <w:pPr>
        <w:rPr>
          <w:rFonts w:asciiTheme="majorHAnsi" w:hAnsiTheme="majorHAnsi" w:cstheme="majorHAnsi"/>
        </w:rPr>
      </w:pPr>
    </w:p>
    <w:p w14:paraId="47BDB2E4" w14:textId="5384AC91" w:rsidR="000D28CD" w:rsidRDefault="000D28CD">
      <w:pPr>
        <w:rPr>
          <w:rFonts w:asciiTheme="majorHAnsi" w:hAnsiTheme="majorHAnsi" w:cstheme="majorHAnsi"/>
        </w:rPr>
      </w:pPr>
    </w:p>
    <w:p w14:paraId="23DD2B6B" w14:textId="76D75B32" w:rsidR="000D28CD" w:rsidRDefault="000D28CD">
      <w:pPr>
        <w:rPr>
          <w:rFonts w:asciiTheme="majorHAnsi" w:hAnsiTheme="majorHAnsi" w:cstheme="majorHAnsi"/>
        </w:rPr>
      </w:pPr>
    </w:p>
    <w:p w14:paraId="3ED27743" w14:textId="2B3626F9" w:rsidR="000D28CD" w:rsidRDefault="000D28CD">
      <w:pPr>
        <w:rPr>
          <w:rFonts w:asciiTheme="majorHAnsi" w:hAnsiTheme="majorHAnsi" w:cstheme="majorHAnsi"/>
        </w:rPr>
      </w:pPr>
    </w:p>
    <w:p w14:paraId="5781EBEF" w14:textId="2E45029F" w:rsidR="000D28CD" w:rsidRDefault="000D28CD">
      <w:pPr>
        <w:rPr>
          <w:rFonts w:asciiTheme="majorHAnsi" w:hAnsiTheme="majorHAnsi" w:cstheme="majorHAnsi"/>
        </w:rPr>
      </w:pPr>
    </w:p>
    <w:p w14:paraId="28825C97" w14:textId="2C26C3A1" w:rsidR="000D28CD" w:rsidRDefault="000D28CD">
      <w:pPr>
        <w:rPr>
          <w:rFonts w:asciiTheme="majorHAnsi" w:hAnsiTheme="majorHAnsi" w:cstheme="majorHAnsi"/>
        </w:rPr>
      </w:pPr>
    </w:p>
    <w:p w14:paraId="662BC8DC" w14:textId="38C583CD" w:rsidR="000D28CD" w:rsidRDefault="000D28CD">
      <w:pPr>
        <w:rPr>
          <w:rFonts w:asciiTheme="majorHAnsi" w:hAnsiTheme="majorHAnsi" w:cstheme="majorHAnsi"/>
        </w:rPr>
      </w:pPr>
    </w:p>
    <w:p w14:paraId="0C5E2E2F" w14:textId="141E8B55" w:rsidR="000D28CD" w:rsidRDefault="000D28CD">
      <w:pPr>
        <w:rPr>
          <w:rFonts w:asciiTheme="majorHAnsi" w:hAnsiTheme="majorHAnsi" w:cstheme="majorHAnsi"/>
        </w:rPr>
      </w:pPr>
    </w:p>
    <w:p w14:paraId="72D3EF94" w14:textId="479AE758" w:rsidR="000D28CD" w:rsidRDefault="000D28CD">
      <w:pPr>
        <w:rPr>
          <w:rFonts w:asciiTheme="majorHAnsi" w:hAnsiTheme="majorHAnsi" w:cstheme="majorHAnsi"/>
        </w:rPr>
      </w:pPr>
    </w:p>
    <w:p w14:paraId="1CA9E813" w14:textId="4ACD9838" w:rsidR="000D28CD" w:rsidRDefault="000D28CD">
      <w:pPr>
        <w:rPr>
          <w:rFonts w:asciiTheme="majorHAnsi" w:hAnsiTheme="majorHAnsi" w:cstheme="majorHAnsi"/>
        </w:rPr>
      </w:pPr>
    </w:p>
    <w:p w14:paraId="4C558312" w14:textId="07922481" w:rsidR="000D28CD" w:rsidRDefault="000D28CD">
      <w:pPr>
        <w:rPr>
          <w:rFonts w:asciiTheme="majorHAnsi" w:hAnsiTheme="majorHAnsi" w:cstheme="majorHAnsi"/>
        </w:rPr>
      </w:pPr>
    </w:p>
    <w:p w14:paraId="0C8F2FF9" w14:textId="77777777" w:rsidR="000D28CD" w:rsidRPr="000D28CD" w:rsidRDefault="000D28CD">
      <w:pPr>
        <w:rPr>
          <w:rFonts w:asciiTheme="majorHAnsi" w:hAnsiTheme="majorHAnsi" w:cstheme="majorHAnsi"/>
        </w:rPr>
      </w:pPr>
    </w:p>
    <w:p w14:paraId="2EAD7114" w14:textId="4ED7D804" w:rsidR="000D28CD" w:rsidRDefault="000D28CD">
      <w:pPr>
        <w:rPr>
          <w:rFonts w:asciiTheme="majorHAnsi" w:hAnsiTheme="majorHAnsi" w:cstheme="majorHAnsi"/>
        </w:rPr>
      </w:pPr>
    </w:p>
    <w:p w14:paraId="498703CB" w14:textId="5BA963A1" w:rsidR="000D28CD" w:rsidRDefault="000D28CD">
      <w:pPr>
        <w:rPr>
          <w:rFonts w:asciiTheme="majorHAnsi" w:hAnsiTheme="majorHAnsi" w:cstheme="majorHAnsi"/>
        </w:rPr>
      </w:pPr>
    </w:p>
    <w:p w14:paraId="016D2F88" w14:textId="77777777" w:rsidR="003F5248" w:rsidRPr="00A55B05" w:rsidRDefault="003F5248" w:rsidP="003F5248">
      <w:pPr>
        <w:rPr>
          <w:rFonts w:asciiTheme="majorHAnsi" w:hAnsiTheme="majorHAnsi" w:cstheme="majorHAnsi"/>
          <w:sz w:val="36"/>
        </w:rPr>
      </w:pPr>
      <w:r w:rsidRPr="00A55B05">
        <w:rPr>
          <w:rFonts w:asciiTheme="majorHAnsi" w:hAnsiTheme="majorHAnsi" w:cstheme="majorHAnsi"/>
          <w:sz w:val="36"/>
        </w:rPr>
        <w:t>Student Name: Kwun Hyo Lee</w:t>
      </w:r>
    </w:p>
    <w:p w14:paraId="54C51DFE" w14:textId="77777777" w:rsidR="003F5248" w:rsidRPr="00A55B05" w:rsidRDefault="003F5248" w:rsidP="003F5248">
      <w:pPr>
        <w:rPr>
          <w:rFonts w:asciiTheme="majorHAnsi" w:hAnsiTheme="majorHAnsi" w:cstheme="majorHAnsi"/>
          <w:sz w:val="36"/>
        </w:rPr>
      </w:pPr>
      <w:r w:rsidRPr="00A55B05">
        <w:rPr>
          <w:rFonts w:asciiTheme="majorHAnsi" w:hAnsiTheme="majorHAnsi" w:cstheme="majorHAnsi"/>
          <w:sz w:val="36"/>
        </w:rPr>
        <w:t>Student Number: N9748482</w:t>
      </w:r>
    </w:p>
    <w:p w14:paraId="7E78AD96" w14:textId="3592203F" w:rsidR="000D28CD" w:rsidRDefault="000D28CD">
      <w:pPr>
        <w:rPr>
          <w:rFonts w:asciiTheme="majorHAnsi" w:hAnsiTheme="majorHAnsi" w:cstheme="majorHAnsi"/>
        </w:rPr>
      </w:pPr>
    </w:p>
    <w:p w14:paraId="3C6D0A59" w14:textId="3E32D372" w:rsidR="00F12A73" w:rsidRDefault="00F12A73">
      <w:pPr>
        <w:rPr>
          <w:rFonts w:asciiTheme="majorHAnsi" w:hAnsiTheme="majorHAnsi" w:cstheme="majorHAnsi"/>
        </w:rPr>
      </w:pPr>
    </w:p>
    <w:p w14:paraId="2F6B6499" w14:textId="3EAD076E" w:rsidR="00EC7D89" w:rsidRDefault="008F1973">
      <w:pPr>
        <w:rPr>
          <w:rFonts w:asciiTheme="majorHAnsi" w:hAnsiTheme="majorHAnsi" w:cstheme="majorHAnsi"/>
          <w:sz w:val="24"/>
        </w:rPr>
      </w:pPr>
      <w:r w:rsidRPr="00DD63E0">
        <w:rPr>
          <w:rFonts w:asciiTheme="majorHAnsi" w:hAnsiTheme="majorHAnsi" w:cstheme="majorHAnsi"/>
          <w:sz w:val="24"/>
        </w:rPr>
        <w:lastRenderedPageBreak/>
        <w:t>Table of Content</w:t>
      </w:r>
      <w:r w:rsidR="0076493F">
        <w:rPr>
          <w:rFonts w:asciiTheme="majorHAnsi" w:hAnsiTheme="majorHAnsi" w:cstheme="majorHAnsi"/>
          <w:sz w:val="24"/>
        </w:rPr>
        <w:t>s</w:t>
      </w:r>
    </w:p>
    <w:p w14:paraId="02B11471" w14:textId="77777777" w:rsidR="00D05A48" w:rsidRPr="00D05A48" w:rsidRDefault="00D05A48">
      <w:pPr>
        <w:rPr>
          <w:rFonts w:asciiTheme="majorHAnsi" w:hAnsiTheme="majorHAnsi" w:cstheme="majorHAnsi"/>
          <w:sz w:val="2"/>
        </w:rPr>
      </w:pPr>
    </w:p>
    <w:p w14:paraId="4E654D2C" w14:textId="77777777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1.0</w:t>
      </w:r>
      <w:r>
        <w:rPr>
          <w:rFonts w:asciiTheme="majorHAnsi" w:hAnsiTheme="majorHAnsi" w:cstheme="majorHAnsi"/>
        </w:rPr>
        <w:tab/>
        <w:t>Introduction…………………………………………………………………………………………………………………………….3</w:t>
      </w:r>
    </w:p>
    <w:p w14:paraId="1F4E5EFD" w14:textId="01E003D5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.0</w:t>
      </w:r>
      <w:r>
        <w:rPr>
          <w:rFonts w:asciiTheme="majorHAnsi" w:hAnsiTheme="majorHAnsi" w:cstheme="majorHAnsi"/>
        </w:rPr>
        <w:tab/>
      </w:r>
      <w:r w:rsidR="00F121FE">
        <w:rPr>
          <w:rFonts w:asciiTheme="majorHAnsi" w:hAnsiTheme="majorHAnsi" w:cstheme="majorHAnsi"/>
        </w:rPr>
        <w:t xml:space="preserve">Description of the </w:t>
      </w:r>
      <w:proofErr w:type="gramStart"/>
      <w:r w:rsidR="00F121FE">
        <w:rPr>
          <w:rFonts w:asciiTheme="majorHAnsi" w:hAnsiTheme="majorHAnsi" w:cstheme="majorHAnsi"/>
        </w:rPr>
        <w:t>Algorithms..</w:t>
      </w:r>
      <w:proofErr w:type="gramEnd"/>
      <w:r>
        <w:rPr>
          <w:rFonts w:asciiTheme="majorHAnsi" w:hAnsiTheme="majorHAnsi" w:cstheme="majorHAnsi"/>
        </w:rPr>
        <w:t>………………………………………………………………………………………………..3</w:t>
      </w:r>
    </w:p>
    <w:p w14:paraId="616BE54A" w14:textId="44E3173B" w:rsidR="00F121FE" w:rsidRDefault="00F121FE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 w:rsidRPr="00A54B20">
        <w:rPr>
          <w:rFonts w:asciiTheme="majorHAnsi" w:hAnsiTheme="majorHAnsi" w:cstheme="majorHAnsi"/>
        </w:rPr>
        <w:t>(</w:t>
      </w:r>
      <w:proofErr w:type="gramEnd"/>
      <w:r w:rsidRPr="00A54B20">
        <w:rPr>
          <w:rFonts w:asciiTheme="majorHAnsi" w:hAnsiTheme="majorHAnsi" w:cstheme="majorHAnsi"/>
          <w:i/>
        </w:rPr>
        <w:t>A</w:t>
      </w:r>
      <w:r w:rsidRPr="00A54B20">
        <w:rPr>
          <w:rFonts w:asciiTheme="majorHAnsi" w:hAnsiTheme="majorHAnsi" w:cstheme="majorHAnsi"/>
        </w:rPr>
        <w:t>[0..</w:t>
      </w:r>
      <w:r w:rsidRPr="00A54B20">
        <w:rPr>
          <w:rFonts w:asciiTheme="majorHAnsi" w:hAnsiTheme="majorHAnsi" w:cstheme="majorHAnsi"/>
          <w:i/>
        </w:rPr>
        <w:t>n</w:t>
      </w:r>
      <w:r w:rsidRPr="00A54B20">
        <w:rPr>
          <w:rFonts w:asciiTheme="majorHAnsi" w:hAnsiTheme="majorHAnsi" w:cstheme="majorHAnsi"/>
        </w:rPr>
        <w:t xml:space="preserve"> - 1])</w:t>
      </w:r>
      <w:r>
        <w:rPr>
          <w:rFonts w:asciiTheme="majorHAnsi" w:hAnsiTheme="majorHAnsi" w:cstheme="majorHAnsi"/>
        </w:rPr>
        <w:t xml:space="preserve"> Algorithm</w:t>
      </w:r>
      <w:r w:rsidR="00BC5FA7">
        <w:rPr>
          <w:rFonts w:asciiTheme="majorHAnsi" w:hAnsiTheme="majorHAnsi" w:cstheme="majorHAnsi"/>
        </w:rPr>
        <w:t>……………………………………………………………………………..3</w:t>
      </w:r>
    </w:p>
    <w:p w14:paraId="010DBD65" w14:textId="29E963AD" w:rsidR="00F121FE" w:rsidRDefault="00F121FE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2.2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i/>
        </w:rPr>
        <w:t>MinDistance2</w:t>
      </w:r>
      <w:r w:rsidRPr="00A54B20">
        <w:rPr>
          <w:rFonts w:asciiTheme="majorHAnsi" w:hAnsiTheme="majorHAnsi" w:cstheme="majorHAnsi"/>
        </w:rPr>
        <w:t>(</w:t>
      </w:r>
      <w:proofErr w:type="gramStart"/>
      <w:r w:rsidRPr="00A54B20">
        <w:rPr>
          <w:rFonts w:asciiTheme="majorHAnsi" w:hAnsiTheme="majorHAnsi" w:cstheme="majorHAnsi"/>
          <w:i/>
        </w:rPr>
        <w:t>A</w:t>
      </w:r>
      <w:r w:rsidRPr="00A54B20">
        <w:rPr>
          <w:rFonts w:asciiTheme="majorHAnsi" w:hAnsiTheme="majorHAnsi" w:cstheme="majorHAnsi"/>
        </w:rPr>
        <w:t>[</w:t>
      </w:r>
      <w:proofErr w:type="gramEnd"/>
      <w:r w:rsidRPr="00A54B20">
        <w:rPr>
          <w:rFonts w:asciiTheme="majorHAnsi" w:hAnsiTheme="majorHAnsi" w:cstheme="majorHAnsi"/>
        </w:rPr>
        <w:t>0..</w:t>
      </w:r>
      <w:r w:rsidRPr="00A54B20">
        <w:rPr>
          <w:rFonts w:asciiTheme="majorHAnsi" w:hAnsiTheme="majorHAnsi" w:cstheme="majorHAnsi"/>
          <w:i/>
        </w:rPr>
        <w:t>n</w:t>
      </w:r>
      <w:r w:rsidRPr="00A54B20">
        <w:rPr>
          <w:rFonts w:asciiTheme="majorHAnsi" w:hAnsiTheme="majorHAnsi" w:cstheme="majorHAnsi"/>
        </w:rPr>
        <w:t xml:space="preserve"> - 1])</w:t>
      </w:r>
      <w:r>
        <w:rPr>
          <w:rFonts w:asciiTheme="majorHAnsi" w:hAnsiTheme="majorHAnsi" w:cstheme="majorHAnsi"/>
        </w:rPr>
        <w:t xml:space="preserve"> Algorithm</w:t>
      </w:r>
      <w:r w:rsidR="00BC5FA7">
        <w:rPr>
          <w:rFonts w:asciiTheme="majorHAnsi" w:hAnsiTheme="majorHAnsi" w:cstheme="majorHAnsi"/>
        </w:rPr>
        <w:t>……………………………………………………………………………</w:t>
      </w:r>
      <w:r w:rsidR="00C10C91">
        <w:rPr>
          <w:rFonts w:asciiTheme="majorHAnsi" w:hAnsiTheme="majorHAnsi" w:cstheme="majorHAnsi"/>
        </w:rPr>
        <w:t>5</w:t>
      </w:r>
    </w:p>
    <w:p w14:paraId="1C9EC6C3" w14:textId="620C2BBE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3.0</w:t>
      </w:r>
      <w:r>
        <w:rPr>
          <w:rFonts w:asciiTheme="majorHAnsi" w:hAnsiTheme="majorHAnsi" w:cstheme="majorHAnsi"/>
        </w:rPr>
        <w:tab/>
      </w:r>
      <w:r w:rsidR="00A96829" w:rsidRPr="00A96829">
        <w:rPr>
          <w:rFonts w:asciiTheme="majorHAnsi" w:hAnsiTheme="majorHAnsi" w:cstheme="majorHAnsi"/>
        </w:rPr>
        <w:t>Theoretical Analysis of the Algorithms</w:t>
      </w:r>
      <w:r w:rsidR="00A96829" w:rsidRPr="00A96829">
        <w:rPr>
          <w:rFonts w:asciiTheme="majorHAnsi" w:hAnsiTheme="majorHAnsi" w:cstheme="majorHAnsi"/>
          <w:sz w:val="20"/>
        </w:rPr>
        <w:t xml:space="preserve"> </w:t>
      </w:r>
      <w:r>
        <w:rPr>
          <w:rFonts w:asciiTheme="majorHAnsi" w:hAnsiTheme="majorHAnsi" w:cstheme="majorHAnsi"/>
        </w:rPr>
        <w:t>………………………</w:t>
      </w:r>
      <w:r w:rsidR="00A96829">
        <w:rPr>
          <w:rFonts w:asciiTheme="majorHAnsi" w:hAnsiTheme="majorHAnsi" w:cstheme="majorHAnsi"/>
        </w:rPr>
        <w:t>….</w:t>
      </w:r>
      <w:r>
        <w:rPr>
          <w:rFonts w:asciiTheme="majorHAnsi" w:hAnsiTheme="majorHAnsi" w:cstheme="majorHAnsi"/>
        </w:rPr>
        <w:t>……………………………………………………</w:t>
      </w:r>
      <w:proofErr w:type="gramStart"/>
      <w:r>
        <w:rPr>
          <w:rFonts w:asciiTheme="majorHAnsi" w:hAnsiTheme="majorHAnsi" w:cstheme="majorHAnsi"/>
        </w:rPr>
        <w:t>…..</w:t>
      </w:r>
      <w:proofErr w:type="gramEnd"/>
      <w:r w:rsidR="00A96829">
        <w:rPr>
          <w:rFonts w:asciiTheme="majorHAnsi" w:hAnsiTheme="majorHAnsi" w:cstheme="majorHAnsi"/>
        </w:rPr>
        <w:t>6</w:t>
      </w:r>
    </w:p>
    <w:p w14:paraId="123BD8D2" w14:textId="38A11814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3.1</w:t>
      </w:r>
      <w:r>
        <w:rPr>
          <w:rFonts w:asciiTheme="majorHAnsi" w:hAnsiTheme="majorHAnsi" w:cstheme="majorHAnsi"/>
        </w:rPr>
        <w:tab/>
      </w:r>
      <w:r w:rsidR="00A96829" w:rsidRPr="00A96829">
        <w:rPr>
          <w:rFonts w:asciiTheme="majorHAnsi" w:hAnsiTheme="majorHAnsi" w:cstheme="majorHAnsi"/>
        </w:rPr>
        <w:t xml:space="preserve">Choice of Basic </w:t>
      </w:r>
      <w:r w:rsidR="00A96829">
        <w:rPr>
          <w:rFonts w:asciiTheme="majorHAnsi" w:hAnsiTheme="majorHAnsi" w:cstheme="majorHAnsi"/>
        </w:rPr>
        <w:t>Operation and Input Size……………………………………………………………………6</w:t>
      </w:r>
    </w:p>
    <w:p w14:paraId="1CF9A9B0" w14:textId="1BAF9B56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3.2</w:t>
      </w:r>
      <w:r>
        <w:rPr>
          <w:rFonts w:asciiTheme="majorHAnsi" w:hAnsiTheme="majorHAnsi" w:cstheme="majorHAnsi"/>
        </w:rPr>
        <w:tab/>
      </w:r>
      <w:r w:rsidR="00A96829">
        <w:rPr>
          <w:rFonts w:asciiTheme="majorHAnsi" w:hAnsiTheme="majorHAnsi" w:cstheme="majorHAnsi"/>
        </w:rPr>
        <w:t>Average</w:t>
      </w:r>
      <w:r>
        <w:rPr>
          <w:rFonts w:asciiTheme="majorHAnsi" w:hAnsiTheme="majorHAnsi" w:cstheme="majorHAnsi"/>
        </w:rPr>
        <w:t>-Case Efficiency</w:t>
      </w:r>
      <w:r w:rsidR="00A96829">
        <w:rPr>
          <w:rFonts w:asciiTheme="majorHAnsi" w:hAnsiTheme="majorHAnsi" w:cstheme="majorHAnsi"/>
        </w:rPr>
        <w:t>…………………………………………………………………………………………</w:t>
      </w:r>
      <w:proofErr w:type="gramStart"/>
      <w:r w:rsidR="00A96829">
        <w:rPr>
          <w:rFonts w:asciiTheme="majorHAnsi" w:hAnsiTheme="majorHAnsi" w:cstheme="majorHAnsi"/>
        </w:rPr>
        <w:t>…..</w:t>
      </w:r>
      <w:proofErr w:type="gramEnd"/>
      <w:r w:rsidR="00A96829">
        <w:rPr>
          <w:rFonts w:asciiTheme="majorHAnsi" w:hAnsiTheme="majorHAnsi" w:cstheme="majorHAnsi"/>
        </w:rPr>
        <w:t>6</w:t>
      </w:r>
    </w:p>
    <w:p w14:paraId="30EF7DA9" w14:textId="6E9566DE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3.3</w:t>
      </w:r>
      <w:r>
        <w:rPr>
          <w:rFonts w:asciiTheme="majorHAnsi" w:hAnsiTheme="majorHAnsi" w:cstheme="majorHAnsi"/>
        </w:rPr>
        <w:tab/>
      </w:r>
      <w:r w:rsidR="00A96829">
        <w:rPr>
          <w:rFonts w:asciiTheme="majorHAnsi" w:hAnsiTheme="majorHAnsi" w:cstheme="majorHAnsi"/>
        </w:rPr>
        <w:t>Order of Growth………….</w:t>
      </w:r>
      <w:r>
        <w:rPr>
          <w:rFonts w:asciiTheme="majorHAnsi" w:hAnsiTheme="majorHAnsi" w:cstheme="majorHAnsi"/>
        </w:rPr>
        <w:t>…………………………………………………………………………………………</w:t>
      </w:r>
      <w:proofErr w:type="gramStart"/>
      <w:r>
        <w:rPr>
          <w:rFonts w:asciiTheme="majorHAnsi" w:hAnsiTheme="majorHAnsi" w:cstheme="majorHAnsi"/>
        </w:rPr>
        <w:t>…..</w:t>
      </w:r>
      <w:proofErr w:type="gramEnd"/>
      <w:r w:rsidR="00A96829">
        <w:rPr>
          <w:rFonts w:asciiTheme="majorHAnsi" w:hAnsiTheme="majorHAnsi" w:cstheme="majorHAnsi"/>
        </w:rPr>
        <w:t>7</w:t>
      </w:r>
    </w:p>
    <w:p w14:paraId="5A6386E8" w14:textId="185718A9" w:rsidR="008D4DE4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0</w:t>
      </w:r>
      <w:r>
        <w:rPr>
          <w:rFonts w:asciiTheme="majorHAnsi" w:hAnsiTheme="majorHAnsi" w:cstheme="majorHAnsi"/>
        </w:rPr>
        <w:tab/>
      </w:r>
      <w:r w:rsidR="008D4DE4" w:rsidRPr="008D4DE4">
        <w:rPr>
          <w:rFonts w:asciiTheme="majorHAnsi" w:hAnsiTheme="majorHAnsi" w:cstheme="majorHAnsi"/>
        </w:rPr>
        <w:t>Implementation of the Algorithms</w:t>
      </w:r>
      <w:r w:rsidR="008D4DE4">
        <w:rPr>
          <w:rFonts w:asciiTheme="majorHAnsi" w:hAnsiTheme="majorHAnsi" w:cstheme="majorHAnsi"/>
        </w:rPr>
        <w:t>………………………………………………………………………………………….8</w:t>
      </w:r>
    </w:p>
    <w:p w14:paraId="1E174E73" w14:textId="38792C7C" w:rsidR="00EC7D89" w:rsidRDefault="008D4DE4" w:rsidP="008D4DE4">
      <w:pPr>
        <w:ind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.1</w:t>
      </w:r>
      <w:r>
        <w:rPr>
          <w:rFonts w:asciiTheme="majorHAnsi" w:hAnsiTheme="majorHAnsi" w:cstheme="majorHAnsi"/>
        </w:rPr>
        <w:tab/>
      </w:r>
      <w:r w:rsidR="00EC7D89" w:rsidRPr="00587CC1">
        <w:rPr>
          <w:rFonts w:asciiTheme="majorHAnsi" w:hAnsiTheme="majorHAnsi" w:cstheme="majorHAnsi"/>
        </w:rPr>
        <w:t>Algorithm Analysis Methodology, Tools, and Techniques Selection</w:t>
      </w:r>
      <w:r w:rsidR="00EC7D89">
        <w:rPr>
          <w:rFonts w:asciiTheme="majorHAnsi" w:hAnsiTheme="majorHAnsi" w:cstheme="majorHAnsi"/>
        </w:rPr>
        <w:t>……</w:t>
      </w:r>
      <w:r>
        <w:rPr>
          <w:rFonts w:asciiTheme="majorHAnsi" w:hAnsiTheme="majorHAnsi" w:cstheme="majorHAnsi"/>
        </w:rPr>
        <w:t>……………</w:t>
      </w:r>
      <w:r w:rsidR="00EC7D89">
        <w:rPr>
          <w:rFonts w:asciiTheme="majorHAnsi" w:hAnsiTheme="majorHAnsi" w:cstheme="majorHAnsi"/>
        </w:rPr>
        <w:t>…………</w:t>
      </w:r>
      <w:r w:rsidR="00413BED">
        <w:rPr>
          <w:rFonts w:asciiTheme="majorHAnsi" w:hAnsiTheme="majorHAnsi" w:cstheme="majorHAnsi"/>
        </w:rPr>
        <w:t>8</w:t>
      </w:r>
    </w:p>
    <w:p w14:paraId="72A7B333" w14:textId="34098B23" w:rsidR="007B09D5" w:rsidRPr="00413BED" w:rsidRDefault="007B09D5" w:rsidP="008D4DE4">
      <w:pPr>
        <w:ind w:firstLine="720"/>
        <w:rPr>
          <w:rFonts w:asciiTheme="majorHAnsi" w:hAnsiTheme="majorHAnsi" w:cstheme="majorHAnsi"/>
          <w:sz w:val="20"/>
        </w:rPr>
      </w:pPr>
      <w:r>
        <w:rPr>
          <w:rFonts w:asciiTheme="majorHAnsi" w:hAnsiTheme="majorHAnsi" w:cstheme="majorHAnsi"/>
        </w:rPr>
        <w:t>4.2</w:t>
      </w:r>
      <w:r>
        <w:rPr>
          <w:rFonts w:asciiTheme="majorHAnsi" w:hAnsiTheme="majorHAnsi" w:cstheme="majorHAnsi"/>
        </w:rPr>
        <w:tab/>
      </w:r>
      <w:r w:rsidR="00413BED" w:rsidRPr="00413BED">
        <w:rPr>
          <w:rFonts w:asciiTheme="majorHAnsi" w:hAnsiTheme="majorHAnsi" w:cstheme="majorHAnsi"/>
        </w:rPr>
        <w:t>Algorithm Implementation in C#</w:t>
      </w:r>
      <w:r w:rsidR="00413BED">
        <w:rPr>
          <w:rFonts w:asciiTheme="majorHAnsi" w:hAnsiTheme="majorHAnsi" w:cstheme="majorHAnsi"/>
        </w:rPr>
        <w:t>......................................................................................</w:t>
      </w:r>
      <w:r w:rsidR="00413BED" w:rsidRPr="00413BED">
        <w:rPr>
          <w:rFonts w:asciiTheme="majorHAnsi" w:hAnsiTheme="majorHAnsi" w:cstheme="majorHAnsi"/>
        </w:rPr>
        <w:t>9</w:t>
      </w:r>
    </w:p>
    <w:p w14:paraId="7F2953EF" w14:textId="7C3EE1A8" w:rsidR="00EC7D89" w:rsidRDefault="00EC7D8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0</w:t>
      </w:r>
      <w:r>
        <w:rPr>
          <w:rFonts w:asciiTheme="majorHAnsi" w:hAnsiTheme="majorHAnsi" w:cstheme="majorHAnsi"/>
        </w:rPr>
        <w:tab/>
      </w:r>
      <w:r w:rsidR="00DC2459">
        <w:rPr>
          <w:rFonts w:asciiTheme="majorHAnsi" w:hAnsiTheme="majorHAnsi" w:cstheme="majorHAnsi"/>
        </w:rPr>
        <w:t>Experimental Results</w:t>
      </w:r>
      <w:r>
        <w:rPr>
          <w:rFonts w:asciiTheme="majorHAnsi" w:hAnsiTheme="majorHAnsi" w:cstheme="majorHAnsi"/>
        </w:rPr>
        <w:t>...................................................................................................</w:t>
      </w:r>
      <w:r w:rsidR="00DC2459">
        <w:rPr>
          <w:rFonts w:asciiTheme="majorHAnsi" w:hAnsiTheme="majorHAnsi" w:cstheme="majorHAnsi"/>
        </w:rPr>
        <w:t>................10</w:t>
      </w:r>
    </w:p>
    <w:p w14:paraId="1363E631" w14:textId="551693AA" w:rsidR="00DC2459" w:rsidRDefault="00DC245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5.1</w:t>
      </w:r>
      <w:r>
        <w:rPr>
          <w:rFonts w:asciiTheme="majorHAnsi" w:hAnsiTheme="majorHAnsi" w:cstheme="majorHAnsi"/>
        </w:rPr>
        <w:tab/>
        <w:t>Testing Functionality of Algorithms………………………………………………………………………….10</w:t>
      </w:r>
    </w:p>
    <w:p w14:paraId="5E2BB74C" w14:textId="13D2452A" w:rsidR="00742449" w:rsidRDefault="0074244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5.2</w:t>
      </w:r>
      <w:r>
        <w:rPr>
          <w:rFonts w:asciiTheme="majorHAnsi" w:hAnsiTheme="majorHAnsi" w:cstheme="majorHAnsi"/>
        </w:rPr>
        <w:tab/>
        <w:t>Analysis by Basic Operation Count……………………………………………………………………………11</w:t>
      </w:r>
    </w:p>
    <w:p w14:paraId="04B41CED" w14:textId="5EC803A4" w:rsidR="00742449" w:rsidRDefault="00742449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5.2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………………………………………………………………11</w:t>
      </w:r>
    </w:p>
    <w:p w14:paraId="66D60FFD" w14:textId="5CE28B4B" w:rsidR="00E27661" w:rsidRDefault="00E27661" w:rsidP="00E27661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2.2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…………………………………………………………….14</w:t>
      </w:r>
    </w:p>
    <w:p w14:paraId="6D72F0BA" w14:textId="7902005F" w:rsidR="00E90D04" w:rsidRDefault="00E90D04" w:rsidP="00E90D04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2.3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Comparison……………17</w:t>
      </w:r>
    </w:p>
    <w:p w14:paraId="5CD54794" w14:textId="1B6EFFEF" w:rsidR="000F569E" w:rsidRDefault="000F569E" w:rsidP="000F569E">
      <w:pPr>
        <w:ind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3</w:t>
      </w:r>
      <w:r>
        <w:rPr>
          <w:rFonts w:asciiTheme="majorHAnsi" w:hAnsiTheme="majorHAnsi" w:cstheme="majorHAnsi"/>
        </w:rPr>
        <w:tab/>
        <w:t>Analysis by Measuring Execution Time…………………………………………………………………</w:t>
      </w:r>
      <w:proofErr w:type="gramStart"/>
      <w:r>
        <w:rPr>
          <w:rFonts w:asciiTheme="majorHAnsi" w:hAnsiTheme="majorHAnsi" w:cstheme="majorHAnsi"/>
        </w:rPr>
        <w:t>…..</w:t>
      </w:r>
      <w:proofErr w:type="gramEnd"/>
      <w:r>
        <w:rPr>
          <w:rFonts w:asciiTheme="majorHAnsi" w:hAnsiTheme="majorHAnsi" w:cstheme="majorHAnsi"/>
        </w:rPr>
        <w:t>18</w:t>
      </w:r>
    </w:p>
    <w:p w14:paraId="709C19E5" w14:textId="4630B8B3" w:rsidR="000F569E" w:rsidRDefault="000F569E" w:rsidP="000F569E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3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………………………………………………………………18</w:t>
      </w:r>
    </w:p>
    <w:p w14:paraId="2F9A5F80" w14:textId="39743C18" w:rsidR="000F569E" w:rsidRDefault="000F569E" w:rsidP="000F569E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3.2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…………………………………………………………….19</w:t>
      </w:r>
    </w:p>
    <w:p w14:paraId="7A06AEF5" w14:textId="3757B2BE" w:rsidR="00E90D04" w:rsidRDefault="000F569E" w:rsidP="000F569E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3.3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Comparison……………20</w:t>
      </w:r>
    </w:p>
    <w:p w14:paraId="3255B8CF" w14:textId="4FBBD9C1" w:rsidR="00EC7D89" w:rsidRPr="0026521E" w:rsidRDefault="000F569E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6</w:t>
      </w:r>
      <w:r w:rsidR="00EC7D89">
        <w:rPr>
          <w:rFonts w:asciiTheme="majorHAnsi" w:hAnsiTheme="majorHAnsi" w:cstheme="majorHAnsi"/>
        </w:rPr>
        <w:t>.0</w:t>
      </w:r>
      <w:r w:rsidR="00EC7D89">
        <w:rPr>
          <w:rFonts w:asciiTheme="majorHAnsi" w:hAnsiTheme="majorHAnsi" w:cstheme="majorHAnsi"/>
        </w:rPr>
        <w:tab/>
        <w:t>References…………………………………………………………………………………………………………………………….</w:t>
      </w:r>
      <w:r>
        <w:rPr>
          <w:rFonts w:asciiTheme="majorHAnsi" w:hAnsiTheme="majorHAnsi" w:cstheme="majorHAnsi"/>
        </w:rPr>
        <w:t>21</w:t>
      </w:r>
    </w:p>
    <w:p w14:paraId="1D9FACDA" w14:textId="009CB46F" w:rsidR="00EC7D89" w:rsidRDefault="000F569E" w:rsidP="00EC7D8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7</w:t>
      </w:r>
      <w:r w:rsidR="00EC7D89">
        <w:rPr>
          <w:rFonts w:asciiTheme="majorHAnsi" w:hAnsiTheme="majorHAnsi" w:cstheme="majorHAnsi"/>
        </w:rPr>
        <w:t>.0</w:t>
      </w:r>
      <w:r w:rsidR="00EC7D89">
        <w:rPr>
          <w:rFonts w:asciiTheme="majorHAnsi" w:hAnsiTheme="majorHAnsi" w:cstheme="majorHAnsi"/>
        </w:rPr>
        <w:tab/>
        <w:t>Appendices……………………………………………………………………………………………………………………………</w:t>
      </w:r>
      <w:r>
        <w:rPr>
          <w:rFonts w:asciiTheme="majorHAnsi" w:hAnsiTheme="majorHAnsi" w:cstheme="majorHAnsi"/>
        </w:rPr>
        <w:t>22</w:t>
      </w:r>
    </w:p>
    <w:p w14:paraId="1667AB0D" w14:textId="4BB67508" w:rsidR="008F1973" w:rsidRDefault="008F1973">
      <w:pPr>
        <w:rPr>
          <w:rFonts w:asciiTheme="majorHAnsi" w:hAnsiTheme="majorHAnsi" w:cstheme="majorHAnsi"/>
        </w:rPr>
      </w:pPr>
    </w:p>
    <w:p w14:paraId="31B493F7" w14:textId="779D3F52" w:rsidR="000F569E" w:rsidRDefault="000F569E">
      <w:pPr>
        <w:rPr>
          <w:rFonts w:asciiTheme="majorHAnsi" w:hAnsiTheme="majorHAnsi" w:cstheme="majorHAnsi"/>
        </w:rPr>
      </w:pPr>
    </w:p>
    <w:p w14:paraId="66932FC3" w14:textId="379C3929" w:rsidR="000F569E" w:rsidRDefault="000F569E">
      <w:pPr>
        <w:rPr>
          <w:rFonts w:asciiTheme="majorHAnsi" w:hAnsiTheme="majorHAnsi" w:cstheme="majorHAnsi"/>
        </w:rPr>
      </w:pPr>
    </w:p>
    <w:p w14:paraId="7F49B441" w14:textId="49952410" w:rsidR="000F569E" w:rsidRDefault="000F569E">
      <w:pPr>
        <w:rPr>
          <w:rFonts w:asciiTheme="majorHAnsi" w:hAnsiTheme="majorHAnsi" w:cstheme="majorHAnsi"/>
        </w:rPr>
      </w:pPr>
    </w:p>
    <w:p w14:paraId="79955CCA" w14:textId="7215AF8F" w:rsidR="000F569E" w:rsidRDefault="000F569E">
      <w:pPr>
        <w:rPr>
          <w:rFonts w:asciiTheme="majorHAnsi" w:hAnsiTheme="majorHAnsi" w:cstheme="majorHAnsi"/>
        </w:rPr>
      </w:pPr>
    </w:p>
    <w:p w14:paraId="44FCFCA8" w14:textId="77777777" w:rsidR="000F569E" w:rsidRDefault="000F569E">
      <w:pPr>
        <w:rPr>
          <w:rFonts w:asciiTheme="majorHAnsi" w:hAnsiTheme="majorHAnsi" w:cstheme="majorHAnsi"/>
        </w:rPr>
      </w:pPr>
    </w:p>
    <w:p w14:paraId="3DFB24BB" w14:textId="368FDFE7" w:rsidR="001216C0" w:rsidRPr="00635AB8" w:rsidRDefault="00635AB8" w:rsidP="00635AB8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1.0</w:t>
      </w:r>
      <w:r>
        <w:rPr>
          <w:rFonts w:asciiTheme="majorHAnsi" w:hAnsiTheme="majorHAnsi" w:cstheme="majorHAnsi"/>
          <w:sz w:val="24"/>
        </w:rPr>
        <w:tab/>
      </w:r>
      <w:r w:rsidR="001216C0" w:rsidRPr="00635AB8">
        <w:rPr>
          <w:rFonts w:asciiTheme="majorHAnsi" w:hAnsiTheme="majorHAnsi" w:cstheme="majorHAnsi"/>
          <w:sz w:val="24"/>
        </w:rPr>
        <w:t>Introduction</w:t>
      </w:r>
    </w:p>
    <w:p w14:paraId="54037D0F" w14:textId="26167E62" w:rsidR="00EE4DED" w:rsidRPr="00EE4DED" w:rsidRDefault="001216C0" w:rsidP="00385FA9">
      <w:pPr>
        <w:rPr>
          <w:rFonts w:asciiTheme="majorHAnsi" w:hAnsiTheme="majorHAnsi" w:cstheme="majorHAnsi"/>
        </w:rPr>
      </w:pPr>
      <w:r w:rsidRPr="001963FC">
        <w:rPr>
          <w:rFonts w:asciiTheme="majorHAnsi" w:hAnsiTheme="majorHAnsi" w:cstheme="majorHAnsi"/>
        </w:rPr>
        <w:t xml:space="preserve">This report will </w:t>
      </w:r>
      <w:r w:rsidRPr="005577CD">
        <w:rPr>
          <w:rFonts w:asciiTheme="majorHAnsi" w:hAnsiTheme="majorHAnsi" w:cstheme="majorHAnsi"/>
          <w:noProof/>
        </w:rPr>
        <w:t>analyse</w:t>
      </w:r>
      <w:r w:rsidRPr="001963FC">
        <w:rPr>
          <w:rFonts w:asciiTheme="majorHAnsi" w:hAnsiTheme="majorHAnsi" w:cstheme="majorHAnsi"/>
        </w:rPr>
        <w:t xml:space="preserve"> the </w:t>
      </w:r>
      <w:proofErr w:type="spellStart"/>
      <w:proofErr w:type="gramStart"/>
      <w:r w:rsidRPr="00385FA9"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 w:rsidRPr="00385FA9"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]) and </w:t>
      </w:r>
      <w:r w:rsidRPr="00385FA9"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 xml:space="preserve">[0..n – </w:t>
      </w:r>
      <w:r w:rsidR="003B3301">
        <w:rPr>
          <w:rFonts w:asciiTheme="majorHAnsi" w:hAnsiTheme="majorHAnsi" w:cstheme="majorHAnsi"/>
        </w:rPr>
        <w:t>1</w:t>
      </w:r>
      <w:r>
        <w:rPr>
          <w:rFonts w:asciiTheme="majorHAnsi" w:hAnsiTheme="majorHAnsi" w:cstheme="majorHAnsi"/>
        </w:rPr>
        <w:t xml:space="preserve">]) </w:t>
      </w:r>
      <w:r w:rsidRPr="001963FC">
        <w:rPr>
          <w:rFonts w:asciiTheme="majorHAnsi" w:hAnsiTheme="majorHAnsi" w:cstheme="majorHAnsi"/>
        </w:rPr>
        <w:t>algorithm</w:t>
      </w:r>
      <w:r>
        <w:rPr>
          <w:rFonts w:asciiTheme="majorHAnsi" w:hAnsiTheme="majorHAnsi" w:cstheme="majorHAnsi"/>
        </w:rPr>
        <w:t>s (refer to appendix 1</w:t>
      </w:r>
      <w:r w:rsidR="007B56B2">
        <w:rPr>
          <w:rFonts w:asciiTheme="majorHAnsi" w:hAnsiTheme="majorHAnsi" w:cstheme="majorHAnsi"/>
        </w:rPr>
        <w:t xml:space="preserve"> and 2</w:t>
      </w:r>
      <w:r>
        <w:rPr>
          <w:rFonts w:asciiTheme="majorHAnsi" w:hAnsiTheme="majorHAnsi" w:cstheme="majorHAnsi"/>
        </w:rPr>
        <w:t>)</w:t>
      </w:r>
      <w:r w:rsidRPr="001963FC">
        <w:rPr>
          <w:rFonts w:asciiTheme="majorHAnsi" w:hAnsiTheme="majorHAnsi" w:cstheme="majorHAnsi"/>
        </w:rPr>
        <w:t xml:space="preserve"> to determine the time complexity of the given algorithm</w:t>
      </w:r>
      <w:r>
        <w:rPr>
          <w:rFonts w:asciiTheme="majorHAnsi" w:hAnsiTheme="majorHAnsi" w:cstheme="majorHAnsi"/>
        </w:rPr>
        <w:t>s</w:t>
      </w:r>
      <w:r w:rsidRPr="001963FC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The report will discuss the choice of basic operation</w:t>
      </w:r>
      <w:r w:rsidR="00385FA9">
        <w:rPr>
          <w:rFonts w:asciiTheme="majorHAnsi" w:hAnsiTheme="majorHAnsi" w:cstheme="majorHAnsi"/>
        </w:rPr>
        <w:t>(s)</w:t>
      </w:r>
      <w:r>
        <w:rPr>
          <w:rFonts w:asciiTheme="majorHAnsi" w:hAnsiTheme="majorHAnsi" w:cstheme="majorHAnsi"/>
        </w:rPr>
        <w:t xml:space="preserve"> and the input size, methodology, programming language, and will present an empirical analysis of </w:t>
      </w:r>
      <w:r w:rsidR="000761D4">
        <w:rPr>
          <w:rFonts w:asciiTheme="majorHAnsi" w:hAnsiTheme="majorHAnsi" w:cstheme="majorHAnsi"/>
        </w:rPr>
        <w:t>both</w:t>
      </w:r>
      <w:r>
        <w:rPr>
          <w:rFonts w:asciiTheme="majorHAnsi" w:hAnsiTheme="majorHAnsi" w:cstheme="majorHAnsi"/>
        </w:rPr>
        <w:t xml:space="preserve"> algorithm</w:t>
      </w:r>
      <w:r w:rsidR="00385FA9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llowed by testing. </w:t>
      </w:r>
      <w:r w:rsidR="00385FA9">
        <w:rPr>
          <w:rFonts w:asciiTheme="majorHAnsi" w:hAnsiTheme="majorHAnsi" w:cstheme="majorHAnsi"/>
        </w:rPr>
        <w:t>A comparison of efficiency between the two algorithms will also be discussed to provide further insight in which algorithm is more efficient.</w:t>
      </w:r>
    </w:p>
    <w:p w14:paraId="2FDE1C2A" w14:textId="77777777" w:rsidR="001216C0" w:rsidRDefault="001216C0" w:rsidP="001216C0">
      <w:pPr>
        <w:rPr>
          <w:rFonts w:asciiTheme="majorHAnsi" w:hAnsiTheme="majorHAnsi" w:cstheme="majorHAnsi"/>
        </w:rPr>
      </w:pPr>
    </w:p>
    <w:p w14:paraId="6B0FA8B1" w14:textId="2586C190" w:rsidR="008F1973" w:rsidRDefault="00635AB8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>2.0</w:t>
      </w:r>
      <w:r>
        <w:rPr>
          <w:rFonts w:asciiTheme="majorHAnsi" w:hAnsiTheme="majorHAnsi" w:cstheme="majorHAnsi"/>
          <w:sz w:val="24"/>
        </w:rPr>
        <w:tab/>
      </w:r>
      <w:r w:rsidR="00017A3D">
        <w:rPr>
          <w:rFonts w:asciiTheme="majorHAnsi" w:hAnsiTheme="majorHAnsi" w:cstheme="majorHAnsi"/>
          <w:sz w:val="24"/>
        </w:rPr>
        <w:t>Description of the Algorithms</w:t>
      </w:r>
    </w:p>
    <w:p w14:paraId="7416C21E" w14:textId="14DA0B39" w:rsidR="00AF202D" w:rsidRDefault="000331BC">
      <w:pPr>
        <w:rPr>
          <w:rFonts w:asciiTheme="majorHAnsi" w:hAnsiTheme="majorHAnsi" w:cstheme="majorHAnsi"/>
        </w:rPr>
      </w:pPr>
      <w:proofErr w:type="spellStart"/>
      <w:proofErr w:type="gramStart"/>
      <w:r w:rsidRPr="00385FA9"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 w:rsidRPr="00385FA9"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]) and </w:t>
      </w:r>
      <w:r w:rsidRPr="00385FA9"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 xml:space="preserve">[0..n – 1]) </w:t>
      </w:r>
      <w:r w:rsidR="003F5248">
        <w:rPr>
          <w:rFonts w:asciiTheme="majorHAnsi" w:hAnsiTheme="majorHAnsi" w:cstheme="majorHAnsi"/>
        </w:rPr>
        <w:t xml:space="preserve">are algorithms which </w:t>
      </w:r>
      <w:r w:rsidR="00517618">
        <w:rPr>
          <w:rFonts w:asciiTheme="majorHAnsi" w:hAnsiTheme="majorHAnsi" w:cstheme="majorHAnsi"/>
        </w:rPr>
        <w:t xml:space="preserve">both </w:t>
      </w:r>
      <w:r w:rsidR="003F5248">
        <w:rPr>
          <w:rFonts w:asciiTheme="majorHAnsi" w:hAnsiTheme="majorHAnsi" w:cstheme="majorHAnsi"/>
        </w:rPr>
        <w:t xml:space="preserve">calculate the minimum difference between two integers in a given array. </w:t>
      </w:r>
    </w:p>
    <w:p w14:paraId="5B2B3D8E" w14:textId="64701B28" w:rsidR="00ED33F6" w:rsidRDefault="00ED33F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 w:rsidR="00017A3D">
        <w:rPr>
          <w:rFonts w:asciiTheme="majorHAnsi" w:hAnsiTheme="majorHAnsi" w:cstheme="majorHAnsi"/>
        </w:rPr>
        <w:t>2.1</w:t>
      </w:r>
      <w:r w:rsidR="00017A3D">
        <w:rPr>
          <w:rFonts w:asciiTheme="majorHAnsi" w:hAnsiTheme="majorHAnsi" w:cstheme="majorHAnsi"/>
        </w:rPr>
        <w:tab/>
      </w:r>
      <w:proofErr w:type="spellStart"/>
      <w:proofErr w:type="gramStart"/>
      <w:r w:rsidR="002F37FE">
        <w:rPr>
          <w:rFonts w:asciiTheme="majorHAnsi" w:hAnsiTheme="majorHAnsi" w:cstheme="majorHAnsi"/>
          <w:i/>
        </w:rPr>
        <w:t>MinDistance</w:t>
      </w:r>
      <w:proofErr w:type="spellEnd"/>
      <w:r w:rsidR="002F37FE" w:rsidRPr="00A54B20">
        <w:rPr>
          <w:rFonts w:asciiTheme="majorHAnsi" w:hAnsiTheme="majorHAnsi" w:cstheme="majorHAnsi"/>
        </w:rPr>
        <w:t>(</w:t>
      </w:r>
      <w:proofErr w:type="gramEnd"/>
      <w:r w:rsidR="002F37FE" w:rsidRPr="00A54B20">
        <w:rPr>
          <w:rFonts w:asciiTheme="majorHAnsi" w:hAnsiTheme="majorHAnsi" w:cstheme="majorHAnsi"/>
          <w:i/>
        </w:rPr>
        <w:t>A</w:t>
      </w:r>
      <w:r w:rsidR="002F37FE" w:rsidRPr="00A54B20">
        <w:rPr>
          <w:rFonts w:asciiTheme="majorHAnsi" w:hAnsiTheme="majorHAnsi" w:cstheme="majorHAnsi"/>
        </w:rPr>
        <w:t>[0..</w:t>
      </w:r>
      <w:r w:rsidR="002F37FE" w:rsidRPr="00A54B20">
        <w:rPr>
          <w:rFonts w:asciiTheme="majorHAnsi" w:hAnsiTheme="majorHAnsi" w:cstheme="majorHAnsi"/>
          <w:i/>
        </w:rPr>
        <w:t>n</w:t>
      </w:r>
      <w:r w:rsidR="002F37FE" w:rsidRPr="00A54B20">
        <w:rPr>
          <w:rFonts w:asciiTheme="majorHAnsi" w:hAnsiTheme="majorHAnsi" w:cstheme="majorHAnsi"/>
        </w:rPr>
        <w:t xml:space="preserve"> - 1])</w:t>
      </w:r>
      <w:r w:rsidR="002F37FE">
        <w:rPr>
          <w:rFonts w:asciiTheme="majorHAnsi" w:hAnsiTheme="majorHAnsi" w:cstheme="majorHAnsi"/>
        </w:rPr>
        <w:t xml:space="preserve"> Algorithm</w:t>
      </w:r>
    </w:p>
    <w:p w14:paraId="2A10105D" w14:textId="272BA76E" w:rsidR="007E500B" w:rsidRDefault="0051761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</w:t>
      </w:r>
      <w:r w:rsidR="00307811">
        <w:rPr>
          <w:rFonts w:asciiTheme="majorHAnsi" w:hAnsiTheme="majorHAnsi" w:cstheme="majorHAnsi"/>
        </w:rPr>
        <w:t xml:space="preserve"> </w:t>
      </w:r>
      <w:proofErr w:type="spellStart"/>
      <w:proofErr w:type="gramStart"/>
      <w:r w:rsidR="000331BC" w:rsidRPr="00385FA9">
        <w:rPr>
          <w:rFonts w:asciiTheme="majorHAnsi" w:hAnsiTheme="majorHAnsi" w:cstheme="majorHAnsi"/>
          <w:i/>
        </w:rPr>
        <w:t>MinDistance</w:t>
      </w:r>
      <w:proofErr w:type="spellEnd"/>
      <w:r w:rsidR="000331BC">
        <w:rPr>
          <w:rFonts w:asciiTheme="majorHAnsi" w:hAnsiTheme="majorHAnsi" w:cstheme="majorHAnsi"/>
        </w:rPr>
        <w:t>(</w:t>
      </w:r>
      <w:proofErr w:type="gramEnd"/>
      <w:r w:rsidR="000331BC" w:rsidRPr="00385FA9">
        <w:rPr>
          <w:rFonts w:asciiTheme="majorHAnsi" w:hAnsiTheme="majorHAnsi" w:cstheme="majorHAnsi"/>
          <w:i/>
        </w:rPr>
        <w:t>A</w:t>
      </w:r>
      <w:r w:rsidR="000331BC">
        <w:rPr>
          <w:rFonts w:asciiTheme="majorHAnsi" w:hAnsiTheme="majorHAnsi" w:cstheme="majorHAnsi"/>
        </w:rPr>
        <w:t>[0..</w:t>
      </w:r>
      <w:r w:rsidR="000331BC" w:rsidRPr="00385FA9">
        <w:rPr>
          <w:rFonts w:asciiTheme="majorHAnsi" w:hAnsiTheme="majorHAnsi" w:cstheme="majorHAnsi"/>
          <w:i/>
        </w:rPr>
        <w:t>n</w:t>
      </w:r>
      <w:r w:rsidR="000331BC">
        <w:rPr>
          <w:rFonts w:asciiTheme="majorHAnsi" w:hAnsiTheme="majorHAnsi" w:cstheme="majorHAnsi"/>
        </w:rPr>
        <w:t xml:space="preserve"> – 1]) </w:t>
      </w:r>
      <w:r w:rsidR="00307811">
        <w:rPr>
          <w:rFonts w:asciiTheme="majorHAnsi" w:hAnsiTheme="majorHAnsi" w:cstheme="majorHAnsi"/>
        </w:rPr>
        <w:t xml:space="preserve">algorithm </w:t>
      </w:r>
      <w:r>
        <w:rPr>
          <w:rFonts w:asciiTheme="majorHAnsi" w:hAnsiTheme="majorHAnsi" w:cstheme="majorHAnsi"/>
        </w:rPr>
        <w:t xml:space="preserve">manually </w:t>
      </w:r>
      <w:r w:rsidR="00EF1B82">
        <w:rPr>
          <w:rFonts w:asciiTheme="majorHAnsi" w:hAnsiTheme="majorHAnsi" w:cstheme="majorHAnsi"/>
        </w:rPr>
        <w:t xml:space="preserve">steps through every </w:t>
      </w:r>
      <w:r w:rsidR="00924192">
        <w:rPr>
          <w:rFonts w:asciiTheme="majorHAnsi" w:hAnsiTheme="majorHAnsi" w:cstheme="majorHAnsi"/>
        </w:rPr>
        <w:t>potential</w:t>
      </w:r>
      <w:r w:rsidR="00EF1B82">
        <w:rPr>
          <w:rFonts w:asciiTheme="majorHAnsi" w:hAnsiTheme="majorHAnsi" w:cstheme="majorHAnsi"/>
        </w:rPr>
        <w:t xml:space="preserve"> pair of the given array</w:t>
      </w:r>
      <w:r>
        <w:rPr>
          <w:rFonts w:asciiTheme="majorHAnsi" w:hAnsiTheme="majorHAnsi" w:cstheme="majorHAnsi"/>
        </w:rPr>
        <w:t xml:space="preserve"> and determines the difference </w:t>
      </w:r>
      <w:r w:rsidR="000F3DFB">
        <w:rPr>
          <w:rFonts w:asciiTheme="majorHAnsi" w:hAnsiTheme="majorHAnsi" w:cstheme="majorHAnsi"/>
        </w:rPr>
        <w:t>between</w:t>
      </w:r>
      <w:r>
        <w:rPr>
          <w:rFonts w:asciiTheme="majorHAnsi" w:hAnsiTheme="majorHAnsi" w:cstheme="majorHAnsi"/>
        </w:rPr>
        <w:t xml:space="preserve"> the two integers. The smallest difference</w:t>
      </w:r>
      <w:r w:rsidR="0008308E">
        <w:rPr>
          <w:rFonts w:asciiTheme="majorHAnsi" w:hAnsiTheme="majorHAnsi" w:cstheme="majorHAnsi"/>
        </w:rPr>
        <w:t xml:space="preserve"> is determined by reassigning </w:t>
      </w:r>
      <w:proofErr w:type="spellStart"/>
      <w:r w:rsidR="0008308E">
        <w:rPr>
          <w:rFonts w:asciiTheme="majorHAnsi" w:hAnsiTheme="majorHAnsi" w:cstheme="majorHAnsi"/>
          <w:i/>
        </w:rPr>
        <w:t>dmin</w:t>
      </w:r>
      <w:proofErr w:type="spellEnd"/>
      <w:r w:rsidR="0008308E">
        <w:rPr>
          <w:rFonts w:asciiTheme="majorHAnsi" w:hAnsiTheme="majorHAnsi" w:cstheme="majorHAnsi"/>
        </w:rPr>
        <w:t xml:space="preserve"> when the new difference is smaller than </w:t>
      </w:r>
      <w:proofErr w:type="spellStart"/>
      <w:r w:rsidR="0008308E">
        <w:rPr>
          <w:rFonts w:asciiTheme="majorHAnsi" w:hAnsiTheme="majorHAnsi" w:cstheme="majorHAnsi"/>
          <w:i/>
        </w:rPr>
        <w:t>dmin</w:t>
      </w:r>
      <w:proofErr w:type="spellEnd"/>
      <w:r w:rsidR="0008308E">
        <w:rPr>
          <w:rFonts w:asciiTheme="majorHAnsi" w:hAnsiTheme="majorHAnsi" w:cstheme="majorHAnsi"/>
        </w:rPr>
        <w:t xml:space="preserve">. The initial value of </w:t>
      </w:r>
      <w:proofErr w:type="spellStart"/>
      <w:r w:rsidR="0008308E">
        <w:rPr>
          <w:rFonts w:asciiTheme="majorHAnsi" w:hAnsiTheme="majorHAnsi" w:cstheme="majorHAnsi"/>
          <w:i/>
        </w:rPr>
        <w:t>dmin</w:t>
      </w:r>
      <w:proofErr w:type="spellEnd"/>
      <w:r w:rsidR="0008308E">
        <w:rPr>
          <w:rFonts w:asciiTheme="majorHAnsi" w:hAnsiTheme="majorHAnsi" w:cstheme="majorHAnsi"/>
        </w:rPr>
        <w:t xml:space="preserve"> is set to infinity (or </w:t>
      </w:r>
      <w:r w:rsidR="0008308E" w:rsidRPr="006A0215">
        <w:rPr>
          <w:rFonts w:asciiTheme="majorHAnsi" w:hAnsiTheme="majorHAnsi" w:cstheme="majorHAnsi"/>
          <w:i/>
        </w:rPr>
        <w:t>System.Int</w:t>
      </w:r>
      <w:proofErr w:type="gramStart"/>
      <w:r w:rsidR="0008308E" w:rsidRPr="006A0215">
        <w:rPr>
          <w:rFonts w:asciiTheme="majorHAnsi" w:hAnsiTheme="majorHAnsi" w:cstheme="majorHAnsi"/>
          <w:i/>
        </w:rPr>
        <w:t>32.MaximumValue</w:t>
      </w:r>
      <w:proofErr w:type="gramEnd"/>
      <w:r w:rsidR="0008308E">
        <w:rPr>
          <w:rFonts w:asciiTheme="majorHAnsi" w:hAnsiTheme="majorHAnsi" w:cstheme="majorHAnsi"/>
        </w:rPr>
        <w:t xml:space="preserve">) in the algorithm so that </w:t>
      </w:r>
      <w:proofErr w:type="spellStart"/>
      <w:r w:rsidR="0008308E">
        <w:rPr>
          <w:rFonts w:asciiTheme="majorHAnsi" w:hAnsiTheme="majorHAnsi" w:cstheme="majorHAnsi"/>
          <w:i/>
        </w:rPr>
        <w:t>dmin</w:t>
      </w:r>
      <w:proofErr w:type="spellEnd"/>
      <w:r w:rsidR="0008308E">
        <w:rPr>
          <w:rFonts w:asciiTheme="majorHAnsi" w:hAnsiTheme="majorHAnsi" w:cstheme="majorHAnsi"/>
        </w:rPr>
        <w:t xml:space="preserve"> is</w:t>
      </w:r>
      <w:r w:rsidR="006A0215">
        <w:rPr>
          <w:rFonts w:asciiTheme="majorHAnsi" w:hAnsiTheme="majorHAnsi" w:cstheme="majorHAnsi"/>
        </w:rPr>
        <w:t xml:space="preserve"> always</w:t>
      </w:r>
      <w:r w:rsidR="0008308E">
        <w:rPr>
          <w:rFonts w:asciiTheme="majorHAnsi" w:hAnsiTheme="majorHAnsi" w:cstheme="majorHAnsi"/>
        </w:rPr>
        <w:t xml:space="preserve"> reassigned to the difference between the first pair of integers on the first comparison. </w:t>
      </w:r>
    </w:p>
    <w:p w14:paraId="0F15A997" w14:textId="4C961D65" w:rsidR="00AF202D" w:rsidRDefault="00AF202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FDA17" wp14:editId="35F29916">
                <wp:simplePos x="0" y="0"/>
                <wp:positionH relativeFrom="margin">
                  <wp:align>center</wp:align>
                </wp:positionH>
                <wp:positionV relativeFrom="paragraph">
                  <wp:posOffset>62545</wp:posOffset>
                </wp:positionV>
                <wp:extent cx="4487779" cy="2009274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7779" cy="200927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8B025E" w14:textId="28E56C13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Algorithm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(</w:t>
                            </w:r>
                            <w:proofErr w:type="gramEnd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0..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])</w:t>
                            </w:r>
                          </w:p>
                          <w:p w14:paraId="046FDF4F" w14:textId="3F59DA96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// Input: Array </w:t>
                            </w:r>
                            <w:proofErr w:type="gram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gram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0..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] of numbers</w:t>
                            </w:r>
                          </w:p>
                          <w:p w14:paraId="75237F6F" w14:textId="288A4815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// Output: Minimum distance between two of its elements</w:t>
                            </w:r>
                          </w:p>
                          <w:p w14:paraId="5BFC0AC5" w14:textId="10A18E1C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∞</w:t>
                            </w:r>
                          </w:p>
                          <w:p w14:paraId="20D58A90" w14:textId="01850E3A" w:rsidR="00CC6D5D" w:rsidRPr="003B496B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0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687F8389" w14:textId="31E2DE15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0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676EA624" w14:textId="78AF9AD2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if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≠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and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|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 –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| &lt;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03D3555E" w14:textId="030BA8BC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|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 –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]|</w:t>
                            </w:r>
                          </w:p>
                          <w:p w14:paraId="7154F555" w14:textId="0B020FF5" w:rsidR="00CC6D5D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retur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692ADF93" w14:textId="77777777" w:rsidR="00CC6D5D" w:rsidRPr="00942691" w:rsidRDefault="00CC6D5D" w:rsidP="00942691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23FDA17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.9pt;width:353.35pt;height:158.2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" filled="f" stroked="f" strokeweight=".5pt">
                <v:textbox>
                  <w:txbxContent>
                    <w:p w14:paraId="478B025E" w14:textId="28E56C13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Algorithm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(</w:t>
                      </w:r>
                      <w:proofErr w:type="gramEnd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0..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])</w:t>
                      </w:r>
                    </w:p>
                    <w:p w14:paraId="046FDF4F" w14:textId="3F59DA96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// Input: Array </w:t>
                      </w:r>
                      <w:proofErr w:type="gram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gram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0..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] of numbers</w:t>
                      </w:r>
                    </w:p>
                    <w:p w14:paraId="75237F6F" w14:textId="288A4815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// Output: Minimum distance between two of its elements</w:t>
                      </w:r>
                    </w:p>
                    <w:p w14:paraId="5BFC0AC5" w14:textId="10A18E1C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∞</w:t>
                      </w:r>
                    </w:p>
                    <w:p w14:paraId="20D58A90" w14:textId="01850E3A" w:rsidR="00CC6D5D" w:rsidRPr="003B496B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b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0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687F8389" w14:textId="31E2DE15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0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676EA624" w14:textId="78AF9AD2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if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≠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and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|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 –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| &lt;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</w:p>
                    <w:p w14:paraId="03D3555E" w14:textId="030BA8BC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|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 –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]|</w:t>
                      </w:r>
                    </w:p>
                    <w:p w14:paraId="7154F555" w14:textId="0B020FF5" w:rsidR="00CC6D5D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retur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</w:p>
                    <w:p w14:paraId="692ADF93" w14:textId="77777777" w:rsidR="00CC6D5D" w:rsidRPr="00942691" w:rsidRDefault="00CC6D5D" w:rsidP="00942691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FDE1716" w14:textId="241B764D" w:rsidR="00067D10" w:rsidRDefault="00067D10">
      <w:pPr>
        <w:rPr>
          <w:rFonts w:asciiTheme="majorHAnsi" w:hAnsiTheme="majorHAnsi" w:cstheme="majorHAnsi"/>
        </w:rPr>
      </w:pPr>
    </w:p>
    <w:p w14:paraId="068DAEF9" w14:textId="047E4B52" w:rsidR="00067D10" w:rsidRDefault="00067D10">
      <w:pPr>
        <w:rPr>
          <w:rFonts w:asciiTheme="majorHAnsi" w:hAnsiTheme="majorHAnsi" w:cstheme="majorHAnsi"/>
        </w:rPr>
      </w:pPr>
    </w:p>
    <w:p w14:paraId="7C1C397D" w14:textId="61D67329" w:rsidR="00067D10" w:rsidRDefault="00067D10">
      <w:pPr>
        <w:rPr>
          <w:rFonts w:asciiTheme="majorHAnsi" w:hAnsiTheme="majorHAnsi" w:cstheme="majorHAnsi"/>
        </w:rPr>
      </w:pPr>
    </w:p>
    <w:p w14:paraId="7B0CC462" w14:textId="33D6D14C" w:rsidR="00067D10" w:rsidRDefault="00067D10">
      <w:pPr>
        <w:rPr>
          <w:rFonts w:asciiTheme="majorHAnsi" w:hAnsiTheme="majorHAnsi" w:cstheme="majorHAnsi"/>
        </w:rPr>
      </w:pPr>
    </w:p>
    <w:p w14:paraId="53282773" w14:textId="467E549F" w:rsidR="00067D10" w:rsidRDefault="00067D10">
      <w:pPr>
        <w:rPr>
          <w:rFonts w:asciiTheme="majorHAnsi" w:hAnsiTheme="majorHAnsi" w:cstheme="majorHAnsi"/>
        </w:rPr>
      </w:pPr>
    </w:p>
    <w:p w14:paraId="77813C8A" w14:textId="33FC5FBD" w:rsidR="00067D10" w:rsidRDefault="00067D10">
      <w:pPr>
        <w:rPr>
          <w:rFonts w:asciiTheme="majorHAnsi" w:hAnsiTheme="majorHAnsi" w:cstheme="majorHAnsi"/>
        </w:rPr>
      </w:pPr>
    </w:p>
    <w:p w14:paraId="1DD604DB" w14:textId="7FACFB88" w:rsidR="00067D10" w:rsidRDefault="00407F8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6F1E9D1" wp14:editId="68FA49C7">
                <wp:simplePos x="0" y="0"/>
                <wp:positionH relativeFrom="margin">
                  <wp:align>center</wp:align>
                </wp:positionH>
                <wp:positionV relativeFrom="paragraph">
                  <wp:posOffset>74202</wp:posOffset>
                </wp:positionV>
                <wp:extent cx="4397375" cy="31242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7375" cy="3124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E4E9B0" w14:textId="1422CFAC" w:rsidR="00CC6D5D" w:rsidRPr="000D38C3" w:rsidRDefault="00CC6D5D" w:rsidP="000D38C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1: </w:t>
                            </w:r>
                            <w:proofErr w:type="spellStart"/>
                            <w:proofErr w:type="gramStart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Pseudo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F1E9D1" id="Text Box 2" o:spid="_x0000_s1027" type="#_x0000_t202" style="position:absolute;margin-left:0;margin-top:5.85pt;width:346.25pt;height:24.6pt;z-index:2516602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" filled="f" stroked="f" strokeweight=".5pt">
                <v:textbox>
                  <w:txbxContent>
                    <w:p w14:paraId="34E4E9B0" w14:textId="1422CFAC" w:rsidR="00CC6D5D" w:rsidRPr="000D38C3" w:rsidRDefault="00CC6D5D" w:rsidP="000D38C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1: </w:t>
                      </w:r>
                      <w:proofErr w:type="spellStart"/>
                      <w:proofErr w:type="gramStart"/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</w:t>
                      </w:r>
                      <w:r w:rsidRPr="002E6C6D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Pseudoc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3A8047" w14:textId="77777777" w:rsidR="00AF202D" w:rsidRPr="00AF202D" w:rsidRDefault="00AF202D">
      <w:pPr>
        <w:rPr>
          <w:rFonts w:asciiTheme="majorHAnsi" w:hAnsiTheme="majorHAnsi" w:cstheme="majorHAnsi"/>
        </w:rPr>
      </w:pPr>
    </w:p>
    <w:p w14:paraId="49632AB1" w14:textId="717F1D17" w:rsidR="00062949" w:rsidRDefault="002675A2" w:rsidP="002675A2">
      <w:pPr>
        <w:rPr>
          <w:rFonts w:asciiTheme="majorHAnsi" w:hAnsiTheme="majorHAnsi" w:cstheme="majorHAnsi"/>
          <w:noProof/>
        </w:rPr>
      </w:pPr>
      <w:r>
        <w:rPr>
          <w:rFonts w:asciiTheme="majorHAnsi" w:hAnsiTheme="majorHAnsi" w:cstheme="majorHAnsi"/>
        </w:rPr>
        <w:t>The pseudocode above shows the</w:t>
      </w:r>
      <w:r w:rsidR="007E500B">
        <w:rPr>
          <w:rFonts w:asciiTheme="majorHAnsi" w:hAnsiTheme="majorHAnsi" w:cstheme="majorHAnsi"/>
        </w:rPr>
        <w:t xml:space="preserve"> use</w:t>
      </w:r>
      <w:r>
        <w:rPr>
          <w:rFonts w:asciiTheme="majorHAnsi" w:hAnsiTheme="majorHAnsi" w:cstheme="majorHAnsi"/>
        </w:rPr>
        <w:t xml:space="preserve"> of</w:t>
      </w:r>
      <w:r w:rsidR="007E500B">
        <w:rPr>
          <w:rFonts w:asciiTheme="majorHAnsi" w:hAnsiTheme="majorHAnsi" w:cstheme="majorHAnsi"/>
        </w:rPr>
        <w:t xml:space="preserve"> a nested </w:t>
      </w:r>
      <w:r w:rsidR="007E500B">
        <w:rPr>
          <w:rFonts w:asciiTheme="majorHAnsi" w:hAnsiTheme="majorHAnsi" w:cstheme="majorHAnsi"/>
          <w:i/>
        </w:rPr>
        <w:t>for</w:t>
      </w:r>
      <w:r w:rsidR="007E500B">
        <w:rPr>
          <w:rFonts w:asciiTheme="majorHAnsi" w:hAnsiTheme="majorHAnsi" w:cstheme="majorHAnsi"/>
        </w:rPr>
        <w:t xml:space="preserve"> loop to compare an element to the rest of the collection.</w:t>
      </w:r>
      <w:r>
        <w:rPr>
          <w:rFonts w:asciiTheme="majorHAnsi" w:hAnsiTheme="majorHAnsi" w:cstheme="majorHAnsi"/>
        </w:rPr>
        <w:t xml:space="preserve"> </w:t>
      </w:r>
      <w:r w:rsidR="007E6EA2">
        <w:rPr>
          <w:rFonts w:asciiTheme="majorHAnsi" w:hAnsiTheme="majorHAnsi" w:cstheme="majorHAnsi"/>
        </w:rPr>
        <w:t>For each item in the array, the item is always compared with every other item in the collection.</w:t>
      </w:r>
      <w:r w:rsidR="001B597C" w:rsidRPr="001B597C">
        <w:rPr>
          <w:rFonts w:asciiTheme="majorHAnsi" w:hAnsiTheme="majorHAnsi" w:cstheme="majorHAnsi"/>
          <w:noProof/>
        </w:rPr>
        <w:t xml:space="preserve"> </w:t>
      </w:r>
    </w:p>
    <w:p w14:paraId="348BF5DD" w14:textId="05C55759" w:rsidR="00AF202D" w:rsidRDefault="00AF202D" w:rsidP="002675A2">
      <w:pPr>
        <w:rPr>
          <w:rFonts w:asciiTheme="majorHAnsi" w:hAnsiTheme="majorHAnsi" w:cstheme="majorHAnsi"/>
          <w:noProof/>
        </w:rPr>
      </w:pPr>
    </w:p>
    <w:p w14:paraId="7EB4AAA6" w14:textId="5AFA1E21" w:rsidR="00AF202D" w:rsidRDefault="00AF202D" w:rsidP="002675A2">
      <w:pPr>
        <w:rPr>
          <w:rFonts w:asciiTheme="majorHAnsi" w:hAnsiTheme="majorHAnsi" w:cstheme="majorHAnsi"/>
          <w:noProof/>
        </w:rPr>
      </w:pPr>
    </w:p>
    <w:p w14:paraId="4862BC18" w14:textId="77777777" w:rsidR="00D04F5D" w:rsidRDefault="00D04F5D" w:rsidP="002675A2">
      <w:pPr>
        <w:rPr>
          <w:rFonts w:asciiTheme="majorHAnsi" w:hAnsiTheme="majorHAnsi" w:cstheme="majorHAnsi"/>
          <w:noProof/>
        </w:rPr>
      </w:pPr>
    </w:p>
    <w:p w14:paraId="4A3C09DF" w14:textId="7C539B88" w:rsidR="00AF202D" w:rsidRDefault="00AF202D" w:rsidP="002675A2">
      <w:pPr>
        <w:rPr>
          <w:rFonts w:asciiTheme="majorHAnsi" w:hAnsiTheme="majorHAnsi" w:cstheme="majorHAnsi"/>
          <w:noProof/>
        </w:rPr>
      </w:pPr>
    </w:p>
    <w:p w14:paraId="2E82A359" w14:textId="64C15962" w:rsidR="00AF202D" w:rsidRDefault="00AF202D" w:rsidP="002675A2">
      <w:pPr>
        <w:rPr>
          <w:rFonts w:asciiTheme="majorHAnsi" w:hAnsiTheme="majorHAnsi" w:cstheme="majorHAnsi"/>
          <w:noProof/>
        </w:rPr>
      </w:pPr>
    </w:p>
    <w:p w14:paraId="7B5FEE3C" w14:textId="2A437C2B" w:rsidR="00AF202D" w:rsidRDefault="00AF202D" w:rsidP="002675A2">
      <w:pPr>
        <w:rPr>
          <w:rFonts w:asciiTheme="majorHAnsi" w:hAnsiTheme="majorHAnsi" w:cstheme="majorHAnsi"/>
          <w:noProof/>
        </w:rPr>
      </w:pPr>
    </w:p>
    <w:p w14:paraId="5F9CA5DA" w14:textId="58952B62" w:rsidR="00AF202D" w:rsidRDefault="00190575" w:rsidP="002675A2">
      <w:pPr>
        <w:rPr>
          <w:rFonts w:asciiTheme="majorHAnsi" w:hAnsiTheme="majorHAnsi" w:cstheme="majorHAnsi"/>
          <w:noProof/>
        </w:rPr>
      </w:pPr>
      <w:r>
        <w:rPr>
          <w:rFonts w:asciiTheme="majorHAnsi" w:hAnsiTheme="majorHAnsi"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BA4F9FB" wp14:editId="6A0C684A">
                <wp:simplePos x="0" y="0"/>
                <wp:positionH relativeFrom="margin">
                  <wp:posOffset>-635</wp:posOffset>
                </wp:positionH>
                <wp:positionV relativeFrom="paragraph">
                  <wp:posOffset>1212850</wp:posOffset>
                </wp:positionV>
                <wp:extent cx="780415" cy="266700"/>
                <wp:effectExtent l="0" t="0" r="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5B2218" w14:textId="6E01B98F" w:rsidR="00CC6D5D" w:rsidRPr="00273D59" w:rsidRDefault="00CC6D5D" w:rsidP="00B47F9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273D59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1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A4F9FB" id="Text Box 52" o:spid="_x0000_s1028" type="#_x0000_t202" style="position:absolute;margin-left:-.05pt;margin-top:95.5pt;width:61.45pt;height:21pt;z-index:2517288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" filled="f" stroked="f" strokeweight=".5pt">
                <v:textbox>
                  <w:txbxContent>
                    <w:p w14:paraId="0E5B2218" w14:textId="6E01B98F" w:rsidR="00CC6D5D" w:rsidRPr="00273D59" w:rsidRDefault="00CC6D5D" w:rsidP="00B47F97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273D59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 = 1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D70B16D" wp14:editId="4684A721">
                <wp:simplePos x="0" y="0"/>
                <wp:positionH relativeFrom="margin">
                  <wp:posOffset>0</wp:posOffset>
                </wp:positionH>
                <wp:positionV relativeFrom="paragraph">
                  <wp:posOffset>244475</wp:posOffset>
                </wp:positionV>
                <wp:extent cx="780415" cy="266700"/>
                <wp:effectExtent l="0" t="0" r="0" b="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C24D33" w14:textId="2A7902C5" w:rsidR="00CC6D5D" w:rsidRPr="00273D59" w:rsidRDefault="00CC6D5D" w:rsidP="00B47F9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273D59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0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0B16D" id="Text Box 51" o:spid="_x0000_s1029" type="#_x0000_t202" style="position:absolute;margin-left:0;margin-top:19.25pt;width:61.45pt;height:21pt;z-index:251726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" filled="f" stroked="f" strokeweight=".5pt">
                <v:textbox>
                  <w:txbxContent>
                    <w:p w14:paraId="5FC24D33" w14:textId="2A7902C5" w:rsidR="00CC6D5D" w:rsidRPr="00273D59" w:rsidRDefault="00CC6D5D" w:rsidP="00B47F97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273D59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 = 0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89B4081" wp14:editId="113A1135">
                <wp:simplePos x="0" y="0"/>
                <wp:positionH relativeFrom="margin">
                  <wp:posOffset>3171190</wp:posOffset>
                </wp:positionH>
                <wp:positionV relativeFrom="paragraph">
                  <wp:posOffset>246056</wp:posOffset>
                </wp:positionV>
                <wp:extent cx="780415" cy="266700"/>
                <wp:effectExtent l="0" t="0" r="0" b="0"/>
                <wp:wrapNone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390E0FC" w14:textId="7F6C1AC0" w:rsidR="00CC6D5D" w:rsidRPr="00273D59" w:rsidRDefault="00CC6D5D" w:rsidP="00B47F9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273D59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2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B4081" id="Text Box 53" o:spid="_x0000_s1030" type="#_x0000_t202" style="position:absolute;margin-left:249.7pt;margin-top:19.35pt;width:61.45pt;height:21pt;z-index:251730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" filled="f" stroked="f" strokeweight=".5pt">
                <v:textbox>
                  <w:txbxContent>
                    <w:p w14:paraId="3390E0FC" w14:textId="7F6C1AC0" w:rsidR="00CC6D5D" w:rsidRPr="00273D59" w:rsidRDefault="00CC6D5D" w:rsidP="00B47F97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273D59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 = 2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273D5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09785702" wp14:editId="75968132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894377" cy="300350"/>
                <wp:effectExtent l="0" t="0" r="0" b="508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4377" cy="30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D088B7" w14:textId="2938A060" w:rsidR="00CC6D5D" w:rsidRPr="007D064B" w:rsidRDefault="00CC6D5D" w:rsidP="00273D5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 w:rsidRPr="007D064B"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w:r w:rsidRPr="007D064B">
                              <w:rPr>
                                <w:rFonts w:asciiTheme="majorHAnsi" w:hAnsiTheme="majorHAnsi" w:cstheme="majorHAnsi"/>
                                <w:i/>
                              </w:rPr>
                              <w:t>n</w:t>
                            </w:r>
                            <w:r w:rsidRPr="007D064B">
                              <w:rPr>
                                <w:rFonts w:asciiTheme="majorHAnsi" w:hAnsiTheme="majorHAnsi" w:cstheme="majorHAnsi"/>
                              </w:rPr>
                              <w:t xml:space="preserve"> = 5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85702" id="Text Box 55" o:spid="_x0000_s1031" type="#_x0000_t202" style="position:absolute;margin-left:0;margin-top:0;width:70.4pt;height:23.65pt;z-index:251735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" filled="f" stroked="f" strokeweight=".5pt">
                <v:textbox>
                  <w:txbxContent>
                    <w:p w14:paraId="4AD088B7" w14:textId="2938A060" w:rsidR="00CC6D5D" w:rsidRPr="007D064B" w:rsidRDefault="00CC6D5D" w:rsidP="00273D59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 w:rsidRPr="007D064B"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w:r w:rsidRPr="007D064B">
                        <w:rPr>
                          <w:rFonts w:asciiTheme="majorHAnsi" w:hAnsiTheme="majorHAnsi" w:cstheme="majorHAnsi"/>
                          <w:i/>
                        </w:rPr>
                        <w:t>n</w:t>
                      </w:r>
                      <w:r w:rsidRPr="007D064B">
                        <w:rPr>
                          <w:rFonts w:asciiTheme="majorHAnsi" w:hAnsiTheme="majorHAnsi" w:cstheme="majorHAnsi"/>
                        </w:rPr>
                        <w:t xml:space="preserve"> = 5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09BDECB" w14:textId="0515E8A9" w:rsidR="00B47F97" w:rsidRDefault="00B47F97" w:rsidP="002675A2">
      <w:pPr>
        <w:rPr>
          <w:rFonts w:asciiTheme="majorHAnsi" w:hAnsiTheme="majorHAnsi" w:cstheme="majorHAnsi"/>
        </w:rPr>
      </w:pPr>
    </w:p>
    <w:tbl>
      <w:tblPr>
        <w:tblStyle w:val="TableGrid"/>
        <w:tblpPr w:leftFromText="180" w:rightFromText="180" w:vertAnchor="text" w:horzAnchor="page" w:tblpX="1924" w:tblpY="391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1B597C" w14:paraId="5576967C" w14:textId="77777777" w:rsidTr="001B597C">
        <w:trPr>
          <w:trHeight w:val="454"/>
        </w:trPr>
        <w:tc>
          <w:tcPr>
            <w:tcW w:w="567" w:type="dxa"/>
            <w:shd w:val="clear" w:color="auto" w:fill="FFF2CC" w:themeFill="accent4" w:themeFillTint="33"/>
          </w:tcPr>
          <w:p w14:paraId="608FF22E" w14:textId="1962061E" w:rsidR="001B597C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</w:rPr>
            </w:pPr>
            <w:proofErr w:type="spellStart"/>
            <w:r w:rsidRPr="0008114D"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0D4ACA92" w14:textId="488C221C" w:rsidR="001B597C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094A002F" w14:textId="4305699C" w:rsidR="001B597C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76F5C6F0" w14:textId="41B14C8E" w:rsidR="001B597C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4DDDEA69" w14:textId="60917D98" w:rsidR="001B597C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48C786D0" w14:textId="55EBCB8A" w:rsidR="00730893" w:rsidRDefault="002E6C6D" w:rsidP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CA6F45" wp14:editId="2FCFE248">
                <wp:simplePos x="0" y="0"/>
                <wp:positionH relativeFrom="column">
                  <wp:posOffset>466090</wp:posOffset>
                </wp:positionH>
                <wp:positionV relativeFrom="paragraph">
                  <wp:posOffset>22225</wp:posOffset>
                </wp:positionV>
                <wp:extent cx="366395" cy="179705"/>
                <wp:effectExtent l="0" t="0" r="71755" b="48895"/>
                <wp:wrapNone/>
                <wp:docPr id="5" name="Connector: Elbow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81FC0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5" o:spid="_x0000_s1026" type="#_x0000_t34" style="position:absolute;margin-left:36.7pt;margin-top:1.75pt;width:28.85pt;height:14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50D8B1E" wp14:editId="51EC5F06">
                <wp:simplePos x="0" y="0"/>
                <wp:positionH relativeFrom="column">
                  <wp:posOffset>477520</wp:posOffset>
                </wp:positionH>
                <wp:positionV relativeFrom="paragraph">
                  <wp:posOffset>22811</wp:posOffset>
                </wp:positionV>
                <wp:extent cx="0" cy="107950"/>
                <wp:effectExtent l="0" t="0" r="38100" b="2540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9ADB66B" id="Straight Connector 15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6pt,1.8pt" to="37.6pt,10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" strokecolor="black [3200]" strokeweight="1.5pt">
                <v:stroke joinstyle="miter"/>
              </v:line>
            </w:pict>
          </mc:Fallback>
        </mc:AlternateContent>
      </w:r>
      <w:r w:rsidR="005F5428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547A97A" wp14:editId="4A8B7146">
                <wp:simplePos x="0" y="0"/>
                <wp:positionH relativeFrom="column">
                  <wp:posOffset>4725670</wp:posOffset>
                </wp:positionH>
                <wp:positionV relativeFrom="paragraph">
                  <wp:posOffset>21914</wp:posOffset>
                </wp:positionV>
                <wp:extent cx="366395" cy="179705"/>
                <wp:effectExtent l="0" t="0" r="71755" b="48895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B1D0C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372.1pt;margin-top:1.75pt;width:28.85pt;height:14.1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" adj="21494" strokecolor="black [3213]" strokeweight="1.5pt">
                <v:stroke endarrow="block"/>
              </v:shape>
            </w:pict>
          </mc:Fallback>
        </mc:AlternateContent>
      </w:r>
      <w:r w:rsidR="005F5428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A13DFC" wp14:editId="0B375536">
                <wp:simplePos x="0" y="0"/>
                <wp:positionH relativeFrom="column">
                  <wp:posOffset>3648075</wp:posOffset>
                </wp:positionH>
                <wp:positionV relativeFrom="paragraph">
                  <wp:posOffset>21590</wp:posOffset>
                </wp:positionV>
                <wp:extent cx="922020" cy="179705"/>
                <wp:effectExtent l="76200" t="0" r="11430" b="48895"/>
                <wp:wrapNone/>
                <wp:docPr id="16" name="Connector: Elb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2020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D7869" id="Connector: Elbow 16" o:spid="_x0000_s1026" type="#_x0000_t34" style="position:absolute;margin-left:287.25pt;margin-top:1.7pt;width:72.6pt;height:14.1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" adj="21494" strokecolor="black [3213]" strokeweight="1.5pt">
                <v:stroke endarrow="block"/>
              </v:shap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28C25B9" wp14:editId="48328686">
                <wp:simplePos x="0" y="0"/>
                <wp:positionH relativeFrom="column">
                  <wp:posOffset>4358640</wp:posOffset>
                </wp:positionH>
                <wp:positionV relativeFrom="paragraph">
                  <wp:posOffset>24765</wp:posOffset>
                </wp:positionV>
                <wp:extent cx="0" cy="107950"/>
                <wp:effectExtent l="0" t="0" r="38100" b="2540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D25B3B" id="Straight Connector 19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2pt,1.95pt" to="343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09840AC" wp14:editId="555FAA74">
                <wp:simplePos x="0" y="0"/>
                <wp:positionH relativeFrom="column">
                  <wp:posOffset>3825875</wp:posOffset>
                </wp:positionH>
                <wp:positionV relativeFrom="paragraph">
                  <wp:posOffset>21590</wp:posOffset>
                </wp:positionV>
                <wp:extent cx="179705" cy="179705"/>
                <wp:effectExtent l="0" t="0" r="67945" b="48895"/>
                <wp:wrapNone/>
                <wp:docPr id="20" name="Connector: Elbow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70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89B91" id="Connector: Elbow 20" o:spid="_x0000_s1026" type="#_x0000_t34" style="position:absolute;margin-left:301.25pt;margin-top:1.7pt;width:14.15pt;height:14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" adj="21494" strokecolor="black [3213]" strokeweight="1.5pt">
                <v:stroke endarrow="block"/>
              </v:shap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8C0ECFA" wp14:editId="521B13EF">
                <wp:simplePos x="0" y="0"/>
                <wp:positionH relativeFrom="column">
                  <wp:posOffset>4360846</wp:posOffset>
                </wp:positionH>
                <wp:positionV relativeFrom="paragraph">
                  <wp:posOffset>21590</wp:posOffset>
                </wp:positionV>
                <wp:extent cx="366395" cy="179705"/>
                <wp:effectExtent l="0" t="0" r="71755" b="48895"/>
                <wp:wrapNone/>
                <wp:docPr id="17" name="Connector: Elbow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7A65E" id="Connector: Elbow 17" o:spid="_x0000_s1026" type="#_x0000_t34" style="position:absolute;margin-left:343.35pt;margin-top:1.7pt;width:28.85pt;height:14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" adj="21494" strokecolor="black [3213]" strokeweight="1.5pt">
                <v:stroke endarrow="block"/>
              </v:shape>
            </w:pict>
          </mc:Fallback>
        </mc:AlternateContent>
      </w:r>
      <w:r w:rsid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295BB0D" wp14:editId="73D891F6">
                <wp:simplePos x="0" y="0"/>
                <wp:positionH relativeFrom="column">
                  <wp:posOffset>1555115</wp:posOffset>
                </wp:positionH>
                <wp:positionV relativeFrom="paragraph">
                  <wp:posOffset>20955</wp:posOffset>
                </wp:positionV>
                <wp:extent cx="366395" cy="179705"/>
                <wp:effectExtent l="0" t="0" r="71755" b="48895"/>
                <wp:wrapNone/>
                <wp:docPr id="9" name="Connector: Elbow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3393F" id="Connector: Elbow 9" o:spid="_x0000_s1026" type="#_x0000_t34" style="position:absolute;margin-left:122.45pt;margin-top:1.65pt;width:28.85pt;height:14.1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" adj="21494" strokecolor="black [3213]" strokeweight="1.5pt">
                <v:stroke endarrow="block"/>
              </v:shape>
            </w:pict>
          </mc:Fallback>
        </mc:AlternateContent>
      </w:r>
      <w:r w:rsid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E5F79C7" wp14:editId="566477E9">
                <wp:simplePos x="0" y="0"/>
                <wp:positionH relativeFrom="column">
                  <wp:posOffset>1191895</wp:posOffset>
                </wp:positionH>
                <wp:positionV relativeFrom="paragraph">
                  <wp:posOffset>19685</wp:posOffset>
                </wp:positionV>
                <wp:extent cx="366395" cy="179705"/>
                <wp:effectExtent l="0" t="0" r="71755" b="48895"/>
                <wp:wrapNone/>
                <wp:docPr id="8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E0E00A" id="Connector: Elbow 8" o:spid="_x0000_s1026" type="#_x0000_t34" style="position:absolute;margin-left:93.85pt;margin-top:1.55pt;width:28.85pt;height:14.1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" adj="21494" strokecolor="black [3213]" strokeweight="1.5pt">
                <v:stroke endarrow="block"/>
              </v:shape>
            </w:pict>
          </mc:Fallback>
        </mc:AlternateContent>
      </w:r>
      <w:r w:rsid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F9ED4C" wp14:editId="67591510">
                <wp:simplePos x="0" y="0"/>
                <wp:positionH relativeFrom="column">
                  <wp:posOffset>822960</wp:posOffset>
                </wp:positionH>
                <wp:positionV relativeFrom="paragraph">
                  <wp:posOffset>19986</wp:posOffset>
                </wp:positionV>
                <wp:extent cx="366395" cy="179705"/>
                <wp:effectExtent l="0" t="0" r="71755" b="48895"/>
                <wp:wrapNone/>
                <wp:docPr id="6" name="Connector: Elbow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86E447" id="Connector: Elbow 6" o:spid="_x0000_s1026" type="#_x0000_t34" style="position:absolute;margin-left:64.8pt;margin-top:1.55pt;width:28.85pt;height:14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" adj="21494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907" w:tblpY="-49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0D5DA9" w14:paraId="2598F46A" w14:textId="77777777" w:rsidTr="000D5DA9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196639F5" w14:textId="4BD02DDC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01CA33CA" w14:textId="0C7C254B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FFF2CC" w:themeFill="accent4" w:themeFillTint="33"/>
          </w:tcPr>
          <w:p w14:paraId="4531804F" w14:textId="11AF75F5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17142BD3" w14:textId="134CE4F7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7BE1EEF4" w14:textId="07F88A9C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6D8B5DD0" w14:textId="1694880C" w:rsidR="00730893" w:rsidRDefault="00730893" w:rsidP="002675A2">
      <w:pPr>
        <w:rPr>
          <w:rFonts w:asciiTheme="majorHAnsi" w:hAnsiTheme="majorHAnsi" w:cstheme="majorHAnsi"/>
        </w:rPr>
      </w:pPr>
    </w:p>
    <w:p w14:paraId="5D412891" w14:textId="3098D4F7" w:rsidR="00B47F97" w:rsidRDefault="00B47F97" w:rsidP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4B70866" wp14:editId="081B178C">
                <wp:simplePos x="0" y="0"/>
                <wp:positionH relativeFrom="margin">
                  <wp:posOffset>3178175</wp:posOffset>
                </wp:positionH>
                <wp:positionV relativeFrom="paragraph">
                  <wp:posOffset>36506</wp:posOffset>
                </wp:positionV>
                <wp:extent cx="780911" cy="266978"/>
                <wp:effectExtent l="0" t="0" r="0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911" cy="266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63A459" w14:textId="714B3A1F" w:rsidR="00CC6D5D" w:rsidRPr="00273D59" w:rsidRDefault="00CC6D5D" w:rsidP="00B47F9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273D59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3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B70866" id="Text Box 54" o:spid="_x0000_s1032" type="#_x0000_t202" style="position:absolute;margin-left:250.25pt;margin-top:2.85pt;width:61.5pt;height:21pt;z-index:251732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" filled="f" stroked="f" strokeweight=".5pt">
                <v:textbox>
                  <w:txbxContent>
                    <w:p w14:paraId="5F63A459" w14:textId="714B3A1F" w:rsidR="00CC6D5D" w:rsidRPr="00273D59" w:rsidRDefault="00CC6D5D" w:rsidP="00B47F97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273D59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 = 3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1E0929F" w14:textId="1C5E11AB" w:rsidR="00730893" w:rsidRDefault="002E6C6D" w:rsidP="002675A2">
      <w:pPr>
        <w:rPr>
          <w:rFonts w:asciiTheme="majorHAnsi" w:hAnsiTheme="majorHAnsi" w:cstheme="majorHAnsi"/>
        </w:rPr>
      </w:pPr>
      <w:r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09474F1" wp14:editId="7A8E4CDC">
                <wp:simplePos x="0" y="0"/>
                <wp:positionH relativeFrom="column">
                  <wp:posOffset>4716780</wp:posOffset>
                </wp:positionH>
                <wp:positionV relativeFrom="paragraph">
                  <wp:posOffset>96471</wp:posOffset>
                </wp:positionV>
                <wp:extent cx="366395" cy="179705"/>
                <wp:effectExtent l="0" t="0" r="71755" b="48895"/>
                <wp:wrapNone/>
                <wp:docPr id="47" name="Connector: Elbow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D09C8C" id="Connector: Elbow 47" o:spid="_x0000_s1026" type="#_x0000_t34" style="position:absolute;margin-left:371.4pt;margin-top:7.6pt;width:28.85pt;height:14.1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" adj="21494" strokecolor="black [3213]" strokeweight="1.5pt">
                <v:stroke endarrow="block"/>
              </v:shape>
            </w:pict>
          </mc:Fallback>
        </mc:AlternateContent>
      </w:r>
      <w:r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2C368685" wp14:editId="3DE29045">
                <wp:simplePos x="0" y="0"/>
                <wp:positionH relativeFrom="column">
                  <wp:posOffset>3824605</wp:posOffset>
                </wp:positionH>
                <wp:positionV relativeFrom="paragraph">
                  <wp:posOffset>101649</wp:posOffset>
                </wp:positionV>
                <wp:extent cx="179705" cy="179705"/>
                <wp:effectExtent l="0" t="0" r="67945" b="48895"/>
                <wp:wrapNone/>
                <wp:docPr id="49" name="Connector: Elbow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70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8AE688" id="Connector: Elbow 49" o:spid="_x0000_s1026" type="#_x0000_t34" style="position:absolute;margin-left:301.15pt;margin-top:8pt;width:14.15pt;height:14.1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" adj="21494" strokecolor="black [3213]" strokeweight="1.5pt">
                <v:stroke endarrow="block"/>
              </v:shape>
            </w:pict>
          </mc:Fallback>
        </mc:AlternateContent>
      </w:r>
      <w:r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AEF3D9C" wp14:editId="359FF590">
                <wp:simplePos x="0" y="0"/>
                <wp:positionH relativeFrom="column">
                  <wp:posOffset>3644900</wp:posOffset>
                </wp:positionH>
                <wp:positionV relativeFrom="paragraph">
                  <wp:posOffset>100916</wp:posOffset>
                </wp:positionV>
                <wp:extent cx="922020" cy="179705"/>
                <wp:effectExtent l="76200" t="0" r="11430" b="48895"/>
                <wp:wrapNone/>
                <wp:docPr id="45" name="Connector: Elbow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2020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0EF4C1" id="Connector: Elbow 45" o:spid="_x0000_s1026" type="#_x0000_t34" style="position:absolute;margin-left:287pt;margin-top:7.95pt;width:72.6pt;height:14.15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" adj="21494" strokecolor="black [3213]" strokeweight="1.5pt">
                <v:stroke endarrow="block"/>
              </v:shape>
            </w:pict>
          </mc:Fallback>
        </mc:AlternateContent>
      </w:r>
      <w:r w:rsidR="00AF202D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A4C638E" wp14:editId="5FD88A09">
                <wp:simplePos x="0" y="0"/>
                <wp:positionH relativeFrom="column">
                  <wp:posOffset>477520</wp:posOffset>
                </wp:positionH>
                <wp:positionV relativeFrom="paragraph">
                  <wp:posOffset>125730</wp:posOffset>
                </wp:positionV>
                <wp:extent cx="440690" cy="167640"/>
                <wp:effectExtent l="76200" t="0" r="16510" b="60960"/>
                <wp:wrapNone/>
                <wp:docPr id="10" name="Connector: Elbow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0690" cy="167640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C6155" id="Connector: Elbow 10" o:spid="_x0000_s1026" type="#_x0000_t34" style="position:absolute;margin-left:37.6pt;margin-top:9.9pt;width:34.7pt;height:13.2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" adj="21494" strokecolor="black [3213]" strokeweight="1.5pt">
                <v:stroke endarrow="block"/>
              </v:shape>
            </w:pict>
          </mc:Fallback>
        </mc:AlternateContent>
      </w:r>
      <w:r w:rsidR="00691C6F"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7DBB784" wp14:editId="335B4E1F">
                <wp:simplePos x="0" y="0"/>
                <wp:positionH relativeFrom="column">
                  <wp:posOffset>4361180</wp:posOffset>
                </wp:positionH>
                <wp:positionV relativeFrom="paragraph">
                  <wp:posOffset>100330</wp:posOffset>
                </wp:positionV>
                <wp:extent cx="360000" cy="179705"/>
                <wp:effectExtent l="76200" t="0" r="21590" b="48895"/>
                <wp:wrapNone/>
                <wp:docPr id="50" name="Connector: Elbow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0000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E8E568" id="Connector: Elbow 50" o:spid="_x0000_s1026" type="#_x0000_t34" style="position:absolute;margin-left:343.4pt;margin-top:7.9pt;width:28.35pt;height:14.15pt;flip:x;z-index:251724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" adj="21494" strokecolor="black [3213]" strokeweight="1.5pt">
                <v:stroke endarrow="block"/>
              </v:shape>
            </w:pict>
          </mc:Fallback>
        </mc:AlternateContent>
      </w:r>
      <w:r w:rsidR="00691C6F"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54E060C4" wp14:editId="50D0D95F">
                <wp:simplePos x="0" y="0"/>
                <wp:positionH relativeFrom="column">
                  <wp:posOffset>4712024</wp:posOffset>
                </wp:positionH>
                <wp:positionV relativeFrom="paragraph">
                  <wp:posOffset>99060</wp:posOffset>
                </wp:positionV>
                <wp:extent cx="0" cy="107950"/>
                <wp:effectExtent l="0" t="0" r="38100" b="25400"/>
                <wp:wrapNone/>
                <wp:docPr id="48" name="Straight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C25C229" id="Straight Connector 48" o:spid="_x0000_s1026" style="position:absolute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05pt,7.8pt" to="371.05pt,1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 w:rsidR="000D5DA9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9490425" wp14:editId="772FF0BE">
                <wp:simplePos x="0" y="0"/>
                <wp:positionH relativeFrom="column">
                  <wp:posOffset>817245</wp:posOffset>
                </wp:positionH>
                <wp:positionV relativeFrom="paragraph">
                  <wp:posOffset>123825</wp:posOffset>
                </wp:positionV>
                <wp:extent cx="0" cy="107950"/>
                <wp:effectExtent l="0" t="0" r="38100" b="2540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490854" id="Straight Connector 14" o:spid="_x0000_s1026" style="position:absolute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35pt,9.75pt" to="64.3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576D047" wp14:editId="0533A40F">
                <wp:simplePos x="0" y="0"/>
                <wp:positionH relativeFrom="column">
                  <wp:posOffset>1536065</wp:posOffset>
                </wp:positionH>
                <wp:positionV relativeFrom="paragraph">
                  <wp:posOffset>128270</wp:posOffset>
                </wp:positionV>
                <wp:extent cx="366395" cy="179705"/>
                <wp:effectExtent l="0" t="0" r="71755" b="48895"/>
                <wp:wrapNone/>
                <wp:docPr id="13" name="Connector: Elb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E92FD4" id="Connector: Elbow 13" o:spid="_x0000_s1026" type="#_x0000_t34" style="position:absolute;margin-left:120.95pt;margin-top:10.1pt;width:28.85pt;height:14.1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" adj="21494" strokecolor="black [3213]" strokeweight="1.5pt">
                <v:stroke endarrow="block"/>
              </v:shap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99EA13B" wp14:editId="292990D1">
                <wp:simplePos x="0" y="0"/>
                <wp:positionH relativeFrom="column">
                  <wp:posOffset>1172845</wp:posOffset>
                </wp:positionH>
                <wp:positionV relativeFrom="paragraph">
                  <wp:posOffset>127000</wp:posOffset>
                </wp:positionV>
                <wp:extent cx="366395" cy="179705"/>
                <wp:effectExtent l="0" t="0" r="71755" b="48895"/>
                <wp:wrapNone/>
                <wp:docPr id="12" name="Connector: Elbow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C4CABC" id="Connector: Elbow 12" o:spid="_x0000_s1026" type="#_x0000_t34" style="position:absolute;margin-left:92.35pt;margin-top:10pt;width:28.85pt;height:14.1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  <w:r w:rsidR="000D5DA9"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B3E3006" wp14:editId="3AA572B3">
                <wp:simplePos x="0" y="0"/>
                <wp:positionH relativeFrom="column">
                  <wp:posOffset>804211</wp:posOffset>
                </wp:positionH>
                <wp:positionV relativeFrom="paragraph">
                  <wp:posOffset>127000</wp:posOffset>
                </wp:positionV>
                <wp:extent cx="366395" cy="179705"/>
                <wp:effectExtent l="0" t="0" r="71755" b="48895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C5A11" id="Connector: Elbow 11" o:spid="_x0000_s1026" type="#_x0000_t34" style="position:absolute;margin-left:63.3pt;margin-top:10pt;width:28.85pt;height:14.1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914" w:tblpY="102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0D5DA9" w14:paraId="18A99105" w14:textId="77777777" w:rsidTr="000D5DA9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51B41C0A" w14:textId="161C3C2D" w:rsidR="000D5DA9" w:rsidRPr="0008114D" w:rsidRDefault="002E6C6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FFF2CC" w:themeFill="accent4" w:themeFillTint="33"/>
          </w:tcPr>
          <w:p w14:paraId="05A49AE8" w14:textId="66598D03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16D75FA5" w14:textId="5E71F025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5F7CFA9B" w14:textId="1A16AF30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58A6F8F4" w14:textId="734B8C5E" w:rsidR="000D5DA9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tbl>
      <w:tblPr>
        <w:tblStyle w:val="TableGrid"/>
        <w:tblpPr w:leftFromText="180" w:rightFromText="180" w:vertAnchor="text" w:horzAnchor="page" w:tblpX="6897" w:tblpY="86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691C6F" w14:paraId="7F4E36FE" w14:textId="77777777" w:rsidTr="00691C6F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7E9CB270" w14:textId="5E97CA65" w:rsidR="00691C6F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5C766D32" w14:textId="003C705E" w:rsidR="00691C6F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4647F067" w14:textId="29AF7A4D" w:rsidR="00691C6F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FFF2CC" w:themeFill="accent4" w:themeFillTint="33"/>
          </w:tcPr>
          <w:p w14:paraId="50DE8612" w14:textId="4BF39FA2" w:rsidR="00691C6F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03CA348A" w14:textId="5C3FF2E6" w:rsidR="00691C6F" w:rsidRPr="0008114D" w:rsidRDefault="0008114D" w:rsidP="0008114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6D9D30F7" w14:textId="505530F8" w:rsidR="00730893" w:rsidRDefault="00730893" w:rsidP="002675A2">
      <w:pPr>
        <w:rPr>
          <w:rFonts w:asciiTheme="majorHAnsi" w:hAnsiTheme="majorHAnsi" w:cstheme="majorHAnsi"/>
        </w:rPr>
      </w:pPr>
    </w:p>
    <w:p w14:paraId="697D7450" w14:textId="095C1020" w:rsidR="006D1AF2" w:rsidRDefault="006D1AF2" w:rsidP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4C20BAE2" wp14:editId="6A761275">
                <wp:simplePos x="0" y="0"/>
                <wp:positionH relativeFrom="margin">
                  <wp:posOffset>1627407</wp:posOffset>
                </wp:positionH>
                <wp:positionV relativeFrom="paragraph">
                  <wp:posOffset>244248</wp:posOffset>
                </wp:positionV>
                <wp:extent cx="780415" cy="266700"/>
                <wp:effectExtent l="0" t="0" r="0" b="0"/>
                <wp:wrapNone/>
                <wp:docPr id="61" name="Text Box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A53998" w14:textId="1D5F583C" w:rsidR="00CC6D5D" w:rsidRPr="00273D59" w:rsidRDefault="00CC6D5D" w:rsidP="006D1AF2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273D59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4</w:t>
                            </w:r>
                            <w:r w:rsidRPr="00273D59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20BAE2" id="Text Box 61" o:spid="_x0000_s1033" type="#_x0000_t202" style="position:absolute;margin-left:128.15pt;margin-top:19.25pt;width:61.45pt;height:21pt;z-index:2517473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" filled="f" stroked="f" strokeweight=".5pt">
                <v:textbox>
                  <w:txbxContent>
                    <w:p w14:paraId="5EA53998" w14:textId="1D5F583C" w:rsidR="00CC6D5D" w:rsidRPr="00273D59" w:rsidRDefault="00CC6D5D" w:rsidP="006D1AF2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273D59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 xml:space="preserve"> =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4</w:t>
                      </w:r>
                      <w:r w:rsidRPr="00273D59">
                        <w:rPr>
                          <w:rFonts w:asciiTheme="majorHAnsi" w:hAnsiTheme="majorHAnsi" w:cstheme="majorHAnsi"/>
                          <w:sz w:val="20"/>
                        </w:rPr>
                        <w:t>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089FF8" w14:textId="7F1B32A3" w:rsidR="006D1AF2" w:rsidRDefault="002E6C6D" w:rsidP="002675A2">
      <w:pPr>
        <w:rPr>
          <w:rFonts w:asciiTheme="majorHAnsi" w:hAnsiTheme="majorHAnsi" w:cstheme="majorHAnsi"/>
        </w:rPr>
      </w:pPr>
      <w:r w:rsidRPr="006D1AF2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D3B35C1" wp14:editId="00967716">
                <wp:simplePos x="0" y="0"/>
                <wp:positionH relativeFrom="column">
                  <wp:posOffset>2875280</wp:posOffset>
                </wp:positionH>
                <wp:positionV relativeFrom="paragraph">
                  <wp:posOffset>270510</wp:posOffset>
                </wp:positionV>
                <wp:extent cx="359410" cy="179705"/>
                <wp:effectExtent l="76200" t="0" r="21590" b="48895"/>
                <wp:wrapNone/>
                <wp:docPr id="66" name="Connector: Elbow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9410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0BEC2B" id="Connector: Elbow 66" o:spid="_x0000_s1026" type="#_x0000_t34" style="position:absolute;margin-left:226.4pt;margin-top:21.3pt;width:28.3pt;height:14.15pt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" adj="21494" strokecolor="black [3213]" strokeweight="1.5pt">
                <v:stroke endarrow="block"/>
              </v:shape>
            </w:pict>
          </mc:Fallback>
        </mc:AlternateContent>
      </w:r>
      <w:r w:rsidRPr="006D1AF2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5CA5E7C" wp14:editId="68AD4334">
                <wp:simplePos x="0" y="0"/>
                <wp:positionH relativeFrom="column">
                  <wp:posOffset>3237865</wp:posOffset>
                </wp:positionH>
                <wp:positionV relativeFrom="paragraph">
                  <wp:posOffset>265381</wp:posOffset>
                </wp:positionV>
                <wp:extent cx="352425" cy="179705"/>
                <wp:effectExtent l="76200" t="0" r="9525" b="48895"/>
                <wp:wrapNone/>
                <wp:docPr id="68" name="Connector: Elbow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5242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71C9F1" id="Connector: Elbow 68" o:spid="_x0000_s1026" type="#_x0000_t34" style="position:absolute;margin-left:254.95pt;margin-top:20.9pt;width:27.75pt;height:14.15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" adj="21494" strokecolor="black [3213]" strokeweight="1.5pt">
                <v:stroke endarrow="block"/>
              </v:shape>
            </w:pict>
          </mc:Fallback>
        </mc:AlternateContent>
      </w:r>
      <w:r w:rsidRPr="006D1AF2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167AB46" wp14:editId="080F9CA4">
                <wp:simplePos x="0" y="0"/>
                <wp:positionH relativeFrom="column">
                  <wp:posOffset>2146300</wp:posOffset>
                </wp:positionH>
                <wp:positionV relativeFrom="paragraph">
                  <wp:posOffset>271145</wp:posOffset>
                </wp:positionV>
                <wp:extent cx="922020" cy="179705"/>
                <wp:effectExtent l="76200" t="0" r="11430" b="48895"/>
                <wp:wrapNone/>
                <wp:docPr id="62" name="Connector: Elbow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2020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7FE9F2" id="Connector: Elbow 62" o:spid="_x0000_s1026" type="#_x0000_t34" style="position:absolute;margin-left:169pt;margin-top:21.35pt;width:72.6pt;height:14.15pt;flip:x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" adj="21494" strokecolor="black [3213]" strokeweight="1.5pt">
                <v:stroke endarrow="block"/>
              </v:shape>
            </w:pict>
          </mc:Fallback>
        </mc:AlternateContent>
      </w:r>
      <w:r w:rsidR="00D04F5D" w:rsidRPr="006D1AF2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2214E51" wp14:editId="51728835">
                <wp:simplePos x="0" y="0"/>
                <wp:positionH relativeFrom="column">
                  <wp:posOffset>3580130</wp:posOffset>
                </wp:positionH>
                <wp:positionV relativeFrom="paragraph">
                  <wp:posOffset>262255</wp:posOffset>
                </wp:positionV>
                <wp:extent cx="0" cy="107950"/>
                <wp:effectExtent l="0" t="0" r="38100" b="25400"/>
                <wp:wrapNone/>
                <wp:docPr id="64" name="Straight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608447" id="Straight Connector 64" o:spid="_x0000_s1026" style="position:absolute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1.9pt,20.65pt" to="281.9pt,29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="00D04F5D" w:rsidRPr="006D1AF2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91CBB6E" wp14:editId="7ABE25F3">
                <wp:simplePos x="0" y="0"/>
                <wp:positionH relativeFrom="column">
                  <wp:posOffset>2326005</wp:posOffset>
                </wp:positionH>
                <wp:positionV relativeFrom="paragraph">
                  <wp:posOffset>265430</wp:posOffset>
                </wp:positionV>
                <wp:extent cx="179705" cy="179705"/>
                <wp:effectExtent l="0" t="0" r="67945" b="48895"/>
                <wp:wrapNone/>
                <wp:docPr id="65" name="Connector: Elbow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970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2CA3CC" id="Connector: Elbow 65" o:spid="_x0000_s1026" type="#_x0000_t34" style="position:absolute;margin-left:183.15pt;margin-top:20.9pt;width:14.15pt;height:14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" adj="21494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center" w:tblpY="346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381791" w14:paraId="245A6198" w14:textId="77777777" w:rsidTr="00D04F5D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0F5C9A9C" w14:textId="77777777" w:rsidR="00381791" w:rsidRPr="0008114D" w:rsidRDefault="00381791" w:rsidP="00D04F5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6EA4114F" w14:textId="77777777" w:rsidR="00381791" w:rsidRPr="0008114D" w:rsidRDefault="00381791" w:rsidP="00D04F5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2738FE35" w14:textId="77777777" w:rsidR="00381791" w:rsidRPr="0008114D" w:rsidRDefault="00381791" w:rsidP="00D04F5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507D107E" w14:textId="77777777" w:rsidR="00381791" w:rsidRPr="0008114D" w:rsidRDefault="00381791" w:rsidP="00D04F5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FFF2CC" w:themeFill="accent4" w:themeFillTint="33"/>
          </w:tcPr>
          <w:p w14:paraId="68EE986C" w14:textId="77777777" w:rsidR="00381791" w:rsidRPr="0008114D" w:rsidRDefault="00381791" w:rsidP="00D04F5D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</w:tr>
    </w:tbl>
    <w:p w14:paraId="79958795" w14:textId="05AE77F4" w:rsidR="006D1AF2" w:rsidRDefault="006D1AF2" w:rsidP="002675A2">
      <w:pPr>
        <w:rPr>
          <w:rFonts w:asciiTheme="majorHAnsi" w:hAnsiTheme="majorHAnsi" w:cstheme="majorHAnsi"/>
        </w:rPr>
      </w:pPr>
    </w:p>
    <w:p w14:paraId="4898DBB7" w14:textId="77777777" w:rsidR="006D1AF2" w:rsidRDefault="006D1AF2" w:rsidP="002675A2">
      <w:pPr>
        <w:rPr>
          <w:rFonts w:asciiTheme="majorHAnsi" w:hAnsiTheme="majorHAnsi" w:cstheme="majorHAnsi"/>
        </w:rPr>
      </w:pPr>
    </w:p>
    <w:p w14:paraId="6AEA7A09" w14:textId="6208CF2D" w:rsidR="00730893" w:rsidRDefault="004930DA" w:rsidP="002675A2">
      <w:pPr>
        <w:rPr>
          <w:rFonts w:asciiTheme="majorHAnsi" w:hAnsiTheme="majorHAnsi" w:cstheme="majorHAnsi"/>
        </w:rPr>
      </w:pPr>
      <w:r w:rsidRPr="005B7AB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17ECBC" wp14:editId="760E8EA7">
                <wp:simplePos x="0" y="0"/>
                <wp:positionH relativeFrom="margin">
                  <wp:posOffset>666750</wp:posOffset>
                </wp:positionH>
                <wp:positionV relativeFrom="paragraph">
                  <wp:posOffset>177999</wp:posOffset>
                </wp:positionV>
                <wp:extent cx="4397542" cy="312821"/>
                <wp:effectExtent l="0" t="0" r="0" b="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7542" cy="3128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C71C1D" w14:textId="5F77337B" w:rsidR="00CC6D5D" w:rsidRPr="000D38C3" w:rsidRDefault="00CC6D5D" w:rsidP="004930D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2E6C6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17ECBC" id="Text Box 25" o:spid="_x0000_s1034" type="#_x0000_t202" style="position:absolute;margin-left:52.5pt;margin-top:14pt;width:346.25pt;height:24.65pt;z-index:2516951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" filled="f" stroked="f" strokeweight=".5pt">
                <v:textbox>
                  <w:txbxContent>
                    <w:p w14:paraId="08C71C1D" w14:textId="5F77337B" w:rsidR="00CC6D5D" w:rsidRPr="000D38C3" w:rsidRDefault="00CC6D5D" w:rsidP="004930DA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spellStart"/>
                      <w:proofErr w:type="gramStart"/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2E6C6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F19A411" w14:textId="77777777" w:rsidR="00190575" w:rsidRDefault="00190575" w:rsidP="002675A2">
      <w:pPr>
        <w:rPr>
          <w:rFonts w:asciiTheme="majorHAnsi" w:hAnsiTheme="majorHAnsi" w:cstheme="majorHAnsi"/>
        </w:rPr>
      </w:pPr>
    </w:p>
    <w:p w14:paraId="643A92E2" w14:textId="531C4929" w:rsidR="002E28E6" w:rsidRDefault="002675A2" w:rsidP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s shown</w:t>
      </w:r>
      <w:r w:rsidR="00FF5150">
        <w:rPr>
          <w:rFonts w:asciiTheme="majorHAnsi" w:hAnsiTheme="majorHAnsi" w:cstheme="majorHAnsi"/>
        </w:rPr>
        <w:t xml:space="preserve"> in figure 2</w:t>
      </w:r>
      <w:r>
        <w:rPr>
          <w:rFonts w:asciiTheme="majorHAnsi" w:hAnsiTheme="majorHAnsi" w:cstheme="majorHAnsi"/>
        </w:rPr>
        <w:t xml:space="preserve">, the algorithm avoids the </w:t>
      </w:r>
      <w:r w:rsidR="007E500B">
        <w:rPr>
          <w:rFonts w:asciiTheme="majorHAnsi" w:hAnsiTheme="majorHAnsi" w:cstheme="majorHAnsi"/>
        </w:rPr>
        <w:t>situation where the index of the outer loop and the inner loop are equal</w:t>
      </w:r>
      <w:r>
        <w:rPr>
          <w:rFonts w:asciiTheme="majorHAnsi" w:hAnsiTheme="majorHAnsi" w:cstheme="majorHAnsi"/>
        </w:rPr>
        <w:t>, as this would result in determining the difference of the same element. Thus, the</w:t>
      </w:r>
      <w:r w:rsidR="007E500B">
        <w:rPr>
          <w:rFonts w:asciiTheme="majorHAnsi" w:hAnsiTheme="majorHAnsi" w:cstheme="majorHAnsi"/>
        </w:rPr>
        <w:t xml:space="preserve"> </w:t>
      </w:r>
      <w:r w:rsidR="007E500B">
        <w:rPr>
          <w:rFonts w:asciiTheme="majorHAnsi" w:hAnsiTheme="majorHAnsi" w:cstheme="majorHAnsi"/>
          <w:i/>
        </w:rPr>
        <w:t>if</w:t>
      </w:r>
      <w:r w:rsidR="007E500B">
        <w:rPr>
          <w:rFonts w:asciiTheme="majorHAnsi" w:hAnsiTheme="majorHAnsi" w:cstheme="majorHAnsi"/>
        </w:rPr>
        <w:t xml:space="preserve"> condition checks and avoids reassigning the </w:t>
      </w:r>
      <w:proofErr w:type="spellStart"/>
      <w:r w:rsidR="007E500B">
        <w:rPr>
          <w:rFonts w:asciiTheme="majorHAnsi" w:hAnsiTheme="majorHAnsi" w:cstheme="majorHAnsi"/>
          <w:i/>
        </w:rPr>
        <w:t>dmin</w:t>
      </w:r>
      <w:proofErr w:type="spellEnd"/>
      <w:r w:rsidR="007E500B">
        <w:rPr>
          <w:rFonts w:asciiTheme="majorHAnsi" w:hAnsiTheme="majorHAnsi" w:cstheme="majorHAnsi"/>
        </w:rPr>
        <w:t xml:space="preserve"> value when the outer and inner loop indexes are equal. </w:t>
      </w:r>
    </w:p>
    <w:p w14:paraId="22E8E71C" w14:textId="18F6CCED" w:rsidR="00E32898" w:rsidRPr="00E32898" w:rsidRDefault="00E32898" w:rsidP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 w:rsidRPr="00A54B20">
        <w:rPr>
          <w:rFonts w:asciiTheme="majorHAnsi" w:hAnsiTheme="majorHAnsi" w:cstheme="majorHAnsi"/>
        </w:rPr>
        <w:t>(</w:t>
      </w:r>
      <w:proofErr w:type="gramEnd"/>
      <w:r w:rsidRPr="00A54B20">
        <w:rPr>
          <w:rFonts w:asciiTheme="majorHAnsi" w:hAnsiTheme="majorHAnsi" w:cstheme="majorHAnsi"/>
          <w:i/>
        </w:rPr>
        <w:t>A</w:t>
      </w:r>
      <w:r w:rsidRPr="00A54B20">
        <w:rPr>
          <w:rFonts w:asciiTheme="majorHAnsi" w:hAnsiTheme="majorHAnsi" w:cstheme="majorHAnsi"/>
        </w:rPr>
        <w:t>[0..</w:t>
      </w:r>
      <w:r w:rsidRPr="00A54B20">
        <w:rPr>
          <w:rFonts w:asciiTheme="majorHAnsi" w:hAnsiTheme="majorHAnsi" w:cstheme="majorHAnsi"/>
          <w:i/>
        </w:rPr>
        <w:t>n</w:t>
      </w:r>
      <w:r w:rsidRPr="00A54B20">
        <w:rPr>
          <w:rFonts w:asciiTheme="majorHAnsi" w:hAnsiTheme="majorHAnsi" w:cstheme="majorHAnsi"/>
        </w:rPr>
        <w:t xml:space="preserve"> - 1])</w:t>
      </w:r>
      <w:r>
        <w:rPr>
          <w:rFonts w:asciiTheme="majorHAnsi" w:hAnsiTheme="majorHAnsi" w:cstheme="majorHAnsi"/>
        </w:rPr>
        <w:t xml:space="preserve"> algorithm will finish iterating when the loop counter, </w:t>
      </w:r>
      <w:proofErr w:type="spellStart"/>
      <w:r>
        <w:rPr>
          <w:rFonts w:asciiTheme="majorHAnsi" w:hAnsiTheme="majorHAnsi" w:cstheme="majorHAnsi"/>
          <w:i/>
        </w:rPr>
        <w:t>i</w:t>
      </w:r>
      <w:proofErr w:type="spellEnd"/>
      <w:r>
        <w:rPr>
          <w:rFonts w:asciiTheme="majorHAnsi" w:hAnsiTheme="majorHAnsi" w:cstheme="majorHAnsi"/>
        </w:rPr>
        <w:t xml:space="preserve">, reaches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. This is after the last item is compared with all other items of the collection. Assuming the given array has at least a pair of integers, when the algorithm finishes iterating, it will return the newly assigned </w:t>
      </w:r>
      <w:proofErr w:type="spellStart"/>
      <w:r>
        <w:rPr>
          <w:rFonts w:asciiTheme="majorHAnsi" w:hAnsiTheme="majorHAnsi" w:cstheme="majorHAnsi"/>
          <w:i/>
        </w:rPr>
        <w:t>dmin</w:t>
      </w:r>
      <w:proofErr w:type="spellEnd"/>
      <w:r>
        <w:rPr>
          <w:rFonts w:asciiTheme="majorHAnsi" w:hAnsiTheme="majorHAnsi" w:cstheme="majorHAnsi"/>
        </w:rPr>
        <w:t xml:space="preserve"> as the minimum difference. </w:t>
      </w:r>
    </w:p>
    <w:p w14:paraId="4FBCDCCB" w14:textId="78599232" w:rsidR="00FB298F" w:rsidRDefault="002675A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rom the functionality of the algorithm, it can be determined that the algorithm is a</w:t>
      </w:r>
      <w:r w:rsidR="008B1E5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rute-force algorithm as it calculates every possible outcome for the minimum difference. </w:t>
      </w:r>
      <w:r w:rsidR="002E28E6">
        <w:rPr>
          <w:rFonts w:asciiTheme="majorHAnsi" w:hAnsiTheme="majorHAnsi" w:cstheme="majorHAnsi"/>
        </w:rPr>
        <w:t>The algorithm is also evidently unstable, as iterat</w:t>
      </w:r>
      <w:r w:rsidR="001F3EE7">
        <w:rPr>
          <w:rFonts w:asciiTheme="majorHAnsi" w:hAnsiTheme="majorHAnsi" w:cstheme="majorHAnsi"/>
        </w:rPr>
        <w:t>ing</w:t>
      </w:r>
      <w:r w:rsidR="002E28E6">
        <w:rPr>
          <w:rFonts w:asciiTheme="majorHAnsi" w:hAnsiTheme="majorHAnsi" w:cstheme="majorHAnsi"/>
        </w:rPr>
        <w:t xml:space="preserve"> through every item in the collection </w:t>
      </w:r>
      <w:r w:rsidR="001F3EE7">
        <w:rPr>
          <w:rFonts w:asciiTheme="majorHAnsi" w:hAnsiTheme="majorHAnsi" w:cstheme="majorHAnsi"/>
        </w:rPr>
        <w:t>does</w:t>
      </w:r>
      <w:r w:rsidR="002E28E6">
        <w:rPr>
          <w:rFonts w:asciiTheme="majorHAnsi" w:hAnsiTheme="majorHAnsi" w:cstheme="majorHAnsi"/>
        </w:rPr>
        <w:t xml:space="preserve"> not</w:t>
      </w:r>
      <w:r w:rsidR="001F3EE7">
        <w:rPr>
          <w:rFonts w:asciiTheme="majorHAnsi" w:hAnsiTheme="majorHAnsi" w:cstheme="majorHAnsi"/>
        </w:rPr>
        <w:t xml:space="preserve"> allow the algorithm to</w:t>
      </w:r>
      <w:r w:rsidR="002E28E6">
        <w:rPr>
          <w:rFonts w:asciiTheme="majorHAnsi" w:hAnsiTheme="majorHAnsi" w:cstheme="majorHAnsi"/>
        </w:rPr>
        <w:t xml:space="preserve"> have </w:t>
      </w:r>
      <w:r w:rsidR="00F81573">
        <w:rPr>
          <w:rFonts w:asciiTheme="majorHAnsi" w:hAnsiTheme="majorHAnsi" w:cstheme="majorHAnsi"/>
        </w:rPr>
        <w:t xml:space="preserve">a best or worst-case </w:t>
      </w:r>
      <w:r w:rsidR="002E28E6">
        <w:rPr>
          <w:rFonts w:asciiTheme="majorHAnsi" w:hAnsiTheme="majorHAnsi" w:cstheme="majorHAnsi"/>
        </w:rPr>
        <w:t xml:space="preserve">efficiency. </w:t>
      </w:r>
    </w:p>
    <w:p w14:paraId="7967008E" w14:textId="7F8D465C" w:rsidR="00D40813" w:rsidRDefault="00D40813">
      <w:pPr>
        <w:rPr>
          <w:rFonts w:asciiTheme="majorHAnsi" w:hAnsiTheme="majorHAnsi" w:cstheme="majorHAnsi"/>
        </w:rPr>
      </w:pPr>
    </w:p>
    <w:p w14:paraId="69D14482" w14:textId="1C3E30A1" w:rsidR="00D40813" w:rsidRDefault="00D40813">
      <w:pPr>
        <w:rPr>
          <w:rFonts w:asciiTheme="majorHAnsi" w:hAnsiTheme="majorHAnsi" w:cstheme="majorHAnsi"/>
        </w:rPr>
      </w:pPr>
    </w:p>
    <w:p w14:paraId="18DC5E91" w14:textId="59249E7E" w:rsidR="00D40813" w:rsidRDefault="00D40813">
      <w:pPr>
        <w:rPr>
          <w:rFonts w:asciiTheme="majorHAnsi" w:hAnsiTheme="majorHAnsi" w:cstheme="majorHAnsi"/>
        </w:rPr>
      </w:pPr>
    </w:p>
    <w:p w14:paraId="6CE11BFE" w14:textId="12FBBF69" w:rsidR="00D40813" w:rsidRDefault="00D40813">
      <w:pPr>
        <w:rPr>
          <w:rFonts w:asciiTheme="majorHAnsi" w:hAnsiTheme="majorHAnsi" w:cstheme="majorHAnsi"/>
        </w:rPr>
      </w:pPr>
    </w:p>
    <w:p w14:paraId="5EEAD46B" w14:textId="71E3EC54" w:rsidR="00D40813" w:rsidRDefault="00D40813">
      <w:pPr>
        <w:rPr>
          <w:rFonts w:asciiTheme="majorHAnsi" w:hAnsiTheme="majorHAnsi" w:cstheme="majorHAnsi"/>
        </w:rPr>
      </w:pPr>
    </w:p>
    <w:p w14:paraId="4FEE3C17" w14:textId="018415A7" w:rsidR="00D40813" w:rsidRDefault="00D40813">
      <w:pPr>
        <w:rPr>
          <w:rFonts w:asciiTheme="majorHAnsi" w:hAnsiTheme="majorHAnsi" w:cstheme="majorHAnsi"/>
        </w:rPr>
      </w:pPr>
    </w:p>
    <w:p w14:paraId="433F4C3C" w14:textId="6E5C65D9" w:rsidR="00D40813" w:rsidRDefault="00D40813">
      <w:pPr>
        <w:rPr>
          <w:rFonts w:asciiTheme="majorHAnsi" w:hAnsiTheme="majorHAnsi" w:cstheme="majorHAnsi"/>
        </w:rPr>
      </w:pPr>
    </w:p>
    <w:p w14:paraId="69BC2925" w14:textId="72835F42" w:rsidR="00D40813" w:rsidRDefault="00D40813">
      <w:pPr>
        <w:rPr>
          <w:rFonts w:asciiTheme="majorHAnsi" w:hAnsiTheme="majorHAnsi" w:cstheme="majorHAnsi"/>
        </w:rPr>
      </w:pPr>
    </w:p>
    <w:p w14:paraId="79513C62" w14:textId="77777777" w:rsidR="00FB298F" w:rsidRDefault="00FB298F">
      <w:pPr>
        <w:rPr>
          <w:rFonts w:asciiTheme="majorHAnsi" w:hAnsiTheme="majorHAnsi" w:cstheme="majorHAnsi"/>
        </w:rPr>
      </w:pPr>
    </w:p>
    <w:p w14:paraId="1C7B27FB" w14:textId="6BFF6E4D" w:rsidR="003B3301" w:rsidRPr="003B3301" w:rsidRDefault="00017A3D" w:rsidP="003B3301">
      <w:pPr>
        <w:ind w:firstLine="720"/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2.2</w:t>
      </w:r>
      <w:r>
        <w:rPr>
          <w:rFonts w:asciiTheme="majorHAnsi" w:hAnsiTheme="majorHAnsi" w:cstheme="majorHAnsi"/>
          <w:sz w:val="24"/>
        </w:rPr>
        <w:tab/>
      </w:r>
      <w:r w:rsidR="002F37FE">
        <w:rPr>
          <w:rFonts w:asciiTheme="majorHAnsi" w:hAnsiTheme="majorHAnsi" w:cstheme="majorHAnsi"/>
          <w:i/>
        </w:rPr>
        <w:t>MinDistance2</w:t>
      </w:r>
      <w:r w:rsidR="002F37FE" w:rsidRPr="00A54B20">
        <w:rPr>
          <w:rFonts w:asciiTheme="majorHAnsi" w:hAnsiTheme="majorHAnsi" w:cstheme="majorHAnsi"/>
        </w:rPr>
        <w:t>(</w:t>
      </w:r>
      <w:proofErr w:type="gramStart"/>
      <w:r w:rsidR="002F37FE" w:rsidRPr="00A54B20">
        <w:rPr>
          <w:rFonts w:asciiTheme="majorHAnsi" w:hAnsiTheme="majorHAnsi" w:cstheme="majorHAnsi"/>
          <w:i/>
        </w:rPr>
        <w:t>A</w:t>
      </w:r>
      <w:r w:rsidR="002F37FE" w:rsidRPr="00A54B20">
        <w:rPr>
          <w:rFonts w:asciiTheme="majorHAnsi" w:hAnsiTheme="majorHAnsi" w:cstheme="majorHAnsi"/>
        </w:rPr>
        <w:t>[</w:t>
      </w:r>
      <w:proofErr w:type="gramEnd"/>
      <w:r w:rsidR="002F37FE" w:rsidRPr="00A54B20">
        <w:rPr>
          <w:rFonts w:asciiTheme="majorHAnsi" w:hAnsiTheme="majorHAnsi" w:cstheme="majorHAnsi"/>
        </w:rPr>
        <w:t>0..</w:t>
      </w:r>
      <w:r w:rsidR="002F37FE" w:rsidRPr="00A54B20">
        <w:rPr>
          <w:rFonts w:asciiTheme="majorHAnsi" w:hAnsiTheme="majorHAnsi" w:cstheme="majorHAnsi"/>
          <w:i/>
        </w:rPr>
        <w:t>n</w:t>
      </w:r>
      <w:r w:rsidR="002F37FE" w:rsidRPr="00A54B20">
        <w:rPr>
          <w:rFonts w:asciiTheme="majorHAnsi" w:hAnsiTheme="majorHAnsi" w:cstheme="majorHAnsi"/>
        </w:rPr>
        <w:t xml:space="preserve"> - 1])</w:t>
      </w:r>
      <w:r w:rsidR="002F37FE">
        <w:rPr>
          <w:rFonts w:asciiTheme="majorHAnsi" w:hAnsiTheme="majorHAnsi" w:cstheme="majorHAnsi"/>
        </w:rPr>
        <w:t xml:space="preserve"> Algorithm</w:t>
      </w:r>
    </w:p>
    <w:p w14:paraId="6D2BFFB9" w14:textId="50C2E932" w:rsidR="00F30747" w:rsidRDefault="00A82C4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 w:rsidR="00D40813" w:rsidRPr="00385FA9">
        <w:rPr>
          <w:rFonts w:asciiTheme="majorHAnsi" w:hAnsiTheme="majorHAnsi" w:cstheme="majorHAnsi"/>
          <w:i/>
        </w:rPr>
        <w:t>MinDistance</w:t>
      </w:r>
      <w:r w:rsidR="00D40813">
        <w:rPr>
          <w:rFonts w:asciiTheme="majorHAnsi" w:hAnsiTheme="majorHAnsi" w:cstheme="majorHAnsi"/>
          <w:i/>
        </w:rPr>
        <w:t>2</w:t>
      </w:r>
      <w:r w:rsidR="00D40813">
        <w:rPr>
          <w:rFonts w:asciiTheme="majorHAnsi" w:hAnsiTheme="majorHAnsi" w:cstheme="majorHAnsi"/>
        </w:rPr>
        <w:t>(</w:t>
      </w:r>
      <w:proofErr w:type="gramStart"/>
      <w:r w:rsidR="00D40813" w:rsidRPr="00385FA9">
        <w:rPr>
          <w:rFonts w:asciiTheme="majorHAnsi" w:hAnsiTheme="majorHAnsi" w:cstheme="majorHAnsi"/>
          <w:i/>
        </w:rPr>
        <w:t>A</w:t>
      </w:r>
      <w:r w:rsidR="00D40813">
        <w:rPr>
          <w:rFonts w:asciiTheme="majorHAnsi" w:hAnsiTheme="majorHAnsi" w:cstheme="majorHAnsi"/>
        </w:rPr>
        <w:t>[</w:t>
      </w:r>
      <w:proofErr w:type="gramEnd"/>
      <w:r w:rsidR="00D40813">
        <w:rPr>
          <w:rFonts w:asciiTheme="majorHAnsi" w:hAnsiTheme="majorHAnsi" w:cstheme="majorHAnsi"/>
        </w:rPr>
        <w:t>0..</w:t>
      </w:r>
      <w:r w:rsidR="00D40813" w:rsidRPr="00385FA9">
        <w:rPr>
          <w:rFonts w:asciiTheme="majorHAnsi" w:hAnsiTheme="majorHAnsi" w:cstheme="majorHAnsi"/>
          <w:i/>
        </w:rPr>
        <w:t>n</w:t>
      </w:r>
      <w:r w:rsidR="00D40813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 xml:space="preserve">algorithm achieves the same outcome as </w:t>
      </w:r>
      <w:proofErr w:type="spellStart"/>
      <w:r w:rsidR="00D40813" w:rsidRPr="00385FA9">
        <w:rPr>
          <w:rFonts w:asciiTheme="majorHAnsi" w:hAnsiTheme="majorHAnsi" w:cstheme="majorHAnsi"/>
          <w:i/>
        </w:rPr>
        <w:t>MinDistance</w:t>
      </w:r>
      <w:proofErr w:type="spellEnd"/>
      <w:r w:rsidR="00D40813">
        <w:rPr>
          <w:rFonts w:asciiTheme="majorHAnsi" w:hAnsiTheme="majorHAnsi" w:cstheme="majorHAnsi"/>
        </w:rPr>
        <w:t>(</w:t>
      </w:r>
      <w:r w:rsidR="00D40813" w:rsidRPr="00385FA9">
        <w:rPr>
          <w:rFonts w:asciiTheme="majorHAnsi" w:hAnsiTheme="majorHAnsi" w:cstheme="majorHAnsi"/>
          <w:i/>
        </w:rPr>
        <w:t>A</w:t>
      </w:r>
      <w:r w:rsidR="00D40813">
        <w:rPr>
          <w:rFonts w:asciiTheme="majorHAnsi" w:hAnsiTheme="majorHAnsi" w:cstheme="majorHAnsi"/>
        </w:rPr>
        <w:t>[0..</w:t>
      </w:r>
      <w:r w:rsidR="00D40813" w:rsidRPr="00385FA9">
        <w:rPr>
          <w:rFonts w:asciiTheme="majorHAnsi" w:hAnsiTheme="majorHAnsi" w:cstheme="majorHAnsi"/>
          <w:i/>
        </w:rPr>
        <w:t>n</w:t>
      </w:r>
      <w:r w:rsidR="00D40813">
        <w:rPr>
          <w:rFonts w:asciiTheme="majorHAnsi" w:hAnsiTheme="majorHAnsi" w:cstheme="majorHAnsi"/>
        </w:rPr>
        <w:t xml:space="preserve"> – 1])</w:t>
      </w:r>
      <w:r>
        <w:rPr>
          <w:rFonts w:asciiTheme="majorHAnsi" w:hAnsiTheme="majorHAnsi" w:cstheme="majorHAnsi"/>
        </w:rPr>
        <w:t xml:space="preserve">, however, does so </w:t>
      </w:r>
      <w:r w:rsidR="00D90859">
        <w:rPr>
          <w:rFonts w:asciiTheme="majorHAnsi" w:hAnsiTheme="majorHAnsi" w:cstheme="majorHAnsi"/>
        </w:rPr>
        <w:t>in</w:t>
      </w:r>
      <w:r>
        <w:rPr>
          <w:rFonts w:asciiTheme="majorHAnsi" w:hAnsiTheme="majorHAnsi" w:cstheme="majorHAnsi"/>
        </w:rPr>
        <w:t xml:space="preserve"> a more efficient approach. While </w:t>
      </w:r>
      <w:proofErr w:type="spellStart"/>
      <w:proofErr w:type="gramStart"/>
      <w:r w:rsidR="00D40813" w:rsidRPr="00385FA9">
        <w:rPr>
          <w:rFonts w:asciiTheme="majorHAnsi" w:hAnsiTheme="majorHAnsi" w:cstheme="majorHAnsi"/>
          <w:i/>
        </w:rPr>
        <w:t>MinDistance</w:t>
      </w:r>
      <w:proofErr w:type="spellEnd"/>
      <w:r w:rsidR="00D40813">
        <w:rPr>
          <w:rFonts w:asciiTheme="majorHAnsi" w:hAnsiTheme="majorHAnsi" w:cstheme="majorHAnsi"/>
        </w:rPr>
        <w:t>(</w:t>
      </w:r>
      <w:proofErr w:type="gramEnd"/>
      <w:r w:rsidR="00D40813" w:rsidRPr="00385FA9">
        <w:rPr>
          <w:rFonts w:asciiTheme="majorHAnsi" w:hAnsiTheme="majorHAnsi" w:cstheme="majorHAnsi"/>
          <w:i/>
        </w:rPr>
        <w:t>A</w:t>
      </w:r>
      <w:r w:rsidR="00D40813">
        <w:rPr>
          <w:rFonts w:asciiTheme="majorHAnsi" w:hAnsiTheme="majorHAnsi" w:cstheme="majorHAnsi"/>
        </w:rPr>
        <w:t>[0..</w:t>
      </w:r>
      <w:r w:rsidR="00D40813" w:rsidRPr="00385FA9">
        <w:rPr>
          <w:rFonts w:asciiTheme="majorHAnsi" w:hAnsiTheme="majorHAnsi" w:cstheme="majorHAnsi"/>
          <w:i/>
        </w:rPr>
        <w:t>n</w:t>
      </w:r>
      <w:r w:rsidR="00D40813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 xml:space="preserve">compares each element with every other element within the collection, </w:t>
      </w:r>
      <w:r w:rsidR="00D40813" w:rsidRPr="00385FA9">
        <w:rPr>
          <w:rFonts w:asciiTheme="majorHAnsi" w:hAnsiTheme="majorHAnsi" w:cstheme="majorHAnsi"/>
          <w:i/>
        </w:rPr>
        <w:t>MinDistance</w:t>
      </w:r>
      <w:r w:rsidR="00D40813">
        <w:rPr>
          <w:rFonts w:asciiTheme="majorHAnsi" w:hAnsiTheme="majorHAnsi" w:cstheme="majorHAnsi"/>
          <w:i/>
        </w:rPr>
        <w:t>2</w:t>
      </w:r>
      <w:r w:rsidR="00D40813">
        <w:rPr>
          <w:rFonts w:asciiTheme="majorHAnsi" w:hAnsiTheme="majorHAnsi" w:cstheme="majorHAnsi"/>
        </w:rPr>
        <w:t>(</w:t>
      </w:r>
      <w:r w:rsidR="00D40813" w:rsidRPr="00385FA9">
        <w:rPr>
          <w:rFonts w:asciiTheme="majorHAnsi" w:hAnsiTheme="majorHAnsi" w:cstheme="majorHAnsi"/>
          <w:i/>
        </w:rPr>
        <w:t>A</w:t>
      </w:r>
      <w:r w:rsidR="00D40813">
        <w:rPr>
          <w:rFonts w:asciiTheme="majorHAnsi" w:hAnsiTheme="majorHAnsi" w:cstheme="majorHAnsi"/>
        </w:rPr>
        <w:t>[0..</w:t>
      </w:r>
      <w:r w:rsidR="00D40813" w:rsidRPr="00385FA9">
        <w:rPr>
          <w:rFonts w:asciiTheme="majorHAnsi" w:hAnsiTheme="majorHAnsi" w:cstheme="majorHAnsi"/>
          <w:i/>
        </w:rPr>
        <w:t>n</w:t>
      </w:r>
      <w:r w:rsidR="00D40813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 xml:space="preserve">only compares each element with the elements </w:t>
      </w:r>
      <w:r w:rsidR="00D40813">
        <w:rPr>
          <w:rFonts w:asciiTheme="majorHAnsi" w:hAnsiTheme="majorHAnsi" w:cstheme="majorHAnsi"/>
        </w:rPr>
        <w:t>that</w:t>
      </w:r>
      <w:r>
        <w:rPr>
          <w:rFonts w:asciiTheme="majorHAnsi" w:hAnsiTheme="majorHAnsi" w:cstheme="majorHAnsi"/>
        </w:rPr>
        <w:t xml:space="preserve"> </w:t>
      </w:r>
      <w:r w:rsidR="00D90859">
        <w:rPr>
          <w:rFonts w:asciiTheme="majorHAnsi" w:hAnsiTheme="majorHAnsi" w:cstheme="majorHAnsi"/>
        </w:rPr>
        <w:t>follow</w:t>
      </w:r>
      <w:r>
        <w:rPr>
          <w:rFonts w:asciiTheme="majorHAnsi" w:hAnsiTheme="majorHAnsi" w:cstheme="majorHAnsi"/>
        </w:rPr>
        <w:t xml:space="preserve"> after it in the collection. This is </w:t>
      </w:r>
      <w:r w:rsidR="00D40813">
        <w:rPr>
          <w:rFonts w:asciiTheme="majorHAnsi" w:hAnsiTheme="majorHAnsi" w:cstheme="majorHAnsi"/>
        </w:rPr>
        <w:t xml:space="preserve">made </w:t>
      </w:r>
      <w:r>
        <w:rPr>
          <w:rFonts w:asciiTheme="majorHAnsi" w:hAnsiTheme="majorHAnsi" w:cstheme="majorHAnsi"/>
        </w:rPr>
        <w:t>possible</w:t>
      </w:r>
      <w:r w:rsidR="00C27754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as t</w:t>
      </w:r>
      <w:r w:rsidR="00C27754">
        <w:rPr>
          <w:rFonts w:asciiTheme="majorHAnsi" w:hAnsiTheme="majorHAnsi" w:cstheme="majorHAnsi"/>
        </w:rPr>
        <w:t xml:space="preserve">he element had already been compared with the previous items of the collection </w:t>
      </w:r>
      <w:r>
        <w:rPr>
          <w:rFonts w:asciiTheme="majorHAnsi" w:hAnsiTheme="majorHAnsi" w:cstheme="majorHAnsi"/>
        </w:rPr>
        <w:t>within the algorithm</w:t>
      </w:r>
      <w:r w:rsidR="00D90859">
        <w:rPr>
          <w:rFonts w:asciiTheme="majorHAnsi" w:hAnsiTheme="majorHAnsi" w:cstheme="majorHAnsi"/>
        </w:rPr>
        <w:t xml:space="preserve"> and does not need to be compared again. It is also possible as the algorithm takes the absolute value of the difference, </w:t>
      </w:r>
      <w:r w:rsidR="007760AE">
        <w:rPr>
          <w:rFonts w:asciiTheme="majorHAnsi" w:hAnsiTheme="majorHAnsi" w:cstheme="majorHAnsi"/>
        </w:rPr>
        <w:t>which does not affect</w:t>
      </w:r>
      <w:r w:rsidR="00D90859">
        <w:rPr>
          <w:rFonts w:asciiTheme="majorHAnsi" w:hAnsiTheme="majorHAnsi" w:cstheme="majorHAnsi"/>
        </w:rPr>
        <w:t xml:space="preserve"> finding the difference between two different integers.</w:t>
      </w:r>
    </w:p>
    <w:p w14:paraId="3AD91E08" w14:textId="56E31432" w:rsidR="005B7ABC" w:rsidRDefault="005B7ABC">
      <w:pPr>
        <w:rPr>
          <w:rFonts w:asciiTheme="majorHAnsi" w:hAnsiTheme="majorHAnsi" w:cstheme="majorHAnsi"/>
        </w:rPr>
      </w:pPr>
      <w:r w:rsidRPr="005B7AB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FD643E" wp14:editId="030060FA">
                <wp:simplePos x="0" y="0"/>
                <wp:positionH relativeFrom="margin">
                  <wp:align>center</wp:align>
                </wp:positionH>
                <wp:positionV relativeFrom="paragraph">
                  <wp:posOffset>88830</wp:posOffset>
                </wp:positionV>
                <wp:extent cx="4487779" cy="2273969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7779" cy="22739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1B6E3E" w14:textId="07624FA9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Algorithm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2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(</w:t>
                            </w:r>
                            <w:proofErr w:type="gram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gram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0..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])</w:t>
                            </w:r>
                          </w:p>
                          <w:p w14:paraId="3C6122AE" w14:textId="77777777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// Input: Array </w:t>
                            </w:r>
                            <w:proofErr w:type="gram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gram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0..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] of numbers</w:t>
                            </w:r>
                          </w:p>
                          <w:p w14:paraId="757C4519" w14:textId="77777777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// Output: Minimum distance between two of its elements</w:t>
                            </w:r>
                          </w:p>
                          <w:p w14:paraId="3B73D2C2" w14:textId="77777777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∞</w:t>
                            </w:r>
                          </w:p>
                          <w:p w14:paraId="65692DEC" w14:textId="6E543275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0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>2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0F13A196" w14:textId="6FA56D01" w:rsidR="00CC6D5D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+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2A91DBDA" w14:textId="38AC075F" w:rsidR="00CC6D5D" w:rsidRPr="00AA134C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ab/>
                            </w:r>
                            <w:r w:rsidRPr="00AA134C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temp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AA134C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|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 –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]|</w:t>
                            </w:r>
                          </w:p>
                          <w:p w14:paraId="230A7C79" w14:textId="5EB918D3" w:rsidR="00CC6D5D" w:rsidRDefault="00CC6D5D" w:rsidP="00AA134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if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 xml:space="preserve">temp 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>&lt;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7DFA45FE" w14:textId="318F61C7" w:rsidR="00CC6D5D" w:rsidRPr="00AA134C" w:rsidRDefault="00CC6D5D" w:rsidP="00AA134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AA134C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temp</w:t>
                            </w:r>
                          </w:p>
                          <w:p w14:paraId="6456047F" w14:textId="77777777" w:rsidR="00CC6D5D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retur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52F77479" w14:textId="77777777" w:rsidR="00CC6D5D" w:rsidRPr="00942691" w:rsidRDefault="00CC6D5D" w:rsidP="005B7ABC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FD643E" id="Text Box 3" o:spid="_x0000_s1035" type="#_x0000_t202" style="position:absolute;margin-left:0;margin-top:7pt;width:353.35pt;height:179.0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" filled="f" stroked="f" strokeweight=".5pt">
                <v:textbox>
                  <w:txbxContent>
                    <w:p w14:paraId="491B6E3E" w14:textId="07624FA9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Algorithm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2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(</w:t>
                      </w:r>
                      <w:proofErr w:type="gram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gram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0..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])</w:t>
                      </w:r>
                    </w:p>
                    <w:p w14:paraId="3C6122AE" w14:textId="77777777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// Input: Array </w:t>
                      </w:r>
                      <w:proofErr w:type="gram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gram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0..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] of numbers</w:t>
                      </w:r>
                    </w:p>
                    <w:p w14:paraId="757C4519" w14:textId="77777777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// Output: Minimum distance between two of its elements</w:t>
                      </w:r>
                    </w:p>
                    <w:p w14:paraId="3B73D2C2" w14:textId="77777777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∞</w:t>
                      </w:r>
                    </w:p>
                    <w:p w14:paraId="65692DEC" w14:textId="6E543275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0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>2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0F13A196" w14:textId="6FA56D01" w:rsidR="00CC6D5D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b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+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2A91DBDA" w14:textId="38AC075F" w:rsidR="00CC6D5D" w:rsidRPr="00AA134C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b/>
                          <w:sz w:val="20"/>
                        </w:rPr>
                        <w:tab/>
                      </w:r>
                      <w:r w:rsidRPr="00AA134C">
                        <w:rPr>
                          <w:rFonts w:ascii="Courier New" w:hAnsi="Courier New" w:cs="Courier New"/>
                          <w:i/>
                          <w:sz w:val="20"/>
                        </w:rPr>
                        <w:t>temp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AA134C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|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 –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]|</w:t>
                      </w:r>
                    </w:p>
                    <w:p w14:paraId="230A7C79" w14:textId="5EB918D3" w:rsidR="00CC6D5D" w:rsidRDefault="00CC6D5D" w:rsidP="00AA134C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if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 xml:space="preserve">temp 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>&lt;</w:t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</w:p>
                    <w:p w14:paraId="7DFA45FE" w14:textId="318F61C7" w:rsidR="00CC6D5D" w:rsidRPr="00AA134C" w:rsidRDefault="00CC6D5D" w:rsidP="00AA134C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ab/>
                      </w:r>
                      <w:proofErr w:type="spellStart"/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AA134C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temp</w:t>
                      </w:r>
                    </w:p>
                    <w:p w14:paraId="6456047F" w14:textId="77777777" w:rsidR="00CC6D5D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retur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</w:p>
                    <w:p w14:paraId="52F77479" w14:textId="77777777" w:rsidR="00CC6D5D" w:rsidRPr="00942691" w:rsidRDefault="00CC6D5D" w:rsidP="005B7ABC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3EA8986" w14:textId="444846D9" w:rsidR="00A82C45" w:rsidRDefault="00A82C4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7D6950F9" w14:textId="4C546B13" w:rsidR="00067D10" w:rsidRDefault="00067D10">
      <w:pPr>
        <w:rPr>
          <w:rFonts w:asciiTheme="majorHAnsi" w:hAnsiTheme="majorHAnsi" w:cstheme="majorHAnsi"/>
        </w:rPr>
      </w:pPr>
    </w:p>
    <w:p w14:paraId="5D9C933D" w14:textId="5AC9751C" w:rsidR="00067D10" w:rsidRDefault="00067D10">
      <w:pPr>
        <w:rPr>
          <w:rFonts w:asciiTheme="majorHAnsi" w:hAnsiTheme="majorHAnsi" w:cstheme="majorHAnsi"/>
        </w:rPr>
      </w:pPr>
    </w:p>
    <w:p w14:paraId="7D9E86DD" w14:textId="45A8C85E" w:rsidR="00067D10" w:rsidRDefault="00067D10">
      <w:pPr>
        <w:rPr>
          <w:rFonts w:asciiTheme="majorHAnsi" w:hAnsiTheme="majorHAnsi" w:cstheme="majorHAnsi"/>
        </w:rPr>
      </w:pPr>
    </w:p>
    <w:p w14:paraId="771B9031" w14:textId="7777A407" w:rsidR="00067D10" w:rsidRDefault="00067D10">
      <w:pPr>
        <w:rPr>
          <w:rFonts w:asciiTheme="majorHAnsi" w:hAnsiTheme="majorHAnsi" w:cstheme="majorHAnsi"/>
        </w:rPr>
      </w:pPr>
    </w:p>
    <w:p w14:paraId="43DCA70A" w14:textId="03010646" w:rsidR="00067D10" w:rsidRDefault="00067D10">
      <w:pPr>
        <w:rPr>
          <w:rFonts w:asciiTheme="majorHAnsi" w:hAnsiTheme="majorHAnsi" w:cstheme="majorHAnsi"/>
        </w:rPr>
      </w:pPr>
    </w:p>
    <w:p w14:paraId="595A6486" w14:textId="7BCF5241" w:rsidR="00067D10" w:rsidRDefault="00067D10">
      <w:pPr>
        <w:rPr>
          <w:rFonts w:asciiTheme="majorHAnsi" w:hAnsiTheme="majorHAnsi" w:cstheme="majorHAnsi"/>
        </w:rPr>
      </w:pPr>
    </w:p>
    <w:p w14:paraId="5B9375D5" w14:textId="23D2DD02" w:rsidR="00067D10" w:rsidRDefault="00375C25">
      <w:pPr>
        <w:rPr>
          <w:rFonts w:asciiTheme="majorHAnsi" w:hAnsiTheme="majorHAnsi" w:cstheme="majorHAnsi"/>
        </w:rPr>
      </w:pPr>
      <w:r w:rsidRPr="005B7AB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BFA9CD1" wp14:editId="259FBD75">
                <wp:simplePos x="0" y="0"/>
                <wp:positionH relativeFrom="margin">
                  <wp:posOffset>666750</wp:posOffset>
                </wp:positionH>
                <wp:positionV relativeFrom="paragraph">
                  <wp:posOffset>38424</wp:posOffset>
                </wp:positionV>
                <wp:extent cx="4397542" cy="312821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7542" cy="3128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F8F9A9" w14:textId="17CE76C3" w:rsidR="00CC6D5D" w:rsidRPr="000D38C3" w:rsidRDefault="00CC6D5D" w:rsidP="005B7AB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3</w:t>
                            </w: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1949B5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</w:t>
                            </w: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Pseudo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BFA9CD1" id="Text Box 4" o:spid="_x0000_s1036" type="#_x0000_t202" style="position:absolute;margin-left:52.5pt;margin-top:3.05pt;width:346.25pt;height:24.65pt;z-index:25166336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" filled="f" stroked="f" strokeweight=".5pt">
                <v:textbox>
                  <w:txbxContent>
                    <w:p w14:paraId="6DF8F9A9" w14:textId="17CE76C3" w:rsidR="00CC6D5D" w:rsidRPr="000D38C3" w:rsidRDefault="00CC6D5D" w:rsidP="005B7ABC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3</w:t>
                      </w: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 w:rsidRPr="001949B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1949B5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1949B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1949B5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1949B5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1949B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1949B5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</w:t>
                      </w: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Pseudoc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F1E73D" w14:textId="77777777" w:rsidR="00375C25" w:rsidRDefault="00375C25">
      <w:pPr>
        <w:rPr>
          <w:rFonts w:asciiTheme="majorHAnsi" w:hAnsiTheme="majorHAnsi" w:cstheme="majorHAnsi"/>
        </w:rPr>
      </w:pPr>
    </w:p>
    <w:p w14:paraId="26784AB2" w14:textId="50CDA496" w:rsidR="00691C6F" w:rsidRDefault="00A62D4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shown in the pseudocode above, the number of times the nested </w:t>
      </w:r>
      <w:r>
        <w:rPr>
          <w:rFonts w:asciiTheme="majorHAnsi" w:hAnsiTheme="majorHAnsi" w:cstheme="majorHAnsi"/>
          <w:i/>
        </w:rPr>
        <w:t xml:space="preserve">for </w:t>
      </w:r>
      <w:r>
        <w:rPr>
          <w:rFonts w:asciiTheme="majorHAnsi" w:hAnsiTheme="majorHAnsi" w:cstheme="majorHAnsi"/>
        </w:rPr>
        <w:t>loop run</w:t>
      </w:r>
      <w:r w:rsidR="00E32898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is significantly smaller than </w:t>
      </w:r>
      <w:proofErr w:type="spellStart"/>
      <w:proofErr w:type="gramStart"/>
      <w:r w:rsidR="00D40813" w:rsidRPr="00385FA9">
        <w:rPr>
          <w:rFonts w:asciiTheme="majorHAnsi" w:hAnsiTheme="majorHAnsi" w:cstheme="majorHAnsi"/>
          <w:i/>
        </w:rPr>
        <w:t>MinDistance</w:t>
      </w:r>
      <w:proofErr w:type="spellEnd"/>
      <w:r w:rsidR="00D40813">
        <w:rPr>
          <w:rFonts w:asciiTheme="majorHAnsi" w:hAnsiTheme="majorHAnsi" w:cstheme="majorHAnsi"/>
        </w:rPr>
        <w:t>(</w:t>
      </w:r>
      <w:proofErr w:type="gramEnd"/>
      <w:r w:rsidR="00D40813" w:rsidRPr="00385FA9">
        <w:rPr>
          <w:rFonts w:asciiTheme="majorHAnsi" w:hAnsiTheme="majorHAnsi" w:cstheme="majorHAnsi"/>
          <w:i/>
        </w:rPr>
        <w:t>A</w:t>
      </w:r>
      <w:r w:rsidR="00D40813">
        <w:rPr>
          <w:rFonts w:asciiTheme="majorHAnsi" w:hAnsiTheme="majorHAnsi" w:cstheme="majorHAnsi"/>
        </w:rPr>
        <w:t>[0..</w:t>
      </w:r>
      <w:r w:rsidR="00D40813" w:rsidRPr="00385FA9">
        <w:rPr>
          <w:rFonts w:asciiTheme="majorHAnsi" w:hAnsiTheme="majorHAnsi" w:cstheme="majorHAnsi"/>
          <w:i/>
        </w:rPr>
        <w:t>n</w:t>
      </w:r>
      <w:r w:rsidR="00D40813">
        <w:rPr>
          <w:rFonts w:asciiTheme="majorHAnsi" w:hAnsiTheme="majorHAnsi" w:cstheme="majorHAnsi"/>
        </w:rPr>
        <w:t xml:space="preserve"> – 1])</w:t>
      </w:r>
      <w:r w:rsidR="002F12A9">
        <w:rPr>
          <w:rFonts w:asciiTheme="majorHAnsi" w:hAnsiTheme="majorHAnsi" w:cstheme="majorHAnsi"/>
        </w:rPr>
        <w:t>. The number of times the algorithm iterates reduces by 1 after each iteration</w:t>
      </w:r>
      <w:r w:rsidR="00D4139B">
        <w:rPr>
          <w:rFonts w:asciiTheme="majorHAnsi" w:hAnsiTheme="majorHAnsi" w:cstheme="majorHAnsi"/>
        </w:rPr>
        <w:t xml:space="preserve"> as there is one less item to iterate over</w:t>
      </w:r>
      <w:r w:rsidR="003627A2">
        <w:rPr>
          <w:rFonts w:asciiTheme="majorHAnsi" w:hAnsiTheme="majorHAnsi" w:cstheme="majorHAnsi"/>
        </w:rPr>
        <w:t xml:space="preserve"> as shown below</w:t>
      </w:r>
      <w:r w:rsidR="00D4139B">
        <w:rPr>
          <w:rFonts w:asciiTheme="majorHAnsi" w:hAnsiTheme="majorHAnsi" w:cstheme="majorHAnsi"/>
        </w:rPr>
        <w:t xml:space="preserve">. </w:t>
      </w:r>
    </w:p>
    <w:p w14:paraId="6EEABCFB" w14:textId="5E6F8E01" w:rsidR="00395203" w:rsidRDefault="0039520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8CA4F22" wp14:editId="272C1E2F">
                <wp:simplePos x="0" y="0"/>
                <wp:positionH relativeFrom="margin">
                  <wp:posOffset>0</wp:posOffset>
                </wp:positionH>
                <wp:positionV relativeFrom="paragraph">
                  <wp:posOffset>265741</wp:posOffset>
                </wp:positionV>
                <wp:extent cx="780415" cy="266700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EF4108B" w14:textId="572FF195" w:rsidR="00CC6D5D" w:rsidRPr="00395203" w:rsidRDefault="00CC6D5D" w:rsidP="0039520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395203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0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CA4F22" id="Text Box 57" o:spid="_x0000_s1037" type="#_x0000_t202" style="position:absolute;margin-left:0;margin-top:20.9pt;width:61.45pt;height:21pt;z-index:2517391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" filled="f" stroked="f" strokeweight=".5pt">
                <v:textbox>
                  <w:txbxContent>
                    <w:p w14:paraId="0EF4108B" w14:textId="572FF195" w:rsidR="00CC6D5D" w:rsidRPr="00395203" w:rsidRDefault="00CC6D5D" w:rsidP="00395203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395203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 = 0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FCA8AC5" wp14:editId="435C7850">
                <wp:simplePos x="0" y="0"/>
                <wp:positionH relativeFrom="margin">
                  <wp:align>left</wp:align>
                </wp:positionH>
                <wp:positionV relativeFrom="paragraph">
                  <wp:posOffset>681</wp:posOffset>
                </wp:positionV>
                <wp:extent cx="881028" cy="260304"/>
                <wp:effectExtent l="0" t="0" r="0" b="6985"/>
                <wp:wrapNone/>
                <wp:docPr id="56" name="Text Box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81028" cy="2603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60DCF3" w14:textId="1AB8FA43" w:rsidR="00CC6D5D" w:rsidRPr="00395203" w:rsidRDefault="00CC6D5D" w:rsidP="0039520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w:r>
                              <w:rPr>
                                <w:rFonts w:asciiTheme="majorHAnsi" w:hAnsiTheme="majorHAnsi" w:cstheme="majorHAnsi"/>
                                <w:i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 = 5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CA8AC5" id="Text Box 56" o:spid="_x0000_s1038" type="#_x0000_t202" style="position:absolute;margin-left:0;margin-top:.05pt;width:69.35pt;height:20.5pt;z-index:2517370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" filled="f" stroked="f" strokeweight=".5pt">
                <v:textbox>
                  <w:txbxContent>
                    <w:p w14:paraId="3E60DCF3" w14:textId="1AB8FA43" w:rsidR="00CC6D5D" w:rsidRPr="00395203" w:rsidRDefault="00CC6D5D" w:rsidP="00395203">
                      <w:pPr>
                        <w:jc w:val="center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w:r>
                        <w:rPr>
                          <w:rFonts w:asciiTheme="majorHAnsi" w:hAnsiTheme="majorHAnsi" w:cstheme="majorHAnsi"/>
                          <w:i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</w:rPr>
                        <w:t xml:space="preserve"> = 5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27954AE" w14:textId="4CCC1DBD" w:rsidR="00691C6F" w:rsidRDefault="00395203" w:rsidP="00691C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1F0FA93E" wp14:editId="3434F919">
                <wp:simplePos x="0" y="0"/>
                <wp:positionH relativeFrom="margin">
                  <wp:posOffset>3343901</wp:posOffset>
                </wp:positionH>
                <wp:positionV relativeFrom="paragraph">
                  <wp:posOffset>7926</wp:posOffset>
                </wp:positionV>
                <wp:extent cx="780911" cy="266978"/>
                <wp:effectExtent l="0" t="0" r="0" b="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911" cy="26697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A0E06B" w14:textId="5C30CCDC" w:rsidR="00CC6D5D" w:rsidRPr="00395203" w:rsidRDefault="00CC6D5D" w:rsidP="0039520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395203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2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0FA93E" id="Text Box 58" o:spid="_x0000_s1039" type="#_x0000_t202" style="position:absolute;margin-left:263.3pt;margin-top:.6pt;width:61.5pt;height:21pt;z-index:2517411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" filled="f" stroked="f" strokeweight=".5pt">
                <v:textbox>
                  <w:txbxContent>
                    <w:p w14:paraId="73A0E06B" w14:textId="5C30CCDC" w:rsidR="00CC6D5D" w:rsidRPr="00395203" w:rsidRDefault="00CC6D5D" w:rsidP="00395203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395203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 = 2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924" w:tblpY="391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691C6F" w14:paraId="7909267A" w14:textId="77777777" w:rsidTr="000331BC">
        <w:trPr>
          <w:trHeight w:val="454"/>
        </w:trPr>
        <w:tc>
          <w:tcPr>
            <w:tcW w:w="567" w:type="dxa"/>
            <w:shd w:val="clear" w:color="auto" w:fill="FFF2CC" w:themeFill="accent4" w:themeFillTint="33"/>
          </w:tcPr>
          <w:p w14:paraId="73B2600A" w14:textId="0DAC6394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1D1B4EC1" w14:textId="2974EE6C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3BA903FA" w14:textId="05EB6DEB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5E0A5AB2" w14:textId="33E48B31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4E464670" w14:textId="61BCA0D4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6F1616D2" w14:textId="75156EB1" w:rsidR="00691C6F" w:rsidRDefault="00691C6F" w:rsidP="00691C6F">
      <w:pPr>
        <w:rPr>
          <w:rFonts w:asciiTheme="majorHAnsi" w:hAnsiTheme="majorHAnsi" w:cstheme="majorHAnsi"/>
        </w:rPr>
      </w:pP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99C8A2E" wp14:editId="2871D24C">
                <wp:simplePos x="0" y="0"/>
                <wp:positionH relativeFrom="column">
                  <wp:posOffset>4725670</wp:posOffset>
                </wp:positionH>
                <wp:positionV relativeFrom="paragraph">
                  <wp:posOffset>22860</wp:posOffset>
                </wp:positionV>
                <wp:extent cx="366395" cy="179705"/>
                <wp:effectExtent l="0" t="0" r="71755" b="48895"/>
                <wp:wrapNone/>
                <wp:docPr id="26" name="Connector: Elb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3AC801" id="Connector: Elbow 26" o:spid="_x0000_s1026" type="#_x0000_t34" style="position:absolute;margin-left:372.1pt;margin-top:1.8pt;width:28.85pt;height:14.1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389F96F" wp14:editId="065AAB12">
                <wp:simplePos x="0" y="0"/>
                <wp:positionH relativeFrom="column">
                  <wp:posOffset>477520</wp:posOffset>
                </wp:positionH>
                <wp:positionV relativeFrom="paragraph">
                  <wp:posOffset>30480</wp:posOffset>
                </wp:positionV>
                <wp:extent cx="0" cy="107950"/>
                <wp:effectExtent l="0" t="0" r="38100" b="2540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659FB6" id="Straight Connector 28" o:spid="_x0000_s1026" style="position:absolute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.6pt,2.4pt" to="37.6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EED9A5A" wp14:editId="5C4760CF">
                <wp:simplePos x="0" y="0"/>
                <wp:positionH relativeFrom="column">
                  <wp:posOffset>466090</wp:posOffset>
                </wp:positionH>
                <wp:positionV relativeFrom="paragraph">
                  <wp:posOffset>24130</wp:posOffset>
                </wp:positionV>
                <wp:extent cx="366395" cy="179705"/>
                <wp:effectExtent l="0" t="0" r="71755" b="48895"/>
                <wp:wrapNone/>
                <wp:docPr id="29" name="Connector: Elbow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2A9C3C" id="Connector: Elbow 29" o:spid="_x0000_s1026" type="#_x0000_t34" style="position:absolute;margin-left:36.7pt;margin-top:1.9pt;width:28.85pt;height:14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" adj="21494" strokecolor="black [3213]" strokeweight="1.5pt">
                <v:stroke endarrow="block"/>
              </v:shape>
            </w:pict>
          </mc:Fallback>
        </mc:AlternateContent>
      </w: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959D78A" wp14:editId="46AEAA04">
                <wp:simplePos x="0" y="0"/>
                <wp:positionH relativeFrom="column">
                  <wp:posOffset>4358640</wp:posOffset>
                </wp:positionH>
                <wp:positionV relativeFrom="paragraph">
                  <wp:posOffset>24765</wp:posOffset>
                </wp:positionV>
                <wp:extent cx="0" cy="107950"/>
                <wp:effectExtent l="0" t="0" r="38100" b="2540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2A3E67" id="Straight Connector 30" o:spid="_x0000_s1026" style="position:absolute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3.2pt,1.95pt" to="343.2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" strokecolor="black [3200]" strokeweight="1.5pt">
                <v:stroke joinstyle="miter"/>
              </v:line>
            </w:pict>
          </mc:Fallback>
        </mc:AlternateContent>
      </w: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5C296586" wp14:editId="3D15E6A8">
                <wp:simplePos x="0" y="0"/>
                <wp:positionH relativeFrom="column">
                  <wp:posOffset>4360846</wp:posOffset>
                </wp:positionH>
                <wp:positionV relativeFrom="paragraph">
                  <wp:posOffset>21590</wp:posOffset>
                </wp:positionV>
                <wp:extent cx="366395" cy="179705"/>
                <wp:effectExtent l="0" t="0" r="71755" b="48895"/>
                <wp:wrapNone/>
                <wp:docPr id="32" name="Connector: Elbow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CEEA6" id="Connector: Elbow 32" o:spid="_x0000_s1026" type="#_x0000_t34" style="position:absolute;margin-left:343.35pt;margin-top:1.7pt;width:28.85pt;height:14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8242BB" wp14:editId="4046D115">
                <wp:simplePos x="0" y="0"/>
                <wp:positionH relativeFrom="column">
                  <wp:posOffset>1555115</wp:posOffset>
                </wp:positionH>
                <wp:positionV relativeFrom="paragraph">
                  <wp:posOffset>20955</wp:posOffset>
                </wp:positionV>
                <wp:extent cx="366395" cy="179705"/>
                <wp:effectExtent l="0" t="0" r="71755" b="48895"/>
                <wp:wrapNone/>
                <wp:docPr id="33" name="Connector: Elbow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1F2F62" id="Connector: Elbow 33" o:spid="_x0000_s1026" type="#_x0000_t34" style="position:absolute;margin-left:122.45pt;margin-top:1.65pt;width:28.85pt;height:14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7CFE19A" wp14:editId="7D0EBC04">
                <wp:simplePos x="0" y="0"/>
                <wp:positionH relativeFrom="column">
                  <wp:posOffset>1191895</wp:posOffset>
                </wp:positionH>
                <wp:positionV relativeFrom="paragraph">
                  <wp:posOffset>19685</wp:posOffset>
                </wp:positionV>
                <wp:extent cx="366395" cy="179705"/>
                <wp:effectExtent l="0" t="0" r="71755" b="48895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C46CC" id="Connector: Elbow 34" o:spid="_x0000_s1026" type="#_x0000_t34" style="position:absolute;margin-left:93.85pt;margin-top:1.55pt;width:28.85pt;height:14.1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394FD506" wp14:editId="46AC0C7D">
                <wp:simplePos x="0" y="0"/>
                <wp:positionH relativeFrom="column">
                  <wp:posOffset>822960</wp:posOffset>
                </wp:positionH>
                <wp:positionV relativeFrom="paragraph">
                  <wp:posOffset>19986</wp:posOffset>
                </wp:positionV>
                <wp:extent cx="366395" cy="179705"/>
                <wp:effectExtent l="0" t="0" r="71755" b="48895"/>
                <wp:wrapNone/>
                <wp:docPr id="35" name="Connector: Elbow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3C162B" id="Connector: Elbow 35" o:spid="_x0000_s1026" type="#_x0000_t34" style="position:absolute;margin-left:64.8pt;margin-top:1.55pt;width:28.85pt;height:14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" adj="21494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907" w:tblpY="-49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691C6F" w14:paraId="31B2AE86" w14:textId="77777777" w:rsidTr="000331BC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3D7663E9" w14:textId="7BB70AB5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DEEAF6" w:themeFill="accent5" w:themeFillTint="33"/>
          </w:tcPr>
          <w:p w14:paraId="01E3B199" w14:textId="77777777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FFF2CC" w:themeFill="accent4" w:themeFillTint="33"/>
          </w:tcPr>
          <w:p w14:paraId="1720E6CB" w14:textId="3822B405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6442B3AB" w14:textId="2660FDCF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6DF38142" w14:textId="2EB3F91D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2EDE13BC" w14:textId="59ACD7DB" w:rsidR="00691C6F" w:rsidRDefault="00691C6F" w:rsidP="00691C6F">
      <w:pPr>
        <w:rPr>
          <w:rFonts w:asciiTheme="majorHAnsi" w:hAnsiTheme="majorHAnsi" w:cstheme="majorHAnsi"/>
        </w:rPr>
      </w:pPr>
    </w:p>
    <w:p w14:paraId="56E1E558" w14:textId="77777777" w:rsidR="00395203" w:rsidRPr="00395203" w:rsidRDefault="00395203" w:rsidP="00691C6F">
      <w:pPr>
        <w:rPr>
          <w:rFonts w:asciiTheme="majorHAnsi" w:hAnsiTheme="majorHAnsi" w:cstheme="majorHAnsi"/>
          <w:sz w:val="2"/>
        </w:rPr>
      </w:pPr>
    </w:p>
    <w:p w14:paraId="0CEC0240" w14:textId="5C60DB43" w:rsidR="00395203" w:rsidRDefault="00395203" w:rsidP="00691C6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AC87881" wp14:editId="4DD85D08">
                <wp:simplePos x="0" y="0"/>
                <wp:positionH relativeFrom="margin">
                  <wp:posOffset>3389509</wp:posOffset>
                </wp:positionH>
                <wp:positionV relativeFrom="paragraph">
                  <wp:posOffset>5562</wp:posOffset>
                </wp:positionV>
                <wp:extent cx="780415" cy="266700"/>
                <wp:effectExtent l="0" t="0" r="0" b="0"/>
                <wp:wrapNone/>
                <wp:docPr id="60" name="Text Box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85332C" w14:textId="4530DF91" w:rsidR="00CC6D5D" w:rsidRPr="00395203" w:rsidRDefault="00CC6D5D" w:rsidP="0039520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395203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3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87881" id="Text Box 60" o:spid="_x0000_s1040" type="#_x0000_t202" style="position:absolute;margin-left:266.9pt;margin-top:.45pt;width:61.45pt;height:21pt;z-index:2517452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" filled="f" stroked="f" strokeweight=".5pt">
                <v:textbox>
                  <w:txbxContent>
                    <w:p w14:paraId="6385332C" w14:textId="4530DF91" w:rsidR="00CC6D5D" w:rsidRPr="00395203" w:rsidRDefault="00CC6D5D" w:rsidP="00395203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395203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 =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3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CEB6CB7" wp14:editId="2B688363">
                <wp:simplePos x="0" y="0"/>
                <wp:positionH relativeFrom="margin">
                  <wp:align>left</wp:align>
                </wp:positionH>
                <wp:positionV relativeFrom="paragraph">
                  <wp:posOffset>5956</wp:posOffset>
                </wp:positionV>
                <wp:extent cx="780415" cy="266700"/>
                <wp:effectExtent l="0" t="0" r="0" b="0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0415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189BC0" w14:textId="4E70D51F" w:rsidR="00CC6D5D" w:rsidRPr="00395203" w:rsidRDefault="00CC6D5D" w:rsidP="0039520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sz w:val="20"/>
                              </w:rPr>
                            </w:pPr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When </w:t>
                            </w:r>
                            <w:proofErr w:type="spellStart"/>
                            <w:r w:rsidRPr="00395203">
                              <w:rPr>
                                <w:rFonts w:asciiTheme="majorHAnsi" w:hAnsiTheme="majorHAnsi" w:cstheme="majorHAnsi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395203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=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>1,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B6CB7" id="Text Box 59" o:spid="_x0000_s1041" type="#_x0000_t202" style="position:absolute;margin-left:0;margin-top:.45pt;width:61.45pt;height:21pt;z-index:2517432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" filled="f" stroked="f" strokeweight=".5pt">
                <v:textbox>
                  <w:txbxContent>
                    <w:p w14:paraId="54189BC0" w14:textId="4E70D51F" w:rsidR="00CC6D5D" w:rsidRPr="00395203" w:rsidRDefault="00CC6D5D" w:rsidP="00395203">
                      <w:pPr>
                        <w:jc w:val="center"/>
                        <w:rPr>
                          <w:rFonts w:asciiTheme="majorHAnsi" w:hAnsiTheme="majorHAnsi" w:cstheme="majorHAnsi"/>
                          <w:sz w:val="20"/>
                        </w:rPr>
                      </w:pPr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When </w:t>
                      </w:r>
                      <w:proofErr w:type="spellStart"/>
                      <w:r w:rsidRPr="00395203">
                        <w:rPr>
                          <w:rFonts w:asciiTheme="majorHAnsi" w:hAnsiTheme="majorHAnsi" w:cstheme="majorHAnsi"/>
                          <w:i/>
                          <w:sz w:val="20"/>
                        </w:rPr>
                        <w:t>i</w:t>
                      </w:r>
                      <w:proofErr w:type="spellEnd"/>
                      <w:r w:rsidRPr="00395203">
                        <w:rPr>
                          <w:rFonts w:asciiTheme="majorHAnsi" w:hAnsiTheme="majorHAnsi" w:cstheme="majorHAnsi"/>
                          <w:sz w:val="20"/>
                        </w:rPr>
                        <w:t xml:space="preserve"> = </w:t>
                      </w:r>
                      <w:r>
                        <w:rPr>
                          <w:rFonts w:asciiTheme="majorHAnsi" w:hAnsiTheme="majorHAnsi" w:cstheme="majorHAnsi"/>
                          <w:sz w:val="20"/>
                        </w:rPr>
                        <w:t>1,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8A7F0F6" w14:textId="1844D324" w:rsidR="00691C6F" w:rsidRDefault="00691C6F" w:rsidP="00691C6F">
      <w:pPr>
        <w:rPr>
          <w:rFonts w:asciiTheme="majorHAnsi" w:hAnsiTheme="majorHAnsi" w:cstheme="majorHAnsi"/>
        </w:rPr>
      </w:pPr>
      <w:r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EA7576F" wp14:editId="73D5C0D6">
                <wp:simplePos x="0" y="0"/>
                <wp:positionH relativeFrom="column">
                  <wp:posOffset>4718050</wp:posOffset>
                </wp:positionH>
                <wp:positionV relativeFrom="paragraph">
                  <wp:posOffset>114300</wp:posOffset>
                </wp:positionV>
                <wp:extent cx="0" cy="107950"/>
                <wp:effectExtent l="0" t="0" r="38100" b="2540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731278" id="Straight Connector 44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1.5pt,9pt" to="371.5pt,1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Pr="00691C6F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77190B0" wp14:editId="061D94F8">
                <wp:simplePos x="0" y="0"/>
                <wp:positionH relativeFrom="column">
                  <wp:posOffset>4710430</wp:posOffset>
                </wp:positionH>
                <wp:positionV relativeFrom="paragraph">
                  <wp:posOffset>112706</wp:posOffset>
                </wp:positionV>
                <wp:extent cx="366395" cy="179705"/>
                <wp:effectExtent l="0" t="0" r="71755" b="48895"/>
                <wp:wrapNone/>
                <wp:docPr id="43" name="Connector: Elbow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9D7D92" id="Connector: Elbow 43" o:spid="_x0000_s1026" type="#_x0000_t34" style="position:absolute;margin-left:370.9pt;margin-top:8.85pt;width:28.85pt;height:14.1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" adj="21494" strokecolor="black [3213]" strokeweight="1.5pt">
                <v:stroke endarrow="block"/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5167F1EC" wp14:editId="0C15F4B6">
                <wp:simplePos x="0" y="0"/>
                <wp:positionH relativeFrom="column">
                  <wp:posOffset>817245</wp:posOffset>
                </wp:positionH>
                <wp:positionV relativeFrom="paragraph">
                  <wp:posOffset>123825</wp:posOffset>
                </wp:positionV>
                <wp:extent cx="0" cy="107950"/>
                <wp:effectExtent l="0" t="0" r="38100" b="2540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226BAA" id="Straight Connector 36" o:spid="_x0000_s1026" style="position:absolute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35pt,9.75pt" to="64.35pt,1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" strokecolor="black [3200]" strokeweight="1.5pt">
                <v:stroke joinstyle="miter"/>
              </v:line>
            </w:pict>
          </mc:Fallback>
        </mc:AlternateContent>
      </w: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BE89644" wp14:editId="5873207F">
                <wp:simplePos x="0" y="0"/>
                <wp:positionH relativeFrom="column">
                  <wp:posOffset>1536065</wp:posOffset>
                </wp:positionH>
                <wp:positionV relativeFrom="paragraph">
                  <wp:posOffset>128270</wp:posOffset>
                </wp:positionV>
                <wp:extent cx="366395" cy="179705"/>
                <wp:effectExtent l="0" t="0" r="71755" b="48895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1D218" id="Connector: Elbow 38" o:spid="_x0000_s1026" type="#_x0000_t34" style="position:absolute;margin-left:120.95pt;margin-top:10.1pt;width:28.85pt;height:14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" adj="21494" strokecolor="black [3213]" strokeweight="1.5pt">
                <v:stroke endarrow="block"/>
              </v:shape>
            </w:pict>
          </mc:Fallback>
        </mc:AlternateContent>
      </w: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CF858F6" wp14:editId="53B286FF">
                <wp:simplePos x="0" y="0"/>
                <wp:positionH relativeFrom="column">
                  <wp:posOffset>1172845</wp:posOffset>
                </wp:positionH>
                <wp:positionV relativeFrom="paragraph">
                  <wp:posOffset>127000</wp:posOffset>
                </wp:positionV>
                <wp:extent cx="366395" cy="179705"/>
                <wp:effectExtent l="0" t="0" r="71755" b="48895"/>
                <wp:wrapNone/>
                <wp:docPr id="39" name="Connector: Elbow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ACDA05" id="Connector: Elbow 39" o:spid="_x0000_s1026" type="#_x0000_t34" style="position:absolute;margin-left:92.35pt;margin-top:10pt;width:28.85pt;height:14.1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" adj="21494" strokecolor="black [3213]" strokeweight="1.5pt">
                <v:stroke endarrow="block"/>
              </v:shape>
            </w:pict>
          </mc:Fallback>
        </mc:AlternateContent>
      </w:r>
      <w:r w:rsidRPr="001B597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CC1FBBF" wp14:editId="02F1BCD5">
                <wp:simplePos x="0" y="0"/>
                <wp:positionH relativeFrom="column">
                  <wp:posOffset>804211</wp:posOffset>
                </wp:positionH>
                <wp:positionV relativeFrom="paragraph">
                  <wp:posOffset>127000</wp:posOffset>
                </wp:positionV>
                <wp:extent cx="366395" cy="179705"/>
                <wp:effectExtent l="0" t="0" r="71755" b="48895"/>
                <wp:wrapNone/>
                <wp:docPr id="40" name="Connector: Elbow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6395" cy="179705"/>
                        </a:xfrm>
                        <a:prstGeom prst="bentConnector3">
                          <a:avLst>
                            <a:gd name="adj1" fmla="val 99507"/>
                          </a:avLst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DC6675" id="Connector: Elbow 40" o:spid="_x0000_s1026" type="#_x0000_t34" style="position:absolute;margin-left:63.3pt;margin-top:10pt;width:28.85pt;height:14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" adj="21494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1914" w:tblpY="102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691C6F" w14:paraId="2136E88B" w14:textId="77777777" w:rsidTr="000331BC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7DD3C2CA" w14:textId="77777777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FFF2CC" w:themeFill="accent4" w:themeFillTint="33"/>
          </w:tcPr>
          <w:p w14:paraId="3FE4ACC7" w14:textId="6E38F0F3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42C52FA0" w14:textId="19808BB9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21C0E518" w14:textId="737CEBFB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  <w:tc>
          <w:tcPr>
            <w:tcW w:w="567" w:type="dxa"/>
            <w:shd w:val="clear" w:color="auto" w:fill="DEEAF6" w:themeFill="accent5" w:themeFillTint="33"/>
          </w:tcPr>
          <w:p w14:paraId="002186A4" w14:textId="1A75E9BB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tbl>
      <w:tblPr>
        <w:tblStyle w:val="TableGrid"/>
        <w:tblpPr w:leftFromText="180" w:rightFromText="180" w:vertAnchor="text" w:horzAnchor="page" w:tblpX="6885" w:tblpY="96"/>
        <w:tblW w:w="0" w:type="auto"/>
        <w:tblLook w:val="04A0" w:firstRow="1" w:lastRow="0" w:firstColumn="1" w:lastColumn="0" w:noHBand="0" w:noVBand="1"/>
      </w:tblPr>
      <w:tblGrid>
        <w:gridCol w:w="567"/>
        <w:gridCol w:w="567"/>
        <w:gridCol w:w="567"/>
        <w:gridCol w:w="567"/>
        <w:gridCol w:w="567"/>
      </w:tblGrid>
      <w:tr w:rsidR="00691C6F" w14:paraId="3BE2DFF1" w14:textId="77777777" w:rsidTr="00691C6F">
        <w:trPr>
          <w:trHeight w:val="454"/>
        </w:trPr>
        <w:tc>
          <w:tcPr>
            <w:tcW w:w="567" w:type="dxa"/>
            <w:shd w:val="clear" w:color="auto" w:fill="DEEAF6" w:themeFill="accent5" w:themeFillTint="33"/>
          </w:tcPr>
          <w:p w14:paraId="67F368A7" w14:textId="77777777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DEEAF6" w:themeFill="accent5" w:themeFillTint="33"/>
          </w:tcPr>
          <w:p w14:paraId="0002BCD1" w14:textId="77777777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DEEAF6" w:themeFill="accent5" w:themeFillTint="33"/>
          </w:tcPr>
          <w:p w14:paraId="041251DB" w14:textId="77777777" w:rsidR="00691C6F" w:rsidRPr="003627A2" w:rsidRDefault="00691C6F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</w:p>
        </w:tc>
        <w:tc>
          <w:tcPr>
            <w:tcW w:w="567" w:type="dxa"/>
            <w:shd w:val="clear" w:color="auto" w:fill="FFF2CC" w:themeFill="accent4" w:themeFillTint="33"/>
          </w:tcPr>
          <w:p w14:paraId="4DDAED51" w14:textId="4968880E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proofErr w:type="spellStart"/>
            <w:r>
              <w:rPr>
                <w:rFonts w:asciiTheme="majorHAnsi" w:hAnsiTheme="majorHAnsi" w:cstheme="majorHAnsi"/>
                <w:i/>
                <w:sz w:val="32"/>
              </w:rPr>
              <w:t>i</w:t>
            </w:r>
            <w:proofErr w:type="spellEnd"/>
          </w:p>
        </w:tc>
        <w:tc>
          <w:tcPr>
            <w:tcW w:w="567" w:type="dxa"/>
            <w:shd w:val="clear" w:color="auto" w:fill="DEEAF6" w:themeFill="accent5" w:themeFillTint="33"/>
          </w:tcPr>
          <w:p w14:paraId="62CF0AEC" w14:textId="4A38559B" w:rsidR="00691C6F" w:rsidRPr="003627A2" w:rsidRDefault="003627A2" w:rsidP="003627A2">
            <w:pPr>
              <w:jc w:val="center"/>
              <w:rPr>
                <w:rFonts w:asciiTheme="majorHAnsi" w:hAnsiTheme="majorHAnsi" w:cstheme="majorHAnsi"/>
                <w:i/>
                <w:sz w:val="32"/>
              </w:rPr>
            </w:pPr>
            <w:r>
              <w:rPr>
                <w:rFonts w:asciiTheme="majorHAnsi" w:hAnsiTheme="majorHAnsi" w:cstheme="majorHAnsi"/>
                <w:i/>
                <w:sz w:val="32"/>
              </w:rPr>
              <w:t>j</w:t>
            </w:r>
          </w:p>
        </w:tc>
      </w:tr>
    </w:tbl>
    <w:p w14:paraId="5283E15B" w14:textId="5F4C6109" w:rsidR="00691C6F" w:rsidRDefault="00691C6F" w:rsidP="00691C6F">
      <w:pPr>
        <w:rPr>
          <w:rFonts w:asciiTheme="majorHAnsi" w:hAnsiTheme="majorHAnsi" w:cstheme="majorHAnsi"/>
        </w:rPr>
      </w:pPr>
    </w:p>
    <w:p w14:paraId="28694583" w14:textId="77777777" w:rsidR="00691C6F" w:rsidRDefault="00691C6F" w:rsidP="00691C6F">
      <w:pPr>
        <w:rPr>
          <w:rFonts w:asciiTheme="majorHAnsi" w:hAnsiTheme="majorHAnsi" w:cstheme="majorHAnsi"/>
        </w:rPr>
      </w:pPr>
      <w:r w:rsidRPr="005B7ABC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4FB3F683" wp14:editId="4604D070">
                <wp:simplePos x="0" y="0"/>
                <wp:positionH relativeFrom="margin">
                  <wp:align>center</wp:align>
                </wp:positionH>
                <wp:positionV relativeFrom="paragraph">
                  <wp:posOffset>291789</wp:posOffset>
                </wp:positionV>
                <wp:extent cx="4397542" cy="312821"/>
                <wp:effectExtent l="0" t="0" r="0" b="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7542" cy="31282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008F1D" w14:textId="06FC9018" w:rsidR="00CC6D5D" w:rsidRPr="000D38C3" w:rsidRDefault="00CC6D5D" w:rsidP="00691C6F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4</w:t>
                            </w:r>
                            <w:r w:rsidRPr="000D38C3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</w:t>
                            </w:r>
                            <w:r w:rsidRPr="009F25DA">
                              <w:rPr>
                                <w:rFonts w:asciiTheme="majorHAnsi" w:hAnsiTheme="majorHAnsi" w:cstheme="majorHAnsi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3F683" id="Text Box 41" o:spid="_x0000_s1042" type="#_x0000_t202" style="position:absolute;margin-left:0;margin-top:23pt;width:346.25pt;height:24.65pt;z-index:2517125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" filled="f" stroked="f" strokeweight=".5pt">
                <v:textbox>
                  <w:txbxContent>
                    <w:p w14:paraId="43008F1D" w14:textId="06FC9018" w:rsidR="00CC6D5D" w:rsidRPr="000D38C3" w:rsidRDefault="00CC6D5D" w:rsidP="00691C6F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4</w:t>
                      </w:r>
                      <w:r w:rsidRPr="000D38C3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 w:rsidRPr="009F25D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 w:rsidRPr="009F25D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9F25D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9F25D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9F25D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9F25D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9F25DA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</w:t>
                      </w:r>
                      <w:r w:rsidRPr="009F25DA">
                        <w:rPr>
                          <w:rFonts w:asciiTheme="majorHAnsi" w:hAnsiTheme="majorHAnsi" w:cstheme="majorHAnsi"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F06287" w14:textId="77777777" w:rsidR="00691C6F" w:rsidRPr="00E32898" w:rsidRDefault="00691C6F">
      <w:pPr>
        <w:rPr>
          <w:rFonts w:asciiTheme="majorHAnsi" w:hAnsiTheme="majorHAnsi" w:cstheme="majorHAnsi"/>
          <w:sz w:val="32"/>
        </w:rPr>
      </w:pPr>
    </w:p>
    <w:p w14:paraId="72975509" w14:textId="10C5A6F2" w:rsidR="00B127C9" w:rsidRPr="00E32898" w:rsidRDefault="00B127C9" w:rsidP="00B127C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  <w:i/>
        </w:rPr>
        <w:t>MinDistance2</w:t>
      </w:r>
      <w:r w:rsidRPr="00A54B20">
        <w:rPr>
          <w:rFonts w:asciiTheme="majorHAnsi" w:hAnsiTheme="majorHAnsi" w:cstheme="majorHAnsi"/>
        </w:rPr>
        <w:t>(</w:t>
      </w:r>
      <w:proofErr w:type="gramStart"/>
      <w:r w:rsidRPr="00A54B20">
        <w:rPr>
          <w:rFonts w:asciiTheme="majorHAnsi" w:hAnsiTheme="majorHAnsi" w:cstheme="majorHAnsi"/>
          <w:i/>
        </w:rPr>
        <w:t>A</w:t>
      </w:r>
      <w:r w:rsidRPr="00A54B20">
        <w:rPr>
          <w:rFonts w:asciiTheme="majorHAnsi" w:hAnsiTheme="majorHAnsi" w:cstheme="majorHAnsi"/>
        </w:rPr>
        <w:t>[</w:t>
      </w:r>
      <w:proofErr w:type="gramEnd"/>
      <w:r w:rsidRPr="00A54B20">
        <w:rPr>
          <w:rFonts w:asciiTheme="majorHAnsi" w:hAnsiTheme="majorHAnsi" w:cstheme="majorHAnsi"/>
        </w:rPr>
        <w:t>0..</w:t>
      </w:r>
      <w:r w:rsidRPr="00A54B20">
        <w:rPr>
          <w:rFonts w:asciiTheme="majorHAnsi" w:hAnsiTheme="majorHAnsi" w:cstheme="majorHAnsi"/>
          <w:i/>
        </w:rPr>
        <w:t>n</w:t>
      </w:r>
      <w:r w:rsidRPr="00A54B20">
        <w:rPr>
          <w:rFonts w:asciiTheme="majorHAnsi" w:hAnsiTheme="majorHAnsi" w:cstheme="majorHAnsi"/>
        </w:rPr>
        <w:t xml:space="preserve"> - 1])</w:t>
      </w:r>
      <w:r>
        <w:rPr>
          <w:rFonts w:asciiTheme="majorHAnsi" w:hAnsiTheme="majorHAnsi" w:cstheme="majorHAnsi"/>
        </w:rPr>
        <w:t xml:space="preserve"> algorithm will finish iterating when the loop counter, </w:t>
      </w:r>
      <w:proofErr w:type="spellStart"/>
      <w:r>
        <w:rPr>
          <w:rFonts w:asciiTheme="majorHAnsi" w:hAnsiTheme="majorHAnsi" w:cstheme="majorHAnsi"/>
          <w:i/>
        </w:rPr>
        <w:t>i</w:t>
      </w:r>
      <w:proofErr w:type="spellEnd"/>
      <w:r>
        <w:rPr>
          <w:rFonts w:asciiTheme="majorHAnsi" w:hAnsiTheme="majorHAnsi" w:cstheme="majorHAnsi"/>
        </w:rPr>
        <w:t xml:space="preserve">, reaches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2. This is after the second last item is compared with the last item of the collection</w:t>
      </w:r>
      <w:r w:rsidR="00D914A0">
        <w:rPr>
          <w:rFonts w:asciiTheme="majorHAnsi" w:hAnsiTheme="majorHAnsi" w:cstheme="majorHAnsi"/>
        </w:rPr>
        <w:t xml:space="preserve"> (refer to figure 4)</w:t>
      </w:r>
      <w:r>
        <w:rPr>
          <w:rFonts w:asciiTheme="majorHAnsi" w:hAnsiTheme="majorHAnsi" w:cstheme="majorHAnsi"/>
        </w:rPr>
        <w:t xml:space="preserve">. Assuming the given array has at least a pair of integers, the algorithm will return the reassigned </w:t>
      </w:r>
      <w:proofErr w:type="spellStart"/>
      <w:r>
        <w:rPr>
          <w:rFonts w:asciiTheme="majorHAnsi" w:hAnsiTheme="majorHAnsi" w:cstheme="majorHAnsi"/>
          <w:i/>
        </w:rPr>
        <w:t>dmin</w:t>
      </w:r>
      <w:proofErr w:type="spellEnd"/>
      <w:r>
        <w:rPr>
          <w:rFonts w:asciiTheme="majorHAnsi" w:hAnsiTheme="majorHAnsi" w:cstheme="majorHAnsi"/>
        </w:rPr>
        <w:t xml:space="preserve"> as the minimum difference. </w:t>
      </w:r>
    </w:p>
    <w:p w14:paraId="45F43482" w14:textId="62149598" w:rsidR="008F1973" w:rsidRDefault="009E175F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3.0</w:t>
      </w:r>
      <w:r>
        <w:rPr>
          <w:rFonts w:asciiTheme="majorHAnsi" w:hAnsiTheme="majorHAnsi" w:cstheme="majorHAnsi"/>
          <w:sz w:val="24"/>
        </w:rPr>
        <w:tab/>
      </w:r>
      <w:r w:rsidR="008F1973" w:rsidRPr="008F1973">
        <w:rPr>
          <w:rFonts w:asciiTheme="majorHAnsi" w:hAnsiTheme="majorHAnsi" w:cstheme="majorHAnsi"/>
          <w:sz w:val="24"/>
        </w:rPr>
        <w:t xml:space="preserve">Theoretical Analysis of </w:t>
      </w:r>
      <w:r w:rsidR="00D24324">
        <w:rPr>
          <w:rFonts w:asciiTheme="majorHAnsi" w:hAnsiTheme="majorHAnsi" w:cstheme="majorHAnsi"/>
          <w:sz w:val="24"/>
        </w:rPr>
        <w:t xml:space="preserve">the </w:t>
      </w:r>
      <w:r w:rsidR="008F1973" w:rsidRPr="008F1973">
        <w:rPr>
          <w:rFonts w:asciiTheme="majorHAnsi" w:hAnsiTheme="majorHAnsi" w:cstheme="majorHAnsi"/>
          <w:sz w:val="24"/>
        </w:rPr>
        <w:t>Algorithms</w:t>
      </w:r>
    </w:p>
    <w:p w14:paraId="4D681DEC" w14:textId="59A9CA91" w:rsidR="00F30747" w:rsidRDefault="009E175F" w:rsidP="009E175F">
      <w:pPr>
        <w:ind w:firstLine="720"/>
        <w:rPr>
          <w:rFonts w:asciiTheme="majorHAnsi" w:hAnsiTheme="majorHAnsi" w:cstheme="majorHAnsi"/>
        </w:rPr>
      </w:pPr>
      <w:r w:rsidRPr="009E175F">
        <w:rPr>
          <w:rFonts w:asciiTheme="majorHAnsi" w:hAnsiTheme="majorHAnsi" w:cstheme="majorHAnsi"/>
          <w:sz w:val="24"/>
        </w:rPr>
        <w:t>3.1</w:t>
      </w:r>
      <w:r w:rsidRPr="009E175F">
        <w:rPr>
          <w:rFonts w:asciiTheme="majorHAnsi" w:hAnsiTheme="majorHAnsi" w:cstheme="majorHAnsi"/>
          <w:sz w:val="24"/>
        </w:rPr>
        <w:tab/>
        <w:t xml:space="preserve">Choice of </w:t>
      </w:r>
      <w:r w:rsidR="00C417B9">
        <w:rPr>
          <w:rFonts w:asciiTheme="majorHAnsi" w:hAnsiTheme="majorHAnsi" w:cstheme="majorHAnsi"/>
          <w:sz w:val="24"/>
        </w:rPr>
        <w:t xml:space="preserve">Basic Operation and </w:t>
      </w:r>
      <w:r w:rsidRPr="009E175F">
        <w:rPr>
          <w:rFonts w:asciiTheme="majorHAnsi" w:hAnsiTheme="majorHAnsi" w:cstheme="majorHAnsi"/>
          <w:sz w:val="24"/>
        </w:rPr>
        <w:t>Input Size</w:t>
      </w:r>
    </w:p>
    <w:p w14:paraId="4FCFE04A" w14:textId="71359B6E" w:rsidR="008B7E68" w:rsidRDefault="008B7E68" w:rsidP="008B7E6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basic operation of a given algorithm is defined by the operation which best </w:t>
      </w:r>
      <w:r w:rsidRPr="005577CD">
        <w:rPr>
          <w:rFonts w:asciiTheme="majorHAnsi" w:hAnsiTheme="majorHAnsi" w:cstheme="majorHAnsi"/>
          <w:noProof/>
        </w:rPr>
        <w:t>characterises</w:t>
      </w:r>
      <w:r>
        <w:rPr>
          <w:rFonts w:asciiTheme="majorHAnsi" w:hAnsiTheme="majorHAnsi" w:cstheme="majorHAnsi"/>
        </w:rPr>
        <w:t xml:space="preserve"> the efficiency of the algorithm of interest</w:t>
      </w:r>
      <w:sdt>
        <w:sdtPr>
          <w:rPr>
            <w:rFonts w:asciiTheme="majorHAnsi" w:hAnsiTheme="majorHAnsi" w:cstheme="majorHAnsi"/>
          </w:rPr>
          <w:id w:val="-2087452774"/>
          <w:citation/>
        </w:sdtPr>
        <w:sdtContent>
          <w:r>
            <w:rPr>
              <w:rFonts w:asciiTheme="majorHAnsi" w:hAnsiTheme="majorHAnsi" w:cstheme="majorHAnsi"/>
            </w:rPr>
            <w:fldChar w:fldCharType="begin"/>
          </w:r>
          <w:r>
            <w:rPr>
              <w:rFonts w:asciiTheme="majorHAnsi" w:hAnsiTheme="majorHAnsi" w:cstheme="majorHAnsi"/>
            </w:rPr>
            <w:instrText xml:space="preserve"> CITATION Tan19 \l 3081 </w:instrText>
          </w:r>
          <w:r>
            <w:rPr>
              <w:rFonts w:asciiTheme="majorHAnsi" w:hAnsiTheme="majorHAnsi" w:cstheme="majorHAnsi"/>
            </w:rPr>
            <w:fldChar w:fldCharType="separate"/>
          </w:r>
          <w:r>
            <w:rPr>
              <w:rFonts w:asciiTheme="majorHAnsi" w:hAnsiTheme="majorHAnsi" w:cstheme="majorHAnsi"/>
              <w:noProof/>
            </w:rPr>
            <w:t xml:space="preserve"> </w:t>
          </w:r>
          <w:r w:rsidRPr="00F046AC">
            <w:rPr>
              <w:rFonts w:asciiTheme="majorHAnsi" w:hAnsiTheme="majorHAnsi" w:cstheme="majorHAnsi"/>
              <w:noProof/>
            </w:rPr>
            <w:t>(Tang, 2019)</w:t>
          </w:r>
          <w:r>
            <w:rPr>
              <w:rFonts w:asciiTheme="majorHAnsi" w:hAnsiTheme="majorHAnsi" w:cstheme="majorHAnsi"/>
            </w:rPr>
            <w:fldChar w:fldCharType="end"/>
          </w:r>
        </w:sdtContent>
      </w:sdt>
      <w:r>
        <w:rPr>
          <w:rFonts w:asciiTheme="majorHAnsi" w:hAnsiTheme="majorHAnsi" w:cstheme="majorHAnsi"/>
        </w:rPr>
        <w:t xml:space="preserve">. For the </w:t>
      </w:r>
      <w:proofErr w:type="spellStart"/>
      <w:proofErr w:type="gramStart"/>
      <w:r w:rsidR="00827A89" w:rsidRPr="00385FA9">
        <w:rPr>
          <w:rFonts w:asciiTheme="majorHAnsi" w:hAnsiTheme="majorHAnsi" w:cstheme="majorHAnsi"/>
          <w:i/>
        </w:rPr>
        <w:t>MinDistance</w:t>
      </w:r>
      <w:proofErr w:type="spellEnd"/>
      <w:r w:rsidR="00827A89">
        <w:rPr>
          <w:rFonts w:asciiTheme="majorHAnsi" w:hAnsiTheme="majorHAnsi" w:cstheme="majorHAnsi"/>
        </w:rPr>
        <w:t>(</w:t>
      </w:r>
      <w:proofErr w:type="gramEnd"/>
      <w:r w:rsidR="00827A89" w:rsidRPr="00385FA9">
        <w:rPr>
          <w:rFonts w:asciiTheme="majorHAnsi" w:hAnsiTheme="majorHAnsi" w:cstheme="majorHAnsi"/>
          <w:i/>
        </w:rPr>
        <w:t>A</w:t>
      </w:r>
      <w:r w:rsidR="00827A89">
        <w:rPr>
          <w:rFonts w:asciiTheme="majorHAnsi" w:hAnsiTheme="majorHAnsi" w:cstheme="majorHAnsi"/>
        </w:rPr>
        <w:t>[0..</w:t>
      </w:r>
      <w:r w:rsidR="00827A89" w:rsidRPr="00385FA9">
        <w:rPr>
          <w:rFonts w:asciiTheme="majorHAnsi" w:hAnsiTheme="majorHAnsi" w:cstheme="majorHAnsi"/>
          <w:i/>
        </w:rPr>
        <w:t>n</w:t>
      </w:r>
      <w:r w:rsidR="00827A89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 xml:space="preserve">and </w:t>
      </w:r>
      <w:r w:rsidR="00827A89" w:rsidRPr="00385FA9">
        <w:rPr>
          <w:rFonts w:asciiTheme="majorHAnsi" w:hAnsiTheme="majorHAnsi" w:cstheme="majorHAnsi"/>
          <w:i/>
        </w:rPr>
        <w:t>MinDistance</w:t>
      </w:r>
      <w:r w:rsidR="00827A89">
        <w:rPr>
          <w:rFonts w:asciiTheme="majorHAnsi" w:hAnsiTheme="majorHAnsi" w:cstheme="majorHAnsi"/>
          <w:i/>
        </w:rPr>
        <w:t>2</w:t>
      </w:r>
      <w:r w:rsidR="00827A89">
        <w:rPr>
          <w:rFonts w:asciiTheme="majorHAnsi" w:hAnsiTheme="majorHAnsi" w:cstheme="majorHAnsi"/>
        </w:rPr>
        <w:t>(</w:t>
      </w:r>
      <w:r w:rsidR="00827A89" w:rsidRPr="00385FA9">
        <w:rPr>
          <w:rFonts w:asciiTheme="majorHAnsi" w:hAnsiTheme="majorHAnsi" w:cstheme="majorHAnsi"/>
          <w:i/>
        </w:rPr>
        <w:t>A</w:t>
      </w:r>
      <w:r w:rsidR="00827A89">
        <w:rPr>
          <w:rFonts w:asciiTheme="majorHAnsi" w:hAnsiTheme="majorHAnsi" w:cstheme="majorHAnsi"/>
        </w:rPr>
        <w:t>[0..</w:t>
      </w:r>
      <w:r w:rsidR="00827A89" w:rsidRPr="00385FA9">
        <w:rPr>
          <w:rFonts w:asciiTheme="majorHAnsi" w:hAnsiTheme="majorHAnsi" w:cstheme="majorHAnsi"/>
          <w:i/>
        </w:rPr>
        <w:t>n</w:t>
      </w:r>
      <w:r w:rsidR="00827A89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>algorithms, the efficiency will be defined by time complexity. Thus, the chosen basic operation</w:t>
      </w:r>
      <w:r w:rsidR="00ED3E4B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will be the conditional statements </w:t>
      </w:r>
      <w:r w:rsidR="000B68F5">
        <w:rPr>
          <w:rFonts w:asciiTheme="majorHAnsi" w:hAnsiTheme="majorHAnsi" w:cstheme="majorHAnsi"/>
        </w:rPr>
        <w:t xml:space="preserve">(in red) </w:t>
      </w:r>
      <w:r>
        <w:rPr>
          <w:rFonts w:asciiTheme="majorHAnsi" w:hAnsiTheme="majorHAnsi" w:cstheme="majorHAnsi"/>
        </w:rPr>
        <w:t xml:space="preserve">within the nested </w:t>
      </w:r>
      <w:r w:rsidRPr="00C93344">
        <w:rPr>
          <w:rFonts w:asciiTheme="majorHAnsi" w:hAnsiTheme="majorHAnsi" w:cstheme="majorHAnsi"/>
          <w:b/>
        </w:rPr>
        <w:t>for</w:t>
      </w:r>
      <w:r>
        <w:rPr>
          <w:rFonts w:asciiTheme="majorHAnsi" w:hAnsiTheme="majorHAnsi" w:cstheme="majorHAnsi"/>
        </w:rPr>
        <w:t xml:space="preserve"> loop as the two comparisons take the largest toll on the execution time.</w:t>
      </w:r>
    </w:p>
    <w:p w14:paraId="36769947" w14:textId="77777777" w:rsidR="007D4A43" w:rsidRPr="007D4A43" w:rsidRDefault="007D4A43" w:rsidP="008B7E68">
      <w:pPr>
        <w:rPr>
          <w:rFonts w:asciiTheme="majorHAnsi" w:hAnsiTheme="majorHAnsi" w:cstheme="majorHAnsi"/>
          <w:sz w:val="2"/>
        </w:rPr>
      </w:pPr>
    </w:p>
    <w:p w14:paraId="61EEDAE2" w14:textId="71011014" w:rsidR="009129AD" w:rsidRDefault="009129AD" w:rsidP="008B7E6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63C0FF8" wp14:editId="22D41C5B">
                <wp:simplePos x="0" y="0"/>
                <wp:positionH relativeFrom="margin">
                  <wp:align>center</wp:align>
                </wp:positionH>
                <wp:positionV relativeFrom="paragraph">
                  <wp:posOffset>5692</wp:posOffset>
                </wp:positionV>
                <wp:extent cx="3724345" cy="67412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345" cy="674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B2CFBAF" w14:textId="77777777" w:rsidR="00CC6D5D" w:rsidRPr="00942691" w:rsidRDefault="00CC6D5D" w:rsidP="009129AD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0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17C03873" w14:textId="0BA31079" w:rsidR="00CC6D5D" w:rsidRPr="009129AD" w:rsidRDefault="00CC6D5D" w:rsidP="009129AD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if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≠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and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129AD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>|</w:t>
                            </w:r>
                            <w:r w:rsidRPr="009129AD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A</w:t>
                            </w:r>
                            <w:r w:rsidRPr="009129AD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129AD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i</w:t>
                            </w:r>
                            <w:proofErr w:type="spellEnd"/>
                            <w:r w:rsidRPr="009129AD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 xml:space="preserve">] – </w:t>
                            </w:r>
                            <w:r w:rsidRPr="009129AD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A</w:t>
                            </w:r>
                            <w:r w:rsidRPr="009129AD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>[</w:t>
                            </w:r>
                            <w:r w:rsidRPr="009129AD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j</w:t>
                            </w:r>
                            <w:r w:rsidRPr="009129AD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 xml:space="preserve">]| &lt; </w:t>
                            </w:r>
                            <w:proofErr w:type="spellStart"/>
                            <w:r w:rsidRPr="009129AD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44425F61" w14:textId="09BBA151" w:rsidR="00CC6D5D" w:rsidRPr="00942691" w:rsidRDefault="00CC6D5D" w:rsidP="009129AD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|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 –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]|</w:t>
                            </w:r>
                          </w:p>
                          <w:p w14:paraId="4F432E7B" w14:textId="77777777" w:rsidR="00CC6D5D" w:rsidRDefault="00CC6D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3C0FF8" id="Text Box 21" o:spid="_x0000_s1043" type="#_x0000_t202" style="position:absolute;margin-left:0;margin-top:.45pt;width:293.25pt;height:53.1pt;z-index:2516889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" filled="f" stroked="f" strokeweight=".5pt">
                <v:textbox>
                  <w:txbxContent>
                    <w:p w14:paraId="4B2CFBAF" w14:textId="77777777" w:rsidR="00CC6D5D" w:rsidRPr="00942691" w:rsidRDefault="00CC6D5D" w:rsidP="009129AD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0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17C03873" w14:textId="0BA31079" w:rsidR="00CC6D5D" w:rsidRPr="009129AD" w:rsidRDefault="00CC6D5D" w:rsidP="009129AD">
                      <w:pPr>
                        <w:spacing w:line="180" w:lineRule="auto"/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if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≠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and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129AD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>|</w:t>
                      </w:r>
                      <w:r w:rsidRPr="009129AD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A</w:t>
                      </w:r>
                      <w:r w:rsidRPr="009129AD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>[</w:t>
                      </w:r>
                      <w:proofErr w:type="spellStart"/>
                      <w:r w:rsidRPr="009129AD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i</w:t>
                      </w:r>
                      <w:proofErr w:type="spellEnd"/>
                      <w:r w:rsidRPr="009129AD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 xml:space="preserve">] – </w:t>
                      </w:r>
                      <w:r w:rsidRPr="009129AD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A</w:t>
                      </w:r>
                      <w:r w:rsidRPr="009129AD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>[</w:t>
                      </w:r>
                      <w:r w:rsidRPr="009129AD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j</w:t>
                      </w:r>
                      <w:r w:rsidRPr="009129AD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 xml:space="preserve">]| &lt; </w:t>
                      </w:r>
                      <w:proofErr w:type="spellStart"/>
                      <w:r w:rsidRPr="009129AD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dmin</w:t>
                      </w:r>
                      <w:proofErr w:type="spellEnd"/>
                    </w:p>
                    <w:p w14:paraId="44425F61" w14:textId="09BBA151" w:rsidR="00CC6D5D" w:rsidRPr="00942691" w:rsidRDefault="00CC6D5D" w:rsidP="009129AD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|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 –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]|</w:t>
                      </w:r>
                    </w:p>
                    <w:p w14:paraId="4F432E7B" w14:textId="77777777" w:rsidR="00CC6D5D" w:rsidRDefault="00CC6D5D"/>
                  </w:txbxContent>
                </v:textbox>
                <w10:wrap anchorx="margin"/>
              </v:shape>
            </w:pict>
          </mc:Fallback>
        </mc:AlternateContent>
      </w:r>
    </w:p>
    <w:p w14:paraId="5A47514A" w14:textId="1E06413A" w:rsidR="009129AD" w:rsidRDefault="009129AD" w:rsidP="008B7E68">
      <w:pPr>
        <w:rPr>
          <w:rFonts w:asciiTheme="majorHAnsi" w:hAnsiTheme="majorHAnsi" w:cstheme="majorHAnsi"/>
        </w:rPr>
      </w:pPr>
    </w:p>
    <w:p w14:paraId="78129634" w14:textId="2AA06AAC" w:rsidR="009129AD" w:rsidRDefault="009129AD" w:rsidP="008B7E6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7291B94" wp14:editId="3E509A49">
                <wp:simplePos x="0" y="0"/>
                <wp:positionH relativeFrom="column">
                  <wp:posOffset>714166</wp:posOffset>
                </wp:positionH>
                <wp:positionV relativeFrom="paragraph">
                  <wp:posOffset>108386</wp:posOffset>
                </wp:positionV>
                <wp:extent cx="4305022" cy="35413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022" cy="354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608CFA" w14:textId="71AC541C" w:rsidR="00CC6D5D" w:rsidRPr="009129AD" w:rsidRDefault="00CC6D5D" w:rsidP="009129A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9129A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5: </w:t>
                            </w:r>
                            <w:proofErr w:type="spellStart"/>
                            <w:proofErr w:type="gramStart"/>
                            <w:r w:rsidRPr="00ED3E4B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Basic Op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291B94" id="Text Box 22" o:spid="_x0000_s1044" type="#_x0000_t202" style="position:absolute;margin-left:56.25pt;margin-top:8.55pt;width:339pt;height:27.9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" filled="f" stroked="f" strokeweight=".5pt">
                <v:textbox>
                  <w:txbxContent>
                    <w:p w14:paraId="02608CFA" w14:textId="71AC541C" w:rsidR="00CC6D5D" w:rsidRPr="009129AD" w:rsidRDefault="00CC6D5D" w:rsidP="009129A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9129A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5: </w:t>
                      </w:r>
                      <w:proofErr w:type="spellStart"/>
                      <w:proofErr w:type="gramStart"/>
                      <w:r w:rsidRPr="00ED3E4B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Basic Oper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70A2F4A3" w14:textId="368FFD0A" w:rsidR="009129AD" w:rsidRDefault="009129AD" w:rsidP="008B7E68">
      <w:pPr>
        <w:rPr>
          <w:rFonts w:asciiTheme="majorHAnsi" w:hAnsiTheme="majorHAnsi" w:cstheme="majorHAnsi"/>
        </w:rPr>
      </w:pPr>
    </w:p>
    <w:p w14:paraId="4CEB2ACB" w14:textId="061F5BA7" w:rsidR="009129AD" w:rsidRPr="007D4A43" w:rsidRDefault="009129AD" w:rsidP="008B7E68">
      <w:pPr>
        <w:rPr>
          <w:rFonts w:asciiTheme="majorHAnsi" w:hAnsiTheme="majorHAnsi" w:cstheme="majorHAnsi"/>
          <w:sz w:val="2"/>
        </w:rPr>
      </w:pPr>
    </w:p>
    <w:p w14:paraId="7C0BC8B1" w14:textId="4DFE07AB" w:rsidR="000A1F0E" w:rsidRDefault="000A1F0E" w:rsidP="008B7E68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702A3B1" wp14:editId="5680432D">
                <wp:simplePos x="0" y="0"/>
                <wp:positionH relativeFrom="margin">
                  <wp:align>center</wp:align>
                </wp:positionH>
                <wp:positionV relativeFrom="paragraph">
                  <wp:posOffset>6058</wp:posOffset>
                </wp:positionV>
                <wp:extent cx="3724275" cy="901051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4275" cy="90105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964CC1" w14:textId="77777777" w:rsidR="00CC6D5D" w:rsidRDefault="00CC6D5D" w:rsidP="000A1F0E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for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+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to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n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– 1 </w:t>
                            </w:r>
                            <w:r w:rsidRPr="003B496B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do</w:t>
                            </w:r>
                          </w:p>
                          <w:p w14:paraId="2C0B349F" w14:textId="2CF7BCCA" w:rsidR="00CC6D5D" w:rsidRPr="00AA134C" w:rsidRDefault="00CC6D5D" w:rsidP="000A1F0E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sz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ab/>
                            </w:r>
                            <w:r w:rsidRPr="00AA134C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temp</w:t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AA134C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|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proofErr w:type="spellStart"/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i</w:t>
                            </w:r>
                            <w:proofErr w:type="spellEnd"/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] – 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A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[</w:t>
                            </w:r>
                            <w:r w:rsidRPr="00942691"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j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>]|</w:t>
                            </w:r>
                          </w:p>
                          <w:p w14:paraId="44EE8D8E" w14:textId="37126A06" w:rsidR="00CC6D5D" w:rsidRDefault="00CC6D5D" w:rsidP="000A1F0E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ab/>
                            </w:r>
                            <w:r w:rsidRPr="00942691">
                              <w:rPr>
                                <w:rFonts w:ascii="Courier New" w:hAnsi="Courier New" w:cs="Courier New"/>
                                <w:b/>
                                <w:sz w:val="20"/>
                              </w:rPr>
                              <w:t>if</w:t>
                            </w:r>
                            <w:r w:rsidRPr="00942691"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0B68F5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 xml:space="preserve">temp </w:t>
                            </w:r>
                            <w:r w:rsidRPr="000B68F5">
                              <w:rPr>
                                <w:rFonts w:ascii="Courier New" w:hAnsi="Courier New" w:cs="Courier New"/>
                                <w:color w:val="FF0000"/>
                                <w:sz w:val="20"/>
                              </w:rPr>
                              <w:t>&lt;</w:t>
                            </w:r>
                            <w:r w:rsidRPr="000B68F5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 xml:space="preserve"> </w:t>
                            </w:r>
                            <w:proofErr w:type="spellStart"/>
                            <w:r w:rsidRPr="000B68F5">
                              <w:rPr>
                                <w:rFonts w:ascii="Courier New" w:hAnsi="Courier New" w:cs="Courier New"/>
                                <w:i/>
                                <w:color w:val="FF0000"/>
                                <w:sz w:val="20"/>
                              </w:rPr>
                              <w:t>dmin</w:t>
                            </w:r>
                            <w:proofErr w:type="spellEnd"/>
                          </w:p>
                          <w:p w14:paraId="0EB9599B" w14:textId="587A3D72" w:rsidR="00CC6D5D" w:rsidRPr="00AA134C" w:rsidRDefault="00CC6D5D" w:rsidP="000A1F0E">
                            <w:pPr>
                              <w:spacing w:line="180" w:lineRule="auto"/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ab/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ab/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 w:rsidRPr="00AA134C">
                              <w:rPr>
                                <w:rFonts w:ascii="Courier New" w:hAnsi="Courier New" w:cs="Courier New"/>
                                <w:sz w:val="20"/>
                              </w:rPr>
                              <w:sym w:font="Wingdings" w:char="F0DF"/>
                            </w:r>
                            <w:r>
                              <w:rPr>
                                <w:rFonts w:ascii="Courier New" w:hAnsi="Courier New" w:cs="Courier New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i/>
                                <w:sz w:val="20"/>
                              </w:rPr>
                              <w:t>temp</w:t>
                            </w:r>
                          </w:p>
                          <w:p w14:paraId="79708C22" w14:textId="77777777" w:rsidR="00CC6D5D" w:rsidRDefault="00CC6D5D" w:rsidP="000A1F0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2A3B1" id="Text Box 23" o:spid="_x0000_s1045" type="#_x0000_t202" style="position:absolute;margin-left:0;margin-top:.5pt;width:293.25pt;height:70.95pt;z-index:2516920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" filled="f" stroked="f" strokeweight=".5pt">
                <v:textbox>
                  <w:txbxContent>
                    <w:p w14:paraId="07964CC1" w14:textId="77777777" w:rsidR="00CC6D5D" w:rsidRDefault="00CC6D5D" w:rsidP="000A1F0E">
                      <w:pPr>
                        <w:spacing w:line="180" w:lineRule="auto"/>
                        <w:rPr>
                          <w:rFonts w:ascii="Courier New" w:hAnsi="Courier New" w:cs="Courier New"/>
                          <w:b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for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+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to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n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– 1 </w:t>
                      </w:r>
                      <w:r w:rsidRPr="003B496B">
                        <w:rPr>
                          <w:rFonts w:ascii="Courier New" w:hAnsi="Courier New" w:cs="Courier New"/>
                          <w:b/>
                          <w:sz w:val="20"/>
                        </w:rPr>
                        <w:t>do</w:t>
                      </w:r>
                    </w:p>
                    <w:p w14:paraId="2C0B349F" w14:textId="2CF7BCCA" w:rsidR="00CC6D5D" w:rsidRPr="00AA134C" w:rsidRDefault="00CC6D5D" w:rsidP="000A1F0E">
                      <w:pPr>
                        <w:spacing w:line="180" w:lineRule="auto"/>
                        <w:rPr>
                          <w:rFonts w:ascii="Courier New" w:hAnsi="Courier New" w:cs="Courier New"/>
                          <w:sz w:val="20"/>
                        </w:rPr>
                      </w:pPr>
                      <w:r>
                        <w:rPr>
                          <w:rFonts w:ascii="Courier New" w:hAnsi="Courier New" w:cs="Courier New"/>
                          <w:b/>
                          <w:sz w:val="20"/>
                        </w:rPr>
                        <w:tab/>
                      </w:r>
                      <w:r w:rsidRPr="00AA134C">
                        <w:rPr>
                          <w:rFonts w:ascii="Courier New" w:hAnsi="Courier New" w:cs="Courier New"/>
                          <w:i/>
                          <w:sz w:val="20"/>
                        </w:rPr>
                        <w:t>temp</w:t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AA134C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|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proofErr w:type="spellStart"/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i</w:t>
                      </w:r>
                      <w:proofErr w:type="spellEnd"/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] – 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A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[</w:t>
                      </w:r>
                      <w:r w:rsidRPr="00942691">
                        <w:rPr>
                          <w:rFonts w:ascii="Courier New" w:hAnsi="Courier New" w:cs="Courier New"/>
                          <w:i/>
                          <w:sz w:val="20"/>
                        </w:rPr>
                        <w:t>j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>]|</w:t>
                      </w:r>
                    </w:p>
                    <w:p w14:paraId="44EE8D8E" w14:textId="37126A06" w:rsidR="00CC6D5D" w:rsidRDefault="00CC6D5D" w:rsidP="000A1F0E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ab/>
                      </w:r>
                      <w:r w:rsidRPr="00942691">
                        <w:rPr>
                          <w:rFonts w:ascii="Courier New" w:hAnsi="Courier New" w:cs="Courier New"/>
                          <w:b/>
                          <w:sz w:val="20"/>
                        </w:rPr>
                        <w:t>if</w:t>
                      </w:r>
                      <w:r w:rsidRPr="00942691"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0B68F5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 xml:space="preserve">temp </w:t>
                      </w:r>
                      <w:r w:rsidRPr="000B68F5">
                        <w:rPr>
                          <w:rFonts w:ascii="Courier New" w:hAnsi="Courier New" w:cs="Courier New"/>
                          <w:color w:val="FF0000"/>
                          <w:sz w:val="20"/>
                        </w:rPr>
                        <w:t>&lt;</w:t>
                      </w:r>
                      <w:r w:rsidRPr="000B68F5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 xml:space="preserve"> </w:t>
                      </w:r>
                      <w:proofErr w:type="spellStart"/>
                      <w:r w:rsidRPr="000B68F5">
                        <w:rPr>
                          <w:rFonts w:ascii="Courier New" w:hAnsi="Courier New" w:cs="Courier New"/>
                          <w:i/>
                          <w:color w:val="FF0000"/>
                          <w:sz w:val="20"/>
                        </w:rPr>
                        <w:t>dmin</w:t>
                      </w:r>
                      <w:proofErr w:type="spellEnd"/>
                    </w:p>
                    <w:p w14:paraId="0EB9599B" w14:textId="587A3D72" w:rsidR="00CC6D5D" w:rsidRPr="00AA134C" w:rsidRDefault="00CC6D5D" w:rsidP="000A1F0E">
                      <w:pPr>
                        <w:spacing w:line="180" w:lineRule="auto"/>
                        <w:rPr>
                          <w:rFonts w:ascii="Courier New" w:hAnsi="Courier New" w:cs="Courier New"/>
                          <w:i/>
                          <w:sz w:val="20"/>
                        </w:rPr>
                      </w:pP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ab/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ab/>
                      </w:r>
                      <w:proofErr w:type="spellStart"/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dmin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 w:rsidRPr="00AA134C">
                        <w:rPr>
                          <w:rFonts w:ascii="Courier New" w:hAnsi="Courier New" w:cs="Courier New"/>
                          <w:sz w:val="20"/>
                        </w:rPr>
                        <w:sym w:font="Wingdings" w:char="F0DF"/>
                      </w:r>
                      <w:r>
                        <w:rPr>
                          <w:rFonts w:ascii="Courier New" w:hAnsi="Courier New" w:cs="Courier New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i/>
                          <w:sz w:val="20"/>
                        </w:rPr>
                        <w:t>temp</w:t>
                      </w:r>
                    </w:p>
                    <w:p w14:paraId="79708C22" w14:textId="77777777" w:rsidR="00CC6D5D" w:rsidRDefault="00CC6D5D" w:rsidP="000A1F0E"/>
                  </w:txbxContent>
                </v:textbox>
                <w10:wrap anchorx="margin"/>
              </v:shape>
            </w:pict>
          </mc:Fallback>
        </mc:AlternateContent>
      </w:r>
    </w:p>
    <w:p w14:paraId="248A5095" w14:textId="5E20A4F7" w:rsidR="000A1F0E" w:rsidRDefault="000A1F0E" w:rsidP="008B7E68">
      <w:pPr>
        <w:rPr>
          <w:rFonts w:asciiTheme="majorHAnsi" w:hAnsiTheme="majorHAnsi" w:cstheme="majorHAnsi"/>
        </w:rPr>
      </w:pPr>
    </w:p>
    <w:p w14:paraId="07BFF903" w14:textId="6807E91F" w:rsidR="000A1F0E" w:rsidRDefault="000A1F0E" w:rsidP="008B7E68">
      <w:pPr>
        <w:rPr>
          <w:rFonts w:asciiTheme="majorHAnsi" w:hAnsiTheme="majorHAnsi" w:cstheme="majorHAnsi"/>
        </w:rPr>
      </w:pPr>
    </w:p>
    <w:p w14:paraId="128732A4" w14:textId="5147E3B3" w:rsidR="000A1F0E" w:rsidRDefault="000A1F0E" w:rsidP="008B7E68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D713B22" wp14:editId="119E0897">
                <wp:simplePos x="0" y="0"/>
                <wp:positionH relativeFrom="margin">
                  <wp:align>center</wp:align>
                </wp:positionH>
                <wp:positionV relativeFrom="paragraph">
                  <wp:posOffset>55277</wp:posOffset>
                </wp:positionV>
                <wp:extent cx="4305022" cy="354130"/>
                <wp:effectExtent l="0" t="0" r="0" b="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05022" cy="3541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415CE4" w14:textId="2A01BC5A" w:rsidR="00CC6D5D" w:rsidRPr="009129AD" w:rsidRDefault="00CC6D5D" w:rsidP="000A1F0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9129A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6: </w:t>
                            </w:r>
                            <w:r w:rsidRPr="00ED3E4B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Basic Op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D713B22" id="Text Box 24" o:spid="_x0000_s1046" type="#_x0000_t202" style="position:absolute;margin-left:0;margin-top:4.35pt;width:339pt;height:27.9pt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" filled="f" stroked="f" strokeweight=".5pt">
                <v:textbox>
                  <w:txbxContent>
                    <w:p w14:paraId="02415CE4" w14:textId="2A01BC5A" w:rsidR="00CC6D5D" w:rsidRPr="009129AD" w:rsidRDefault="00CC6D5D" w:rsidP="000A1F0E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9129A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6: </w:t>
                      </w:r>
                      <w:r w:rsidRPr="00ED3E4B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Basic Oper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7CA3E49" w14:textId="5BD7860C" w:rsidR="00F30747" w:rsidRDefault="00F30747">
      <w:pPr>
        <w:rPr>
          <w:rFonts w:asciiTheme="majorHAnsi" w:hAnsiTheme="majorHAnsi" w:cstheme="majorHAnsi"/>
        </w:rPr>
      </w:pPr>
    </w:p>
    <w:p w14:paraId="7EC0BE38" w14:textId="5BDBDA39" w:rsidR="008061E2" w:rsidRDefault="007D4A43" w:rsidP="00E722C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chosen input size was the </w:t>
      </w:r>
      <w:r w:rsidR="00F227A6">
        <w:rPr>
          <w:rFonts w:asciiTheme="majorHAnsi" w:hAnsiTheme="majorHAnsi" w:cstheme="majorHAnsi"/>
        </w:rPr>
        <w:t>length</w:t>
      </w:r>
      <w:r>
        <w:rPr>
          <w:rFonts w:asciiTheme="majorHAnsi" w:hAnsiTheme="majorHAnsi" w:cstheme="majorHAnsi"/>
        </w:rPr>
        <w:t xml:space="preserve"> of the array </w:t>
      </w:r>
      <w:r>
        <w:rPr>
          <w:rFonts w:asciiTheme="majorHAnsi" w:hAnsiTheme="majorHAnsi" w:cstheme="majorHAnsi"/>
          <w:i/>
        </w:rPr>
        <w:t>n</w:t>
      </w:r>
      <w:r w:rsidR="00F227A6">
        <w:rPr>
          <w:rFonts w:asciiTheme="majorHAnsi" w:hAnsiTheme="majorHAnsi" w:cstheme="majorHAnsi"/>
        </w:rPr>
        <w:t xml:space="preserve"> for both algorithms</w:t>
      </w:r>
      <w:r>
        <w:rPr>
          <w:rFonts w:asciiTheme="majorHAnsi" w:hAnsiTheme="majorHAnsi" w:cstheme="majorHAnsi"/>
        </w:rPr>
        <w:t>, as the efficienc</w:t>
      </w:r>
      <w:r w:rsidR="00FA316E">
        <w:rPr>
          <w:rFonts w:asciiTheme="majorHAnsi" w:hAnsiTheme="majorHAnsi" w:cstheme="majorHAnsi"/>
        </w:rPr>
        <w:t xml:space="preserve">ies </w:t>
      </w:r>
      <w:r>
        <w:rPr>
          <w:rFonts w:asciiTheme="majorHAnsi" w:hAnsiTheme="majorHAnsi" w:cstheme="majorHAnsi"/>
        </w:rPr>
        <w:t xml:space="preserve">of the given algorithms are </w:t>
      </w:r>
      <w:r w:rsidR="00A07BD3">
        <w:rPr>
          <w:rFonts w:asciiTheme="majorHAnsi" w:hAnsiTheme="majorHAnsi" w:cstheme="majorHAnsi"/>
        </w:rPr>
        <w:t>dependent</w:t>
      </w:r>
      <w:r>
        <w:rPr>
          <w:rFonts w:asciiTheme="majorHAnsi" w:hAnsiTheme="majorHAnsi" w:cstheme="majorHAnsi"/>
        </w:rPr>
        <w:t xml:space="preserve"> on the </w:t>
      </w:r>
      <w:r w:rsidR="00F227A6">
        <w:rPr>
          <w:rFonts w:asciiTheme="majorHAnsi" w:hAnsiTheme="majorHAnsi" w:cstheme="majorHAnsi"/>
        </w:rPr>
        <w:t>length</w:t>
      </w:r>
      <w:r>
        <w:rPr>
          <w:rFonts w:asciiTheme="majorHAnsi" w:hAnsiTheme="majorHAnsi" w:cstheme="majorHAnsi"/>
        </w:rPr>
        <w:t xml:space="preserve"> of the array. </w:t>
      </w:r>
    </w:p>
    <w:p w14:paraId="1D412EAD" w14:textId="77777777" w:rsidR="00A07BD3" w:rsidRPr="008061E2" w:rsidRDefault="00A07BD3" w:rsidP="00E722C1">
      <w:pPr>
        <w:rPr>
          <w:rFonts w:asciiTheme="majorHAnsi" w:hAnsiTheme="majorHAnsi" w:cstheme="majorHAnsi"/>
        </w:rPr>
      </w:pPr>
    </w:p>
    <w:p w14:paraId="30E1BF79" w14:textId="49C7F812" w:rsidR="008061E2" w:rsidRDefault="008061E2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tab/>
        <w:t>3.</w:t>
      </w:r>
      <w:r w:rsidR="00E722C1">
        <w:rPr>
          <w:rFonts w:asciiTheme="majorHAnsi" w:hAnsiTheme="majorHAnsi" w:cstheme="majorHAnsi"/>
          <w:sz w:val="24"/>
        </w:rPr>
        <w:t>2</w:t>
      </w:r>
      <w:r>
        <w:rPr>
          <w:rFonts w:asciiTheme="majorHAnsi" w:hAnsiTheme="majorHAnsi" w:cstheme="majorHAnsi"/>
          <w:sz w:val="24"/>
        </w:rPr>
        <w:tab/>
        <w:t>Average</w:t>
      </w:r>
      <w:r w:rsidR="00FD160F">
        <w:rPr>
          <w:rFonts w:asciiTheme="majorHAnsi" w:hAnsiTheme="majorHAnsi" w:cstheme="majorHAnsi"/>
          <w:sz w:val="24"/>
        </w:rPr>
        <w:t>-</w:t>
      </w:r>
      <w:r>
        <w:rPr>
          <w:rFonts w:asciiTheme="majorHAnsi" w:hAnsiTheme="majorHAnsi" w:cstheme="majorHAnsi"/>
          <w:sz w:val="24"/>
        </w:rPr>
        <w:t>Case Efficiency</w:t>
      </w:r>
    </w:p>
    <w:p w14:paraId="7DCDF332" w14:textId="42EE17F0" w:rsidR="00136B69" w:rsidRDefault="00BF3C9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3.2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 w:rsidR="00107036" w:rsidRPr="00385FA9">
        <w:rPr>
          <w:rFonts w:asciiTheme="majorHAnsi" w:hAnsiTheme="majorHAnsi" w:cstheme="majorHAnsi"/>
          <w:i/>
        </w:rPr>
        <w:t>MinDistance</w:t>
      </w:r>
      <w:proofErr w:type="spellEnd"/>
      <w:r w:rsidR="00107036">
        <w:rPr>
          <w:rFonts w:asciiTheme="majorHAnsi" w:hAnsiTheme="majorHAnsi" w:cstheme="majorHAnsi"/>
        </w:rPr>
        <w:t>(</w:t>
      </w:r>
      <w:proofErr w:type="gramEnd"/>
      <w:r w:rsidR="00107036" w:rsidRPr="00385FA9">
        <w:rPr>
          <w:rFonts w:asciiTheme="majorHAnsi" w:hAnsiTheme="majorHAnsi" w:cstheme="majorHAnsi"/>
          <w:i/>
        </w:rPr>
        <w:t>A</w:t>
      </w:r>
      <w:r w:rsidR="00107036">
        <w:rPr>
          <w:rFonts w:asciiTheme="majorHAnsi" w:hAnsiTheme="majorHAnsi" w:cstheme="majorHAnsi"/>
        </w:rPr>
        <w:t>[0..</w:t>
      </w:r>
      <w:r w:rsidR="00107036" w:rsidRPr="00385FA9">
        <w:rPr>
          <w:rFonts w:asciiTheme="majorHAnsi" w:hAnsiTheme="majorHAnsi" w:cstheme="majorHAnsi"/>
          <w:i/>
        </w:rPr>
        <w:t>n</w:t>
      </w:r>
      <w:r w:rsidR="00107036">
        <w:rPr>
          <w:rFonts w:asciiTheme="majorHAnsi" w:hAnsiTheme="majorHAnsi" w:cstheme="majorHAnsi"/>
        </w:rPr>
        <w:t xml:space="preserve"> – 1])</w:t>
      </w:r>
      <w:r>
        <w:rPr>
          <w:rFonts w:asciiTheme="majorHAnsi" w:hAnsiTheme="majorHAnsi" w:cstheme="majorHAnsi"/>
        </w:rPr>
        <w:t xml:space="preserve"> Algorithm</w:t>
      </w:r>
    </w:p>
    <w:p w14:paraId="3D52764B" w14:textId="7919F818" w:rsidR="00F812A1" w:rsidRDefault="00BF3C9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average</w:t>
      </w:r>
      <w:r w:rsidR="00FD160F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case efficiency of the </w:t>
      </w:r>
      <w:proofErr w:type="spellStart"/>
      <w:proofErr w:type="gramStart"/>
      <w:r w:rsidR="0097459E" w:rsidRPr="00385FA9">
        <w:rPr>
          <w:rFonts w:asciiTheme="majorHAnsi" w:hAnsiTheme="majorHAnsi" w:cstheme="majorHAnsi"/>
          <w:i/>
        </w:rPr>
        <w:t>MinDistance</w:t>
      </w:r>
      <w:proofErr w:type="spellEnd"/>
      <w:r w:rsidR="0097459E">
        <w:rPr>
          <w:rFonts w:asciiTheme="majorHAnsi" w:hAnsiTheme="majorHAnsi" w:cstheme="majorHAnsi"/>
        </w:rPr>
        <w:t>(</w:t>
      </w:r>
      <w:proofErr w:type="gramEnd"/>
      <w:r w:rsidR="0097459E" w:rsidRPr="00385FA9">
        <w:rPr>
          <w:rFonts w:asciiTheme="majorHAnsi" w:hAnsiTheme="majorHAnsi" w:cstheme="majorHAnsi"/>
          <w:i/>
        </w:rPr>
        <w:t>A</w:t>
      </w:r>
      <w:r w:rsidR="0097459E">
        <w:rPr>
          <w:rFonts w:asciiTheme="majorHAnsi" w:hAnsiTheme="majorHAnsi" w:cstheme="majorHAnsi"/>
        </w:rPr>
        <w:t>[0..</w:t>
      </w:r>
      <w:r w:rsidR="0097459E" w:rsidRPr="00385FA9">
        <w:rPr>
          <w:rFonts w:asciiTheme="majorHAnsi" w:hAnsiTheme="majorHAnsi" w:cstheme="majorHAnsi"/>
          <w:i/>
        </w:rPr>
        <w:t>n</w:t>
      </w:r>
      <w:r w:rsidR="0097459E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 xml:space="preserve"> algorithm can be determined by following the functionality of the algorithm. The algorithm is designed with a nested </w:t>
      </w:r>
      <w:r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loop where the basic operation exists within the inner </w:t>
      </w:r>
      <w:r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loop</w:t>
      </w:r>
      <w:r w:rsidR="0097459E">
        <w:rPr>
          <w:rFonts w:asciiTheme="majorHAnsi" w:hAnsiTheme="majorHAnsi" w:cstheme="majorHAnsi"/>
        </w:rPr>
        <w:t xml:space="preserve"> as shown in </w:t>
      </w:r>
      <w:r w:rsidR="00C929D9" w:rsidRPr="00C929D9">
        <w:rPr>
          <w:rFonts w:asciiTheme="majorHAnsi" w:hAnsiTheme="majorHAnsi" w:cstheme="majorHAnsi"/>
        </w:rPr>
        <w:t>figure 1</w:t>
      </w:r>
      <w:r>
        <w:rPr>
          <w:rFonts w:asciiTheme="majorHAnsi" w:hAnsiTheme="majorHAnsi" w:cstheme="majorHAnsi"/>
        </w:rPr>
        <w:t xml:space="preserve">. </w:t>
      </w:r>
      <w:r w:rsidR="0097459E">
        <w:rPr>
          <w:rFonts w:asciiTheme="majorHAnsi" w:hAnsiTheme="majorHAnsi" w:cstheme="majorHAnsi"/>
        </w:rPr>
        <w:t xml:space="preserve">As shown in the nested </w:t>
      </w:r>
      <w:r w:rsidR="0097459E">
        <w:rPr>
          <w:rFonts w:asciiTheme="majorHAnsi" w:hAnsiTheme="majorHAnsi" w:cstheme="majorHAnsi"/>
          <w:i/>
        </w:rPr>
        <w:t>for</w:t>
      </w:r>
      <w:r w:rsidR="0097459E">
        <w:rPr>
          <w:rFonts w:asciiTheme="majorHAnsi" w:hAnsiTheme="majorHAnsi" w:cstheme="majorHAnsi"/>
        </w:rPr>
        <w:t xml:space="preserve"> loop, t</w:t>
      </w:r>
      <w:r>
        <w:rPr>
          <w:rFonts w:asciiTheme="majorHAnsi" w:hAnsiTheme="majorHAnsi" w:cstheme="majorHAnsi"/>
        </w:rPr>
        <w:t xml:space="preserve">he outer </w:t>
      </w:r>
      <w:r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loop is executed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 </w:t>
      </w:r>
      <w:proofErr w:type="gramStart"/>
      <w:r>
        <w:rPr>
          <w:rFonts w:asciiTheme="majorHAnsi" w:hAnsiTheme="majorHAnsi" w:cstheme="majorHAnsi"/>
        </w:rPr>
        <w:t>times</w:t>
      </w:r>
      <w:proofErr w:type="gramEnd"/>
      <w:r>
        <w:rPr>
          <w:rFonts w:asciiTheme="majorHAnsi" w:hAnsiTheme="majorHAnsi" w:cstheme="majorHAnsi"/>
        </w:rPr>
        <w:t xml:space="preserve"> and the inner </w:t>
      </w:r>
      <w:r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loop is also executed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 times. </w:t>
      </w:r>
      <w:r w:rsidRPr="00351775">
        <w:rPr>
          <w:rFonts w:asciiTheme="majorHAnsi" w:hAnsiTheme="majorHAnsi" w:cstheme="majorHAnsi"/>
        </w:rPr>
        <w:t xml:space="preserve">However, the basic operation will not run unless it meets the previous condition, </w:t>
      </w:r>
      <w:proofErr w:type="spellStart"/>
      <w:r w:rsidRPr="00351775">
        <w:rPr>
          <w:rFonts w:asciiTheme="majorHAnsi" w:hAnsiTheme="majorHAnsi" w:cstheme="majorHAnsi"/>
          <w:i/>
        </w:rPr>
        <w:t>i</w:t>
      </w:r>
      <w:proofErr w:type="spellEnd"/>
      <w:r w:rsidRPr="00351775">
        <w:rPr>
          <w:rFonts w:asciiTheme="majorHAnsi" w:hAnsiTheme="majorHAnsi" w:cstheme="majorHAnsi"/>
          <w:i/>
        </w:rPr>
        <w:t xml:space="preserve"> </w:t>
      </w:r>
      <w:r w:rsidRPr="00351775">
        <w:rPr>
          <w:rFonts w:asciiTheme="majorHAnsi" w:hAnsiTheme="majorHAnsi" w:cstheme="majorHAnsi"/>
        </w:rPr>
        <w:t xml:space="preserve">≠ </w:t>
      </w:r>
      <w:r w:rsidRPr="00351775">
        <w:rPr>
          <w:rFonts w:asciiTheme="majorHAnsi" w:hAnsiTheme="majorHAnsi" w:cstheme="majorHAnsi"/>
          <w:i/>
        </w:rPr>
        <w:t>j</w:t>
      </w:r>
      <w:r w:rsidRPr="00351775">
        <w:rPr>
          <w:rFonts w:asciiTheme="majorHAnsi" w:hAnsiTheme="majorHAnsi" w:cstheme="majorHAnsi"/>
        </w:rPr>
        <w:t xml:space="preserve">. Now, it is important to consider how many times </w:t>
      </w:r>
      <w:proofErr w:type="spellStart"/>
      <w:r w:rsidRPr="00351775">
        <w:rPr>
          <w:rFonts w:asciiTheme="majorHAnsi" w:hAnsiTheme="majorHAnsi" w:cstheme="majorHAnsi"/>
          <w:i/>
        </w:rPr>
        <w:t>i</w:t>
      </w:r>
      <w:proofErr w:type="spellEnd"/>
      <w:r w:rsidRPr="00351775">
        <w:rPr>
          <w:rFonts w:asciiTheme="majorHAnsi" w:hAnsiTheme="majorHAnsi" w:cstheme="majorHAnsi"/>
          <w:i/>
        </w:rPr>
        <w:t xml:space="preserve"> </w:t>
      </w:r>
      <w:r w:rsidRPr="00351775">
        <w:rPr>
          <w:rFonts w:asciiTheme="majorHAnsi" w:hAnsiTheme="majorHAnsi" w:cstheme="majorHAnsi"/>
        </w:rPr>
        <w:t xml:space="preserve">will be equal to </w:t>
      </w:r>
      <w:r w:rsidRPr="00351775">
        <w:rPr>
          <w:rFonts w:asciiTheme="majorHAnsi" w:hAnsiTheme="majorHAnsi" w:cstheme="majorHAnsi"/>
          <w:i/>
        </w:rPr>
        <w:t>j</w:t>
      </w:r>
      <w:r w:rsidR="002438C3" w:rsidRPr="00351775">
        <w:rPr>
          <w:rFonts w:asciiTheme="majorHAnsi" w:hAnsiTheme="majorHAnsi" w:cstheme="majorHAnsi"/>
        </w:rPr>
        <w:t xml:space="preserve"> as this is the number of times the basic operation will not be executed</w:t>
      </w:r>
      <w:r w:rsidR="008962C4" w:rsidRPr="00351775">
        <w:rPr>
          <w:rFonts w:asciiTheme="majorHAnsi" w:hAnsiTheme="majorHAnsi" w:cstheme="majorHAnsi"/>
        </w:rPr>
        <w:t xml:space="preserve">. Given an array of </w:t>
      </w:r>
      <w:r w:rsidR="00E2133B">
        <w:rPr>
          <w:rFonts w:asciiTheme="majorHAnsi" w:hAnsiTheme="majorHAnsi" w:cstheme="majorHAnsi"/>
        </w:rPr>
        <w:t>length of</w:t>
      </w:r>
      <w:r w:rsidR="008962C4" w:rsidRPr="00351775">
        <w:rPr>
          <w:rFonts w:asciiTheme="majorHAnsi" w:hAnsiTheme="majorHAnsi" w:cstheme="majorHAnsi"/>
        </w:rPr>
        <w:t xml:space="preserve"> </w:t>
      </w:r>
      <w:r w:rsidR="008962C4" w:rsidRPr="00351775">
        <w:rPr>
          <w:rFonts w:asciiTheme="majorHAnsi" w:hAnsiTheme="majorHAnsi" w:cstheme="majorHAnsi"/>
          <w:i/>
        </w:rPr>
        <w:t>n</w:t>
      </w:r>
      <w:r w:rsidR="008962C4" w:rsidRPr="00351775">
        <w:rPr>
          <w:rFonts w:asciiTheme="majorHAnsi" w:hAnsiTheme="majorHAnsi" w:cstheme="majorHAnsi"/>
        </w:rPr>
        <w:t xml:space="preserve">, </w:t>
      </w:r>
      <w:r w:rsidR="002438C3" w:rsidRPr="00351775">
        <w:rPr>
          <w:rFonts w:asciiTheme="majorHAnsi" w:hAnsiTheme="majorHAnsi" w:cstheme="majorHAnsi"/>
        </w:rPr>
        <w:t xml:space="preserve">it can be determined that </w:t>
      </w:r>
      <w:r w:rsidR="008962C4" w:rsidRPr="00351775">
        <w:rPr>
          <w:rFonts w:asciiTheme="majorHAnsi" w:hAnsiTheme="majorHAnsi" w:cstheme="majorHAnsi"/>
        </w:rPr>
        <w:t xml:space="preserve">the basic operation will not be run </w:t>
      </w:r>
      <w:r w:rsidR="008962C4" w:rsidRPr="00351775">
        <w:rPr>
          <w:rFonts w:asciiTheme="majorHAnsi" w:hAnsiTheme="majorHAnsi" w:cstheme="majorHAnsi"/>
          <w:i/>
        </w:rPr>
        <w:t>n</w:t>
      </w:r>
      <w:r w:rsidR="008962C4" w:rsidRPr="00351775">
        <w:rPr>
          <w:rFonts w:asciiTheme="majorHAnsi" w:hAnsiTheme="majorHAnsi" w:cstheme="majorHAnsi"/>
        </w:rPr>
        <w:t xml:space="preserve"> times. </w:t>
      </w:r>
      <w:r w:rsidR="00F812A1" w:rsidRPr="00351775">
        <w:rPr>
          <w:rFonts w:asciiTheme="majorHAnsi" w:hAnsiTheme="majorHAnsi" w:cstheme="majorHAnsi"/>
        </w:rPr>
        <w:t>Thus, the average</w:t>
      </w:r>
      <w:r w:rsidR="00E2133B">
        <w:rPr>
          <w:rFonts w:asciiTheme="majorHAnsi" w:hAnsiTheme="majorHAnsi" w:cstheme="majorHAnsi"/>
        </w:rPr>
        <w:t>-</w:t>
      </w:r>
      <w:r w:rsidR="00F812A1" w:rsidRPr="00351775">
        <w:rPr>
          <w:rFonts w:asciiTheme="majorHAnsi" w:hAnsiTheme="majorHAnsi" w:cstheme="majorHAnsi"/>
        </w:rPr>
        <w:t xml:space="preserve">case efficiency can be </w:t>
      </w:r>
      <w:r w:rsidR="00AF6F9C" w:rsidRPr="00351775">
        <w:rPr>
          <w:rFonts w:asciiTheme="majorHAnsi" w:hAnsiTheme="majorHAnsi" w:cstheme="majorHAnsi"/>
        </w:rPr>
        <w:t>estimated</w:t>
      </w:r>
      <w:r w:rsidR="00F812A1" w:rsidRPr="00351775">
        <w:rPr>
          <w:rFonts w:asciiTheme="majorHAnsi" w:hAnsiTheme="majorHAnsi" w:cstheme="majorHAnsi"/>
        </w:rPr>
        <w:t xml:space="preserve"> as below,</w:t>
      </w:r>
    </w:p>
    <w:p w14:paraId="3830CE24" w14:textId="79CA777A" w:rsidR="00F812A1" w:rsidRPr="00B90C85" w:rsidRDefault="00CC6D5D">
      <w:pPr>
        <w:rPr>
          <w:rFonts w:asciiTheme="majorHAnsi" w:hAnsiTheme="majorHAnsi" w:cstheme="majorHAnsi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avg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</m:t>
              </m:r>
            </m:e>
          </m:d>
          <m:r>
            <w:rPr>
              <w:rFonts w:ascii="Cambria Math" w:hAnsi="Cambria Math" w:cstheme="majorHAnsi"/>
            </w:rPr>
            <m:t>=n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-1</m:t>
              </m:r>
            </m:e>
          </m:d>
          <m:r>
            <w:rPr>
              <w:rFonts w:ascii="Cambria Math" w:hAnsi="Cambria Math" w:cstheme="majorHAnsi"/>
            </w:rPr>
            <m:t>-n</m:t>
          </m:r>
        </m:oMath>
      </m:oMathPara>
    </w:p>
    <w:p w14:paraId="7D005853" w14:textId="6DC60D10" w:rsidR="00B90C85" w:rsidRPr="00B90C85" w:rsidRDefault="00F27DB7">
      <w:pPr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>=</m:t>
          </m:r>
          <m:sSup>
            <m:sSupPr>
              <m:ctrlPr>
                <w:rPr>
                  <w:rFonts w:ascii="Cambria Math" w:hAnsi="Cambria Math" w:cstheme="majorHAnsi"/>
                  <w:i/>
                </w:rPr>
              </m:ctrlPr>
            </m:sSupPr>
            <m:e>
              <m:r>
                <w:rPr>
                  <w:rFonts w:ascii="Cambria Math" w:hAnsi="Cambria Math" w:cstheme="majorHAnsi"/>
                </w:rPr>
                <m:t>n</m:t>
              </m:r>
            </m:e>
            <m:sup>
              <m:r>
                <w:rPr>
                  <w:rFonts w:ascii="Cambria Math" w:hAnsi="Cambria Math" w:cstheme="majorHAnsi"/>
                </w:rPr>
                <m:t>2</m:t>
              </m:r>
            </m:sup>
          </m:sSup>
          <m:r>
            <w:rPr>
              <w:rFonts w:ascii="Cambria Math" w:hAnsi="Cambria Math" w:cstheme="majorHAnsi"/>
            </w:rPr>
            <m:t>-n-n</m:t>
          </m:r>
        </m:oMath>
      </m:oMathPara>
    </w:p>
    <w:p w14:paraId="42866BB2" w14:textId="7D59E099" w:rsidR="00351775" w:rsidRPr="00D22789" w:rsidRDefault="00B90C85">
      <w:pPr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>=</m:t>
          </m:r>
          <m:sSup>
            <m:sSupPr>
              <m:ctrlPr>
                <w:rPr>
                  <w:rFonts w:ascii="Cambria Math" w:hAnsi="Cambria Math" w:cstheme="majorHAnsi"/>
                  <w:i/>
                </w:rPr>
              </m:ctrlPr>
            </m:sSupPr>
            <m:e>
              <m:r>
                <w:rPr>
                  <w:rFonts w:ascii="Cambria Math" w:hAnsi="Cambria Math" w:cstheme="majorHAnsi"/>
                </w:rPr>
                <m:t>n</m:t>
              </m:r>
            </m:e>
            <m:sup>
              <m:r>
                <w:rPr>
                  <w:rFonts w:ascii="Cambria Math" w:hAnsi="Cambria Math" w:cstheme="majorHAnsi"/>
                </w:rPr>
                <m:t>2</m:t>
              </m:r>
            </m:sup>
          </m:sSup>
          <m:r>
            <w:rPr>
              <w:rFonts w:ascii="Cambria Math" w:hAnsi="Cambria Math" w:cstheme="majorHAnsi"/>
            </w:rPr>
            <m:t>-2n</m:t>
          </m:r>
        </m:oMath>
      </m:oMathPara>
    </w:p>
    <w:p w14:paraId="7C0A3DE5" w14:textId="08B8DCF4" w:rsidR="00D22789" w:rsidRPr="000A601F" w:rsidRDefault="00D22789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7012494" wp14:editId="28048AEA">
                <wp:simplePos x="0" y="0"/>
                <wp:positionH relativeFrom="margin">
                  <wp:align>right</wp:align>
                </wp:positionH>
                <wp:positionV relativeFrom="paragraph">
                  <wp:posOffset>-338</wp:posOffset>
                </wp:positionV>
                <wp:extent cx="5733355" cy="467211"/>
                <wp:effectExtent l="0" t="0" r="0" b="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467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0CEA72" w14:textId="0CB4BA8D" w:rsidR="00CC6D5D" w:rsidRPr="00255EBA" w:rsidRDefault="00CC6D5D" w:rsidP="00D2278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9129A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7: Average-Case Efficiency of the </w:t>
                            </w:r>
                            <w:proofErr w:type="spellStart"/>
                            <w:proofErr w:type="gramStart"/>
                            <w:r w:rsidRPr="008F4696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255EB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12494" id="Text Box 69" o:spid="_x0000_s1047" type="#_x0000_t202" style="position:absolute;margin-left:400.25pt;margin-top:-.05pt;width:451.45pt;height:36.8pt;z-index:25175756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" filled="f" stroked="f" strokeweight=".5pt">
                <v:textbox>
                  <w:txbxContent>
                    <w:p w14:paraId="070CEA72" w14:textId="0CB4BA8D" w:rsidR="00CC6D5D" w:rsidRPr="00255EBA" w:rsidRDefault="00CC6D5D" w:rsidP="00D22789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9129A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7: Average-Case Efficiency of the </w:t>
                      </w:r>
                      <w:proofErr w:type="spellStart"/>
                      <w:proofErr w:type="gramStart"/>
                      <w:r w:rsidRPr="008F4696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255EB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1C5FA41" w14:textId="7F4EBD52" w:rsidR="000A601F" w:rsidRDefault="008627B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e calculations above show a </w:t>
      </w:r>
      <w:r w:rsidR="000551FE">
        <w:rPr>
          <w:rFonts w:asciiTheme="majorHAnsi" w:hAnsiTheme="majorHAnsi" w:cstheme="majorHAnsi"/>
        </w:rPr>
        <w:t xml:space="preserve">quadratic </w:t>
      </w:r>
      <w:r w:rsidR="00B11200">
        <w:rPr>
          <w:rFonts w:asciiTheme="majorHAnsi" w:hAnsiTheme="majorHAnsi" w:cstheme="majorHAnsi"/>
        </w:rPr>
        <w:t>average</w:t>
      </w:r>
      <w:r w:rsidR="003C04F7">
        <w:rPr>
          <w:rFonts w:asciiTheme="majorHAnsi" w:hAnsiTheme="majorHAnsi" w:cstheme="majorHAnsi"/>
        </w:rPr>
        <w:t>-c</w:t>
      </w:r>
      <w:r w:rsidR="00B11200">
        <w:rPr>
          <w:rFonts w:asciiTheme="majorHAnsi" w:hAnsiTheme="majorHAnsi" w:cstheme="majorHAnsi"/>
        </w:rPr>
        <w:t xml:space="preserve">ase </w:t>
      </w:r>
      <w:r>
        <w:rPr>
          <w:rFonts w:asciiTheme="majorHAnsi" w:hAnsiTheme="majorHAnsi" w:cstheme="majorHAnsi"/>
        </w:rPr>
        <w:t xml:space="preserve">efficiency class of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avg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n</m:t>
            </m:r>
          </m:e>
        </m:d>
        <m:r>
          <w:rPr>
            <w:rFonts w:ascii="Cambria Math" w:hAnsi="Cambria Math" w:cstheme="majorHAnsi"/>
          </w:rPr>
          <m:t>∈θ</m:t>
        </m:r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theme="majorHAnsi"/>
                    <w:i/>
                  </w:rPr>
                </m:ctrlPr>
              </m:sSupPr>
              <m:e>
                <m:r>
                  <w:rPr>
                    <w:rFonts w:ascii="Cambria Math" w:hAnsi="Cambria Math" w:cstheme="majorHAnsi"/>
                  </w:rPr>
                  <m:t>n</m:t>
                </m:r>
              </m:e>
              <m:sup>
                <m:r>
                  <w:rPr>
                    <w:rFonts w:ascii="Cambria Math" w:hAnsi="Cambria Math" w:cstheme="majorHAnsi"/>
                  </w:rPr>
                  <m:t>2</m:t>
                </m:r>
              </m:sup>
            </m:sSup>
          </m:e>
        </m:d>
      </m:oMath>
      <w:r w:rsidR="00B11200">
        <w:rPr>
          <w:rFonts w:asciiTheme="majorHAnsi" w:hAnsiTheme="majorHAnsi" w:cstheme="majorHAnsi"/>
        </w:rPr>
        <w:t>. The 2</w:t>
      </w:r>
      <w:r w:rsidR="00B11200">
        <w:rPr>
          <w:rFonts w:asciiTheme="majorHAnsi" w:hAnsiTheme="majorHAnsi" w:cstheme="majorHAnsi"/>
          <w:i/>
        </w:rPr>
        <w:t>n</w:t>
      </w:r>
      <w:r w:rsidR="00B11200">
        <w:rPr>
          <w:rFonts w:asciiTheme="majorHAnsi" w:hAnsiTheme="majorHAnsi" w:cstheme="majorHAnsi"/>
        </w:rPr>
        <w:t xml:space="preserve"> can be disregarded in the efficiency class as </w:t>
      </w:r>
      <w:r w:rsidR="00E60B89">
        <w:rPr>
          <w:rFonts w:asciiTheme="majorHAnsi" w:hAnsiTheme="majorHAnsi" w:cstheme="majorHAnsi"/>
          <w:i/>
        </w:rPr>
        <w:t>n</w:t>
      </w:r>
      <w:r w:rsidR="00E60B89">
        <w:rPr>
          <w:rFonts w:asciiTheme="majorHAnsi" w:hAnsiTheme="majorHAnsi" w:cstheme="majorHAnsi"/>
          <w:vertAlign w:val="superscript"/>
        </w:rPr>
        <w:t>2</w:t>
      </w:r>
      <w:r w:rsidR="00E60B89">
        <w:rPr>
          <w:rFonts w:asciiTheme="majorHAnsi" w:hAnsiTheme="majorHAnsi" w:cstheme="majorHAnsi"/>
        </w:rPr>
        <w:t xml:space="preserve"> has a greater efficiency class than </w:t>
      </w:r>
      <w:r w:rsidR="00B11200">
        <w:rPr>
          <w:rFonts w:asciiTheme="majorHAnsi" w:hAnsiTheme="majorHAnsi" w:cstheme="majorHAnsi"/>
        </w:rPr>
        <w:t>2</w:t>
      </w:r>
      <w:r w:rsidR="00B11200">
        <w:rPr>
          <w:rFonts w:asciiTheme="majorHAnsi" w:hAnsiTheme="majorHAnsi" w:cstheme="majorHAnsi"/>
          <w:i/>
        </w:rPr>
        <w:t>n</w:t>
      </w:r>
      <w:r w:rsidR="00E60B89">
        <w:rPr>
          <w:rFonts w:asciiTheme="majorHAnsi" w:hAnsiTheme="majorHAnsi" w:cstheme="majorHAnsi"/>
        </w:rPr>
        <w:t>.</w:t>
      </w:r>
      <w:r w:rsidR="00AF6F9C">
        <w:rPr>
          <w:rFonts w:asciiTheme="majorHAnsi" w:hAnsiTheme="majorHAnsi" w:cstheme="majorHAnsi"/>
        </w:rPr>
        <w:t xml:space="preserve"> To further prove the accuracy of the calculation above, the average</w:t>
      </w:r>
      <w:r w:rsidR="003C04F7">
        <w:rPr>
          <w:rFonts w:asciiTheme="majorHAnsi" w:hAnsiTheme="majorHAnsi" w:cstheme="majorHAnsi"/>
        </w:rPr>
        <w:t>-</w:t>
      </w:r>
      <w:r w:rsidR="00AF6F9C">
        <w:rPr>
          <w:rFonts w:asciiTheme="majorHAnsi" w:hAnsiTheme="majorHAnsi" w:cstheme="majorHAnsi"/>
        </w:rPr>
        <w:t xml:space="preserve">case efficiency can also be calculated as in </w:t>
      </w:r>
      <w:r w:rsidR="00AF6F9C" w:rsidRPr="00747DC9">
        <w:rPr>
          <w:rFonts w:asciiTheme="majorHAnsi" w:hAnsiTheme="majorHAnsi" w:cstheme="majorHAnsi"/>
        </w:rPr>
        <w:t xml:space="preserve">appendix </w:t>
      </w:r>
      <w:r w:rsidR="00747DC9">
        <w:rPr>
          <w:rFonts w:asciiTheme="majorHAnsi" w:hAnsiTheme="majorHAnsi" w:cstheme="majorHAnsi"/>
        </w:rPr>
        <w:t>3</w:t>
      </w:r>
      <w:r w:rsidR="00AF6F9C">
        <w:rPr>
          <w:rFonts w:asciiTheme="majorHAnsi" w:hAnsiTheme="majorHAnsi" w:cstheme="majorHAnsi"/>
        </w:rPr>
        <w:t>.</w:t>
      </w:r>
    </w:p>
    <w:p w14:paraId="1E917EE0" w14:textId="71F4616F" w:rsidR="00884058" w:rsidRPr="00884058" w:rsidRDefault="0088405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 is unstable, it does not have a best or worst case efficiency and will only have a single efficiency for all arrays of </w:t>
      </w:r>
      <w:r w:rsidR="005141D3">
        <w:rPr>
          <w:rFonts w:asciiTheme="majorHAnsi" w:hAnsiTheme="majorHAnsi" w:cstheme="majorHAnsi"/>
        </w:rPr>
        <w:t>length</w:t>
      </w:r>
      <w:r w:rsidR="00D803D7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>.</w:t>
      </w:r>
    </w:p>
    <w:p w14:paraId="394F84AC" w14:textId="77777777" w:rsidR="008627BE" w:rsidRPr="008627BE" w:rsidRDefault="008627BE">
      <w:pPr>
        <w:rPr>
          <w:rFonts w:asciiTheme="majorHAnsi" w:hAnsiTheme="majorHAnsi" w:cstheme="majorHAnsi"/>
        </w:rPr>
      </w:pPr>
    </w:p>
    <w:p w14:paraId="620C3A86" w14:textId="67649AE5" w:rsidR="00F812A1" w:rsidRPr="00F812A1" w:rsidRDefault="000A601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3.2.2</w:t>
      </w:r>
      <w:r>
        <w:rPr>
          <w:rFonts w:asciiTheme="majorHAnsi" w:hAnsiTheme="majorHAnsi" w:cstheme="majorHAnsi"/>
        </w:rPr>
        <w:tab/>
      </w:r>
      <w:r w:rsidR="00107036" w:rsidRPr="00385FA9">
        <w:rPr>
          <w:rFonts w:asciiTheme="majorHAnsi" w:hAnsiTheme="majorHAnsi" w:cstheme="majorHAnsi"/>
          <w:i/>
        </w:rPr>
        <w:t>MinDistance</w:t>
      </w:r>
      <w:r w:rsidR="00107036">
        <w:rPr>
          <w:rFonts w:asciiTheme="majorHAnsi" w:hAnsiTheme="majorHAnsi" w:cstheme="majorHAnsi"/>
          <w:i/>
        </w:rPr>
        <w:t>2</w:t>
      </w:r>
      <w:r w:rsidR="00107036">
        <w:rPr>
          <w:rFonts w:asciiTheme="majorHAnsi" w:hAnsiTheme="majorHAnsi" w:cstheme="majorHAnsi"/>
        </w:rPr>
        <w:t>(</w:t>
      </w:r>
      <w:proofErr w:type="gramStart"/>
      <w:r w:rsidR="00107036" w:rsidRPr="00385FA9">
        <w:rPr>
          <w:rFonts w:asciiTheme="majorHAnsi" w:hAnsiTheme="majorHAnsi" w:cstheme="majorHAnsi"/>
          <w:i/>
        </w:rPr>
        <w:t>A</w:t>
      </w:r>
      <w:r w:rsidR="00107036">
        <w:rPr>
          <w:rFonts w:asciiTheme="majorHAnsi" w:hAnsiTheme="majorHAnsi" w:cstheme="majorHAnsi"/>
        </w:rPr>
        <w:t>[</w:t>
      </w:r>
      <w:proofErr w:type="gramEnd"/>
      <w:r w:rsidR="00107036">
        <w:rPr>
          <w:rFonts w:asciiTheme="majorHAnsi" w:hAnsiTheme="majorHAnsi" w:cstheme="majorHAnsi"/>
        </w:rPr>
        <w:t>0..</w:t>
      </w:r>
      <w:r w:rsidR="00107036" w:rsidRPr="00385FA9">
        <w:rPr>
          <w:rFonts w:asciiTheme="majorHAnsi" w:hAnsiTheme="majorHAnsi" w:cstheme="majorHAnsi"/>
          <w:i/>
        </w:rPr>
        <w:t>n</w:t>
      </w:r>
      <w:r w:rsidR="00107036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>Algorithm</w:t>
      </w:r>
    </w:p>
    <w:p w14:paraId="678E7FF3" w14:textId="0031D969" w:rsidR="004E39E9" w:rsidRDefault="004E39E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average</w:t>
      </w:r>
      <w:r w:rsidR="004B30DB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case efficiency of the </w:t>
      </w:r>
      <w:r w:rsidR="00107036" w:rsidRPr="00385FA9">
        <w:rPr>
          <w:rFonts w:asciiTheme="majorHAnsi" w:hAnsiTheme="majorHAnsi" w:cstheme="majorHAnsi"/>
          <w:i/>
        </w:rPr>
        <w:t>MinDistance</w:t>
      </w:r>
      <w:r w:rsidR="00107036">
        <w:rPr>
          <w:rFonts w:asciiTheme="majorHAnsi" w:hAnsiTheme="majorHAnsi" w:cstheme="majorHAnsi"/>
          <w:i/>
        </w:rPr>
        <w:t>2</w:t>
      </w:r>
      <w:r w:rsidR="00107036">
        <w:rPr>
          <w:rFonts w:asciiTheme="majorHAnsi" w:hAnsiTheme="majorHAnsi" w:cstheme="majorHAnsi"/>
        </w:rPr>
        <w:t>(</w:t>
      </w:r>
      <w:proofErr w:type="gramStart"/>
      <w:r w:rsidR="00107036" w:rsidRPr="00385FA9">
        <w:rPr>
          <w:rFonts w:asciiTheme="majorHAnsi" w:hAnsiTheme="majorHAnsi" w:cstheme="majorHAnsi"/>
          <w:i/>
        </w:rPr>
        <w:t>A</w:t>
      </w:r>
      <w:r w:rsidR="00107036">
        <w:rPr>
          <w:rFonts w:asciiTheme="majorHAnsi" w:hAnsiTheme="majorHAnsi" w:cstheme="majorHAnsi"/>
        </w:rPr>
        <w:t>[</w:t>
      </w:r>
      <w:proofErr w:type="gramEnd"/>
      <w:r w:rsidR="00107036">
        <w:rPr>
          <w:rFonts w:asciiTheme="majorHAnsi" w:hAnsiTheme="majorHAnsi" w:cstheme="majorHAnsi"/>
        </w:rPr>
        <w:t>0..</w:t>
      </w:r>
      <w:r w:rsidR="00107036" w:rsidRPr="00385FA9">
        <w:rPr>
          <w:rFonts w:asciiTheme="majorHAnsi" w:hAnsiTheme="majorHAnsi" w:cstheme="majorHAnsi"/>
          <w:i/>
        </w:rPr>
        <w:t>n</w:t>
      </w:r>
      <w:r w:rsidR="00107036">
        <w:rPr>
          <w:rFonts w:asciiTheme="majorHAnsi" w:hAnsiTheme="majorHAnsi" w:cstheme="majorHAnsi"/>
        </w:rPr>
        <w:t xml:space="preserve"> – 1])</w:t>
      </w:r>
      <w:r>
        <w:rPr>
          <w:rFonts w:asciiTheme="majorHAnsi" w:hAnsiTheme="majorHAnsi" w:cstheme="majorHAnsi"/>
        </w:rPr>
        <w:t xml:space="preserve"> algorithm can be </w:t>
      </w:r>
      <w:r w:rsidR="00963D95">
        <w:rPr>
          <w:rFonts w:asciiTheme="majorHAnsi" w:hAnsiTheme="majorHAnsi" w:cstheme="majorHAnsi"/>
        </w:rPr>
        <w:t xml:space="preserve">determined by analysing the design of the algorithm. The algorithm consists of a nested </w:t>
      </w:r>
      <w:r w:rsidR="00963D95">
        <w:rPr>
          <w:rFonts w:asciiTheme="majorHAnsi" w:hAnsiTheme="majorHAnsi" w:cstheme="majorHAnsi"/>
          <w:i/>
        </w:rPr>
        <w:t>for</w:t>
      </w:r>
      <w:r w:rsidR="00963D95">
        <w:rPr>
          <w:rFonts w:asciiTheme="majorHAnsi" w:hAnsiTheme="majorHAnsi" w:cstheme="majorHAnsi"/>
        </w:rPr>
        <w:t xml:space="preserve"> loop where the basic operation exists within the inner </w:t>
      </w:r>
      <w:r w:rsidR="00963D95">
        <w:rPr>
          <w:rFonts w:asciiTheme="majorHAnsi" w:hAnsiTheme="majorHAnsi" w:cstheme="majorHAnsi"/>
          <w:i/>
        </w:rPr>
        <w:t>for</w:t>
      </w:r>
      <w:r w:rsidR="00963D95">
        <w:rPr>
          <w:rFonts w:asciiTheme="majorHAnsi" w:hAnsiTheme="majorHAnsi" w:cstheme="majorHAnsi"/>
        </w:rPr>
        <w:t xml:space="preserve"> loop. The outer </w:t>
      </w:r>
      <w:r w:rsidR="00963D95">
        <w:rPr>
          <w:rFonts w:asciiTheme="majorHAnsi" w:hAnsiTheme="majorHAnsi" w:cstheme="majorHAnsi"/>
          <w:i/>
        </w:rPr>
        <w:t>for</w:t>
      </w:r>
      <w:r w:rsidR="00963D95">
        <w:rPr>
          <w:rFonts w:asciiTheme="majorHAnsi" w:hAnsiTheme="majorHAnsi" w:cstheme="majorHAnsi"/>
        </w:rPr>
        <w:t xml:space="preserve"> loop is executed </w:t>
      </w:r>
      <w:r w:rsidR="00963D95">
        <w:rPr>
          <w:rFonts w:asciiTheme="majorHAnsi" w:hAnsiTheme="majorHAnsi" w:cstheme="majorHAnsi"/>
          <w:i/>
        </w:rPr>
        <w:t>n</w:t>
      </w:r>
      <w:r w:rsidR="00963D95">
        <w:rPr>
          <w:rFonts w:asciiTheme="majorHAnsi" w:hAnsiTheme="majorHAnsi" w:cstheme="majorHAnsi"/>
        </w:rPr>
        <w:t xml:space="preserve"> – 2 times, whereas the inner </w:t>
      </w:r>
      <w:r w:rsidR="00963D95">
        <w:rPr>
          <w:rFonts w:asciiTheme="majorHAnsi" w:hAnsiTheme="majorHAnsi" w:cstheme="majorHAnsi"/>
          <w:i/>
        </w:rPr>
        <w:t>for</w:t>
      </w:r>
      <w:r w:rsidR="00963D95">
        <w:rPr>
          <w:rFonts w:asciiTheme="majorHAnsi" w:hAnsiTheme="majorHAnsi" w:cstheme="majorHAnsi"/>
        </w:rPr>
        <w:t xml:space="preserve"> loop executes </w:t>
      </w:r>
      <w:r w:rsidR="000E5520">
        <w:rPr>
          <w:rFonts w:asciiTheme="majorHAnsi" w:hAnsiTheme="majorHAnsi" w:cstheme="majorHAnsi"/>
        </w:rPr>
        <w:t xml:space="preserve">less frequently as </w:t>
      </w:r>
      <w:proofErr w:type="spellStart"/>
      <w:r w:rsidR="000E5520">
        <w:rPr>
          <w:rFonts w:asciiTheme="majorHAnsi" w:hAnsiTheme="majorHAnsi" w:cstheme="majorHAnsi"/>
          <w:i/>
        </w:rPr>
        <w:t>i</w:t>
      </w:r>
      <w:proofErr w:type="spellEnd"/>
      <w:r w:rsidR="000E5520">
        <w:rPr>
          <w:rFonts w:asciiTheme="majorHAnsi" w:hAnsiTheme="majorHAnsi" w:cstheme="majorHAnsi"/>
        </w:rPr>
        <w:t xml:space="preserve"> increases. The inner </w:t>
      </w:r>
      <w:r w:rsidR="000E5520">
        <w:rPr>
          <w:rFonts w:asciiTheme="majorHAnsi" w:hAnsiTheme="majorHAnsi" w:cstheme="majorHAnsi"/>
          <w:i/>
        </w:rPr>
        <w:t>for</w:t>
      </w:r>
      <w:r w:rsidR="000E5520">
        <w:rPr>
          <w:rFonts w:asciiTheme="majorHAnsi" w:hAnsiTheme="majorHAnsi" w:cstheme="majorHAnsi"/>
        </w:rPr>
        <w:t xml:space="preserve"> loop would iterate 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1 </w:t>
      </w:r>
      <w:proofErr w:type="gramStart"/>
      <w:r w:rsidR="000E5520">
        <w:rPr>
          <w:rFonts w:asciiTheme="majorHAnsi" w:hAnsiTheme="majorHAnsi" w:cstheme="majorHAnsi"/>
        </w:rPr>
        <w:t>times</w:t>
      </w:r>
      <w:proofErr w:type="gramEnd"/>
      <w:r w:rsidR="000E5520">
        <w:rPr>
          <w:rFonts w:asciiTheme="majorHAnsi" w:hAnsiTheme="majorHAnsi" w:cstheme="majorHAnsi"/>
        </w:rPr>
        <w:t xml:space="preserve"> when </w:t>
      </w:r>
      <w:proofErr w:type="spellStart"/>
      <w:r w:rsidR="000E5520">
        <w:rPr>
          <w:rFonts w:asciiTheme="majorHAnsi" w:hAnsiTheme="majorHAnsi" w:cstheme="majorHAnsi"/>
          <w:i/>
        </w:rPr>
        <w:t>i</w:t>
      </w:r>
      <w:proofErr w:type="spellEnd"/>
      <w:r w:rsidR="000E5520">
        <w:rPr>
          <w:rFonts w:asciiTheme="majorHAnsi" w:hAnsiTheme="majorHAnsi" w:cstheme="majorHAnsi"/>
        </w:rPr>
        <w:t xml:space="preserve"> = 0, 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2 times when </w:t>
      </w:r>
      <w:proofErr w:type="spellStart"/>
      <w:r w:rsidR="000E5520">
        <w:rPr>
          <w:rFonts w:asciiTheme="majorHAnsi" w:hAnsiTheme="majorHAnsi" w:cstheme="majorHAnsi"/>
          <w:i/>
        </w:rPr>
        <w:t>i</w:t>
      </w:r>
      <w:proofErr w:type="spellEnd"/>
      <w:r w:rsidR="000E5520">
        <w:rPr>
          <w:rFonts w:asciiTheme="majorHAnsi" w:hAnsiTheme="majorHAnsi" w:cstheme="majorHAnsi"/>
        </w:rPr>
        <w:t xml:space="preserve"> = 1, 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3 times when </w:t>
      </w:r>
      <w:proofErr w:type="spellStart"/>
      <w:r w:rsidR="000E5520">
        <w:rPr>
          <w:rFonts w:asciiTheme="majorHAnsi" w:hAnsiTheme="majorHAnsi" w:cstheme="majorHAnsi"/>
          <w:i/>
        </w:rPr>
        <w:t>i</w:t>
      </w:r>
      <w:proofErr w:type="spellEnd"/>
      <w:r w:rsidR="000E5520">
        <w:rPr>
          <w:rFonts w:asciiTheme="majorHAnsi" w:hAnsiTheme="majorHAnsi" w:cstheme="majorHAnsi"/>
        </w:rPr>
        <w:t xml:space="preserve"> = 2, and so on. This would continue until </w:t>
      </w:r>
      <w:proofErr w:type="spellStart"/>
      <w:r w:rsidR="000E5520">
        <w:rPr>
          <w:rFonts w:asciiTheme="majorHAnsi" w:hAnsiTheme="majorHAnsi" w:cstheme="majorHAnsi"/>
          <w:i/>
        </w:rPr>
        <w:t>i</w:t>
      </w:r>
      <w:proofErr w:type="spellEnd"/>
      <w:r w:rsidR="000E5520">
        <w:rPr>
          <w:rFonts w:asciiTheme="majorHAnsi" w:hAnsiTheme="majorHAnsi" w:cstheme="majorHAnsi"/>
        </w:rPr>
        <w:t xml:space="preserve"> = 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</w:t>
      </w:r>
      <w:r w:rsidR="00CC6D5D">
        <w:rPr>
          <w:rFonts w:asciiTheme="majorHAnsi" w:hAnsiTheme="majorHAnsi" w:cstheme="majorHAnsi"/>
          <w:i/>
        </w:rPr>
        <w:t>2</w:t>
      </w:r>
      <w:r w:rsidR="000E5520">
        <w:rPr>
          <w:rFonts w:asciiTheme="majorHAnsi" w:hAnsiTheme="majorHAnsi" w:cstheme="majorHAnsi"/>
        </w:rPr>
        <w:t xml:space="preserve"> where the inner </w:t>
      </w:r>
      <w:r w:rsidR="000E5520">
        <w:rPr>
          <w:rFonts w:asciiTheme="majorHAnsi" w:hAnsiTheme="majorHAnsi" w:cstheme="majorHAnsi"/>
          <w:i/>
        </w:rPr>
        <w:t>for</w:t>
      </w:r>
      <w:r w:rsidR="000E5520">
        <w:rPr>
          <w:rFonts w:asciiTheme="majorHAnsi" w:hAnsiTheme="majorHAnsi" w:cstheme="majorHAnsi"/>
        </w:rPr>
        <w:t xml:space="preserve"> loop would iterate 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(</w:t>
      </w:r>
      <w:r w:rsidR="000E5520">
        <w:rPr>
          <w:rFonts w:asciiTheme="majorHAnsi" w:hAnsiTheme="majorHAnsi" w:cstheme="majorHAnsi"/>
          <w:i/>
        </w:rPr>
        <w:t>n</w:t>
      </w:r>
      <w:r w:rsidR="000E5520">
        <w:rPr>
          <w:rFonts w:asciiTheme="majorHAnsi" w:hAnsiTheme="majorHAnsi" w:cstheme="majorHAnsi"/>
        </w:rPr>
        <w:t xml:space="preserve"> – 1) times. </w:t>
      </w:r>
      <w:r w:rsidR="00EA77E3">
        <w:rPr>
          <w:rFonts w:asciiTheme="majorHAnsi" w:hAnsiTheme="majorHAnsi" w:cstheme="majorHAnsi"/>
        </w:rPr>
        <w:t>Thus, the average</w:t>
      </w:r>
      <w:r w:rsidR="00252F26">
        <w:rPr>
          <w:rFonts w:asciiTheme="majorHAnsi" w:hAnsiTheme="majorHAnsi" w:cstheme="majorHAnsi"/>
        </w:rPr>
        <w:t>-</w:t>
      </w:r>
      <w:r w:rsidR="00EA77E3">
        <w:rPr>
          <w:rFonts w:asciiTheme="majorHAnsi" w:hAnsiTheme="majorHAnsi" w:cstheme="majorHAnsi"/>
        </w:rPr>
        <w:t xml:space="preserve">case efficiency can be </w:t>
      </w:r>
      <w:r w:rsidR="00963D95">
        <w:rPr>
          <w:rFonts w:asciiTheme="majorHAnsi" w:hAnsiTheme="majorHAnsi" w:cstheme="majorHAnsi"/>
        </w:rPr>
        <w:t>c</w:t>
      </w:r>
      <w:r>
        <w:rPr>
          <w:rFonts w:asciiTheme="majorHAnsi" w:hAnsiTheme="majorHAnsi" w:cstheme="majorHAnsi"/>
        </w:rPr>
        <w:t>alculated as shown below,</w:t>
      </w:r>
    </w:p>
    <w:p w14:paraId="0828649C" w14:textId="232C4E7E" w:rsidR="004E39E9" w:rsidRPr="004E39E9" w:rsidRDefault="00CC6D5D">
      <w:pPr>
        <w:rPr>
          <w:rFonts w:asciiTheme="majorHAnsi" w:hAnsiTheme="majorHAnsi" w:cstheme="majorHAnsi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avg</m:t>
              </m:r>
            </m:sub>
          </m:sSub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</m:t>
              </m:r>
            </m:e>
          </m:d>
          <m:r>
            <w:rPr>
              <w:rFonts w:ascii="Cambria Math" w:hAnsi="Cambria Math" w:cstheme="majorHAnsi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-1</m:t>
              </m:r>
            </m:e>
          </m:d>
          <m:r>
            <w:rPr>
              <w:rFonts w:ascii="Cambria Math" w:hAnsi="Cambria Math" w:cstheme="majorHAnsi"/>
            </w:rPr>
            <m:t>+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-2</m:t>
              </m:r>
            </m:e>
          </m:d>
          <m:r>
            <w:rPr>
              <w:rFonts w:ascii="Cambria Math" w:hAnsi="Cambria Math" w:cstheme="majorHAnsi"/>
            </w:rPr>
            <m:t>+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-3</m:t>
              </m:r>
            </m:e>
          </m:d>
          <m:r>
            <w:rPr>
              <w:rFonts w:ascii="Cambria Math" w:hAnsi="Cambria Math" w:cstheme="majorHAnsi"/>
            </w:rPr>
            <m:t>+ … +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r>
                <w:rPr>
                  <w:rFonts w:ascii="Cambria Math" w:hAnsi="Cambria Math" w:cstheme="majorHAnsi"/>
                </w:rPr>
                <m:t>n-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n-1</m:t>
                  </m:r>
                </m:e>
              </m:d>
            </m:e>
          </m:d>
        </m:oMath>
      </m:oMathPara>
    </w:p>
    <w:p w14:paraId="23D5A3BB" w14:textId="19E109E0" w:rsidR="004E39E9" w:rsidRPr="00EA77E3" w:rsidRDefault="00AF6F9C">
      <w:pPr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r>
                <w:rPr>
                  <w:rFonts w:ascii="Cambria Math" w:hAnsi="Cambria Math" w:cstheme="majorHAnsi"/>
                </w:rPr>
                <m:t>n</m:t>
              </m:r>
              <m:d>
                <m:dPr>
                  <m:ctrlPr>
                    <w:rPr>
                      <w:rFonts w:ascii="Cambria Math" w:hAnsi="Cambria Math" w:cstheme="majorHAnsi"/>
                      <w:i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</w:rPr>
                    <m:t>n-1</m:t>
                  </m:r>
                </m:e>
              </m:d>
            </m:num>
            <m:den>
              <m:r>
                <w:rPr>
                  <w:rFonts w:ascii="Cambria Math" w:hAnsi="Cambria Math" w:cstheme="majorHAnsi"/>
                </w:rPr>
                <m:t>2</m:t>
              </m:r>
            </m:den>
          </m:f>
        </m:oMath>
      </m:oMathPara>
    </w:p>
    <w:p w14:paraId="265E7C6E" w14:textId="09181774" w:rsidR="00EA77E3" w:rsidRPr="002C171E" w:rsidRDefault="00EA77E3">
      <w:pPr>
        <w:rPr>
          <w:rFonts w:asciiTheme="majorHAnsi" w:hAnsiTheme="majorHAnsi" w:cstheme="majorHAnsi"/>
        </w:rPr>
      </w:pPr>
      <m:oMathPara>
        <m:oMath>
          <m:r>
            <w:rPr>
              <w:rFonts w:ascii="Cambria Math" w:hAnsi="Cambria Math" w:cstheme="majorHAnsi"/>
            </w:rPr>
            <m:t>=</m:t>
          </m:r>
          <m:f>
            <m:fPr>
              <m:ctrlPr>
                <w:rPr>
                  <w:rFonts w:ascii="Cambria Math" w:hAnsi="Cambria Math" w:cstheme="majorHAnsi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theme="majorHAns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ajorHAnsi"/>
                    </w:rPr>
                    <m:t>n</m:t>
                  </m:r>
                </m:e>
                <m:sup>
                  <m:r>
                    <w:rPr>
                      <w:rFonts w:ascii="Cambria Math" w:hAnsi="Cambria Math" w:cstheme="majorHAnsi"/>
                    </w:rPr>
                    <m:t>2</m:t>
                  </m:r>
                </m:sup>
              </m:sSup>
              <m:r>
                <w:rPr>
                  <w:rFonts w:ascii="Cambria Math" w:hAnsi="Cambria Math" w:cstheme="majorHAnsi"/>
                </w:rPr>
                <m:t>-n</m:t>
              </m:r>
            </m:num>
            <m:den>
              <m:r>
                <w:rPr>
                  <w:rFonts w:ascii="Cambria Math" w:hAnsi="Cambria Math" w:cstheme="majorHAnsi"/>
                </w:rPr>
                <m:t>2</m:t>
              </m:r>
            </m:den>
          </m:f>
        </m:oMath>
      </m:oMathPara>
    </w:p>
    <w:p w14:paraId="23805BB6" w14:textId="52A5D908" w:rsidR="002C171E" w:rsidRDefault="008F4696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E9E3897" wp14:editId="3F83D814">
                <wp:simplePos x="0" y="0"/>
                <wp:positionH relativeFrom="margin">
                  <wp:align>right</wp:align>
                </wp:positionH>
                <wp:positionV relativeFrom="paragraph">
                  <wp:posOffset>84882</wp:posOffset>
                </wp:positionV>
                <wp:extent cx="5733355" cy="467211"/>
                <wp:effectExtent l="0" t="0" r="0" b="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467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87C419" w14:textId="7B3F7CE0" w:rsidR="00CC6D5D" w:rsidRPr="00255EBA" w:rsidRDefault="00CC6D5D" w:rsidP="008F469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9129A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8</w:t>
                            </w:r>
                            <w:r w:rsidRPr="009129AD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: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Average-Case Efficiency of the </w:t>
                            </w:r>
                            <w:r w:rsidRPr="008F4696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255EB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9E3897" id="Text Box 71" o:spid="_x0000_s1048" type="#_x0000_t202" style="position:absolute;margin-left:400.25pt;margin-top:6.7pt;width:451.45pt;height:36.8pt;z-index:25175961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" filled="f" stroked="f" strokeweight=".5pt">
                <v:textbox>
                  <w:txbxContent>
                    <w:p w14:paraId="6A87C419" w14:textId="7B3F7CE0" w:rsidR="00CC6D5D" w:rsidRPr="00255EBA" w:rsidRDefault="00CC6D5D" w:rsidP="008F4696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9129A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8</w:t>
                      </w:r>
                      <w:r w:rsidRPr="009129AD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: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Average-Case Efficiency of the </w:t>
                      </w:r>
                      <w:r w:rsidRPr="008F4696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255EB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A1ECC12" w14:textId="3783B43A" w:rsidR="008F4696" w:rsidRPr="00EA77E3" w:rsidRDefault="008F4696">
      <w:pPr>
        <w:rPr>
          <w:rFonts w:asciiTheme="majorHAnsi" w:hAnsiTheme="majorHAnsi" w:cstheme="majorHAnsi"/>
        </w:rPr>
      </w:pPr>
    </w:p>
    <w:p w14:paraId="1C5461FD" w14:textId="4B96896D" w:rsidR="00EA77E3" w:rsidRPr="00EA77E3" w:rsidRDefault="00EA77E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ile the average</w:t>
      </w:r>
      <w:r w:rsidR="00252F26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case efficiency class of </w:t>
      </w:r>
      <w:r w:rsidR="004D34DD" w:rsidRPr="00385FA9">
        <w:rPr>
          <w:rFonts w:asciiTheme="majorHAnsi" w:hAnsiTheme="majorHAnsi" w:cstheme="majorHAnsi"/>
          <w:i/>
        </w:rPr>
        <w:t>MinDistance</w:t>
      </w:r>
      <w:r w:rsidR="004D34DD">
        <w:rPr>
          <w:rFonts w:asciiTheme="majorHAnsi" w:hAnsiTheme="majorHAnsi" w:cstheme="majorHAnsi"/>
          <w:i/>
        </w:rPr>
        <w:t>2</w:t>
      </w:r>
      <w:r w:rsidR="004D34DD">
        <w:rPr>
          <w:rFonts w:asciiTheme="majorHAnsi" w:hAnsiTheme="majorHAnsi" w:cstheme="majorHAnsi"/>
        </w:rPr>
        <w:t>(</w:t>
      </w:r>
      <w:r w:rsidR="004D34DD" w:rsidRPr="00385FA9">
        <w:rPr>
          <w:rFonts w:asciiTheme="majorHAnsi" w:hAnsiTheme="majorHAnsi" w:cstheme="majorHAnsi"/>
          <w:i/>
        </w:rPr>
        <w:t>A</w:t>
      </w:r>
      <w:r w:rsidR="004D34DD">
        <w:rPr>
          <w:rFonts w:asciiTheme="majorHAnsi" w:hAnsiTheme="majorHAnsi" w:cstheme="majorHAnsi"/>
        </w:rPr>
        <w:t>[0..</w:t>
      </w:r>
      <w:r w:rsidR="004D34DD" w:rsidRPr="00385FA9">
        <w:rPr>
          <w:rFonts w:asciiTheme="majorHAnsi" w:hAnsiTheme="majorHAnsi" w:cstheme="majorHAnsi"/>
          <w:i/>
        </w:rPr>
        <w:t>n</w:t>
      </w:r>
      <w:r w:rsidR="004D34DD">
        <w:rPr>
          <w:rFonts w:asciiTheme="majorHAnsi" w:hAnsiTheme="majorHAnsi" w:cstheme="majorHAnsi"/>
        </w:rPr>
        <w:t xml:space="preserve"> – 1]) </w:t>
      </w:r>
      <w:r>
        <w:rPr>
          <w:rFonts w:asciiTheme="majorHAnsi" w:hAnsiTheme="majorHAnsi" w:cstheme="majorHAnsi"/>
        </w:rPr>
        <w:t>is also</w:t>
      </w:r>
      <w:r w:rsidR="004D34DD">
        <w:rPr>
          <w:rFonts w:asciiTheme="majorHAnsi" w:hAnsiTheme="majorHAnsi" w:cstheme="majorHAnsi"/>
        </w:rPr>
        <w:t xml:space="preserve"> quadratic (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avg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n</m:t>
            </m:r>
          </m:e>
        </m:d>
        <m:r>
          <w:rPr>
            <w:rFonts w:ascii="Cambria Math" w:hAnsi="Cambria Math" w:cstheme="majorHAnsi"/>
          </w:rPr>
          <m:t>∈θ</m:t>
        </m:r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theme="majorHAnsi"/>
                    <w:i/>
                  </w:rPr>
                </m:ctrlPr>
              </m:sSupPr>
              <m:e>
                <m:r>
                  <w:rPr>
                    <w:rFonts w:ascii="Cambria Math" w:hAnsi="Cambria Math" w:cstheme="majorHAnsi"/>
                  </w:rPr>
                  <m:t>n</m:t>
                </m:r>
              </m:e>
              <m:sup>
                <m:r>
                  <w:rPr>
                    <w:rFonts w:ascii="Cambria Math" w:hAnsi="Cambria Math" w:cstheme="majorHAnsi"/>
                  </w:rPr>
                  <m:t>2</m:t>
                </m:r>
              </m:sup>
            </m:sSup>
          </m:e>
        </m:d>
      </m:oMath>
      <w:r w:rsidR="004D34DD">
        <w:rPr>
          <w:rFonts w:asciiTheme="majorHAnsi" w:hAnsiTheme="majorHAnsi" w:cstheme="majorHAnsi"/>
        </w:rPr>
        <w:t>),</w:t>
      </w:r>
      <w:r>
        <w:rPr>
          <w:rFonts w:asciiTheme="majorHAnsi" w:hAnsiTheme="majorHAnsi" w:cstheme="majorHAnsi"/>
        </w:rPr>
        <w:t xml:space="preserve"> the average</w:t>
      </w:r>
      <w:r w:rsidR="001C3E7E"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</w:rPr>
        <w:t xml:space="preserve">case efficiency is approximately half of the efficiency determined for </w:t>
      </w:r>
      <w:proofErr w:type="spellStart"/>
      <w:r w:rsidR="00267B23" w:rsidRPr="00385FA9">
        <w:rPr>
          <w:rFonts w:asciiTheme="majorHAnsi" w:hAnsiTheme="majorHAnsi" w:cstheme="majorHAnsi"/>
          <w:i/>
        </w:rPr>
        <w:t>MinDistance</w:t>
      </w:r>
      <w:proofErr w:type="spellEnd"/>
      <w:r w:rsidR="00267B23">
        <w:rPr>
          <w:rFonts w:asciiTheme="majorHAnsi" w:hAnsiTheme="majorHAnsi" w:cstheme="majorHAnsi"/>
        </w:rPr>
        <w:t>(</w:t>
      </w:r>
      <w:r w:rsidR="00267B23" w:rsidRPr="00385FA9">
        <w:rPr>
          <w:rFonts w:asciiTheme="majorHAnsi" w:hAnsiTheme="majorHAnsi" w:cstheme="majorHAnsi"/>
          <w:i/>
        </w:rPr>
        <w:t>A</w:t>
      </w:r>
      <w:r w:rsidR="00267B23">
        <w:rPr>
          <w:rFonts w:asciiTheme="majorHAnsi" w:hAnsiTheme="majorHAnsi" w:cstheme="majorHAnsi"/>
        </w:rPr>
        <w:t>[0..</w:t>
      </w:r>
      <w:r w:rsidR="00267B23" w:rsidRPr="00385FA9">
        <w:rPr>
          <w:rFonts w:asciiTheme="majorHAnsi" w:hAnsiTheme="majorHAnsi" w:cstheme="majorHAnsi"/>
          <w:i/>
        </w:rPr>
        <w:t>n</w:t>
      </w:r>
      <w:r w:rsidR="00267B23">
        <w:rPr>
          <w:rFonts w:asciiTheme="majorHAnsi" w:hAnsiTheme="majorHAnsi" w:cstheme="majorHAnsi"/>
        </w:rPr>
        <w:t xml:space="preserve"> – 1])</w:t>
      </w:r>
      <w:r>
        <w:rPr>
          <w:rFonts w:asciiTheme="majorHAnsi" w:hAnsiTheme="majorHAnsi" w:cstheme="majorHAnsi"/>
        </w:rPr>
        <w:t>.</w:t>
      </w:r>
    </w:p>
    <w:p w14:paraId="7447E45F" w14:textId="6B33404D" w:rsidR="002B5DCA" w:rsidRPr="00EC7823" w:rsidRDefault="004B111B">
      <w:pPr>
        <w:rPr>
          <w:rFonts w:asciiTheme="majorHAnsi" w:hAnsiTheme="majorHAnsi" w:cstheme="majorHAnsi"/>
        </w:rPr>
      </w:pPr>
      <w:r w:rsidRPr="00FF35F1">
        <w:rPr>
          <w:rFonts w:asciiTheme="majorHAnsi" w:hAnsiTheme="majorHAnsi" w:cstheme="majorHAnsi"/>
        </w:rPr>
        <w:t xml:space="preserve">As </w:t>
      </w:r>
      <w:r w:rsidR="00FF35F1" w:rsidRPr="00FF35F1">
        <w:rPr>
          <w:rFonts w:asciiTheme="majorHAnsi" w:hAnsiTheme="majorHAnsi" w:cstheme="majorHAnsi"/>
          <w:i/>
        </w:rPr>
        <w:t>MinDistance2</w:t>
      </w:r>
      <w:r w:rsidR="00FF35F1" w:rsidRPr="00FF35F1">
        <w:rPr>
          <w:rFonts w:asciiTheme="majorHAnsi" w:hAnsiTheme="majorHAnsi" w:cstheme="majorHAnsi"/>
        </w:rPr>
        <w:t>(</w:t>
      </w:r>
      <w:proofErr w:type="gramStart"/>
      <w:r w:rsidR="00FF35F1" w:rsidRPr="00FF35F1">
        <w:rPr>
          <w:rFonts w:asciiTheme="majorHAnsi" w:hAnsiTheme="majorHAnsi" w:cstheme="majorHAnsi"/>
          <w:i/>
        </w:rPr>
        <w:t>A</w:t>
      </w:r>
      <w:r w:rsidR="00FF35F1" w:rsidRPr="00FF35F1">
        <w:rPr>
          <w:rFonts w:asciiTheme="majorHAnsi" w:hAnsiTheme="majorHAnsi" w:cstheme="majorHAnsi"/>
        </w:rPr>
        <w:t>[</w:t>
      </w:r>
      <w:proofErr w:type="gramEnd"/>
      <w:r w:rsidR="00FF35F1" w:rsidRPr="00FF35F1">
        <w:rPr>
          <w:rFonts w:asciiTheme="majorHAnsi" w:hAnsiTheme="majorHAnsi" w:cstheme="majorHAnsi"/>
        </w:rPr>
        <w:t>0..</w:t>
      </w:r>
      <w:r w:rsidR="00FF35F1" w:rsidRPr="00FF35F1">
        <w:rPr>
          <w:rFonts w:asciiTheme="majorHAnsi" w:hAnsiTheme="majorHAnsi" w:cstheme="majorHAnsi"/>
          <w:i/>
        </w:rPr>
        <w:t>n</w:t>
      </w:r>
      <w:r w:rsidR="00FF35F1" w:rsidRPr="00FF35F1">
        <w:rPr>
          <w:rFonts w:asciiTheme="majorHAnsi" w:hAnsiTheme="majorHAnsi" w:cstheme="majorHAnsi"/>
        </w:rPr>
        <w:t xml:space="preserve"> – 1]) </w:t>
      </w:r>
      <w:r w:rsidRPr="00FF35F1">
        <w:rPr>
          <w:rFonts w:asciiTheme="majorHAnsi" w:hAnsiTheme="majorHAnsi" w:cstheme="majorHAnsi"/>
        </w:rPr>
        <w:t>is also an unstable algorithm, a worst and best case efficiency is unavailable</w:t>
      </w:r>
      <w:r w:rsidR="00EC7823">
        <w:rPr>
          <w:rFonts w:asciiTheme="majorHAnsi" w:hAnsiTheme="majorHAnsi" w:cstheme="majorHAnsi"/>
        </w:rPr>
        <w:t xml:space="preserve"> and will have a single efficiency for a</w:t>
      </w:r>
      <w:r w:rsidR="00D73C43">
        <w:rPr>
          <w:rFonts w:asciiTheme="majorHAnsi" w:hAnsiTheme="majorHAnsi" w:cstheme="majorHAnsi"/>
        </w:rPr>
        <w:t>ny</w:t>
      </w:r>
      <w:r w:rsidR="00EC7823">
        <w:rPr>
          <w:rFonts w:asciiTheme="majorHAnsi" w:hAnsiTheme="majorHAnsi" w:cstheme="majorHAnsi"/>
        </w:rPr>
        <w:t xml:space="preserve"> given array of </w:t>
      </w:r>
      <w:r w:rsidR="00D73C43">
        <w:rPr>
          <w:rFonts w:asciiTheme="majorHAnsi" w:hAnsiTheme="majorHAnsi" w:cstheme="majorHAnsi"/>
        </w:rPr>
        <w:t>length</w:t>
      </w:r>
      <w:r w:rsidR="00AD5BE7">
        <w:rPr>
          <w:rFonts w:asciiTheme="majorHAnsi" w:hAnsiTheme="majorHAnsi" w:cstheme="majorHAnsi"/>
        </w:rPr>
        <w:t>,</w:t>
      </w:r>
      <w:r w:rsidR="00EC7823">
        <w:rPr>
          <w:rFonts w:asciiTheme="majorHAnsi" w:hAnsiTheme="majorHAnsi" w:cstheme="majorHAnsi"/>
        </w:rPr>
        <w:t xml:space="preserve"> </w:t>
      </w:r>
      <w:r w:rsidR="00EC7823">
        <w:rPr>
          <w:rFonts w:asciiTheme="majorHAnsi" w:hAnsiTheme="majorHAnsi" w:cstheme="majorHAnsi"/>
          <w:i/>
        </w:rPr>
        <w:t>n</w:t>
      </w:r>
      <w:r w:rsidR="00EC7823">
        <w:rPr>
          <w:rFonts w:asciiTheme="majorHAnsi" w:hAnsiTheme="majorHAnsi" w:cstheme="majorHAnsi"/>
        </w:rPr>
        <w:t>.</w:t>
      </w:r>
    </w:p>
    <w:p w14:paraId="3C8FF0B2" w14:textId="77777777" w:rsidR="00FF35F1" w:rsidRDefault="00FF35F1">
      <w:pPr>
        <w:rPr>
          <w:rFonts w:asciiTheme="majorHAnsi" w:hAnsiTheme="majorHAnsi" w:cstheme="majorHAnsi"/>
        </w:rPr>
      </w:pPr>
    </w:p>
    <w:p w14:paraId="3983AD16" w14:textId="5A446BA6" w:rsidR="002B5DCA" w:rsidRDefault="00895EF3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sz w:val="24"/>
        </w:rPr>
        <w:t>3.3</w:t>
      </w:r>
      <w:r>
        <w:rPr>
          <w:rFonts w:asciiTheme="majorHAnsi" w:hAnsiTheme="majorHAnsi" w:cstheme="majorHAnsi"/>
          <w:sz w:val="24"/>
        </w:rPr>
        <w:tab/>
        <w:t>Order of Growth</w:t>
      </w:r>
    </w:p>
    <w:p w14:paraId="1CF96FCA" w14:textId="597347D0" w:rsidR="004A2570" w:rsidRPr="00895EF3" w:rsidRDefault="004A2570" w:rsidP="004A257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both algorithms were determined to have an efficiency of </w:t>
      </w:r>
      <m:oMath>
        <m:r>
          <w:rPr>
            <w:rFonts w:ascii="Cambria Math" w:hAnsi="Cambria Math" w:cstheme="majorHAnsi"/>
          </w:rPr>
          <m:t>θ(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>)</m:t>
        </m:r>
      </m:oMath>
      <w:r>
        <w:rPr>
          <w:rFonts w:asciiTheme="majorHAnsi" w:hAnsiTheme="majorHAnsi" w:cstheme="majorHAnsi"/>
        </w:rPr>
        <w:t xml:space="preserve">, the expected order of growth of the algorithms is quadratic, with the efficiency being dependant on the length of the given array,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. However, despite both algorithms having the same order of growth, </w:t>
      </w:r>
      <w:r w:rsidRPr="00385FA9">
        <w:rPr>
          <w:rFonts w:asciiTheme="majorHAnsi" w:hAnsiTheme="majorHAnsi" w:cstheme="majorHAnsi"/>
          <w:i/>
        </w:rPr>
        <w:t>MinDistance</w:t>
      </w:r>
      <w:r>
        <w:rPr>
          <w:rFonts w:asciiTheme="majorHAnsi" w:hAnsiTheme="majorHAnsi" w:cstheme="majorHAnsi"/>
          <w:i/>
        </w:rPr>
        <w:t>2</w:t>
      </w:r>
      <w:r>
        <w:rPr>
          <w:rFonts w:asciiTheme="majorHAnsi" w:hAnsiTheme="majorHAnsi" w:cstheme="majorHAnsi"/>
        </w:rPr>
        <w:t>(</w:t>
      </w:r>
      <w:proofErr w:type="gramStart"/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 w:rsidRPr="00385FA9"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]) was determined to be approximately twice as efficient than </w:t>
      </w:r>
      <w:proofErr w:type="spellStart"/>
      <w:r w:rsidRPr="00385FA9"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r w:rsidRPr="00385FA9"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 w:rsidRPr="00385FA9"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– 1]) (refer to </w:t>
      </w:r>
      <w:r w:rsidRPr="00F6650E">
        <w:rPr>
          <w:rFonts w:asciiTheme="majorHAnsi" w:hAnsiTheme="majorHAnsi" w:cstheme="majorHAnsi"/>
        </w:rPr>
        <w:t xml:space="preserve">figures 7 and </w:t>
      </w:r>
      <w:r>
        <w:rPr>
          <w:rFonts w:asciiTheme="majorHAnsi" w:hAnsiTheme="majorHAnsi" w:cstheme="majorHAnsi"/>
        </w:rPr>
        <w:t>8).</w:t>
      </w:r>
    </w:p>
    <w:p w14:paraId="5D2E6684" w14:textId="581FB556" w:rsidR="00FB1D6C" w:rsidRDefault="00FB1D6C">
      <w:pPr>
        <w:rPr>
          <w:rFonts w:asciiTheme="majorHAnsi" w:hAnsiTheme="majorHAnsi" w:cstheme="majorHAnsi"/>
        </w:rPr>
      </w:pPr>
    </w:p>
    <w:p w14:paraId="537C86D9" w14:textId="6B4E0E2B" w:rsidR="00FB1D6C" w:rsidRDefault="00FB1D6C">
      <w:pPr>
        <w:rPr>
          <w:rFonts w:asciiTheme="majorHAnsi" w:hAnsiTheme="majorHAnsi" w:cstheme="majorHAnsi"/>
        </w:rPr>
      </w:pPr>
    </w:p>
    <w:p w14:paraId="2C827192" w14:textId="234BC1E3" w:rsidR="00FB1D6C" w:rsidRDefault="00FB1D6C">
      <w:pPr>
        <w:rPr>
          <w:rFonts w:asciiTheme="majorHAnsi" w:hAnsiTheme="majorHAnsi" w:cstheme="majorHAnsi"/>
        </w:rPr>
      </w:pPr>
    </w:p>
    <w:p w14:paraId="2C59DEC2" w14:textId="77777777" w:rsidR="00FB1D6C" w:rsidRPr="00895EF3" w:rsidRDefault="00FB1D6C">
      <w:pPr>
        <w:rPr>
          <w:rFonts w:asciiTheme="majorHAnsi" w:hAnsiTheme="majorHAnsi" w:cstheme="majorHAnsi"/>
        </w:rPr>
      </w:pPr>
    </w:p>
    <w:p w14:paraId="45C72984" w14:textId="1E3AD8F8" w:rsidR="008F1973" w:rsidRDefault="00606713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4.0</w:t>
      </w:r>
      <w:r>
        <w:rPr>
          <w:rFonts w:asciiTheme="majorHAnsi" w:hAnsiTheme="majorHAnsi" w:cstheme="majorHAnsi"/>
          <w:sz w:val="24"/>
        </w:rPr>
        <w:tab/>
      </w:r>
      <w:r w:rsidR="008F1973" w:rsidRPr="008F1973">
        <w:rPr>
          <w:rFonts w:asciiTheme="majorHAnsi" w:hAnsiTheme="majorHAnsi" w:cstheme="majorHAnsi"/>
          <w:sz w:val="24"/>
        </w:rPr>
        <w:t xml:space="preserve">Implementation of </w:t>
      </w:r>
      <w:r w:rsidR="00D24324">
        <w:rPr>
          <w:rFonts w:asciiTheme="majorHAnsi" w:hAnsiTheme="majorHAnsi" w:cstheme="majorHAnsi"/>
          <w:sz w:val="24"/>
        </w:rPr>
        <w:t xml:space="preserve">the </w:t>
      </w:r>
      <w:r w:rsidR="008F1973" w:rsidRPr="008F1973">
        <w:rPr>
          <w:rFonts w:asciiTheme="majorHAnsi" w:hAnsiTheme="majorHAnsi" w:cstheme="majorHAnsi"/>
          <w:sz w:val="24"/>
        </w:rPr>
        <w:t>Algorithms</w:t>
      </w:r>
    </w:p>
    <w:p w14:paraId="1F05D4A6" w14:textId="2B1E55D8" w:rsidR="00F30747" w:rsidRPr="00606713" w:rsidRDefault="00606713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</w:rPr>
        <w:tab/>
      </w:r>
      <w:r w:rsidRPr="00606713">
        <w:rPr>
          <w:rFonts w:asciiTheme="majorHAnsi" w:hAnsiTheme="majorHAnsi" w:cstheme="majorHAnsi"/>
          <w:sz w:val="24"/>
        </w:rPr>
        <w:t>4.1</w:t>
      </w:r>
      <w:r w:rsidRPr="00606713">
        <w:rPr>
          <w:rFonts w:asciiTheme="majorHAnsi" w:hAnsiTheme="majorHAnsi" w:cstheme="majorHAnsi"/>
          <w:sz w:val="24"/>
        </w:rPr>
        <w:tab/>
        <w:t>Algorithm Analysis Methodology, Tools, and Technique Selection</w:t>
      </w:r>
    </w:p>
    <w:p w14:paraId="69D73C60" w14:textId="09AE38D0" w:rsidR="00FB1D6C" w:rsidRDefault="0071645A" w:rsidP="0071645A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analysis and testing of both algorithms were achieved with the C# programming language. </w:t>
      </w:r>
      <w:r w:rsidR="00FB1D6C" w:rsidRPr="00D05BFA">
        <w:rPr>
          <w:rFonts w:asciiTheme="majorHAnsi" w:hAnsiTheme="majorHAnsi" w:cstheme="majorHAnsi"/>
        </w:rPr>
        <w:t>C# is a general-purpose, multi-paradigm programming language encompassing strong typing, lexically scoped, imperative, declarative, functional, generic, object-oriented, and component-oriented programming disciplines</w:t>
      </w:r>
      <w:r w:rsidR="00FB1D6C"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1053656413"/>
          <w:citation/>
        </w:sdtPr>
        <w:sdtContent>
          <w:r w:rsidR="00FB1D6C">
            <w:rPr>
              <w:rFonts w:asciiTheme="majorHAnsi" w:hAnsiTheme="majorHAnsi" w:cstheme="majorHAnsi"/>
            </w:rPr>
            <w:fldChar w:fldCharType="begin"/>
          </w:r>
          <w:r w:rsidR="00FB1D6C">
            <w:rPr>
              <w:rFonts w:asciiTheme="majorHAnsi" w:hAnsiTheme="majorHAnsi" w:cstheme="majorHAnsi"/>
            </w:rPr>
            <w:instrText xml:space="preserve"> CITATION Int15 \l 3081 </w:instrText>
          </w:r>
          <w:r w:rsidR="00FB1D6C">
            <w:rPr>
              <w:rFonts w:asciiTheme="majorHAnsi" w:hAnsiTheme="majorHAnsi" w:cstheme="majorHAnsi"/>
            </w:rPr>
            <w:fldChar w:fldCharType="separate"/>
          </w:r>
          <w:r w:rsidR="00FB1D6C" w:rsidRPr="00D05BFA">
            <w:rPr>
              <w:rFonts w:asciiTheme="majorHAnsi" w:hAnsiTheme="majorHAnsi" w:cstheme="majorHAnsi"/>
              <w:noProof/>
            </w:rPr>
            <w:t>(Introduction to the C# Language and the .NET Framework, 2015)</w:t>
          </w:r>
          <w:r w:rsidR="00FB1D6C">
            <w:rPr>
              <w:rFonts w:asciiTheme="majorHAnsi" w:hAnsiTheme="majorHAnsi" w:cstheme="majorHAnsi"/>
            </w:rPr>
            <w:fldChar w:fldCharType="end"/>
          </w:r>
        </w:sdtContent>
      </w:sdt>
      <w:r w:rsidR="00FB1D6C" w:rsidRPr="00D05BFA">
        <w:rPr>
          <w:rFonts w:asciiTheme="majorHAnsi" w:hAnsiTheme="majorHAnsi" w:cstheme="majorHAnsi"/>
        </w:rPr>
        <w:t>.</w:t>
      </w:r>
      <w:r w:rsidR="00FB1D6C">
        <w:rPr>
          <w:rFonts w:asciiTheme="majorHAnsi" w:hAnsiTheme="majorHAnsi" w:cstheme="majorHAnsi"/>
        </w:rPr>
        <w:t xml:space="preserve"> </w:t>
      </w:r>
    </w:p>
    <w:p w14:paraId="01342EA2" w14:textId="088A9698" w:rsidR="00FB1D6C" w:rsidRDefault="00FB1D6C" w:rsidP="00FB1D6C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testing was performed on an Acer Spin SP513-51 laptop, running Microsoft Windows 10 Home, with an Intel Core i7-7500U CPU @ 2.70GHz. The randomness of the testing was achieved via the </w:t>
      </w:r>
      <w:proofErr w:type="gramStart"/>
      <w:r>
        <w:rPr>
          <w:rFonts w:asciiTheme="majorHAnsi" w:hAnsiTheme="majorHAnsi" w:cstheme="majorHAnsi"/>
        </w:rPr>
        <w:t>Next(</w:t>
      </w:r>
      <w:proofErr w:type="gramEnd"/>
      <w:r>
        <w:rPr>
          <w:rFonts w:asciiTheme="majorHAnsi" w:hAnsiTheme="majorHAnsi" w:cstheme="majorHAnsi"/>
        </w:rPr>
        <w:t>) function of the Random class, seeded based on the current time (</w:t>
      </w:r>
      <w:proofErr w:type="spellStart"/>
      <w:r>
        <w:rPr>
          <w:rFonts w:asciiTheme="majorHAnsi" w:hAnsiTheme="majorHAnsi" w:cstheme="majorHAnsi"/>
        </w:rPr>
        <w:t>DateTime.Now.Ticks</w:t>
      </w:r>
      <w:proofErr w:type="spellEnd"/>
      <w:r>
        <w:rPr>
          <w:rFonts w:asciiTheme="majorHAnsi" w:hAnsiTheme="majorHAnsi" w:cstheme="majorHAnsi"/>
        </w:rPr>
        <w:t>). The Stopwatch class was also used to measure an accurate execution time of the algorithm in milliseconds. While measuring execution times, counters were removed from the algorithm</w:t>
      </w:r>
      <w:r w:rsidR="00CC6D5D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to avoid any unnecessary operations that would risk the validity of the end results. The number of processes open during the execution time testing was also </w:t>
      </w:r>
      <w:r w:rsidRPr="005577CD">
        <w:rPr>
          <w:rFonts w:asciiTheme="majorHAnsi" w:hAnsiTheme="majorHAnsi" w:cstheme="majorHAnsi"/>
          <w:noProof/>
        </w:rPr>
        <w:t>minimised</w:t>
      </w:r>
      <w:r>
        <w:rPr>
          <w:rFonts w:asciiTheme="majorHAnsi" w:hAnsiTheme="majorHAnsi" w:cstheme="majorHAnsi"/>
        </w:rPr>
        <w:t xml:space="preserve"> to further ensure accuracy</w:t>
      </w:r>
      <w:r w:rsidR="00942532"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854076467"/>
          <w:citation/>
        </w:sdtPr>
        <w:sdtContent>
          <w:r w:rsidR="00942532">
            <w:rPr>
              <w:rFonts w:asciiTheme="majorHAnsi" w:hAnsiTheme="majorHAnsi" w:cstheme="majorHAnsi"/>
            </w:rPr>
            <w:fldChar w:fldCharType="begin"/>
          </w:r>
          <w:r w:rsidR="00942532">
            <w:rPr>
              <w:rFonts w:asciiTheme="majorHAnsi" w:hAnsiTheme="majorHAnsi" w:cstheme="majorHAnsi"/>
            </w:rPr>
            <w:instrText xml:space="preserve"> CITATION Lee19 \l 3081 </w:instrText>
          </w:r>
          <w:r w:rsidR="00942532">
            <w:rPr>
              <w:rFonts w:asciiTheme="majorHAnsi" w:hAnsiTheme="majorHAnsi" w:cstheme="majorHAnsi"/>
            </w:rPr>
            <w:fldChar w:fldCharType="separate"/>
          </w:r>
          <w:r w:rsidR="00942532" w:rsidRPr="00942532">
            <w:rPr>
              <w:rFonts w:asciiTheme="majorHAnsi" w:hAnsiTheme="majorHAnsi" w:cstheme="majorHAnsi"/>
              <w:noProof/>
            </w:rPr>
            <w:t>(Lee, 2019)</w:t>
          </w:r>
          <w:r w:rsidR="00942532">
            <w:rPr>
              <w:rFonts w:asciiTheme="majorHAnsi" w:hAnsiTheme="majorHAnsi" w:cstheme="majorHAnsi"/>
            </w:rPr>
            <w:fldChar w:fldCharType="end"/>
          </w:r>
        </w:sdtContent>
      </w:sdt>
      <w:r>
        <w:rPr>
          <w:rFonts w:asciiTheme="majorHAnsi" w:hAnsiTheme="majorHAnsi" w:cstheme="majorHAnsi"/>
        </w:rPr>
        <w:t xml:space="preserve">. </w:t>
      </w:r>
    </w:p>
    <w:p w14:paraId="49EDA4B7" w14:textId="670472F8" w:rsidR="00FB1D6C" w:rsidRDefault="00FB1D6C" w:rsidP="00FB1D6C">
      <w:pPr>
        <w:pStyle w:val="ListParagraph"/>
        <w:numPr>
          <w:ilvl w:val="0"/>
          <w:numId w:val="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proofErr w:type="gramStart"/>
      <w:r>
        <w:rPr>
          <w:rFonts w:asciiTheme="majorHAnsi" w:hAnsiTheme="majorHAnsi" w:cstheme="majorHAnsi"/>
        </w:rPr>
        <w:t>final results</w:t>
      </w:r>
      <w:proofErr w:type="gramEnd"/>
      <w:r>
        <w:rPr>
          <w:rFonts w:asciiTheme="majorHAnsi" w:hAnsiTheme="majorHAnsi" w:cstheme="majorHAnsi"/>
        </w:rPr>
        <w:t xml:space="preserve"> of the algorithm testing were generated from the average of 100 permutations of unique arrays where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had ranged from 0 to 20 000. The integers within the arrays had ranged from 0 to Int32.MaxValue (2 147 483 647). For testing, the data was collected in increments of 1000</w:t>
      </w:r>
      <w:r w:rsidR="00942532"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-1868591866"/>
          <w:citation/>
        </w:sdtPr>
        <w:sdtContent>
          <w:r w:rsidR="00942532">
            <w:rPr>
              <w:rFonts w:asciiTheme="majorHAnsi" w:hAnsiTheme="majorHAnsi" w:cstheme="majorHAnsi"/>
            </w:rPr>
            <w:fldChar w:fldCharType="begin"/>
          </w:r>
          <w:r w:rsidR="00942532">
            <w:rPr>
              <w:rFonts w:asciiTheme="majorHAnsi" w:hAnsiTheme="majorHAnsi" w:cstheme="majorHAnsi"/>
            </w:rPr>
            <w:instrText xml:space="preserve"> CITATION Lee19 \l 3081 </w:instrText>
          </w:r>
          <w:r w:rsidR="00942532">
            <w:rPr>
              <w:rFonts w:asciiTheme="majorHAnsi" w:hAnsiTheme="majorHAnsi" w:cstheme="majorHAnsi"/>
            </w:rPr>
            <w:fldChar w:fldCharType="separate"/>
          </w:r>
          <w:r w:rsidR="00942532" w:rsidRPr="00942532">
            <w:rPr>
              <w:rFonts w:asciiTheme="majorHAnsi" w:hAnsiTheme="majorHAnsi" w:cstheme="majorHAnsi"/>
              <w:noProof/>
            </w:rPr>
            <w:t>(Lee, 2019)</w:t>
          </w:r>
          <w:r w:rsidR="00942532">
            <w:rPr>
              <w:rFonts w:asciiTheme="majorHAnsi" w:hAnsiTheme="majorHAnsi" w:cstheme="majorHAnsi"/>
            </w:rPr>
            <w:fldChar w:fldCharType="end"/>
          </w:r>
        </w:sdtContent>
      </w:sdt>
      <w:r>
        <w:rPr>
          <w:rFonts w:asciiTheme="majorHAnsi" w:hAnsiTheme="majorHAnsi" w:cstheme="majorHAnsi"/>
        </w:rPr>
        <w:t xml:space="preserve">. </w:t>
      </w:r>
    </w:p>
    <w:p w14:paraId="45D001C8" w14:textId="2AD634FD" w:rsidR="00606713" w:rsidRDefault="00606713">
      <w:pPr>
        <w:rPr>
          <w:rFonts w:asciiTheme="majorHAnsi" w:hAnsiTheme="majorHAnsi" w:cstheme="majorHAnsi"/>
        </w:rPr>
      </w:pPr>
    </w:p>
    <w:p w14:paraId="76BB902E" w14:textId="14973B19" w:rsidR="0071645A" w:rsidRDefault="0071645A">
      <w:pPr>
        <w:rPr>
          <w:rFonts w:asciiTheme="majorHAnsi" w:hAnsiTheme="majorHAnsi" w:cstheme="majorHAnsi"/>
        </w:rPr>
      </w:pPr>
    </w:p>
    <w:p w14:paraId="08C2EC0D" w14:textId="38E66A84" w:rsidR="0071645A" w:rsidRDefault="0071645A">
      <w:pPr>
        <w:rPr>
          <w:rFonts w:asciiTheme="majorHAnsi" w:hAnsiTheme="majorHAnsi" w:cstheme="majorHAnsi"/>
        </w:rPr>
      </w:pPr>
    </w:p>
    <w:p w14:paraId="7A9121D7" w14:textId="2CCC37C8" w:rsidR="0071645A" w:rsidRDefault="0071645A">
      <w:pPr>
        <w:rPr>
          <w:rFonts w:asciiTheme="majorHAnsi" w:hAnsiTheme="majorHAnsi" w:cstheme="majorHAnsi"/>
        </w:rPr>
      </w:pPr>
    </w:p>
    <w:p w14:paraId="3184C51B" w14:textId="4D8A614B" w:rsidR="0071645A" w:rsidRDefault="0071645A">
      <w:pPr>
        <w:rPr>
          <w:rFonts w:asciiTheme="majorHAnsi" w:hAnsiTheme="majorHAnsi" w:cstheme="majorHAnsi"/>
        </w:rPr>
      </w:pPr>
    </w:p>
    <w:p w14:paraId="50C354D5" w14:textId="709A605E" w:rsidR="0071645A" w:rsidRDefault="0071645A">
      <w:pPr>
        <w:rPr>
          <w:rFonts w:asciiTheme="majorHAnsi" w:hAnsiTheme="majorHAnsi" w:cstheme="majorHAnsi"/>
        </w:rPr>
      </w:pPr>
    </w:p>
    <w:p w14:paraId="6D6FF30D" w14:textId="7ACC3221" w:rsidR="0071645A" w:rsidRDefault="0071645A">
      <w:pPr>
        <w:rPr>
          <w:rFonts w:asciiTheme="majorHAnsi" w:hAnsiTheme="majorHAnsi" w:cstheme="majorHAnsi"/>
        </w:rPr>
      </w:pPr>
    </w:p>
    <w:p w14:paraId="06AC184C" w14:textId="132CDC47" w:rsidR="0071645A" w:rsidRDefault="0071645A">
      <w:pPr>
        <w:rPr>
          <w:rFonts w:asciiTheme="majorHAnsi" w:hAnsiTheme="majorHAnsi" w:cstheme="majorHAnsi"/>
        </w:rPr>
      </w:pPr>
    </w:p>
    <w:p w14:paraId="3B0B39E7" w14:textId="38B92FE8" w:rsidR="0071645A" w:rsidRDefault="0071645A">
      <w:pPr>
        <w:rPr>
          <w:rFonts w:asciiTheme="majorHAnsi" w:hAnsiTheme="majorHAnsi" w:cstheme="majorHAnsi"/>
        </w:rPr>
      </w:pPr>
    </w:p>
    <w:p w14:paraId="336F9AB8" w14:textId="5B8F4A9A" w:rsidR="0071645A" w:rsidRDefault="0071645A">
      <w:pPr>
        <w:rPr>
          <w:rFonts w:asciiTheme="majorHAnsi" w:hAnsiTheme="majorHAnsi" w:cstheme="majorHAnsi"/>
        </w:rPr>
      </w:pPr>
    </w:p>
    <w:p w14:paraId="232DD3E8" w14:textId="30273C94" w:rsidR="0071645A" w:rsidRDefault="0071645A">
      <w:pPr>
        <w:rPr>
          <w:rFonts w:asciiTheme="majorHAnsi" w:hAnsiTheme="majorHAnsi" w:cstheme="majorHAnsi"/>
        </w:rPr>
      </w:pPr>
    </w:p>
    <w:p w14:paraId="6C4BD6AD" w14:textId="34778DAE" w:rsidR="0071645A" w:rsidRDefault="0071645A">
      <w:pPr>
        <w:rPr>
          <w:rFonts w:asciiTheme="majorHAnsi" w:hAnsiTheme="majorHAnsi" w:cstheme="majorHAnsi"/>
        </w:rPr>
      </w:pPr>
    </w:p>
    <w:p w14:paraId="6983162A" w14:textId="64F62DCF" w:rsidR="0071645A" w:rsidRDefault="0071645A">
      <w:pPr>
        <w:rPr>
          <w:rFonts w:asciiTheme="majorHAnsi" w:hAnsiTheme="majorHAnsi" w:cstheme="majorHAnsi"/>
        </w:rPr>
      </w:pPr>
    </w:p>
    <w:p w14:paraId="53485542" w14:textId="18FBB6DF" w:rsidR="0071645A" w:rsidRDefault="0071645A">
      <w:pPr>
        <w:rPr>
          <w:rFonts w:asciiTheme="majorHAnsi" w:hAnsiTheme="majorHAnsi" w:cstheme="majorHAnsi"/>
        </w:rPr>
      </w:pPr>
    </w:p>
    <w:p w14:paraId="0BA34016" w14:textId="10DE52E1" w:rsidR="0071645A" w:rsidRDefault="0071645A">
      <w:pPr>
        <w:rPr>
          <w:rFonts w:asciiTheme="majorHAnsi" w:hAnsiTheme="majorHAnsi" w:cstheme="majorHAnsi"/>
        </w:rPr>
      </w:pPr>
    </w:p>
    <w:p w14:paraId="3C1E2EC5" w14:textId="6CF51BC6" w:rsidR="0071645A" w:rsidRDefault="0071645A">
      <w:pPr>
        <w:rPr>
          <w:rFonts w:asciiTheme="majorHAnsi" w:hAnsiTheme="majorHAnsi" w:cstheme="majorHAnsi"/>
        </w:rPr>
      </w:pPr>
    </w:p>
    <w:p w14:paraId="12375D77" w14:textId="71094C4F" w:rsidR="0071645A" w:rsidRDefault="0071645A">
      <w:pPr>
        <w:rPr>
          <w:rFonts w:asciiTheme="majorHAnsi" w:hAnsiTheme="majorHAnsi" w:cstheme="majorHAnsi"/>
        </w:rPr>
      </w:pPr>
    </w:p>
    <w:p w14:paraId="39EF6D47" w14:textId="77777777" w:rsidR="0071645A" w:rsidRDefault="0071645A">
      <w:pPr>
        <w:rPr>
          <w:rFonts w:asciiTheme="majorHAnsi" w:hAnsiTheme="majorHAnsi" w:cstheme="majorHAnsi"/>
        </w:rPr>
      </w:pPr>
    </w:p>
    <w:p w14:paraId="65EF06A4" w14:textId="20139A97" w:rsidR="00606713" w:rsidRPr="00606713" w:rsidRDefault="00606713">
      <w:pPr>
        <w:rPr>
          <w:rFonts w:asciiTheme="majorHAnsi" w:hAnsiTheme="majorHAnsi" w:cstheme="majorHAnsi"/>
          <w:sz w:val="24"/>
        </w:rPr>
      </w:pPr>
      <w:r w:rsidRPr="00606713">
        <w:rPr>
          <w:rFonts w:asciiTheme="majorHAnsi" w:hAnsiTheme="majorHAnsi" w:cstheme="majorHAnsi"/>
          <w:sz w:val="24"/>
        </w:rPr>
        <w:lastRenderedPageBreak/>
        <w:tab/>
        <w:t>4.2</w:t>
      </w:r>
      <w:r w:rsidRPr="00606713">
        <w:rPr>
          <w:rFonts w:asciiTheme="majorHAnsi" w:hAnsiTheme="majorHAnsi" w:cstheme="majorHAnsi"/>
          <w:sz w:val="24"/>
        </w:rPr>
        <w:tab/>
        <w:t>Algorithm Implementation in C#</w:t>
      </w:r>
    </w:p>
    <w:p w14:paraId="3B5BA030" w14:textId="15F61C6B" w:rsidR="007941A8" w:rsidRPr="00073FB5" w:rsidRDefault="007941A8" w:rsidP="007941A8">
      <w:pPr>
        <w:rPr>
          <w:rFonts w:asciiTheme="majorHAnsi" w:hAnsiTheme="majorHAnsi" w:cstheme="majorHAnsi"/>
        </w:rPr>
      </w:pPr>
      <w:r w:rsidRPr="00AF3CB2">
        <w:rPr>
          <w:rFonts w:asciiTheme="majorHAnsi" w:hAnsiTheme="majorHAnsi" w:cstheme="majorHAnsi"/>
        </w:rPr>
        <w:t xml:space="preserve">Figure </w:t>
      </w:r>
      <w:r w:rsidR="00AF3CB2">
        <w:rPr>
          <w:rFonts w:asciiTheme="majorHAnsi" w:hAnsiTheme="majorHAnsi" w:cstheme="majorHAnsi"/>
        </w:rPr>
        <w:t>9</w:t>
      </w:r>
      <w:r w:rsidR="00C24857">
        <w:rPr>
          <w:rFonts w:asciiTheme="majorHAnsi" w:hAnsiTheme="majorHAnsi" w:cstheme="majorHAnsi"/>
        </w:rPr>
        <w:t xml:space="preserve"> and </w:t>
      </w:r>
      <w:r w:rsidR="00AF3CB2">
        <w:rPr>
          <w:rFonts w:asciiTheme="majorHAnsi" w:hAnsiTheme="majorHAnsi" w:cstheme="majorHAnsi"/>
        </w:rPr>
        <w:t>10</w:t>
      </w:r>
      <w:r>
        <w:rPr>
          <w:rFonts w:asciiTheme="majorHAnsi" w:hAnsiTheme="majorHAnsi" w:cstheme="majorHAnsi"/>
        </w:rPr>
        <w:t xml:space="preserve"> shows the implementation of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 xml:space="preserve">n </w:t>
      </w:r>
      <w:r>
        <w:rPr>
          <w:rFonts w:asciiTheme="majorHAnsi" w:hAnsiTheme="majorHAnsi" w:cstheme="majorHAnsi"/>
        </w:rPr>
        <w:t xml:space="preserve">- 1]) </w:t>
      </w:r>
      <w:r w:rsidR="00C24857">
        <w:rPr>
          <w:rFonts w:asciiTheme="majorHAnsi" w:hAnsiTheme="majorHAnsi" w:cstheme="majorHAnsi"/>
        </w:rPr>
        <w:t xml:space="preserve">and </w:t>
      </w:r>
      <w:r w:rsidR="00C24857">
        <w:rPr>
          <w:rFonts w:asciiTheme="majorHAnsi" w:hAnsiTheme="majorHAnsi" w:cstheme="majorHAnsi"/>
          <w:i/>
        </w:rPr>
        <w:t>MinDistance2</w:t>
      </w:r>
      <w:r w:rsidR="00C24857">
        <w:rPr>
          <w:rFonts w:asciiTheme="majorHAnsi" w:hAnsiTheme="majorHAnsi" w:cstheme="majorHAnsi"/>
        </w:rPr>
        <w:t>(</w:t>
      </w:r>
      <w:r w:rsidR="00C24857">
        <w:rPr>
          <w:rFonts w:asciiTheme="majorHAnsi" w:hAnsiTheme="majorHAnsi" w:cstheme="majorHAnsi"/>
          <w:i/>
        </w:rPr>
        <w:t>A</w:t>
      </w:r>
      <w:r w:rsidR="00C24857">
        <w:rPr>
          <w:rFonts w:asciiTheme="majorHAnsi" w:hAnsiTheme="majorHAnsi" w:cstheme="majorHAnsi"/>
        </w:rPr>
        <w:t>[0..</w:t>
      </w:r>
      <w:r w:rsidR="00C24857">
        <w:rPr>
          <w:rFonts w:asciiTheme="majorHAnsi" w:hAnsiTheme="majorHAnsi" w:cstheme="majorHAnsi"/>
          <w:i/>
        </w:rPr>
        <w:t xml:space="preserve">n </w:t>
      </w:r>
      <w:r w:rsidR="00C24857">
        <w:rPr>
          <w:rFonts w:asciiTheme="majorHAnsi" w:hAnsiTheme="majorHAnsi" w:cstheme="majorHAnsi"/>
        </w:rPr>
        <w:t xml:space="preserve">- 1]) </w:t>
      </w:r>
      <w:r>
        <w:rPr>
          <w:rFonts w:asciiTheme="majorHAnsi" w:hAnsiTheme="majorHAnsi" w:cstheme="majorHAnsi"/>
        </w:rPr>
        <w:t>algorithm</w:t>
      </w:r>
      <w:r w:rsidR="00C24857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in C#.</w:t>
      </w:r>
    </w:p>
    <w:p w14:paraId="1CD1F1CA" w14:textId="4D6B7D5B" w:rsidR="00F30747" w:rsidRDefault="007941A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2FB4EC45" wp14:editId="6CD6D91A">
                <wp:simplePos x="0" y="0"/>
                <wp:positionH relativeFrom="margin">
                  <wp:posOffset>627380</wp:posOffset>
                </wp:positionH>
                <wp:positionV relativeFrom="paragraph">
                  <wp:posOffset>98425</wp:posOffset>
                </wp:positionV>
                <wp:extent cx="4457700" cy="29908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7700" cy="2990850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38A38C67" w14:textId="77777777" w:rsidR="00CC6D5D" w:rsidRDefault="00CC6D5D" w:rsidP="007941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Th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) and MinDistance2() algorithms calculate the minimum difference </w:t>
                            </w:r>
                          </w:p>
                          <w:p w14:paraId="754E2075" w14:textId="092140E3" w:rsidR="00CC6D5D" w:rsidRDefault="00CC6D5D" w:rsidP="007941A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between any two elements in a given array, A.</w:t>
                            </w:r>
                          </w:p>
                          <w:p w14:paraId="51402EED" w14:textId="5BC30520" w:rsidR="00CC6D5D" w:rsidRDefault="00CC6D5D" w:rsidP="00C248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A)</w:t>
                            </w:r>
                          </w:p>
                          <w:p w14:paraId="26550ED8" w14:textId="552DF2DA" w:rsidR="00CC6D5D" w:rsidRDefault="00CC6D5D" w:rsidP="00C248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282738A8" w14:textId="7D9B119C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    // Input: Array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A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0..n - 1] of numbers</w:t>
                            </w:r>
                          </w:p>
                          <w:p w14:paraId="6D03210E" w14:textId="06F191BA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    // Output: Minimum distance between two of its elements</w:t>
                            </w:r>
                          </w:p>
                          <w:p w14:paraId="5BF4D180" w14:textId="7B2ECE6A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.MaxValu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5A15F08B" w14:textId="2048D873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6B9E48F" w14:textId="066ECCCC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7481F02D" w14:textId="086A8B2A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    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j = 0; j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7E7F153" w14:textId="38C0490B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5821C41C" w14:textId="44B77C1A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        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 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!= j) &amp;&amp;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- A[j])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 )</w:t>
                            </w:r>
                          </w:p>
                          <w:p w14:paraId="226D408A" w14:textId="020E4216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5451A3DB" w14:textId="005FEC9A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- A[j]);</w:t>
                            </w:r>
                          </w:p>
                          <w:p w14:paraId="5B07EB76" w14:textId="2668637C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59E10514" w14:textId="4897732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288CA9BB" w14:textId="48CDEFE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08BFE59E" w14:textId="530E28A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53A0A53" w14:textId="5D8314C0" w:rsidR="00CC6D5D" w:rsidRPr="00C24857" w:rsidRDefault="00CC6D5D" w:rsidP="00C2485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B4EC45" id="Text Box 7" o:spid="_x0000_s1049" type="#_x0000_t202" style="position:absolute;margin-left:49.4pt;margin-top:7.75pt;width:351pt;height:235.5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" filled="f" strokecolor="black [3213]" strokeweight=".5pt">
                <v:textbox>
                  <w:txbxContent>
                    <w:p w14:paraId="38A38C67" w14:textId="77777777" w:rsidR="00CC6D5D" w:rsidRDefault="00CC6D5D" w:rsidP="007941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The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) and MinDistance2() algorithms calculate the minimum difference </w:t>
                      </w:r>
                    </w:p>
                    <w:p w14:paraId="754E2075" w14:textId="092140E3" w:rsidR="00CC6D5D" w:rsidRDefault="00CC6D5D" w:rsidP="007941A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between any two elements in a given array, A.</w:t>
                      </w:r>
                    </w:p>
                    <w:p w14:paraId="51402EED" w14:textId="5BC30520" w:rsidR="00CC6D5D" w:rsidRDefault="00CC6D5D" w:rsidP="00C248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A)</w:t>
                      </w:r>
                    </w:p>
                    <w:p w14:paraId="26550ED8" w14:textId="552DF2DA" w:rsidR="00CC6D5D" w:rsidRDefault="00CC6D5D" w:rsidP="00C248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282738A8" w14:textId="7D9B119C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    // Input: Array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A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0..n - 1] of numbers</w:t>
                      </w:r>
                    </w:p>
                    <w:p w14:paraId="6D03210E" w14:textId="06F191BA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    // Output: Minimum distance between two of its elements</w:t>
                      </w:r>
                    </w:p>
                    <w:p w14:paraId="5BF4D180" w14:textId="7B2ECE6A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.MaxValu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5A15F08B" w14:textId="2048D873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16B9E48F" w14:textId="066ECCCC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7481F02D" w14:textId="086A8B2A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    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j = 0; j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7E7F153" w14:textId="38C0490B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5821C41C" w14:textId="44B77C1A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        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 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!= j) &amp;&amp; 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- A[j])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 )</w:t>
                      </w:r>
                    </w:p>
                    <w:p w14:paraId="226D408A" w14:textId="020E4216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5451A3DB" w14:textId="005FEC9A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- A[j]);</w:t>
                      </w:r>
                    </w:p>
                    <w:p w14:paraId="5B07EB76" w14:textId="2668637C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59E10514" w14:textId="4897732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288CA9BB" w14:textId="48CDEFE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08BFE59E" w14:textId="530E28A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53A0A53" w14:textId="5D8314C0" w:rsidR="00CC6D5D" w:rsidRPr="00C24857" w:rsidRDefault="00CC6D5D" w:rsidP="00C2485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2C1A616" w14:textId="7A0D613F" w:rsidR="007941A8" w:rsidRDefault="007941A8">
      <w:pPr>
        <w:rPr>
          <w:rFonts w:asciiTheme="majorHAnsi" w:hAnsiTheme="majorHAnsi" w:cstheme="majorHAnsi"/>
        </w:rPr>
      </w:pPr>
    </w:p>
    <w:p w14:paraId="6E58A41F" w14:textId="599D2B60" w:rsidR="007941A8" w:rsidRDefault="007941A8">
      <w:pPr>
        <w:rPr>
          <w:rFonts w:asciiTheme="majorHAnsi" w:hAnsiTheme="majorHAnsi" w:cstheme="majorHAnsi"/>
        </w:rPr>
      </w:pPr>
    </w:p>
    <w:p w14:paraId="7D95F449" w14:textId="7CC9A2BB" w:rsidR="007941A8" w:rsidRDefault="007941A8">
      <w:pPr>
        <w:rPr>
          <w:rFonts w:asciiTheme="majorHAnsi" w:hAnsiTheme="majorHAnsi" w:cstheme="majorHAnsi"/>
        </w:rPr>
      </w:pPr>
    </w:p>
    <w:p w14:paraId="5E74D6D8" w14:textId="43630080" w:rsidR="007941A8" w:rsidRDefault="007941A8">
      <w:pPr>
        <w:rPr>
          <w:rFonts w:asciiTheme="majorHAnsi" w:hAnsiTheme="majorHAnsi" w:cstheme="majorHAnsi"/>
        </w:rPr>
      </w:pPr>
    </w:p>
    <w:p w14:paraId="4816F4C8" w14:textId="33B98508" w:rsidR="007941A8" w:rsidRDefault="007941A8">
      <w:pPr>
        <w:rPr>
          <w:rFonts w:asciiTheme="majorHAnsi" w:hAnsiTheme="majorHAnsi" w:cstheme="majorHAnsi"/>
        </w:rPr>
      </w:pPr>
    </w:p>
    <w:p w14:paraId="6F315EB7" w14:textId="540B9860" w:rsidR="007941A8" w:rsidRDefault="007941A8">
      <w:pPr>
        <w:rPr>
          <w:rFonts w:asciiTheme="majorHAnsi" w:hAnsiTheme="majorHAnsi" w:cstheme="majorHAnsi"/>
        </w:rPr>
      </w:pPr>
    </w:p>
    <w:p w14:paraId="5BE18B7E" w14:textId="5B1A112F" w:rsidR="007941A8" w:rsidRDefault="007941A8">
      <w:pPr>
        <w:rPr>
          <w:rFonts w:asciiTheme="majorHAnsi" w:hAnsiTheme="majorHAnsi" w:cstheme="majorHAnsi"/>
        </w:rPr>
      </w:pPr>
    </w:p>
    <w:p w14:paraId="082B0A53" w14:textId="7AABCD1A" w:rsidR="007941A8" w:rsidRDefault="007941A8">
      <w:pPr>
        <w:rPr>
          <w:rFonts w:asciiTheme="majorHAnsi" w:hAnsiTheme="majorHAnsi" w:cstheme="majorHAnsi"/>
        </w:rPr>
      </w:pPr>
    </w:p>
    <w:p w14:paraId="52BCD925" w14:textId="7FE588CD" w:rsidR="007941A8" w:rsidRDefault="007941A8">
      <w:pPr>
        <w:rPr>
          <w:rFonts w:asciiTheme="majorHAnsi" w:hAnsiTheme="majorHAnsi" w:cstheme="majorHAnsi"/>
        </w:rPr>
      </w:pPr>
    </w:p>
    <w:p w14:paraId="76AF9D45" w14:textId="6A43B374" w:rsidR="007941A8" w:rsidRDefault="007941A8">
      <w:pPr>
        <w:rPr>
          <w:rFonts w:asciiTheme="majorHAnsi" w:hAnsiTheme="majorHAnsi" w:cstheme="majorHAnsi"/>
        </w:rPr>
      </w:pPr>
    </w:p>
    <w:p w14:paraId="3AF2E596" w14:textId="42486692" w:rsidR="008F7C22" w:rsidRDefault="008F1C62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4C1F3861" wp14:editId="27405CB0">
                <wp:simplePos x="0" y="0"/>
                <wp:positionH relativeFrom="margin">
                  <wp:posOffset>-1270</wp:posOffset>
                </wp:positionH>
                <wp:positionV relativeFrom="paragraph">
                  <wp:posOffset>5715</wp:posOffset>
                </wp:positionV>
                <wp:extent cx="5732780" cy="466725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78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E16C2C" w14:textId="4957F224" w:rsidR="00CC6D5D" w:rsidRPr="00132FF4" w:rsidRDefault="00CC6D5D" w:rsidP="00132FF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9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: C# Implementation of the </w:t>
                            </w:r>
                            <w:proofErr w:type="spellStart"/>
                            <w:proofErr w:type="gramStart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proofErr w:type="spellEnd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0..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F3861" id="Text Box 37" o:spid="_x0000_s1050" type="#_x0000_t202" style="position:absolute;margin-left:-.1pt;margin-top:.45pt;width:451.4pt;height:36.75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" filled="f" stroked="f" strokeweight=".5pt">
                <v:textbox>
                  <w:txbxContent>
                    <w:p w14:paraId="7EE16C2C" w14:textId="4957F224" w:rsidR="00CC6D5D" w:rsidRPr="00132FF4" w:rsidRDefault="00CC6D5D" w:rsidP="00132FF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9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: C# Implementation of the </w:t>
                      </w:r>
                      <w:proofErr w:type="spellStart"/>
                      <w:proofErr w:type="gramStart"/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proofErr w:type="spellEnd"/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0..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C60D30" w14:textId="6B69B3B1" w:rsidR="008F7C22" w:rsidRDefault="008F7C22">
      <w:pPr>
        <w:rPr>
          <w:rFonts w:asciiTheme="majorHAnsi" w:hAnsiTheme="majorHAnsi" w:cstheme="majorHAnsi"/>
        </w:rPr>
      </w:pPr>
    </w:p>
    <w:p w14:paraId="4493BB0E" w14:textId="511F75FA" w:rsidR="008F7C22" w:rsidRDefault="00132FF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3A6BD455" wp14:editId="3EFDC838">
                <wp:simplePos x="0" y="0"/>
                <wp:positionH relativeFrom="margin">
                  <wp:align>center</wp:align>
                </wp:positionH>
                <wp:positionV relativeFrom="paragraph">
                  <wp:posOffset>4445</wp:posOffset>
                </wp:positionV>
                <wp:extent cx="4451350" cy="2711450"/>
                <wp:effectExtent l="0" t="0" r="25400" b="1270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51350" cy="2711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E40F6B" w14:textId="77777777" w:rsidR="00CC6D5D" w:rsidRDefault="00CC6D5D" w:rsidP="008F7C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MinDistance2(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A)</w:t>
                            </w:r>
                          </w:p>
                          <w:p w14:paraId="63305197" w14:textId="4868D0ED" w:rsidR="00CC6D5D" w:rsidRDefault="00CC6D5D" w:rsidP="008F7C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FB6EB5E" w14:textId="1845D5DC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    // Input: Array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A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0..n - 1] of numbers</w:t>
                            </w:r>
                          </w:p>
                          <w:p w14:paraId="37704300" w14:textId="1BD217DD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    // Output: Minimum distance between two of its elements</w:t>
                            </w:r>
                          </w:p>
                          <w:p w14:paraId="68C72646" w14:textId="1FD96818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.MaxValu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B142C03" w14:textId="7EB4ECA1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0FE94E1A" w14:textId="2DE805EB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0465FB37" w14:textId="06ACDD38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    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j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1; j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7631032" w14:textId="65B6B7B6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0E71363E" w14:textId="1B47B8DB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        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emp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- A[j]);</w:t>
                            </w:r>
                          </w:p>
                          <w:p w14:paraId="283AA777" w14:textId="685523CF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        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temp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51D8C0F" w14:textId="7777777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7D1A5224" w14:textId="4493757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temp;</w:t>
                            </w:r>
                          </w:p>
                          <w:p w14:paraId="75CE36C5" w14:textId="599F8561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031821F9" w14:textId="778B7F27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4FDC116B" w14:textId="335B5862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4895060C" w14:textId="4B943DF6" w:rsidR="00CC6D5D" w:rsidRDefault="00CC6D5D" w:rsidP="002F211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 xml:space="preserve">    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008A8A4" w14:textId="2D652BDE" w:rsidR="00CC6D5D" w:rsidRDefault="00CC6D5D" w:rsidP="008F7C22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6BD455" id="Text Box 27" o:spid="_x0000_s1051" type="#_x0000_t202" style="position:absolute;margin-left:0;margin-top:.35pt;width:350.5pt;height:213.5pt;z-index:2517616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" fillcolor="white [3201]" strokeweight=".5pt">
                <v:textbox>
                  <w:txbxContent>
                    <w:p w14:paraId="57E40F6B" w14:textId="77777777" w:rsidR="00CC6D5D" w:rsidRDefault="00CC6D5D" w:rsidP="008F7C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MinDistance2(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A)</w:t>
                      </w:r>
                    </w:p>
                    <w:p w14:paraId="63305197" w14:textId="4868D0ED" w:rsidR="00CC6D5D" w:rsidRDefault="00CC6D5D" w:rsidP="008F7C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4FB6EB5E" w14:textId="1845D5DC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    // Input: Array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A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0..n - 1] of numbers</w:t>
                      </w:r>
                    </w:p>
                    <w:p w14:paraId="37704300" w14:textId="1BD217DD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    // Output: Minimum distance between two of its elements</w:t>
                      </w:r>
                    </w:p>
                    <w:p w14:paraId="68C72646" w14:textId="1FD96818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.MaxValu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B142C03" w14:textId="7EB4ECA1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0FE94E1A" w14:textId="2DE805EB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0465FB37" w14:textId="06ACDD38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    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j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1; j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57631032" w14:textId="65B6B7B6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0E71363E" w14:textId="1B47B8DB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        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emp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- A[j]);</w:t>
                      </w:r>
                    </w:p>
                    <w:p w14:paraId="283AA777" w14:textId="685523CF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        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temp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351D8C0F" w14:textId="7777777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7D1A5224" w14:textId="4493757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temp;</w:t>
                      </w:r>
                    </w:p>
                    <w:p w14:paraId="75CE36C5" w14:textId="599F8561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031821F9" w14:textId="778B7F27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4FDC116B" w14:textId="335B5862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4895060C" w14:textId="4B943DF6" w:rsidR="00CC6D5D" w:rsidRDefault="00CC6D5D" w:rsidP="002F211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 xml:space="preserve">    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008A8A4" w14:textId="2D652BDE" w:rsidR="00CC6D5D" w:rsidRDefault="00CC6D5D" w:rsidP="008F7C22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46ED6A" w14:textId="230EB37B" w:rsidR="008F7C22" w:rsidRDefault="008F7C22">
      <w:pPr>
        <w:rPr>
          <w:rFonts w:asciiTheme="majorHAnsi" w:hAnsiTheme="majorHAnsi" w:cstheme="majorHAnsi"/>
        </w:rPr>
      </w:pPr>
    </w:p>
    <w:p w14:paraId="06084377" w14:textId="0610CE2D" w:rsidR="008F7C22" w:rsidRDefault="008F7C22">
      <w:pPr>
        <w:rPr>
          <w:rFonts w:asciiTheme="majorHAnsi" w:hAnsiTheme="majorHAnsi" w:cstheme="majorHAnsi"/>
        </w:rPr>
      </w:pPr>
    </w:p>
    <w:p w14:paraId="4DC252B0" w14:textId="32EB0893" w:rsidR="008F7C22" w:rsidRDefault="008F7C22">
      <w:pPr>
        <w:rPr>
          <w:rFonts w:asciiTheme="majorHAnsi" w:hAnsiTheme="majorHAnsi" w:cstheme="majorHAnsi"/>
        </w:rPr>
      </w:pPr>
    </w:p>
    <w:p w14:paraId="7DB4B2AF" w14:textId="1837E820" w:rsidR="008F7C22" w:rsidRDefault="008F7C22">
      <w:pPr>
        <w:rPr>
          <w:rFonts w:asciiTheme="majorHAnsi" w:hAnsiTheme="majorHAnsi" w:cstheme="majorHAnsi"/>
        </w:rPr>
      </w:pPr>
    </w:p>
    <w:p w14:paraId="33D0D38A" w14:textId="6D502CA6" w:rsidR="008F7C22" w:rsidRDefault="008F7C22">
      <w:pPr>
        <w:rPr>
          <w:rFonts w:asciiTheme="majorHAnsi" w:hAnsiTheme="majorHAnsi" w:cstheme="majorHAnsi"/>
        </w:rPr>
      </w:pPr>
    </w:p>
    <w:p w14:paraId="37CDBC24" w14:textId="6AB770D7" w:rsidR="008F7C22" w:rsidRDefault="008F7C22">
      <w:pPr>
        <w:rPr>
          <w:rFonts w:asciiTheme="majorHAnsi" w:hAnsiTheme="majorHAnsi" w:cstheme="majorHAnsi"/>
        </w:rPr>
      </w:pPr>
    </w:p>
    <w:p w14:paraId="1A70D80D" w14:textId="761D2C6F" w:rsidR="008F7C22" w:rsidRDefault="008F7C22">
      <w:pPr>
        <w:rPr>
          <w:rFonts w:asciiTheme="majorHAnsi" w:hAnsiTheme="majorHAnsi" w:cstheme="majorHAnsi"/>
        </w:rPr>
      </w:pPr>
    </w:p>
    <w:p w14:paraId="583E83A0" w14:textId="714C8124" w:rsidR="008F7C22" w:rsidRDefault="008F7C22">
      <w:pPr>
        <w:rPr>
          <w:rFonts w:asciiTheme="majorHAnsi" w:hAnsiTheme="majorHAnsi" w:cstheme="majorHAnsi"/>
        </w:rPr>
      </w:pPr>
    </w:p>
    <w:p w14:paraId="64A5B909" w14:textId="6CF947E8" w:rsidR="007941A8" w:rsidRDefault="00C06E9E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4B5D782D" wp14:editId="0E38CE7D">
                <wp:simplePos x="0" y="0"/>
                <wp:positionH relativeFrom="margin">
                  <wp:posOffset>-1270</wp:posOffset>
                </wp:positionH>
                <wp:positionV relativeFrom="paragraph">
                  <wp:posOffset>208915</wp:posOffset>
                </wp:positionV>
                <wp:extent cx="5733355" cy="467211"/>
                <wp:effectExtent l="0" t="0" r="0" b="0"/>
                <wp:wrapNone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467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F6E25D" w14:textId="54CAE5D4" w:rsidR="00CC6D5D" w:rsidRPr="00132FF4" w:rsidRDefault="00CC6D5D" w:rsidP="00132FF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10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: C# Implementation of the 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2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</w:t>
                            </w:r>
                            <w:proofErr w:type="gramEnd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0..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D782D" id="Text Box 42" o:spid="_x0000_s1052" type="#_x0000_t202" style="position:absolute;margin-left:-.1pt;margin-top:16.45pt;width:451.45pt;height:36.8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" filled="f" stroked="f" strokeweight=".5pt">
                <v:textbox>
                  <w:txbxContent>
                    <w:p w14:paraId="28F6E25D" w14:textId="54CAE5D4" w:rsidR="00CC6D5D" w:rsidRPr="00132FF4" w:rsidRDefault="00CC6D5D" w:rsidP="00132FF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10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: C# Implementation of the 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2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</w:t>
                      </w:r>
                      <w:proofErr w:type="gramEnd"/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0..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2A8B5B" w14:textId="1918F199" w:rsidR="00897C3F" w:rsidRDefault="00897C3F">
      <w:pPr>
        <w:rPr>
          <w:rFonts w:asciiTheme="majorHAnsi" w:hAnsiTheme="majorHAnsi" w:cstheme="majorHAnsi"/>
        </w:rPr>
      </w:pPr>
    </w:p>
    <w:p w14:paraId="2B198CF8" w14:textId="0E41DD9D" w:rsidR="0071645A" w:rsidRDefault="0071645A">
      <w:pPr>
        <w:rPr>
          <w:rFonts w:asciiTheme="majorHAnsi" w:hAnsiTheme="majorHAnsi" w:cstheme="majorHAnsi"/>
        </w:rPr>
      </w:pPr>
    </w:p>
    <w:p w14:paraId="0FDF8982" w14:textId="0DAAFFEB" w:rsidR="0071645A" w:rsidRDefault="0071645A">
      <w:pPr>
        <w:rPr>
          <w:rFonts w:asciiTheme="majorHAnsi" w:hAnsiTheme="majorHAnsi" w:cstheme="majorHAnsi"/>
        </w:rPr>
      </w:pPr>
    </w:p>
    <w:p w14:paraId="74289CFB" w14:textId="551B3561" w:rsidR="0071645A" w:rsidRDefault="0071645A">
      <w:pPr>
        <w:rPr>
          <w:rFonts w:asciiTheme="majorHAnsi" w:hAnsiTheme="majorHAnsi" w:cstheme="majorHAnsi"/>
        </w:rPr>
      </w:pPr>
    </w:p>
    <w:p w14:paraId="0DF92A3E" w14:textId="77777777" w:rsidR="0071645A" w:rsidRDefault="0071645A">
      <w:pPr>
        <w:rPr>
          <w:rFonts w:asciiTheme="majorHAnsi" w:hAnsiTheme="majorHAnsi" w:cstheme="majorHAnsi"/>
        </w:rPr>
      </w:pPr>
    </w:p>
    <w:p w14:paraId="0386552C" w14:textId="521CE219" w:rsidR="008F1973" w:rsidRDefault="00B55098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5.0</w:t>
      </w:r>
      <w:r>
        <w:rPr>
          <w:rFonts w:asciiTheme="majorHAnsi" w:hAnsiTheme="majorHAnsi" w:cstheme="majorHAnsi"/>
          <w:sz w:val="24"/>
        </w:rPr>
        <w:tab/>
      </w:r>
      <w:r w:rsidR="008F1973" w:rsidRPr="008F1973">
        <w:rPr>
          <w:rFonts w:asciiTheme="majorHAnsi" w:hAnsiTheme="majorHAnsi" w:cstheme="majorHAnsi"/>
          <w:sz w:val="24"/>
        </w:rPr>
        <w:t>Experimental Results</w:t>
      </w:r>
    </w:p>
    <w:p w14:paraId="5F1B75BE" w14:textId="51F28686" w:rsidR="00F30747" w:rsidRDefault="00B5509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  <w:t>5.1</w:t>
      </w:r>
      <w:r>
        <w:rPr>
          <w:rFonts w:asciiTheme="majorHAnsi" w:hAnsiTheme="majorHAnsi" w:cstheme="majorHAnsi"/>
        </w:rPr>
        <w:tab/>
        <w:t>Testing Functionality of Algorithms</w:t>
      </w:r>
    </w:p>
    <w:p w14:paraId="0BBB1E58" w14:textId="7C85497F" w:rsidR="00CB70F1" w:rsidRDefault="00933F5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table below presents the functionality testing of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 xml:space="preserve">n </w:t>
      </w:r>
      <w:r>
        <w:rPr>
          <w:rFonts w:asciiTheme="majorHAnsi" w:hAnsiTheme="majorHAnsi" w:cstheme="majorHAnsi"/>
        </w:rPr>
        <w:t xml:space="preserve">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s. </w:t>
      </w:r>
      <w:r w:rsidR="00FC051A">
        <w:rPr>
          <w:rFonts w:asciiTheme="majorHAnsi" w:hAnsiTheme="majorHAnsi" w:cstheme="majorHAnsi"/>
        </w:rPr>
        <w:t>Several</w:t>
      </w:r>
      <w:r>
        <w:rPr>
          <w:rFonts w:asciiTheme="majorHAnsi" w:hAnsiTheme="majorHAnsi" w:cstheme="majorHAnsi"/>
        </w:rPr>
        <w:t xml:space="preserve"> unique arrays were used to observe the outcome</w:t>
      </w:r>
      <w:r w:rsidR="004E27AE">
        <w:rPr>
          <w:rFonts w:asciiTheme="majorHAnsi" w:hAnsiTheme="majorHAnsi" w:cstheme="majorHAnsi"/>
        </w:rPr>
        <w:t xml:space="preserve"> as shown below</w:t>
      </w:r>
      <w:r>
        <w:rPr>
          <w:rFonts w:asciiTheme="majorHAnsi" w:hAnsiTheme="majorHAnsi" w:cstheme="majorHAnsi"/>
        </w:rPr>
        <w:t xml:space="preserve">. </w:t>
      </w:r>
      <w:r w:rsidR="004E27AE">
        <w:rPr>
          <w:rFonts w:asciiTheme="majorHAnsi" w:hAnsiTheme="majorHAnsi" w:cstheme="majorHAnsi"/>
        </w:rPr>
        <w:t>A</w:t>
      </w:r>
      <w:r>
        <w:rPr>
          <w:rFonts w:asciiTheme="majorHAnsi" w:hAnsiTheme="majorHAnsi" w:cstheme="majorHAnsi"/>
        </w:rPr>
        <w:t>n outcome was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ed according to the logic of the algorithms and the actual output was recorded</w:t>
      </w:r>
      <w:r w:rsidR="00231154">
        <w:rPr>
          <w:rFonts w:asciiTheme="majorHAnsi" w:hAnsiTheme="majorHAnsi" w:cstheme="majorHAnsi"/>
        </w:rPr>
        <w:t xml:space="preserve">, to prove whether the algorithms were implemented as intended. </w:t>
      </w:r>
    </w:p>
    <w:p w14:paraId="0A938EBF" w14:textId="59D7DF7F" w:rsidR="00552236" w:rsidRPr="00552236" w:rsidRDefault="00552236">
      <w:pPr>
        <w:rPr>
          <w:rFonts w:asciiTheme="majorHAnsi" w:hAnsiTheme="majorHAnsi" w:cstheme="majorHAnsi"/>
          <w:sz w:val="2"/>
        </w:rPr>
      </w:pPr>
      <w:r>
        <w:rPr>
          <w:rFonts w:asciiTheme="majorHAnsi" w:hAnsiTheme="majorHAnsi" w:cstheme="majorHAnsi"/>
          <w:sz w:val="2"/>
        </w:rPr>
        <w:t>&lt;</w:t>
      </w:r>
    </w:p>
    <w:tbl>
      <w:tblPr>
        <w:tblStyle w:val="TableGrid"/>
        <w:tblW w:w="10490" w:type="dxa"/>
        <w:tblInd w:w="-572" w:type="dxa"/>
        <w:tblLook w:val="04A0" w:firstRow="1" w:lastRow="0" w:firstColumn="1" w:lastColumn="0" w:noHBand="0" w:noVBand="1"/>
      </w:tblPr>
      <w:tblGrid>
        <w:gridCol w:w="1985"/>
        <w:gridCol w:w="2126"/>
        <w:gridCol w:w="1843"/>
        <w:gridCol w:w="1843"/>
        <w:gridCol w:w="1887"/>
        <w:gridCol w:w="806"/>
      </w:tblGrid>
      <w:tr w:rsidR="00933F5F" w14:paraId="00CC06D7" w14:textId="77777777" w:rsidTr="00933F5F">
        <w:tc>
          <w:tcPr>
            <w:tcW w:w="1985" w:type="dxa"/>
          </w:tcPr>
          <w:p w14:paraId="2E341C1B" w14:textId="1BFB8C92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r w:rsidRPr="00F74C26">
              <w:rPr>
                <w:rFonts w:asciiTheme="majorHAnsi" w:hAnsiTheme="majorHAnsi" w:cstheme="majorHAnsi"/>
                <w:b/>
              </w:rPr>
              <w:t>Test Case</w:t>
            </w:r>
          </w:p>
        </w:tc>
        <w:tc>
          <w:tcPr>
            <w:tcW w:w="2126" w:type="dxa"/>
          </w:tcPr>
          <w:p w14:paraId="2027086F" w14:textId="4E436D22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r w:rsidRPr="00F74C26">
              <w:rPr>
                <w:rFonts w:asciiTheme="majorHAnsi" w:hAnsiTheme="majorHAnsi" w:cstheme="majorHAnsi"/>
                <w:b/>
              </w:rPr>
              <w:t>Test Instance</w:t>
            </w:r>
          </w:p>
        </w:tc>
        <w:tc>
          <w:tcPr>
            <w:tcW w:w="1843" w:type="dxa"/>
          </w:tcPr>
          <w:p w14:paraId="147B4EE3" w14:textId="4E4CBE36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r w:rsidRPr="00F74C26">
              <w:rPr>
                <w:rFonts w:asciiTheme="majorHAnsi" w:hAnsiTheme="majorHAnsi" w:cstheme="majorHAnsi"/>
                <w:b/>
              </w:rPr>
              <w:t>Expected Output</w:t>
            </w:r>
          </w:p>
        </w:tc>
        <w:tc>
          <w:tcPr>
            <w:tcW w:w="1843" w:type="dxa"/>
          </w:tcPr>
          <w:p w14:paraId="598E15A8" w14:textId="23399FFF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proofErr w:type="spellStart"/>
            <w:r>
              <w:rPr>
                <w:rFonts w:asciiTheme="majorHAnsi" w:hAnsiTheme="majorHAnsi" w:cstheme="majorHAnsi"/>
                <w:b/>
              </w:rPr>
              <w:t>MinDistance</w:t>
            </w:r>
            <w:proofErr w:type="spellEnd"/>
            <w:r>
              <w:rPr>
                <w:rFonts w:asciiTheme="majorHAnsi" w:hAnsiTheme="majorHAnsi" w:cstheme="majorHAnsi"/>
                <w:b/>
              </w:rPr>
              <w:t xml:space="preserve"> </w:t>
            </w:r>
            <w:r w:rsidRPr="00F74C26">
              <w:rPr>
                <w:rFonts w:asciiTheme="majorHAnsi" w:hAnsiTheme="majorHAnsi" w:cstheme="majorHAnsi"/>
                <w:b/>
              </w:rPr>
              <w:t>Actual Output</w:t>
            </w:r>
          </w:p>
        </w:tc>
        <w:tc>
          <w:tcPr>
            <w:tcW w:w="1887" w:type="dxa"/>
          </w:tcPr>
          <w:p w14:paraId="08989D9F" w14:textId="0B79263E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inDistance2 Actual Output</w:t>
            </w:r>
          </w:p>
        </w:tc>
        <w:tc>
          <w:tcPr>
            <w:tcW w:w="806" w:type="dxa"/>
          </w:tcPr>
          <w:p w14:paraId="3AE1BAE7" w14:textId="23C646D8" w:rsidR="00933F5F" w:rsidRPr="00F74C26" w:rsidRDefault="00933F5F">
            <w:pPr>
              <w:rPr>
                <w:rFonts w:asciiTheme="majorHAnsi" w:hAnsiTheme="majorHAnsi" w:cstheme="majorHAnsi"/>
                <w:b/>
              </w:rPr>
            </w:pPr>
            <w:r w:rsidRPr="00F74C26">
              <w:rPr>
                <w:rFonts w:asciiTheme="majorHAnsi" w:hAnsiTheme="majorHAnsi" w:cstheme="majorHAnsi"/>
                <w:b/>
              </w:rPr>
              <w:t>Test Result</w:t>
            </w:r>
          </w:p>
        </w:tc>
      </w:tr>
      <w:tr w:rsidR="00933F5F" w14:paraId="62B3A23C" w14:textId="77777777" w:rsidTr="00933F5F">
        <w:tc>
          <w:tcPr>
            <w:tcW w:w="1985" w:type="dxa"/>
          </w:tcPr>
          <w:p w14:paraId="2E2F0E32" w14:textId="304ECD02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mpty Array</w:t>
            </w:r>
          </w:p>
        </w:tc>
        <w:tc>
          <w:tcPr>
            <w:tcW w:w="2126" w:type="dxa"/>
          </w:tcPr>
          <w:p w14:paraId="5E404E75" w14:textId="66633AC9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}</w:t>
            </w:r>
            <w:proofErr w:type="gramEnd"/>
          </w:p>
        </w:tc>
        <w:tc>
          <w:tcPr>
            <w:tcW w:w="1843" w:type="dxa"/>
          </w:tcPr>
          <w:p w14:paraId="640ECFFB" w14:textId="3DFE63C2" w:rsidR="00933F5F" w:rsidRPr="00DD219A" w:rsidRDefault="00933F5F" w:rsidP="00933F5F">
            <w:pPr>
              <w:rPr>
                <w:rFonts w:asciiTheme="majorHAnsi" w:hAnsiTheme="majorHAnsi" w:cstheme="majorHAnsi"/>
                <w:i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1843" w:type="dxa"/>
          </w:tcPr>
          <w:p w14:paraId="274DC0E1" w14:textId="07E9F1BC" w:rsidR="00933F5F" w:rsidRDefault="00933F5F" w:rsidP="00933F5F">
            <w:pPr>
              <w:rPr>
                <w:rFonts w:asciiTheme="majorHAnsi" w:hAnsiTheme="majorHAnsi" w:cstheme="majorHAnsi"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1887" w:type="dxa"/>
          </w:tcPr>
          <w:p w14:paraId="70807895" w14:textId="5DCED538" w:rsidR="00933F5F" w:rsidRDefault="00933F5F" w:rsidP="00933F5F">
            <w:pPr>
              <w:rPr>
                <w:rFonts w:asciiTheme="majorHAnsi" w:hAnsiTheme="majorHAnsi" w:cstheme="majorHAnsi"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806" w:type="dxa"/>
          </w:tcPr>
          <w:p w14:paraId="6CED3268" w14:textId="61E3855F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241767A6" w14:textId="77777777" w:rsidTr="00933F5F">
        <w:tc>
          <w:tcPr>
            <w:tcW w:w="1985" w:type="dxa"/>
          </w:tcPr>
          <w:p w14:paraId="26BB6E14" w14:textId="1C63F2AD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ingle Element Array</w:t>
            </w:r>
          </w:p>
        </w:tc>
        <w:tc>
          <w:tcPr>
            <w:tcW w:w="2126" w:type="dxa"/>
          </w:tcPr>
          <w:p w14:paraId="7F7AADFC" w14:textId="03DFC424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1</w:t>
            </w:r>
            <w:proofErr w:type="gramEnd"/>
            <w:r>
              <w:rPr>
                <w:rFonts w:asciiTheme="majorHAnsi" w:hAnsiTheme="majorHAnsi" w:cstheme="majorHAnsi"/>
              </w:rPr>
              <w:t xml:space="preserve"> }</w:t>
            </w:r>
          </w:p>
        </w:tc>
        <w:tc>
          <w:tcPr>
            <w:tcW w:w="1843" w:type="dxa"/>
          </w:tcPr>
          <w:p w14:paraId="207189A5" w14:textId="2C948CF1" w:rsidR="00933F5F" w:rsidRPr="00933F5F" w:rsidRDefault="00933F5F" w:rsidP="00933F5F">
            <w:pPr>
              <w:rPr>
                <w:rFonts w:asciiTheme="majorHAnsi" w:hAnsiTheme="majorHAnsi" w:cstheme="majorHAnsi"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1843" w:type="dxa"/>
          </w:tcPr>
          <w:p w14:paraId="3EBA4466" w14:textId="4825C92D" w:rsidR="00933F5F" w:rsidRDefault="00933F5F" w:rsidP="00933F5F">
            <w:pPr>
              <w:rPr>
                <w:rFonts w:asciiTheme="majorHAnsi" w:hAnsiTheme="majorHAnsi" w:cstheme="majorHAnsi"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1887" w:type="dxa"/>
          </w:tcPr>
          <w:p w14:paraId="685C4763" w14:textId="5E83214C" w:rsidR="00933F5F" w:rsidRDefault="00933F5F" w:rsidP="00933F5F">
            <w:pPr>
              <w:rPr>
                <w:rFonts w:asciiTheme="majorHAnsi" w:hAnsiTheme="majorHAnsi" w:cstheme="majorHAnsi"/>
              </w:rPr>
            </w:pPr>
            <w:r w:rsidRPr="00933F5F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147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483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933F5F">
              <w:rPr>
                <w:rFonts w:asciiTheme="majorHAnsi" w:hAnsiTheme="majorHAnsi" w:cstheme="majorHAnsi"/>
              </w:rPr>
              <w:t>647</w:t>
            </w:r>
          </w:p>
        </w:tc>
        <w:tc>
          <w:tcPr>
            <w:tcW w:w="806" w:type="dxa"/>
          </w:tcPr>
          <w:p w14:paraId="0ADEE582" w14:textId="0B9EDBA0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1629A266" w14:textId="77777777" w:rsidTr="00933F5F">
        <w:tc>
          <w:tcPr>
            <w:tcW w:w="1985" w:type="dxa"/>
          </w:tcPr>
          <w:p w14:paraId="526BA991" w14:textId="50F89FF8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ingle Pair Array</w:t>
            </w:r>
          </w:p>
        </w:tc>
        <w:tc>
          <w:tcPr>
            <w:tcW w:w="2126" w:type="dxa"/>
          </w:tcPr>
          <w:p w14:paraId="07550954" w14:textId="5BA212E7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1</w:t>
            </w:r>
            <w:proofErr w:type="gramEnd"/>
            <w:r>
              <w:rPr>
                <w:rFonts w:asciiTheme="majorHAnsi" w:hAnsiTheme="majorHAnsi" w:cstheme="majorHAnsi"/>
              </w:rPr>
              <w:t>, 2 }</w:t>
            </w:r>
          </w:p>
        </w:tc>
        <w:tc>
          <w:tcPr>
            <w:tcW w:w="1843" w:type="dxa"/>
          </w:tcPr>
          <w:p w14:paraId="64539356" w14:textId="1D8B022A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43" w:type="dxa"/>
          </w:tcPr>
          <w:p w14:paraId="75483071" w14:textId="354FC48D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87" w:type="dxa"/>
          </w:tcPr>
          <w:p w14:paraId="1F7F640C" w14:textId="31D11A0A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806" w:type="dxa"/>
          </w:tcPr>
          <w:p w14:paraId="6D7755F6" w14:textId="372B9EFF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2008FE2B" w14:textId="77777777" w:rsidTr="00933F5F">
        <w:tc>
          <w:tcPr>
            <w:tcW w:w="1985" w:type="dxa"/>
          </w:tcPr>
          <w:p w14:paraId="1C834D56" w14:textId="334FC742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ed Array</w:t>
            </w:r>
          </w:p>
        </w:tc>
        <w:tc>
          <w:tcPr>
            <w:tcW w:w="2126" w:type="dxa"/>
          </w:tcPr>
          <w:p w14:paraId="743AA272" w14:textId="67B1B9BC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1</w:t>
            </w:r>
            <w:proofErr w:type="gramEnd"/>
            <w:r>
              <w:rPr>
                <w:rFonts w:asciiTheme="majorHAnsi" w:hAnsiTheme="majorHAnsi" w:cstheme="majorHAnsi"/>
              </w:rPr>
              <w:t xml:space="preserve">, 3, 7, 8, 17, 22, 24, 30, 42, 77 } </w:t>
            </w:r>
          </w:p>
        </w:tc>
        <w:tc>
          <w:tcPr>
            <w:tcW w:w="1843" w:type="dxa"/>
          </w:tcPr>
          <w:p w14:paraId="0876F730" w14:textId="1D7A2535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43" w:type="dxa"/>
          </w:tcPr>
          <w:p w14:paraId="56F5A502" w14:textId="50342086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87" w:type="dxa"/>
          </w:tcPr>
          <w:p w14:paraId="7ABCE38E" w14:textId="3DE0C481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806" w:type="dxa"/>
          </w:tcPr>
          <w:p w14:paraId="28C81CE3" w14:textId="752DD7CE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35EE453A" w14:textId="77777777" w:rsidTr="00933F5F">
        <w:tc>
          <w:tcPr>
            <w:tcW w:w="1985" w:type="dxa"/>
          </w:tcPr>
          <w:p w14:paraId="4478D0D7" w14:textId="28B6ADE9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nsorted Array</w:t>
            </w:r>
          </w:p>
        </w:tc>
        <w:tc>
          <w:tcPr>
            <w:tcW w:w="2126" w:type="dxa"/>
          </w:tcPr>
          <w:p w14:paraId="69F0AA42" w14:textId="6EA530DA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7</w:t>
            </w:r>
            <w:proofErr w:type="gramEnd"/>
            <w:r>
              <w:rPr>
                <w:rFonts w:asciiTheme="majorHAnsi" w:hAnsiTheme="majorHAnsi" w:cstheme="majorHAnsi"/>
              </w:rPr>
              <w:t>, 1, 24, 30, 22, 17, 8, 3, 42, 77 }</w:t>
            </w:r>
          </w:p>
        </w:tc>
        <w:tc>
          <w:tcPr>
            <w:tcW w:w="1843" w:type="dxa"/>
          </w:tcPr>
          <w:p w14:paraId="50C0A43B" w14:textId="71F231C0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43" w:type="dxa"/>
          </w:tcPr>
          <w:p w14:paraId="096947C0" w14:textId="7AD0A392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87" w:type="dxa"/>
          </w:tcPr>
          <w:p w14:paraId="3DC30979" w14:textId="72DF5EA7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806" w:type="dxa"/>
          </w:tcPr>
          <w:p w14:paraId="26F23BD6" w14:textId="3B72CA2E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6F65BC5B" w14:textId="77777777" w:rsidTr="00933F5F">
        <w:tc>
          <w:tcPr>
            <w:tcW w:w="1985" w:type="dxa"/>
          </w:tcPr>
          <w:p w14:paraId="18FE74F4" w14:textId="0BFD963C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egative Integers Array</w:t>
            </w:r>
          </w:p>
        </w:tc>
        <w:tc>
          <w:tcPr>
            <w:tcW w:w="2126" w:type="dxa"/>
          </w:tcPr>
          <w:p w14:paraId="74D98569" w14:textId="530260C4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 = { -1, -3, -7, -8, -17, -22, -</w:t>
            </w:r>
            <w:proofErr w:type="gramStart"/>
            <w:r>
              <w:rPr>
                <w:rFonts w:asciiTheme="majorHAnsi" w:hAnsiTheme="majorHAnsi" w:cstheme="majorHAnsi"/>
              </w:rPr>
              <w:t>24 }</w:t>
            </w:r>
            <w:proofErr w:type="gramEnd"/>
          </w:p>
        </w:tc>
        <w:tc>
          <w:tcPr>
            <w:tcW w:w="1843" w:type="dxa"/>
          </w:tcPr>
          <w:p w14:paraId="57E00601" w14:textId="736B883C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43" w:type="dxa"/>
          </w:tcPr>
          <w:p w14:paraId="48532DC1" w14:textId="312011A6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1887" w:type="dxa"/>
          </w:tcPr>
          <w:p w14:paraId="408CCE42" w14:textId="7E3F2C0B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806" w:type="dxa"/>
          </w:tcPr>
          <w:p w14:paraId="3A0F1357" w14:textId="7E4F3AB9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  <w:tr w:rsidR="00933F5F" w14:paraId="488B7897" w14:textId="77777777" w:rsidTr="00933F5F">
        <w:tc>
          <w:tcPr>
            <w:tcW w:w="1985" w:type="dxa"/>
          </w:tcPr>
          <w:p w14:paraId="384578EA" w14:textId="0551FEF5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egative and Positive Integers Array</w:t>
            </w:r>
          </w:p>
        </w:tc>
        <w:tc>
          <w:tcPr>
            <w:tcW w:w="2126" w:type="dxa"/>
          </w:tcPr>
          <w:p w14:paraId="5C3C7B47" w14:textId="3E29F053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A = </w:t>
            </w:r>
            <w:proofErr w:type="gramStart"/>
            <w:r>
              <w:rPr>
                <w:rFonts w:asciiTheme="majorHAnsi" w:hAnsiTheme="majorHAnsi" w:cstheme="majorHAnsi"/>
              </w:rPr>
              <w:t>{ 1</w:t>
            </w:r>
            <w:proofErr w:type="gramEnd"/>
            <w:r>
              <w:rPr>
                <w:rFonts w:asciiTheme="majorHAnsi" w:hAnsiTheme="majorHAnsi" w:cstheme="majorHAnsi"/>
              </w:rPr>
              <w:t>, 3, -7, 9, 17, 22, -24 }</w:t>
            </w:r>
          </w:p>
        </w:tc>
        <w:tc>
          <w:tcPr>
            <w:tcW w:w="1843" w:type="dxa"/>
          </w:tcPr>
          <w:p w14:paraId="17523D92" w14:textId="246F2C9E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843" w:type="dxa"/>
          </w:tcPr>
          <w:p w14:paraId="4910B74C" w14:textId="3651DFA7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887" w:type="dxa"/>
          </w:tcPr>
          <w:p w14:paraId="255A5F08" w14:textId="58899A1B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806" w:type="dxa"/>
          </w:tcPr>
          <w:p w14:paraId="2154AD5C" w14:textId="74D187F9" w:rsidR="00933F5F" w:rsidRDefault="00933F5F" w:rsidP="00933F5F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ASS</w:t>
            </w:r>
          </w:p>
        </w:tc>
      </w:tr>
    </w:tbl>
    <w:p w14:paraId="5BF87616" w14:textId="14141AD4" w:rsidR="00345594" w:rsidRDefault="00DF5CF5" w:rsidP="00EC0136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7D423336" wp14:editId="60190F22">
                <wp:simplePos x="0" y="0"/>
                <wp:positionH relativeFrom="margin">
                  <wp:align>right</wp:align>
                </wp:positionH>
                <wp:positionV relativeFrom="paragraph">
                  <wp:posOffset>77636</wp:posOffset>
                </wp:positionV>
                <wp:extent cx="5733355" cy="286247"/>
                <wp:effectExtent l="0" t="0" r="0" b="0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28624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99A9B4" w14:textId="465F1BDE" w:rsidR="00CC6D5D" w:rsidRPr="00132FF4" w:rsidRDefault="00CC6D5D" w:rsidP="0085691E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11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Functionality Testing of the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proofErr w:type="spellEnd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0..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and 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2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0..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423336" id="Text Box 130" o:spid="_x0000_s1053" type="#_x0000_t202" style="position:absolute;margin-left:400.25pt;margin-top:6.1pt;width:451.45pt;height:22.55pt;z-index:2518487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" filled="f" stroked="f" strokeweight=".5pt">
                <v:textbox>
                  <w:txbxContent>
                    <w:p w14:paraId="0C99A9B4" w14:textId="465F1BDE" w:rsidR="00CC6D5D" w:rsidRPr="00132FF4" w:rsidRDefault="00CC6D5D" w:rsidP="0085691E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11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Functionality Testing of the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proofErr w:type="spellEnd"/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0..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and 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2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0..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EFF513" w14:textId="19560540" w:rsidR="0085691E" w:rsidRPr="00552236" w:rsidRDefault="0085691E" w:rsidP="00EC0136">
      <w:pPr>
        <w:rPr>
          <w:rFonts w:asciiTheme="majorHAnsi" w:hAnsiTheme="majorHAnsi" w:cstheme="majorHAnsi"/>
          <w:sz w:val="16"/>
        </w:rPr>
      </w:pPr>
    </w:p>
    <w:p w14:paraId="4CC3A781" w14:textId="17EA6AF4" w:rsidR="000F4305" w:rsidRDefault="00D30805" w:rsidP="00EC0136">
      <w:pPr>
        <w:rPr>
          <w:rFonts w:asciiTheme="majorHAnsi" w:hAnsiTheme="majorHAnsi" w:cstheme="majorHAnsi"/>
        </w:rPr>
      </w:pPr>
      <w:r w:rsidRPr="00D30805">
        <w:rPr>
          <w:rFonts w:asciiTheme="majorHAnsi" w:hAnsiTheme="majorHAnsi" w:cstheme="majorHAnsi"/>
        </w:rPr>
        <w:t>Figure 11</w:t>
      </w:r>
      <w:r>
        <w:rPr>
          <w:rFonts w:asciiTheme="majorHAnsi" w:hAnsiTheme="majorHAnsi" w:cstheme="majorHAnsi"/>
        </w:rPr>
        <w:t xml:space="preserve"> </w:t>
      </w:r>
      <w:r w:rsidR="00CB70F1">
        <w:rPr>
          <w:rFonts w:asciiTheme="majorHAnsi" w:hAnsiTheme="majorHAnsi" w:cstheme="majorHAnsi"/>
        </w:rPr>
        <w:t xml:space="preserve">contains the test case, test instance, the expected output, actual output from both algorithms, and the testing result. The corresponding tests can be seen in </w:t>
      </w:r>
      <w:r w:rsidR="00CB70F1" w:rsidRPr="00D30805">
        <w:rPr>
          <w:rFonts w:asciiTheme="majorHAnsi" w:hAnsiTheme="majorHAnsi" w:cstheme="majorHAnsi"/>
        </w:rPr>
        <w:t xml:space="preserve">appendix </w:t>
      </w:r>
      <w:r>
        <w:rPr>
          <w:rFonts w:asciiTheme="majorHAnsi" w:hAnsiTheme="majorHAnsi" w:cstheme="majorHAnsi"/>
        </w:rPr>
        <w:t>5</w:t>
      </w:r>
      <w:r w:rsidR="004E27AE">
        <w:rPr>
          <w:rFonts w:asciiTheme="majorHAnsi" w:hAnsiTheme="majorHAnsi" w:cstheme="majorHAnsi"/>
        </w:rPr>
        <w:t xml:space="preserve"> and show that the algorithms were indeed implemented as intended.</w:t>
      </w:r>
    </w:p>
    <w:p w14:paraId="0D5942C8" w14:textId="33230B5C" w:rsidR="000F4305" w:rsidRDefault="000F4305" w:rsidP="00EC013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ccording to the pseudocode provided in </w:t>
      </w:r>
      <w:r w:rsidRPr="00097BA0">
        <w:rPr>
          <w:rFonts w:asciiTheme="majorHAnsi" w:hAnsiTheme="majorHAnsi" w:cstheme="majorHAnsi"/>
        </w:rPr>
        <w:t xml:space="preserve">appendix </w:t>
      </w:r>
      <w:r w:rsidR="00097BA0" w:rsidRPr="00097BA0">
        <w:rPr>
          <w:rFonts w:asciiTheme="majorHAnsi" w:hAnsiTheme="majorHAnsi" w:cstheme="majorHAnsi"/>
        </w:rPr>
        <w:t>1</w:t>
      </w:r>
      <w:r w:rsidR="00F86F51" w:rsidRPr="00097BA0">
        <w:rPr>
          <w:rFonts w:asciiTheme="majorHAnsi" w:hAnsiTheme="majorHAnsi" w:cstheme="majorHAnsi"/>
        </w:rPr>
        <w:t xml:space="preserve"> and </w:t>
      </w:r>
      <w:r w:rsidR="00097BA0">
        <w:rPr>
          <w:rFonts w:asciiTheme="majorHAnsi" w:hAnsiTheme="majorHAnsi" w:cstheme="majorHAnsi"/>
        </w:rPr>
        <w:t>2,</w:t>
      </w:r>
      <w:r>
        <w:rPr>
          <w:rFonts w:asciiTheme="majorHAnsi" w:hAnsiTheme="majorHAnsi" w:cstheme="majorHAnsi"/>
        </w:rPr>
        <w:t xml:space="preserve"> the empty array was expected to provide an output of 2 147 483 647 as the </w:t>
      </w:r>
      <w:r w:rsidR="006F5853"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condition would not be executed</w:t>
      </w:r>
      <w:r w:rsidR="00F86F51">
        <w:rPr>
          <w:rFonts w:asciiTheme="majorHAnsi" w:hAnsiTheme="majorHAnsi" w:cstheme="majorHAnsi"/>
        </w:rPr>
        <w:t xml:space="preserve"> in both algorithms</w:t>
      </w:r>
      <w:r>
        <w:rPr>
          <w:rFonts w:asciiTheme="majorHAnsi" w:hAnsiTheme="majorHAnsi" w:cstheme="majorHAnsi"/>
        </w:rPr>
        <w:t xml:space="preserve">. </w:t>
      </w:r>
      <w:r w:rsidR="00F86F51">
        <w:rPr>
          <w:rFonts w:asciiTheme="majorHAnsi" w:hAnsiTheme="majorHAnsi" w:cstheme="majorHAnsi"/>
        </w:rPr>
        <w:t>The</w:t>
      </w:r>
      <w:r w:rsidR="004C1E60">
        <w:rPr>
          <w:rFonts w:asciiTheme="majorHAnsi" w:hAnsiTheme="majorHAnsi" w:cstheme="majorHAnsi"/>
        </w:rPr>
        <w:t xml:space="preserve"> </w:t>
      </w:r>
      <w:r w:rsidR="004C1E60">
        <w:rPr>
          <w:rFonts w:asciiTheme="majorHAnsi" w:hAnsiTheme="majorHAnsi" w:cstheme="majorHAnsi"/>
          <w:i/>
        </w:rPr>
        <w:t>for</w:t>
      </w:r>
      <w:r w:rsidR="004C1E60">
        <w:rPr>
          <w:rFonts w:asciiTheme="majorHAnsi" w:hAnsiTheme="majorHAnsi" w:cstheme="majorHAnsi"/>
        </w:rPr>
        <w:t xml:space="preserve"> condition would not be met as</w:t>
      </w:r>
      <w:r w:rsidR="00F86F51">
        <w:rPr>
          <w:rFonts w:asciiTheme="majorHAnsi" w:hAnsiTheme="majorHAnsi" w:cstheme="majorHAnsi"/>
        </w:rPr>
        <w:t xml:space="preserve"> the loop counter,</w:t>
      </w:r>
      <w:r w:rsidR="004C1E60">
        <w:rPr>
          <w:rFonts w:asciiTheme="majorHAnsi" w:hAnsiTheme="majorHAnsi" w:cstheme="majorHAnsi"/>
        </w:rPr>
        <w:t xml:space="preserve"> </w:t>
      </w:r>
      <w:proofErr w:type="spellStart"/>
      <w:r w:rsidR="00F86F51">
        <w:rPr>
          <w:rFonts w:asciiTheme="majorHAnsi" w:hAnsiTheme="majorHAnsi" w:cstheme="majorHAnsi"/>
          <w:i/>
        </w:rPr>
        <w:t>i</w:t>
      </w:r>
      <w:proofErr w:type="spellEnd"/>
      <w:r w:rsidR="00F86F51">
        <w:rPr>
          <w:rFonts w:asciiTheme="majorHAnsi" w:hAnsiTheme="majorHAnsi" w:cstheme="majorHAnsi"/>
        </w:rPr>
        <w:t xml:space="preserve"> = 0,</w:t>
      </w:r>
      <w:r w:rsidR="004C1E60">
        <w:rPr>
          <w:rFonts w:asciiTheme="majorHAnsi" w:hAnsiTheme="majorHAnsi" w:cstheme="majorHAnsi"/>
        </w:rPr>
        <w:t xml:space="preserve"> would already be greater than </w:t>
      </w:r>
      <w:r w:rsidR="004C1E60">
        <w:rPr>
          <w:rFonts w:asciiTheme="majorHAnsi" w:hAnsiTheme="majorHAnsi" w:cstheme="majorHAnsi"/>
          <w:i/>
        </w:rPr>
        <w:t>n</w:t>
      </w:r>
      <w:r w:rsidR="009A6AF9">
        <w:rPr>
          <w:rFonts w:asciiTheme="majorHAnsi" w:hAnsiTheme="majorHAnsi" w:cstheme="majorHAnsi"/>
        </w:rPr>
        <w:t xml:space="preserve"> – 1</w:t>
      </w:r>
      <w:r w:rsidR="00A63904">
        <w:rPr>
          <w:rFonts w:asciiTheme="majorHAnsi" w:hAnsiTheme="majorHAnsi" w:cstheme="majorHAnsi"/>
        </w:rPr>
        <w:t xml:space="preserve"> (</w:t>
      </w:r>
      <w:proofErr w:type="spellStart"/>
      <w:r w:rsidR="00A63904" w:rsidRPr="00F86F51">
        <w:rPr>
          <w:rFonts w:asciiTheme="majorHAnsi" w:hAnsiTheme="majorHAnsi" w:cstheme="majorHAnsi"/>
          <w:i/>
        </w:rPr>
        <w:t>MinDistance</w:t>
      </w:r>
      <w:proofErr w:type="spellEnd"/>
      <w:r w:rsidR="00A63904">
        <w:rPr>
          <w:rFonts w:asciiTheme="majorHAnsi" w:hAnsiTheme="majorHAnsi" w:cstheme="majorHAnsi"/>
        </w:rPr>
        <w:t>)</w:t>
      </w:r>
      <w:r w:rsidR="009A6AF9">
        <w:rPr>
          <w:rFonts w:asciiTheme="majorHAnsi" w:hAnsiTheme="majorHAnsi" w:cstheme="majorHAnsi"/>
        </w:rPr>
        <w:t xml:space="preserve"> </w:t>
      </w:r>
      <w:r w:rsidR="004C1E60">
        <w:rPr>
          <w:rFonts w:asciiTheme="majorHAnsi" w:hAnsiTheme="majorHAnsi" w:cstheme="majorHAnsi"/>
        </w:rPr>
        <w:t xml:space="preserve">and </w:t>
      </w:r>
      <w:r w:rsidR="004C1E60">
        <w:rPr>
          <w:rFonts w:asciiTheme="majorHAnsi" w:hAnsiTheme="majorHAnsi" w:cstheme="majorHAnsi"/>
          <w:i/>
        </w:rPr>
        <w:t>n</w:t>
      </w:r>
      <w:r w:rsidR="004C1E60">
        <w:rPr>
          <w:rFonts w:asciiTheme="majorHAnsi" w:hAnsiTheme="majorHAnsi" w:cstheme="majorHAnsi"/>
        </w:rPr>
        <w:t xml:space="preserve"> </w:t>
      </w:r>
      <w:r w:rsidR="009A6AF9">
        <w:rPr>
          <w:rFonts w:asciiTheme="majorHAnsi" w:hAnsiTheme="majorHAnsi" w:cstheme="majorHAnsi"/>
        </w:rPr>
        <w:t>– 2</w:t>
      </w:r>
      <w:r w:rsidR="00A63904">
        <w:rPr>
          <w:rFonts w:asciiTheme="majorHAnsi" w:hAnsiTheme="majorHAnsi" w:cstheme="majorHAnsi"/>
        </w:rPr>
        <w:t xml:space="preserve"> (</w:t>
      </w:r>
      <w:r w:rsidR="00A63904" w:rsidRPr="00F86F51">
        <w:rPr>
          <w:rFonts w:asciiTheme="majorHAnsi" w:hAnsiTheme="majorHAnsi" w:cstheme="majorHAnsi"/>
          <w:i/>
        </w:rPr>
        <w:t>MinDistance2</w:t>
      </w:r>
      <w:r w:rsidR="00A63904">
        <w:rPr>
          <w:rFonts w:asciiTheme="majorHAnsi" w:hAnsiTheme="majorHAnsi" w:cstheme="majorHAnsi"/>
        </w:rPr>
        <w:t>)</w:t>
      </w:r>
      <w:r w:rsidR="00F86F51">
        <w:rPr>
          <w:rFonts w:asciiTheme="majorHAnsi" w:hAnsiTheme="majorHAnsi" w:cstheme="majorHAnsi"/>
        </w:rPr>
        <w:t xml:space="preserve"> since </w:t>
      </w:r>
      <w:r w:rsidR="00F86F51">
        <w:rPr>
          <w:rFonts w:asciiTheme="majorHAnsi" w:hAnsiTheme="majorHAnsi" w:cstheme="majorHAnsi"/>
          <w:i/>
        </w:rPr>
        <w:t>n</w:t>
      </w:r>
      <w:r w:rsidR="00F86F51">
        <w:rPr>
          <w:rFonts w:asciiTheme="majorHAnsi" w:hAnsiTheme="majorHAnsi" w:cstheme="majorHAnsi"/>
        </w:rPr>
        <w:t xml:space="preserve"> would equal 0</w:t>
      </w:r>
      <w:r w:rsidR="009A6AF9">
        <w:rPr>
          <w:rFonts w:asciiTheme="majorHAnsi" w:hAnsiTheme="majorHAnsi" w:cstheme="majorHAnsi"/>
        </w:rPr>
        <w:t>. Thus, t</w:t>
      </w:r>
      <w:r w:rsidR="006F5853" w:rsidRPr="006F5853">
        <w:rPr>
          <w:rFonts w:asciiTheme="majorHAnsi" w:hAnsiTheme="majorHAnsi" w:cstheme="majorHAnsi"/>
        </w:rPr>
        <w:t>he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  <w:i/>
        </w:rPr>
        <w:t>dmin</w:t>
      </w:r>
      <w:proofErr w:type="spellEnd"/>
      <w:r>
        <w:rPr>
          <w:rFonts w:asciiTheme="majorHAnsi" w:hAnsiTheme="majorHAnsi" w:cstheme="majorHAnsi"/>
        </w:rPr>
        <w:t xml:space="preserve"> would not be reassigned and the</w:t>
      </w:r>
      <w:r w:rsidR="006F5853">
        <w:rPr>
          <w:rFonts w:asciiTheme="majorHAnsi" w:hAnsiTheme="majorHAnsi" w:cstheme="majorHAnsi"/>
        </w:rPr>
        <w:t>refore, the</w:t>
      </w:r>
      <w:r>
        <w:rPr>
          <w:rFonts w:asciiTheme="majorHAnsi" w:hAnsiTheme="majorHAnsi" w:cstheme="majorHAnsi"/>
        </w:rPr>
        <w:t xml:space="preserve"> algorithm would provide </w:t>
      </w:r>
      <w:r>
        <w:rPr>
          <w:rFonts w:asciiTheme="majorHAnsi" w:hAnsiTheme="majorHAnsi" w:cstheme="majorHAnsi"/>
          <w:i/>
        </w:rPr>
        <w:t>System.Int</w:t>
      </w:r>
      <w:proofErr w:type="gramStart"/>
      <w:r>
        <w:rPr>
          <w:rFonts w:asciiTheme="majorHAnsi" w:hAnsiTheme="majorHAnsi" w:cstheme="majorHAnsi"/>
          <w:i/>
        </w:rPr>
        <w:t>32.MaxValue</w:t>
      </w:r>
      <w:proofErr w:type="gramEnd"/>
      <w:r>
        <w:rPr>
          <w:rFonts w:asciiTheme="majorHAnsi" w:hAnsiTheme="majorHAnsi" w:cstheme="majorHAnsi"/>
        </w:rPr>
        <w:t xml:space="preserve"> as the output. </w:t>
      </w:r>
    </w:p>
    <w:p w14:paraId="645CC9C5" w14:textId="7E0298CC" w:rsidR="006F5853" w:rsidRDefault="006F5853" w:rsidP="00EC013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 an array containing only a single element, the algorithms would produce an output of 2 147 483 647 as the </w:t>
      </w:r>
      <w:r>
        <w:rPr>
          <w:rFonts w:asciiTheme="majorHAnsi" w:hAnsiTheme="majorHAnsi" w:cstheme="majorHAnsi"/>
          <w:i/>
        </w:rPr>
        <w:t>for</w:t>
      </w:r>
      <w:r>
        <w:rPr>
          <w:rFonts w:asciiTheme="majorHAnsi" w:hAnsiTheme="majorHAnsi" w:cstheme="majorHAnsi"/>
        </w:rPr>
        <w:t xml:space="preserve"> condition would </w:t>
      </w:r>
      <w:r w:rsidR="009A6AF9">
        <w:rPr>
          <w:rFonts w:asciiTheme="majorHAnsi" w:hAnsiTheme="majorHAnsi" w:cstheme="majorHAnsi"/>
        </w:rPr>
        <w:t xml:space="preserve">again, </w:t>
      </w:r>
      <w:r>
        <w:rPr>
          <w:rFonts w:asciiTheme="majorHAnsi" w:hAnsiTheme="majorHAnsi" w:cstheme="majorHAnsi"/>
        </w:rPr>
        <w:t xml:space="preserve">not be executed. </w:t>
      </w:r>
      <w:r w:rsidR="009A6AF9">
        <w:rPr>
          <w:rFonts w:asciiTheme="majorHAnsi" w:hAnsiTheme="majorHAnsi" w:cstheme="majorHAnsi"/>
        </w:rPr>
        <w:t>This is due to</w:t>
      </w:r>
      <w:r w:rsidR="00A63904">
        <w:rPr>
          <w:rFonts w:asciiTheme="majorHAnsi" w:hAnsiTheme="majorHAnsi" w:cstheme="majorHAnsi"/>
        </w:rPr>
        <w:t xml:space="preserve"> the</w:t>
      </w:r>
      <w:r w:rsidR="00F86F51">
        <w:rPr>
          <w:rFonts w:asciiTheme="majorHAnsi" w:hAnsiTheme="majorHAnsi" w:cstheme="majorHAnsi"/>
        </w:rPr>
        <w:t xml:space="preserve"> loop counter, </w:t>
      </w:r>
      <w:proofErr w:type="spellStart"/>
      <w:r w:rsidR="00F86F51">
        <w:rPr>
          <w:rFonts w:asciiTheme="majorHAnsi" w:hAnsiTheme="majorHAnsi" w:cstheme="majorHAnsi"/>
          <w:i/>
        </w:rPr>
        <w:t>i</w:t>
      </w:r>
      <w:proofErr w:type="spellEnd"/>
      <w:r w:rsidR="00F86F51">
        <w:rPr>
          <w:rFonts w:asciiTheme="majorHAnsi" w:hAnsiTheme="majorHAnsi" w:cstheme="majorHAnsi"/>
          <w:i/>
        </w:rPr>
        <w:t xml:space="preserve"> </w:t>
      </w:r>
      <w:r w:rsidR="00F86F51">
        <w:rPr>
          <w:rFonts w:asciiTheme="majorHAnsi" w:hAnsiTheme="majorHAnsi" w:cstheme="majorHAnsi"/>
        </w:rPr>
        <w:t>= 0,</w:t>
      </w:r>
      <w:r w:rsidR="009A6AF9">
        <w:rPr>
          <w:rFonts w:asciiTheme="majorHAnsi" w:hAnsiTheme="majorHAnsi" w:cstheme="majorHAnsi"/>
        </w:rPr>
        <w:t xml:space="preserve"> </w:t>
      </w:r>
      <w:r w:rsidR="00F86F51">
        <w:rPr>
          <w:rFonts w:asciiTheme="majorHAnsi" w:hAnsiTheme="majorHAnsi" w:cstheme="majorHAnsi"/>
        </w:rPr>
        <w:t>from</w:t>
      </w:r>
      <w:r w:rsidR="009A6AF9">
        <w:rPr>
          <w:rFonts w:asciiTheme="majorHAnsi" w:hAnsiTheme="majorHAnsi" w:cstheme="majorHAnsi"/>
        </w:rPr>
        <w:t xml:space="preserve"> the </w:t>
      </w:r>
      <w:proofErr w:type="gramStart"/>
      <w:r w:rsidR="009A6AF9">
        <w:rPr>
          <w:rFonts w:asciiTheme="majorHAnsi" w:hAnsiTheme="majorHAnsi" w:cstheme="majorHAnsi"/>
          <w:i/>
        </w:rPr>
        <w:t xml:space="preserve">for </w:t>
      </w:r>
      <w:r w:rsidR="009A6AF9">
        <w:rPr>
          <w:rFonts w:asciiTheme="majorHAnsi" w:hAnsiTheme="majorHAnsi" w:cstheme="majorHAnsi"/>
        </w:rPr>
        <w:t>loop</w:t>
      </w:r>
      <w:proofErr w:type="gramEnd"/>
      <w:r w:rsidR="009A6AF9">
        <w:rPr>
          <w:rFonts w:asciiTheme="majorHAnsi" w:hAnsiTheme="majorHAnsi" w:cstheme="majorHAnsi"/>
        </w:rPr>
        <w:t xml:space="preserve"> condition already being greater than or equal to </w:t>
      </w:r>
      <w:r w:rsidR="009A6AF9">
        <w:rPr>
          <w:rFonts w:asciiTheme="majorHAnsi" w:hAnsiTheme="majorHAnsi" w:cstheme="majorHAnsi"/>
          <w:i/>
        </w:rPr>
        <w:t>n</w:t>
      </w:r>
      <w:r w:rsidR="009A6AF9">
        <w:rPr>
          <w:rFonts w:asciiTheme="majorHAnsi" w:hAnsiTheme="majorHAnsi" w:cstheme="majorHAnsi"/>
        </w:rPr>
        <w:t xml:space="preserve"> – 1</w:t>
      </w:r>
      <w:r w:rsidR="00F86F51">
        <w:rPr>
          <w:rFonts w:asciiTheme="majorHAnsi" w:hAnsiTheme="majorHAnsi" w:cstheme="majorHAnsi"/>
        </w:rPr>
        <w:t xml:space="preserve"> (</w:t>
      </w:r>
      <w:proofErr w:type="spellStart"/>
      <w:r w:rsidR="00F86F51" w:rsidRPr="00F86F51">
        <w:rPr>
          <w:rFonts w:asciiTheme="majorHAnsi" w:hAnsiTheme="majorHAnsi" w:cstheme="majorHAnsi"/>
          <w:i/>
        </w:rPr>
        <w:t>MinDistance</w:t>
      </w:r>
      <w:proofErr w:type="spellEnd"/>
      <w:r w:rsidR="00F86F51">
        <w:rPr>
          <w:rFonts w:asciiTheme="majorHAnsi" w:hAnsiTheme="majorHAnsi" w:cstheme="majorHAnsi"/>
        </w:rPr>
        <w:t>)</w:t>
      </w:r>
      <w:r w:rsidR="009A6AF9">
        <w:rPr>
          <w:rFonts w:asciiTheme="majorHAnsi" w:hAnsiTheme="majorHAnsi" w:cstheme="majorHAnsi"/>
        </w:rPr>
        <w:t xml:space="preserve"> and </w:t>
      </w:r>
      <w:r w:rsidR="009A6AF9">
        <w:rPr>
          <w:rFonts w:asciiTheme="majorHAnsi" w:hAnsiTheme="majorHAnsi" w:cstheme="majorHAnsi"/>
          <w:i/>
        </w:rPr>
        <w:t xml:space="preserve">n </w:t>
      </w:r>
      <w:r w:rsidR="009A6AF9">
        <w:rPr>
          <w:rFonts w:asciiTheme="majorHAnsi" w:hAnsiTheme="majorHAnsi" w:cstheme="majorHAnsi"/>
        </w:rPr>
        <w:t>– 2</w:t>
      </w:r>
      <w:r w:rsidR="00F86F51">
        <w:rPr>
          <w:rFonts w:asciiTheme="majorHAnsi" w:hAnsiTheme="majorHAnsi" w:cstheme="majorHAnsi"/>
        </w:rPr>
        <w:t xml:space="preserve"> (</w:t>
      </w:r>
      <w:r w:rsidR="00F86F51" w:rsidRPr="00F86F51">
        <w:rPr>
          <w:rFonts w:asciiTheme="majorHAnsi" w:hAnsiTheme="majorHAnsi" w:cstheme="majorHAnsi"/>
          <w:i/>
        </w:rPr>
        <w:t>MinDistance2</w:t>
      </w:r>
      <w:r w:rsidR="00F86F51">
        <w:rPr>
          <w:rFonts w:asciiTheme="majorHAnsi" w:hAnsiTheme="majorHAnsi" w:cstheme="majorHAnsi"/>
        </w:rPr>
        <w:t>)</w:t>
      </w:r>
      <w:r w:rsidR="009A6AF9">
        <w:rPr>
          <w:rFonts w:asciiTheme="majorHAnsi" w:hAnsiTheme="majorHAnsi" w:cstheme="majorHAnsi"/>
        </w:rPr>
        <w:t>.</w:t>
      </w:r>
    </w:p>
    <w:p w14:paraId="44ACC1C5" w14:textId="27EFBC70" w:rsidR="00C5436D" w:rsidRPr="00F86F51" w:rsidRDefault="00C5436D" w:rsidP="00EC0136">
      <w:pPr>
        <w:rPr>
          <w:rFonts w:asciiTheme="majorHAnsi" w:hAnsiTheme="majorHAnsi" w:cstheme="majorHAnsi"/>
          <w:i/>
        </w:rPr>
      </w:pPr>
      <w:r>
        <w:rPr>
          <w:rFonts w:asciiTheme="majorHAnsi" w:hAnsiTheme="majorHAnsi" w:cstheme="majorHAnsi"/>
        </w:rPr>
        <w:t xml:space="preserve">The rest of the given tests in </w:t>
      </w:r>
      <w:r w:rsidRPr="00C50EA4">
        <w:rPr>
          <w:rFonts w:asciiTheme="majorHAnsi" w:hAnsiTheme="majorHAnsi" w:cstheme="majorHAnsi"/>
        </w:rPr>
        <w:t xml:space="preserve">figure </w:t>
      </w:r>
      <w:r w:rsidR="00C50EA4">
        <w:rPr>
          <w:rFonts w:asciiTheme="majorHAnsi" w:hAnsiTheme="majorHAnsi" w:cstheme="majorHAnsi"/>
        </w:rPr>
        <w:t>11</w:t>
      </w:r>
      <w:r>
        <w:rPr>
          <w:rFonts w:asciiTheme="majorHAnsi" w:hAnsiTheme="majorHAnsi" w:cstheme="majorHAnsi"/>
        </w:rPr>
        <w:t xml:space="preserve"> </w:t>
      </w:r>
      <w:r w:rsidR="00CD0855">
        <w:rPr>
          <w:rFonts w:asciiTheme="majorHAnsi" w:hAnsiTheme="majorHAnsi" w:cstheme="majorHAnsi"/>
        </w:rPr>
        <w:t>provides the expected results according to the logic of the algorithms</w:t>
      </w:r>
      <w:r w:rsidR="008F12BA">
        <w:rPr>
          <w:rFonts w:asciiTheme="majorHAnsi" w:hAnsiTheme="majorHAnsi" w:cstheme="majorHAnsi"/>
        </w:rPr>
        <w:t>. Thus,</w:t>
      </w:r>
      <w:r w:rsidR="00CD0855">
        <w:rPr>
          <w:rFonts w:asciiTheme="majorHAnsi" w:hAnsiTheme="majorHAnsi" w:cstheme="majorHAnsi"/>
        </w:rPr>
        <w:t xml:space="preserve"> it is safe to assume </w:t>
      </w:r>
      <w:r w:rsidR="008F12BA">
        <w:rPr>
          <w:rFonts w:asciiTheme="majorHAnsi" w:hAnsiTheme="majorHAnsi" w:cstheme="majorHAnsi"/>
        </w:rPr>
        <w:t xml:space="preserve">that </w:t>
      </w:r>
      <w:r w:rsidR="00CD0855">
        <w:rPr>
          <w:rFonts w:asciiTheme="majorHAnsi" w:hAnsiTheme="majorHAnsi" w:cstheme="majorHAnsi"/>
        </w:rPr>
        <w:t xml:space="preserve">the pseudocode in </w:t>
      </w:r>
      <w:r w:rsidR="00CD0855" w:rsidRPr="00C50EA4">
        <w:rPr>
          <w:rFonts w:asciiTheme="majorHAnsi" w:hAnsiTheme="majorHAnsi" w:cstheme="majorHAnsi"/>
        </w:rPr>
        <w:t>appendi</w:t>
      </w:r>
      <w:r w:rsidR="00433986">
        <w:rPr>
          <w:rFonts w:asciiTheme="majorHAnsi" w:hAnsiTheme="majorHAnsi" w:cstheme="majorHAnsi"/>
        </w:rPr>
        <w:t>ces</w:t>
      </w:r>
      <w:r w:rsidR="00CD0855" w:rsidRPr="00C50EA4">
        <w:rPr>
          <w:rFonts w:asciiTheme="majorHAnsi" w:hAnsiTheme="majorHAnsi" w:cstheme="majorHAnsi"/>
        </w:rPr>
        <w:t xml:space="preserve"> </w:t>
      </w:r>
      <w:r w:rsidR="00C50EA4">
        <w:rPr>
          <w:rFonts w:asciiTheme="majorHAnsi" w:hAnsiTheme="majorHAnsi" w:cstheme="majorHAnsi"/>
        </w:rPr>
        <w:t>1 and 2</w:t>
      </w:r>
      <w:r w:rsidR="00CD0855">
        <w:rPr>
          <w:rFonts w:asciiTheme="majorHAnsi" w:hAnsiTheme="majorHAnsi" w:cstheme="majorHAnsi"/>
        </w:rPr>
        <w:t xml:space="preserve"> had been implemented correctly. </w:t>
      </w:r>
    </w:p>
    <w:p w14:paraId="72201D54" w14:textId="2E6ABDC0" w:rsidR="00933F5F" w:rsidRDefault="00933F5F" w:rsidP="00EC0136">
      <w:pPr>
        <w:rPr>
          <w:rFonts w:asciiTheme="majorHAnsi" w:hAnsiTheme="majorHAnsi" w:cstheme="majorHAnsi"/>
        </w:rPr>
      </w:pPr>
    </w:p>
    <w:p w14:paraId="4FFE31CF" w14:textId="65C9C1D7" w:rsidR="00A438D9" w:rsidRDefault="00A438D9" w:rsidP="00EC0136">
      <w:pPr>
        <w:rPr>
          <w:rFonts w:asciiTheme="majorHAnsi" w:hAnsiTheme="majorHAnsi" w:cstheme="majorHAnsi"/>
        </w:rPr>
      </w:pPr>
    </w:p>
    <w:p w14:paraId="081E47AD" w14:textId="0CB060E9" w:rsidR="00A438D9" w:rsidRDefault="00A438D9" w:rsidP="00EC0136">
      <w:pPr>
        <w:rPr>
          <w:rFonts w:asciiTheme="majorHAnsi" w:hAnsiTheme="majorHAnsi" w:cstheme="majorHAnsi"/>
        </w:rPr>
      </w:pPr>
    </w:p>
    <w:p w14:paraId="69C43CE2" w14:textId="413ED773" w:rsidR="008F1973" w:rsidRDefault="00B5509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ab/>
        <w:t>5.2</w:t>
      </w:r>
      <w:r>
        <w:rPr>
          <w:rFonts w:asciiTheme="majorHAnsi" w:hAnsiTheme="majorHAnsi" w:cstheme="majorHAnsi"/>
        </w:rPr>
        <w:tab/>
        <w:t>Analysis by Basic Operation Count</w:t>
      </w:r>
    </w:p>
    <w:p w14:paraId="7375D840" w14:textId="565058C4" w:rsidR="007F61DA" w:rsidRDefault="007F61DA" w:rsidP="007F61DA">
      <w:pPr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</w:rPr>
        <w:t xml:space="preserve">A counter was used to measure the efficiency of the </w:t>
      </w:r>
      <w:proofErr w:type="spellStart"/>
      <w:proofErr w:type="gramStart"/>
      <w:r w:rsidRPr="001D02F7">
        <w:rPr>
          <w:rFonts w:asciiTheme="majorHAnsi" w:hAnsiTheme="majorHAnsi" w:cstheme="majorHAnsi"/>
          <w:i/>
          <w:szCs w:val="20"/>
        </w:rPr>
        <w:t>MinDistance</w:t>
      </w:r>
      <w:proofErr w:type="spellEnd"/>
      <w:r w:rsidRPr="00A5194A">
        <w:rPr>
          <w:rFonts w:asciiTheme="majorHAnsi" w:hAnsiTheme="majorHAnsi" w:cstheme="majorHAnsi"/>
          <w:szCs w:val="20"/>
        </w:rPr>
        <w:t>(</w:t>
      </w:r>
      <w:proofErr w:type="gramEnd"/>
      <w:r w:rsidRPr="001D02F7">
        <w:rPr>
          <w:rFonts w:asciiTheme="majorHAnsi" w:hAnsiTheme="majorHAnsi" w:cstheme="majorHAnsi"/>
          <w:i/>
          <w:szCs w:val="20"/>
        </w:rPr>
        <w:t>A</w:t>
      </w:r>
      <w:r w:rsidRPr="00A5194A">
        <w:rPr>
          <w:rFonts w:asciiTheme="majorHAnsi" w:hAnsiTheme="majorHAnsi" w:cstheme="majorHAnsi"/>
          <w:szCs w:val="20"/>
        </w:rPr>
        <w:t>[0..</w:t>
      </w:r>
      <w:r w:rsidRPr="001D02F7">
        <w:rPr>
          <w:rFonts w:asciiTheme="majorHAnsi" w:hAnsiTheme="majorHAnsi" w:cstheme="majorHAnsi"/>
          <w:i/>
          <w:szCs w:val="20"/>
        </w:rPr>
        <w:t>n</w:t>
      </w:r>
      <w:r w:rsidRPr="00A5194A">
        <w:rPr>
          <w:rFonts w:asciiTheme="majorHAnsi" w:hAnsiTheme="majorHAnsi" w:cstheme="majorHAnsi"/>
          <w:szCs w:val="20"/>
        </w:rPr>
        <w:t xml:space="preserve"> - 1])</w:t>
      </w:r>
      <w:r>
        <w:rPr>
          <w:rFonts w:asciiTheme="majorHAnsi" w:hAnsiTheme="majorHAnsi" w:cstheme="majorHAnsi"/>
          <w:szCs w:val="20"/>
        </w:rPr>
        <w:t xml:space="preserve"> algorithm. This was achieved by incrementing the counter for every time the basic operation was executed. The counter was placed as shown in </w:t>
      </w:r>
      <w:r w:rsidR="00486824" w:rsidRPr="00486824">
        <w:rPr>
          <w:rFonts w:asciiTheme="majorHAnsi" w:hAnsiTheme="majorHAnsi" w:cstheme="majorHAnsi"/>
          <w:szCs w:val="20"/>
        </w:rPr>
        <w:t xml:space="preserve">appendices 6 and </w:t>
      </w:r>
      <w:r w:rsidR="00486824">
        <w:rPr>
          <w:rFonts w:asciiTheme="majorHAnsi" w:hAnsiTheme="majorHAnsi" w:cstheme="majorHAnsi"/>
          <w:szCs w:val="20"/>
        </w:rPr>
        <w:t>8.</w:t>
      </w:r>
      <w:r>
        <w:rPr>
          <w:rFonts w:asciiTheme="majorHAnsi" w:hAnsiTheme="majorHAnsi" w:cstheme="majorHAnsi"/>
          <w:szCs w:val="20"/>
        </w:rPr>
        <w:t xml:space="preserve"> The analysis below presents the hypothesi</w:t>
      </w:r>
      <w:r w:rsidR="0076493F">
        <w:rPr>
          <w:rFonts w:asciiTheme="majorHAnsi" w:hAnsiTheme="majorHAnsi" w:cstheme="majorHAnsi"/>
          <w:szCs w:val="20"/>
        </w:rPr>
        <w:t>s</w:t>
      </w:r>
      <w:r>
        <w:rPr>
          <w:rFonts w:asciiTheme="majorHAnsi" w:hAnsiTheme="majorHAnsi" w:cstheme="majorHAnsi"/>
          <w:szCs w:val="20"/>
        </w:rPr>
        <w:t xml:space="preserve">ed efficiency and the actual efficiency </w:t>
      </w:r>
      <w:r w:rsidR="001D02F7">
        <w:rPr>
          <w:rFonts w:asciiTheme="majorHAnsi" w:hAnsiTheme="majorHAnsi" w:cstheme="majorHAnsi"/>
          <w:szCs w:val="20"/>
        </w:rPr>
        <w:t xml:space="preserve">via using a counter. </w:t>
      </w:r>
    </w:p>
    <w:p w14:paraId="22DC2B4C" w14:textId="77777777" w:rsidR="007F61DA" w:rsidRDefault="007F61DA">
      <w:pPr>
        <w:rPr>
          <w:rFonts w:asciiTheme="majorHAnsi" w:hAnsiTheme="majorHAnsi" w:cstheme="majorHAnsi"/>
        </w:rPr>
      </w:pPr>
    </w:p>
    <w:p w14:paraId="1A952E47" w14:textId="681D25C5" w:rsidR="007F61DA" w:rsidRDefault="009425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5.2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</w:t>
      </w:r>
    </w:p>
    <w:p w14:paraId="1DECBE7F" w14:textId="5459F83D" w:rsidR="00F631F1" w:rsidRDefault="0094258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figure below represents the hypothetical empirical analysis of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. </w:t>
      </w:r>
    </w:p>
    <w:p w14:paraId="43C472AB" w14:textId="06C2D96C" w:rsidR="00D11C7D" w:rsidRDefault="00D11C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767808" behindDoc="1" locked="0" layoutInCell="1" allowOverlap="1" wp14:anchorId="17A1F025" wp14:editId="6DC21977">
            <wp:simplePos x="0" y="0"/>
            <wp:positionH relativeFrom="margin">
              <wp:align>center</wp:align>
            </wp:positionH>
            <wp:positionV relativeFrom="paragraph">
              <wp:posOffset>51186</wp:posOffset>
            </wp:positionV>
            <wp:extent cx="5398936" cy="2941982"/>
            <wp:effectExtent l="0" t="0" r="11430" b="10795"/>
            <wp:wrapNone/>
            <wp:docPr id="46" name="Chart 4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F940FE" w14:textId="19F72B54" w:rsidR="00D11C7D" w:rsidRDefault="00D11C7D">
      <w:pPr>
        <w:rPr>
          <w:rFonts w:asciiTheme="majorHAnsi" w:hAnsiTheme="majorHAnsi" w:cstheme="majorHAnsi"/>
        </w:rPr>
      </w:pPr>
    </w:p>
    <w:p w14:paraId="18D71751" w14:textId="47DE2929" w:rsidR="00D11C7D" w:rsidRDefault="00D11C7D">
      <w:pPr>
        <w:rPr>
          <w:rFonts w:asciiTheme="majorHAnsi" w:hAnsiTheme="majorHAnsi" w:cstheme="majorHAnsi"/>
        </w:rPr>
      </w:pPr>
    </w:p>
    <w:p w14:paraId="1922D91A" w14:textId="0A205F0C" w:rsidR="00D11C7D" w:rsidRDefault="00D11C7D">
      <w:pPr>
        <w:rPr>
          <w:rFonts w:asciiTheme="majorHAnsi" w:hAnsiTheme="majorHAnsi" w:cstheme="majorHAnsi"/>
        </w:rPr>
      </w:pPr>
    </w:p>
    <w:p w14:paraId="44DA2296" w14:textId="01639265" w:rsidR="00D11C7D" w:rsidRDefault="00D11C7D">
      <w:pPr>
        <w:rPr>
          <w:rFonts w:asciiTheme="majorHAnsi" w:hAnsiTheme="majorHAnsi" w:cstheme="majorHAnsi"/>
        </w:rPr>
      </w:pPr>
    </w:p>
    <w:p w14:paraId="2EA8DA56" w14:textId="4E7A0B09" w:rsidR="00D11C7D" w:rsidRDefault="00D11C7D">
      <w:pPr>
        <w:rPr>
          <w:rFonts w:asciiTheme="majorHAnsi" w:hAnsiTheme="majorHAnsi" w:cstheme="majorHAnsi"/>
        </w:rPr>
      </w:pPr>
    </w:p>
    <w:p w14:paraId="3422AB27" w14:textId="2557B776" w:rsidR="00D11C7D" w:rsidRDefault="00D11C7D">
      <w:pPr>
        <w:rPr>
          <w:rFonts w:asciiTheme="majorHAnsi" w:hAnsiTheme="majorHAnsi" w:cstheme="majorHAnsi"/>
        </w:rPr>
      </w:pPr>
    </w:p>
    <w:p w14:paraId="4F8DBB82" w14:textId="77777777" w:rsidR="00D11C7D" w:rsidRDefault="00D11C7D">
      <w:pPr>
        <w:rPr>
          <w:rFonts w:asciiTheme="majorHAnsi" w:hAnsiTheme="majorHAnsi" w:cstheme="majorHAnsi"/>
        </w:rPr>
      </w:pPr>
    </w:p>
    <w:p w14:paraId="60785535" w14:textId="77777777" w:rsidR="00D11C7D" w:rsidRDefault="00D11C7D">
      <w:pPr>
        <w:rPr>
          <w:rFonts w:asciiTheme="majorHAnsi" w:hAnsiTheme="majorHAnsi" w:cstheme="majorHAnsi"/>
        </w:rPr>
      </w:pPr>
    </w:p>
    <w:p w14:paraId="54D2B08A" w14:textId="7F875B34" w:rsidR="006C78A6" w:rsidRDefault="006C78A6">
      <w:pPr>
        <w:rPr>
          <w:rFonts w:asciiTheme="majorHAnsi" w:hAnsiTheme="majorHAnsi" w:cstheme="majorHAnsi"/>
        </w:rPr>
      </w:pPr>
    </w:p>
    <w:p w14:paraId="6619B960" w14:textId="44F30AB1" w:rsidR="006C78A6" w:rsidRDefault="0053717B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16615317" wp14:editId="3AEE0477">
                <wp:simplePos x="0" y="0"/>
                <wp:positionH relativeFrom="margin">
                  <wp:align>right</wp:align>
                </wp:positionH>
                <wp:positionV relativeFrom="paragraph">
                  <wp:posOffset>222139</wp:posOffset>
                </wp:positionV>
                <wp:extent cx="5733355" cy="467211"/>
                <wp:effectExtent l="0" t="0" r="0" b="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467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CEAB0F" w14:textId="48F10303" w:rsidR="00CC6D5D" w:rsidRPr="00132FF4" w:rsidRDefault="00CC6D5D" w:rsidP="0053717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12: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A5517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proofErr w:type="spellEnd"/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5517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0..</w:t>
                            </w:r>
                            <w:r w:rsidRPr="00A5517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Expected Average-Case Efficiency by Cou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15317" id="Text Box 67" o:spid="_x0000_s1054" type="#_x0000_t202" style="position:absolute;margin-left:400.25pt;margin-top:17.5pt;width:451.45pt;height:36.8pt;z-index:2517698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" filled="f" stroked="f" strokeweight=".5pt">
                <v:textbox>
                  <w:txbxContent>
                    <w:p w14:paraId="1BCEAB0F" w14:textId="48F10303" w:rsidR="00CC6D5D" w:rsidRPr="00132FF4" w:rsidRDefault="00CC6D5D" w:rsidP="0053717B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12: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A5517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proofErr w:type="spellEnd"/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5517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0..</w:t>
                      </w:r>
                      <w:r w:rsidRPr="00A5517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Expected Average-Case Efficiency by Cou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02484FD" w14:textId="2A02B553" w:rsidR="00D11C7D" w:rsidRDefault="00D11C7D">
      <w:pPr>
        <w:rPr>
          <w:rFonts w:asciiTheme="majorHAnsi" w:hAnsiTheme="majorHAnsi" w:cstheme="majorHAnsi"/>
        </w:rPr>
      </w:pPr>
    </w:p>
    <w:p w14:paraId="318FD31A" w14:textId="7EFEC11A" w:rsidR="00A074B3" w:rsidRDefault="00402C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efficiency class of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avg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n</m:t>
            </m:r>
          </m:e>
        </m:d>
        <m:r>
          <w:rPr>
            <w:rFonts w:ascii="Cambria Math" w:hAnsi="Cambria Math" w:cstheme="majorHAnsi"/>
          </w:rPr>
          <m:t>=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>-2n</m:t>
        </m:r>
      </m:oMath>
      <w:r>
        <w:rPr>
          <w:rFonts w:asciiTheme="majorHAnsi" w:hAnsiTheme="majorHAnsi" w:cstheme="majorHAnsi"/>
        </w:rPr>
        <w:t xml:space="preserve"> (refer to </w:t>
      </w:r>
      <w:r w:rsidRPr="00F26CED">
        <w:rPr>
          <w:rFonts w:asciiTheme="majorHAnsi" w:hAnsiTheme="majorHAnsi" w:cstheme="majorHAnsi"/>
        </w:rPr>
        <w:t xml:space="preserve">figure </w:t>
      </w:r>
      <w:r w:rsidR="00F26CED" w:rsidRPr="00F26CED">
        <w:rPr>
          <w:rFonts w:asciiTheme="majorHAnsi" w:hAnsiTheme="majorHAnsi" w:cstheme="majorHAnsi"/>
        </w:rPr>
        <w:t>7</w:t>
      </w:r>
      <w:r w:rsidRPr="00F26CED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 xml:space="preserve"> was used to calculate the graph above. The graph </w:t>
      </w:r>
      <w:r w:rsidR="00A438D9">
        <w:rPr>
          <w:rFonts w:asciiTheme="majorHAnsi" w:hAnsiTheme="majorHAnsi" w:cstheme="majorHAnsi"/>
        </w:rPr>
        <w:t>presents</w:t>
      </w:r>
      <w:r>
        <w:rPr>
          <w:rFonts w:asciiTheme="majorHAnsi" w:hAnsiTheme="majorHAnsi" w:cstheme="majorHAnsi"/>
        </w:rPr>
        <w:t xml:space="preserve"> the quadratic efficiency of the algorithm as previously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ed, where the </w:t>
      </w:r>
      <w:r>
        <w:rPr>
          <w:rFonts w:asciiTheme="majorHAnsi" w:hAnsiTheme="majorHAnsi" w:cstheme="majorHAnsi"/>
          <w:i/>
        </w:rPr>
        <w:t>x</w:t>
      </w:r>
      <w:r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  <w:i/>
        </w:rPr>
        <w:t>axis</w:t>
      </w:r>
      <w:r>
        <w:rPr>
          <w:rFonts w:asciiTheme="majorHAnsi" w:hAnsiTheme="majorHAnsi" w:cstheme="majorHAnsi"/>
        </w:rPr>
        <w:t xml:space="preserve"> represents the length of the given array,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, and the </w:t>
      </w:r>
      <w:r>
        <w:rPr>
          <w:rFonts w:asciiTheme="majorHAnsi" w:hAnsiTheme="majorHAnsi" w:cstheme="majorHAnsi"/>
          <w:i/>
        </w:rPr>
        <w:t>y</w:t>
      </w:r>
      <w:r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  <w:i/>
        </w:rPr>
        <w:t>axis</w:t>
      </w:r>
      <w:r>
        <w:rPr>
          <w:rFonts w:asciiTheme="majorHAnsi" w:hAnsiTheme="majorHAnsi" w:cstheme="majorHAnsi"/>
        </w:rPr>
        <w:t xml:space="preserve"> represents the number of times the basic operation is executed.</w:t>
      </w:r>
    </w:p>
    <w:p w14:paraId="1097DC96" w14:textId="1F0C2CCC" w:rsidR="00F322E0" w:rsidRDefault="00F322E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It must be </w:t>
      </w:r>
      <w:r w:rsidR="00F26CED">
        <w:rPr>
          <w:rFonts w:asciiTheme="majorHAnsi" w:hAnsiTheme="majorHAnsi" w:cstheme="majorHAnsi"/>
        </w:rPr>
        <w:t>considered</w:t>
      </w:r>
      <w:r>
        <w:rPr>
          <w:rFonts w:asciiTheme="majorHAnsi" w:hAnsiTheme="majorHAnsi" w:cstheme="majorHAnsi"/>
        </w:rPr>
        <w:t xml:space="preserve"> that the graph provided above is only an approximation given the efficiency calculated in figure </w:t>
      </w:r>
      <w:r w:rsidR="00F26CED">
        <w:rPr>
          <w:rFonts w:asciiTheme="majorHAnsi" w:hAnsiTheme="majorHAnsi" w:cstheme="majorHAnsi"/>
        </w:rPr>
        <w:t>7.</w:t>
      </w:r>
      <w:r>
        <w:rPr>
          <w:rFonts w:asciiTheme="majorHAnsi" w:hAnsiTheme="majorHAnsi" w:cstheme="majorHAnsi"/>
        </w:rPr>
        <w:t xml:space="preserve"> The actual efficiency should deviate slightly, however, should mostly stay faithful to the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ed efficiency as the algorithm is unstable. </w:t>
      </w:r>
    </w:p>
    <w:p w14:paraId="473151FD" w14:textId="4A232895" w:rsidR="00080C65" w:rsidRDefault="00080C65">
      <w:pPr>
        <w:rPr>
          <w:rFonts w:asciiTheme="majorHAnsi" w:hAnsiTheme="majorHAnsi" w:cstheme="majorHAnsi"/>
        </w:rPr>
      </w:pPr>
    </w:p>
    <w:p w14:paraId="41D8B585" w14:textId="31B87D8B" w:rsidR="00080C65" w:rsidRDefault="00080C65">
      <w:pPr>
        <w:rPr>
          <w:rFonts w:asciiTheme="majorHAnsi" w:hAnsiTheme="majorHAnsi" w:cstheme="majorHAnsi"/>
        </w:rPr>
      </w:pPr>
    </w:p>
    <w:p w14:paraId="0DB50941" w14:textId="7530A839" w:rsidR="00080C65" w:rsidRDefault="00080C65">
      <w:pPr>
        <w:rPr>
          <w:rFonts w:asciiTheme="majorHAnsi" w:hAnsiTheme="majorHAnsi" w:cstheme="majorHAnsi"/>
        </w:rPr>
      </w:pPr>
    </w:p>
    <w:p w14:paraId="66B299F3" w14:textId="6CC8FA3B" w:rsidR="00080C65" w:rsidRDefault="00080C65">
      <w:pPr>
        <w:rPr>
          <w:rFonts w:asciiTheme="majorHAnsi" w:hAnsiTheme="majorHAnsi" w:cstheme="majorHAnsi"/>
        </w:rPr>
      </w:pPr>
    </w:p>
    <w:p w14:paraId="7534AC68" w14:textId="00C6FF1B" w:rsidR="00080C65" w:rsidRDefault="00080C65">
      <w:pPr>
        <w:rPr>
          <w:rFonts w:asciiTheme="majorHAnsi" w:hAnsiTheme="majorHAnsi" w:cstheme="majorHAnsi"/>
        </w:rPr>
      </w:pPr>
    </w:p>
    <w:p w14:paraId="6D3562E2" w14:textId="77777777" w:rsidR="00080C65" w:rsidRDefault="00080C65">
      <w:pPr>
        <w:rPr>
          <w:rFonts w:asciiTheme="majorHAnsi" w:hAnsiTheme="majorHAnsi" w:cstheme="majorHAnsi"/>
        </w:rPr>
      </w:pPr>
    </w:p>
    <w:p w14:paraId="013941D2" w14:textId="43F08D96" w:rsidR="000D6CAB" w:rsidRDefault="00A803C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o create a graph which portrays the results obtained in </w:t>
      </w:r>
      <w:r w:rsidRPr="007B325B">
        <w:rPr>
          <w:rFonts w:asciiTheme="majorHAnsi" w:hAnsiTheme="majorHAnsi" w:cstheme="majorHAnsi"/>
        </w:rPr>
        <w:t xml:space="preserve">appendix </w:t>
      </w:r>
      <w:r w:rsidR="007B325B">
        <w:rPr>
          <w:rFonts w:asciiTheme="majorHAnsi" w:hAnsiTheme="majorHAnsi" w:cstheme="majorHAnsi"/>
        </w:rPr>
        <w:t>7</w:t>
      </w:r>
      <w:r>
        <w:rPr>
          <w:rFonts w:asciiTheme="majorHAnsi" w:hAnsiTheme="majorHAnsi" w:cstheme="majorHAnsi"/>
        </w:rPr>
        <w:t>,</w:t>
      </w:r>
      <w:r w:rsidR="007F61DA">
        <w:rPr>
          <w:rFonts w:asciiTheme="majorHAnsi" w:hAnsiTheme="majorHAnsi" w:cstheme="majorHAnsi"/>
        </w:rPr>
        <w:t xml:space="preserve"> an efficiency class was calculated </w:t>
      </w:r>
      <w:r w:rsidR="004147CB">
        <w:rPr>
          <w:rFonts w:asciiTheme="majorHAnsi" w:hAnsiTheme="majorHAnsi" w:cstheme="majorHAnsi"/>
        </w:rPr>
        <w:t>using the given</w:t>
      </w:r>
      <w:r w:rsidR="007F61DA">
        <w:rPr>
          <w:rFonts w:asciiTheme="majorHAnsi" w:hAnsiTheme="majorHAnsi" w:cstheme="majorHAnsi"/>
        </w:rPr>
        <w:t xml:space="preserve"> test results. </w:t>
      </w:r>
    </w:p>
    <w:p w14:paraId="5B6831E0" w14:textId="0C9EC8B1" w:rsidR="007276F2" w:rsidRDefault="007276F2">
      <w:pPr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  <w:szCs w:val="20"/>
        </w:rPr>
        <w:t xml:space="preserve">The graph below was achieved by calculating the average number of basic operations performed in 100 permutations of an array of </w:t>
      </w:r>
      <w:r>
        <w:rPr>
          <w:rFonts w:asciiTheme="majorHAnsi" w:hAnsiTheme="majorHAnsi" w:cstheme="majorHAnsi"/>
          <w:i/>
          <w:szCs w:val="20"/>
        </w:rPr>
        <w:t>n</w:t>
      </w:r>
      <w:r>
        <w:rPr>
          <w:rFonts w:asciiTheme="majorHAnsi" w:hAnsiTheme="majorHAnsi" w:cstheme="majorHAnsi"/>
          <w:szCs w:val="20"/>
        </w:rPr>
        <w:t xml:space="preserve"> = 0 to 20 000. </w:t>
      </w:r>
    </w:p>
    <w:p w14:paraId="4285F901" w14:textId="66DFD03A" w:rsidR="000D6CAB" w:rsidRDefault="00214A2C">
      <w:pPr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  <w:noProof/>
          <w:szCs w:val="20"/>
        </w:rPr>
        <w:drawing>
          <wp:anchor distT="0" distB="0" distL="114300" distR="114300" simplePos="0" relativeHeight="251849728" behindDoc="1" locked="0" layoutInCell="1" allowOverlap="1" wp14:anchorId="23AD747A" wp14:editId="334433F0">
            <wp:simplePos x="0" y="0"/>
            <wp:positionH relativeFrom="margin">
              <wp:align>center</wp:align>
            </wp:positionH>
            <wp:positionV relativeFrom="paragraph">
              <wp:posOffset>102870</wp:posOffset>
            </wp:positionV>
            <wp:extent cx="5486400" cy="3200400"/>
            <wp:effectExtent l="0" t="0" r="0" b="0"/>
            <wp:wrapNone/>
            <wp:docPr id="72" name="Chart 7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32663" w14:textId="2F30314B" w:rsidR="005F583F" w:rsidRDefault="005F583F">
      <w:pPr>
        <w:rPr>
          <w:rFonts w:asciiTheme="majorHAnsi" w:hAnsiTheme="majorHAnsi" w:cstheme="majorHAnsi"/>
          <w:szCs w:val="20"/>
        </w:rPr>
      </w:pPr>
    </w:p>
    <w:p w14:paraId="308F1B4B" w14:textId="5611A46C" w:rsidR="00FF4A2A" w:rsidRDefault="00FF4A2A">
      <w:pPr>
        <w:rPr>
          <w:rFonts w:asciiTheme="majorHAnsi" w:hAnsiTheme="majorHAnsi" w:cstheme="majorHAnsi"/>
          <w:szCs w:val="20"/>
        </w:rPr>
      </w:pPr>
    </w:p>
    <w:p w14:paraId="7DDDA4DD" w14:textId="3B0AA620" w:rsidR="00214A2C" w:rsidRDefault="00214A2C">
      <w:pPr>
        <w:rPr>
          <w:rFonts w:asciiTheme="majorHAnsi" w:hAnsiTheme="majorHAnsi" w:cstheme="majorHAnsi"/>
          <w:szCs w:val="20"/>
        </w:rPr>
      </w:pPr>
    </w:p>
    <w:p w14:paraId="2293EC93" w14:textId="1FE779CD" w:rsidR="00214A2C" w:rsidRDefault="00214A2C">
      <w:pPr>
        <w:rPr>
          <w:rFonts w:asciiTheme="majorHAnsi" w:hAnsiTheme="majorHAnsi" w:cstheme="majorHAnsi"/>
          <w:szCs w:val="20"/>
        </w:rPr>
      </w:pPr>
    </w:p>
    <w:p w14:paraId="0E38825F" w14:textId="28EE2246" w:rsidR="00214A2C" w:rsidRDefault="00214A2C">
      <w:pPr>
        <w:rPr>
          <w:rFonts w:asciiTheme="majorHAnsi" w:hAnsiTheme="majorHAnsi" w:cstheme="majorHAnsi"/>
          <w:szCs w:val="20"/>
        </w:rPr>
      </w:pPr>
    </w:p>
    <w:p w14:paraId="52A58DE7" w14:textId="3441B2C8" w:rsidR="00214A2C" w:rsidRDefault="00214A2C">
      <w:pPr>
        <w:rPr>
          <w:rFonts w:asciiTheme="majorHAnsi" w:hAnsiTheme="majorHAnsi" w:cstheme="majorHAnsi"/>
          <w:szCs w:val="20"/>
        </w:rPr>
      </w:pPr>
    </w:p>
    <w:p w14:paraId="577470A8" w14:textId="2912BA3E" w:rsidR="00214A2C" w:rsidRDefault="00214A2C">
      <w:pPr>
        <w:rPr>
          <w:rFonts w:asciiTheme="majorHAnsi" w:hAnsiTheme="majorHAnsi" w:cstheme="majorHAnsi"/>
          <w:szCs w:val="20"/>
        </w:rPr>
      </w:pPr>
    </w:p>
    <w:p w14:paraId="4E7FB4DD" w14:textId="144A620C" w:rsidR="00214A2C" w:rsidRDefault="00214A2C">
      <w:pPr>
        <w:rPr>
          <w:rFonts w:asciiTheme="majorHAnsi" w:hAnsiTheme="majorHAnsi" w:cstheme="majorHAnsi"/>
          <w:szCs w:val="20"/>
        </w:rPr>
      </w:pPr>
    </w:p>
    <w:p w14:paraId="04A01F16" w14:textId="0DD52F5D" w:rsidR="00214A2C" w:rsidRDefault="00214A2C">
      <w:pPr>
        <w:rPr>
          <w:rFonts w:asciiTheme="majorHAnsi" w:hAnsiTheme="majorHAnsi" w:cstheme="majorHAnsi"/>
          <w:szCs w:val="20"/>
        </w:rPr>
      </w:pPr>
    </w:p>
    <w:p w14:paraId="4686C83E" w14:textId="3BBCDAF9" w:rsidR="00214A2C" w:rsidRDefault="00214A2C">
      <w:pPr>
        <w:rPr>
          <w:rFonts w:asciiTheme="majorHAnsi" w:hAnsiTheme="majorHAnsi" w:cstheme="majorHAnsi"/>
          <w:szCs w:val="20"/>
        </w:rPr>
      </w:pPr>
    </w:p>
    <w:p w14:paraId="5729643D" w14:textId="7F791E51" w:rsidR="00214A2C" w:rsidRDefault="00214A2C">
      <w:pPr>
        <w:rPr>
          <w:rFonts w:asciiTheme="majorHAnsi" w:hAnsiTheme="majorHAnsi" w:cstheme="majorHAnsi"/>
          <w:szCs w:val="20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0DE4AC0A" wp14:editId="263422F5">
                <wp:simplePos x="0" y="0"/>
                <wp:positionH relativeFrom="margin">
                  <wp:posOffset>-1270</wp:posOffset>
                </wp:positionH>
                <wp:positionV relativeFrom="paragraph">
                  <wp:posOffset>227634</wp:posOffset>
                </wp:positionV>
                <wp:extent cx="5732780" cy="466725"/>
                <wp:effectExtent l="0" t="0" r="0" b="0"/>
                <wp:wrapNone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780" cy="4667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FBAA80" w14:textId="792A01E0" w:rsidR="00CC6D5D" w:rsidRPr="00132FF4" w:rsidRDefault="00CC6D5D" w:rsidP="00214A2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13: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Average-Case and Actual Efficiency Comparison for </w:t>
                            </w:r>
                            <w:proofErr w:type="spellStart"/>
                            <w:proofErr w:type="gramStart"/>
                            <w:r w:rsidRPr="00AB0686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MinDistance</w:t>
                            </w:r>
                            <w:proofErr w:type="spellEnd"/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AB0686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A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[0..</w:t>
                            </w:r>
                            <w:r w:rsidRPr="00AB0686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szCs w:val="20"/>
                              </w:rPr>
                              <w:t>n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by Cou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4AC0A" id="Text Box 131" o:spid="_x0000_s1055" type="#_x0000_t202" style="position:absolute;margin-left:-.1pt;margin-top:17.9pt;width:451.4pt;height:36.75pt;z-index:251851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" filled="f" stroked="f" strokeweight=".5pt">
                <v:textbox>
                  <w:txbxContent>
                    <w:p w14:paraId="50FBAA80" w14:textId="792A01E0" w:rsidR="00CC6D5D" w:rsidRPr="00132FF4" w:rsidRDefault="00CC6D5D" w:rsidP="00214A2C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13: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Average-Case and Actual Efficiency Comparison for </w:t>
                      </w:r>
                      <w:proofErr w:type="spellStart"/>
                      <w:proofErr w:type="gramStart"/>
                      <w:r w:rsidRPr="00AB0686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MinDistance</w:t>
                      </w:r>
                      <w:proofErr w:type="spellEnd"/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AB0686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A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[0..</w:t>
                      </w:r>
                      <w:r w:rsidRPr="00AB0686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szCs w:val="20"/>
                        </w:rPr>
                        <w:t>n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by Cou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B5469DB" w14:textId="15EF45D3" w:rsidR="00214A2C" w:rsidRPr="0001408D" w:rsidRDefault="00214A2C">
      <w:pPr>
        <w:rPr>
          <w:rFonts w:asciiTheme="majorHAnsi" w:hAnsiTheme="majorHAnsi" w:cstheme="majorHAnsi"/>
          <w:sz w:val="32"/>
          <w:szCs w:val="20"/>
        </w:rPr>
      </w:pPr>
    </w:p>
    <w:p w14:paraId="4A193356" w14:textId="567A0168" w:rsidR="000D6CAB" w:rsidRDefault="00D056C6">
      <w:pPr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  <w:szCs w:val="20"/>
        </w:rPr>
        <w:t xml:space="preserve">The </w:t>
      </w:r>
      <w:r w:rsidR="00080C65">
        <w:rPr>
          <w:rFonts w:asciiTheme="majorHAnsi" w:hAnsiTheme="majorHAnsi" w:cstheme="majorHAnsi"/>
          <w:szCs w:val="20"/>
        </w:rPr>
        <w:t>test results produced</w:t>
      </w:r>
      <w:r>
        <w:rPr>
          <w:rFonts w:asciiTheme="majorHAnsi" w:hAnsiTheme="majorHAnsi" w:cstheme="majorHAnsi"/>
          <w:szCs w:val="20"/>
        </w:rPr>
        <w:t xml:space="preserve"> in </w:t>
      </w:r>
      <w:r w:rsidRPr="00A5517A">
        <w:rPr>
          <w:rFonts w:asciiTheme="majorHAnsi" w:hAnsiTheme="majorHAnsi" w:cstheme="majorHAnsi"/>
          <w:szCs w:val="20"/>
        </w:rPr>
        <w:t>appendix</w:t>
      </w:r>
      <w:r w:rsidR="00080C65" w:rsidRPr="00A5517A">
        <w:rPr>
          <w:rFonts w:asciiTheme="majorHAnsi" w:hAnsiTheme="majorHAnsi" w:cstheme="majorHAnsi"/>
          <w:szCs w:val="20"/>
        </w:rPr>
        <w:t xml:space="preserve"> </w:t>
      </w:r>
      <w:r w:rsidR="00A5517A">
        <w:rPr>
          <w:rFonts w:asciiTheme="majorHAnsi" w:hAnsiTheme="majorHAnsi" w:cstheme="majorHAnsi"/>
          <w:szCs w:val="20"/>
        </w:rPr>
        <w:t>7</w:t>
      </w:r>
      <w:r>
        <w:rPr>
          <w:rFonts w:asciiTheme="majorHAnsi" w:hAnsiTheme="majorHAnsi" w:cstheme="majorHAnsi"/>
          <w:szCs w:val="20"/>
        </w:rPr>
        <w:t xml:space="preserve"> is depicted in </w:t>
      </w:r>
      <w:r w:rsidRPr="00BF247F">
        <w:rPr>
          <w:rFonts w:asciiTheme="majorHAnsi" w:hAnsiTheme="majorHAnsi" w:cstheme="majorHAnsi"/>
          <w:szCs w:val="20"/>
        </w:rPr>
        <w:t xml:space="preserve">figure </w:t>
      </w:r>
      <w:r w:rsidR="00BF247F" w:rsidRPr="00BF247F">
        <w:rPr>
          <w:rFonts w:asciiTheme="majorHAnsi" w:hAnsiTheme="majorHAnsi" w:cstheme="majorHAnsi"/>
          <w:szCs w:val="20"/>
        </w:rPr>
        <w:t>13</w:t>
      </w:r>
      <w:r>
        <w:rPr>
          <w:rFonts w:asciiTheme="majorHAnsi" w:hAnsiTheme="majorHAnsi" w:cstheme="majorHAnsi"/>
          <w:szCs w:val="20"/>
        </w:rPr>
        <w:t xml:space="preserve"> as the actual efficiency</w:t>
      </w:r>
      <w:r w:rsidR="004147CB">
        <w:rPr>
          <w:rFonts w:asciiTheme="majorHAnsi" w:hAnsiTheme="majorHAnsi" w:cstheme="majorHAnsi"/>
          <w:szCs w:val="20"/>
        </w:rPr>
        <w:t xml:space="preserve"> line</w:t>
      </w:r>
      <w:r>
        <w:rPr>
          <w:rFonts w:asciiTheme="majorHAnsi" w:hAnsiTheme="majorHAnsi" w:cstheme="majorHAnsi"/>
          <w:szCs w:val="20"/>
        </w:rPr>
        <w:t>. The average-case efficiency</w:t>
      </w:r>
      <w:r w:rsidR="00080C65">
        <w:rPr>
          <w:rFonts w:asciiTheme="majorHAnsi" w:hAnsiTheme="majorHAnsi" w:cstheme="majorHAnsi"/>
          <w:szCs w:val="20"/>
        </w:rPr>
        <w:t xml:space="preserve"> line</w:t>
      </w:r>
      <w:r>
        <w:rPr>
          <w:rFonts w:asciiTheme="majorHAnsi" w:hAnsiTheme="majorHAnsi" w:cstheme="majorHAnsi"/>
          <w:szCs w:val="20"/>
        </w:rPr>
        <w:t xml:space="preserve"> from </w:t>
      </w:r>
      <w:r w:rsidR="00707CCB">
        <w:rPr>
          <w:rFonts w:asciiTheme="majorHAnsi" w:hAnsiTheme="majorHAnsi" w:cstheme="majorHAnsi"/>
          <w:szCs w:val="20"/>
        </w:rPr>
        <w:t>the graph</w:t>
      </w:r>
      <w:r>
        <w:rPr>
          <w:rFonts w:asciiTheme="majorHAnsi" w:hAnsiTheme="majorHAnsi" w:cstheme="majorHAnsi"/>
          <w:szCs w:val="20"/>
        </w:rPr>
        <w:t xml:space="preserve"> was calculated by hypothesizing a likely efficiency class from the generated data as shown below,</w:t>
      </w:r>
    </w:p>
    <w:p w14:paraId="2124430A" w14:textId="77777777" w:rsidR="005D0A0B" w:rsidRDefault="005D0A0B" w:rsidP="005D0A0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suming an efficiency class of </w:t>
      </w:r>
      <m:oMath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</m:oMath>
      <w:r>
        <w:rPr>
          <w:rFonts w:asciiTheme="majorHAnsi" w:hAnsiTheme="majorHAnsi" w:cstheme="majorHAnsi"/>
        </w:rPr>
        <w:t>,</w:t>
      </w:r>
    </w:p>
    <w:p w14:paraId="072CA4C9" w14:textId="77777777" w:rsidR="005D0A0B" w:rsidRDefault="005D0A0B" w:rsidP="005D0A0B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302009AA" wp14:editId="581F95E6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1828800" cy="2635250"/>
                <wp:effectExtent l="0" t="0" r="0" b="0"/>
                <wp:wrapSquare wrapText="bothSides"/>
                <wp:docPr id="74" name="Text Box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635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C61333" w14:textId="42FAFD57" w:rsidR="00CC6D5D" w:rsidRDefault="00CC6D5D" w:rsidP="005D0A0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000,      operationCount=999 0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6BDB3C74" w14:textId="77777777" w:rsidR="00CC6D5D" w:rsidRDefault="00CC6D5D" w:rsidP="005D0A0B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54AB1F6E" w14:textId="77777777" w:rsidR="00CC6D5D" w:rsidRPr="00515F5E" w:rsidRDefault="00CC6D5D" w:rsidP="005D0A0B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operationCount</m:t>
                                </m:r>
                              </m:oMath>
                            </m:oMathPara>
                          </w:p>
                          <w:p w14:paraId="43E1B160" w14:textId="77777777" w:rsidR="00CC6D5D" w:rsidRPr="00A15B02" w:rsidRDefault="00CC6D5D" w:rsidP="005D0A0B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operationCount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  <w:p w14:paraId="445E97BA" w14:textId="4D884FE2" w:rsidR="00CC6D5D" w:rsidRPr="00A15B02" w:rsidRDefault="00CC6D5D" w:rsidP="005D0A0B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999 000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100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  <w:p w14:paraId="7BEF8AF7" w14:textId="1D5F2352" w:rsidR="00CC6D5D" w:rsidRPr="00B1101B" w:rsidRDefault="00CC6D5D" w:rsidP="005D0A0B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999</m:t>
                                </m:r>
                              </m:oMath>
                            </m:oMathPara>
                          </w:p>
                          <w:p w14:paraId="2FB3221D" w14:textId="77777777" w:rsidR="00CC6D5D" w:rsidRDefault="00CC6D5D" w:rsidP="005D0A0B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hus,</w:t>
                            </w:r>
                          </w:p>
                          <w:p w14:paraId="06307A18" w14:textId="14F891A2" w:rsidR="00CC6D5D" w:rsidRPr="00B1101B" w:rsidRDefault="00CC6D5D" w:rsidP="005D0A0B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ab/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 xml:space="preserve">   ∈θ(0.999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theme="majorHAnsi"/>
                                </w:rPr>
                                <m:t>)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2009AA" id="Text Box 74" o:spid="_x0000_s1056" type="#_x0000_t202" style="position:absolute;margin-left:0;margin-top:.5pt;width:2in;height:207.5pt;z-index:25177497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" filled="f" stroked="f" strokeweight=".5pt">
                <v:textbox>
                  <w:txbxContent>
                    <w:p w14:paraId="0AC61333" w14:textId="42FAFD57" w:rsidR="00CC6D5D" w:rsidRDefault="00CC6D5D" w:rsidP="005D0A0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000,      operationCount=999 0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6BDB3C74" w14:textId="77777777" w:rsidR="00CC6D5D" w:rsidRDefault="00CC6D5D" w:rsidP="005D0A0B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</w:p>
                    <w:p w14:paraId="54AB1F6E" w14:textId="77777777" w:rsidR="00CC6D5D" w:rsidRPr="00515F5E" w:rsidRDefault="00CC6D5D" w:rsidP="005D0A0B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ajorHAnsi"/>
                            </w:rPr>
                            <m:t>=operationCount</m:t>
                          </m:r>
                        </m:oMath>
                      </m:oMathPara>
                    </w:p>
                    <w:p w14:paraId="43E1B160" w14:textId="77777777" w:rsidR="00CC6D5D" w:rsidRPr="00A15B02" w:rsidRDefault="00CC6D5D" w:rsidP="005D0A0B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HAnsi"/>
                                </w:rPr>
                                <m:t>operationCount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oMath>
                      </m:oMathPara>
                    </w:p>
                    <w:p w14:paraId="445E97BA" w14:textId="4D884FE2" w:rsidR="00CC6D5D" w:rsidRPr="00A15B02" w:rsidRDefault="00CC6D5D" w:rsidP="005D0A0B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HAnsi"/>
                                </w:rPr>
                                <m:t>999 000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100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oMath>
                      </m:oMathPara>
                    </w:p>
                    <w:p w14:paraId="7BEF8AF7" w14:textId="1D5F2352" w:rsidR="00CC6D5D" w:rsidRPr="00B1101B" w:rsidRDefault="00CC6D5D" w:rsidP="005D0A0B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999</m:t>
                          </m:r>
                        </m:oMath>
                      </m:oMathPara>
                    </w:p>
                    <w:p w14:paraId="2FB3221D" w14:textId="77777777" w:rsidR="00CC6D5D" w:rsidRDefault="00CC6D5D" w:rsidP="005D0A0B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Thus,</w:t>
                      </w:r>
                    </w:p>
                    <w:p w14:paraId="06307A18" w14:textId="14F891A2" w:rsidR="00CC6D5D" w:rsidRPr="00B1101B" w:rsidRDefault="00CC6D5D" w:rsidP="005D0A0B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ab/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 xml:space="preserve">   ∈θ(0.999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HAnsi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HAnsi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HAnsi"/>
                          </w:rPr>
                          <m:t>)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6BA77CD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4A92E9EF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01255656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106DD2EC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60416B9E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48CA8778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1CBBDA84" w14:textId="77777777" w:rsidR="005D0A0B" w:rsidRDefault="005D0A0B" w:rsidP="005D0A0B">
      <w:pPr>
        <w:rPr>
          <w:rFonts w:asciiTheme="majorHAnsi" w:hAnsiTheme="majorHAnsi" w:cstheme="majorHAnsi"/>
        </w:rPr>
      </w:pPr>
    </w:p>
    <w:p w14:paraId="6DBABE36" w14:textId="77777777" w:rsidR="005D0A0B" w:rsidRDefault="005D0A0B" w:rsidP="005D0A0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4EC67BE9" wp14:editId="2F8C6DF1">
                <wp:simplePos x="0" y="0"/>
                <wp:positionH relativeFrom="margin">
                  <wp:posOffset>116205</wp:posOffset>
                </wp:positionH>
                <wp:positionV relativeFrom="paragraph">
                  <wp:posOffset>342265</wp:posOffset>
                </wp:positionV>
                <wp:extent cx="5499100" cy="417195"/>
                <wp:effectExtent l="0" t="0" r="0" b="1905"/>
                <wp:wrapNone/>
                <wp:docPr id="75" name="Text Box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17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18B6EE" w14:textId="4B0A700F" w:rsidR="00CC6D5D" w:rsidRPr="00DD5269" w:rsidRDefault="00CC6D5D" w:rsidP="005D0A0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4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Average-Case Efficiency Calculation for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 xml:space="preserve">n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= 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67BE9" id="Text Box 75" o:spid="_x0000_s1057" type="#_x0000_t202" style="position:absolute;margin-left:9.15pt;margin-top:26.95pt;width:433pt;height:32.85pt;z-index:2517760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" filled="f" stroked="f" strokeweight=".5pt">
                <v:textbox>
                  <w:txbxContent>
                    <w:p w14:paraId="0A18B6EE" w14:textId="4B0A700F" w:rsidR="00CC6D5D" w:rsidRPr="00DD5269" w:rsidRDefault="00CC6D5D" w:rsidP="005D0A0B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4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Average-Case Efficiency Calculation for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 xml:space="preserve">n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= 10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5DC47E" w14:textId="5848074A" w:rsidR="00FF4A2A" w:rsidRDefault="00FF4A2A">
      <w:pPr>
        <w:rPr>
          <w:rFonts w:asciiTheme="majorHAnsi" w:hAnsiTheme="majorHAnsi" w:cstheme="majorHAnsi"/>
          <w:szCs w:val="20"/>
        </w:rPr>
      </w:pPr>
    </w:p>
    <w:p w14:paraId="564FE1FA" w14:textId="007337B6" w:rsidR="00906624" w:rsidRPr="00725644" w:rsidRDefault="00725644">
      <w:pPr>
        <w:rPr>
          <w:rFonts w:asciiTheme="majorHAnsi" w:hAnsiTheme="majorHAnsi" w:cstheme="majorHAnsi"/>
          <w:szCs w:val="20"/>
        </w:rPr>
      </w:pPr>
      <w:r>
        <w:rPr>
          <w:rFonts w:asciiTheme="majorHAnsi" w:hAnsiTheme="majorHAnsi" w:cstheme="majorHAnsi"/>
          <w:szCs w:val="20"/>
        </w:rPr>
        <w:lastRenderedPageBreak/>
        <w:t xml:space="preserve">The mean average efficiency class was calculated by finding the average of </w:t>
      </w:r>
      <w:r w:rsidR="000F51B6">
        <w:rPr>
          <w:rFonts w:asciiTheme="majorHAnsi" w:hAnsiTheme="majorHAnsi" w:cstheme="majorHAnsi"/>
          <w:szCs w:val="20"/>
        </w:rPr>
        <w:t>every</w:t>
      </w:r>
      <w:r w:rsidR="0043599A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/>
          <w:szCs w:val="20"/>
        </w:rPr>
        <w:t xml:space="preserve">efficiency class from </w:t>
      </w:r>
      <w:r>
        <w:rPr>
          <w:rFonts w:asciiTheme="majorHAnsi" w:hAnsiTheme="majorHAnsi" w:cstheme="majorHAnsi"/>
          <w:i/>
          <w:szCs w:val="20"/>
        </w:rPr>
        <w:t>n</w:t>
      </w:r>
      <w:r>
        <w:rPr>
          <w:rFonts w:asciiTheme="majorHAnsi" w:hAnsiTheme="majorHAnsi" w:cstheme="majorHAnsi"/>
          <w:szCs w:val="20"/>
        </w:rPr>
        <w:t xml:space="preserve"> = 1000 to 20 000, as shown below,</w:t>
      </w:r>
    </w:p>
    <w:p w14:paraId="1A5A6FFA" w14:textId="77777777" w:rsidR="00C01A94" w:rsidRDefault="00C01A94" w:rsidP="00C01A94">
      <w:pPr>
        <w:rPr>
          <w:rFonts w:asciiTheme="majorHAnsi" w:hAnsiTheme="majorHAnsi" w:cstheme="majorHAnsi"/>
        </w:rPr>
      </w:pPr>
    </w:p>
    <w:p w14:paraId="1A869760" w14:textId="77777777" w:rsidR="00C01A94" w:rsidRDefault="00C01A94" w:rsidP="00C01A9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6AEF227" wp14:editId="108CB7CF">
                <wp:simplePos x="0" y="0"/>
                <wp:positionH relativeFrom="margin">
                  <wp:align>center</wp:align>
                </wp:positionH>
                <wp:positionV relativeFrom="paragraph">
                  <wp:posOffset>1523365</wp:posOffset>
                </wp:positionV>
                <wp:extent cx="5499100" cy="417195"/>
                <wp:effectExtent l="0" t="0" r="0" b="1905"/>
                <wp:wrapNone/>
                <wp:docPr id="76" name="Text Box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17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C85622" w14:textId="28C62F7B" w:rsidR="00CC6D5D" w:rsidRPr="00D04272" w:rsidRDefault="00CC6D5D" w:rsidP="00C01A9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5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Mean Average-Case Efficiency Class for Basic Operation Count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AEF227" id="Text Box 76" o:spid="_x0000_s1058" type="#_x0000_t202" style="position:absolute;margin-left:0;margin-top:119.95pt;width:433pt;height:32.85pt;z-index:25177804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" filled="f" stroked="f" strokeweight=".5pt">
                <v:textbox>
                  <w:txbxContent>
                    <w:p w14:paraId="3BC85622" w14:textId="28C62F7B" w:rsidR="00CC6D5D" w:rsidRPr="00D04272" w:rsidRDefault="00CC6D5D" w:rsidP="00C01A9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5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Mean Average-Case Efficiency Class for Basic Operation Count Analys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</w:rPr>
        <w:t xml:space="preserve">From </w:t>
      </w:r>
      <m:oMath>
        <m:r>
          <w:rPr>
            <w:rFonts w:ascii="Cambria Math" w:hAnsi="Cambria Math" w:cstheme="majorHAnsi"/>
          </w:rPr>
          <m:t>n=1000 to 20 000,</m:t>
        </m:r>
      </m:oMath>
    </w:p>
    <w:p w14:paraId="3869F147" w14:textId="71287B88" w:rsidR="00C01A94" w:rsidRPr="00DD5269" w:rsidRDefault="00CC6D5D" w:rsidP="00C01A94">
      <w:pPr>
        <w:spacing w:line="360" w:lineRule="auto"/>
        <w:rPr>
          <w:rFonts w:asciiTheme="majorHAnsi" w:hAnsiTheme="majorHAnsi" w:cstheme="majorHAnsi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HAnsi"/>
                      <w:i/>
                    </w:rPr>
                  </m:ctrlPr>
                </m:naryPr>
                <m:sub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i=10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Step by 1000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 w:cstheme="majorHAnsi"/>
                    </w:rPr>
                    <m:t>20 000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theme="majorHAnsi"/>
            </w:rPr>
            <m:t>/ numOfSteps</m:t>
          </m:r>
        </m:oMath>
      </m:oMathPara>
    </w:p>
    <w:p w14:paraId="5359FB7F" w14:textId="379F6B63" w:rsidR="00C01A94" w:rsidRPr="00DD5269" w:rsidRDefault="00C01A94" w:rsidP="00C01A94">
      <w:pPr>
        <w:spacing w:line="360" w:lineRule="auto"/>
        <w:ind w:left="2880" w:firstLine="720"/>
        <w:rPr>
          <w:rFonts w:asciiTheme="majorHAnsi" w:hAnsiTheme="majorHAnsi" w:cstheme="majorHAnsi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</w:rPr>
            <m:t xml:space="preserve">     </m:t>
          </m:r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0.99982</m:t>
          </m:r>
        </m:oMath>
      </m:oMathPara>
    </w:p>
    <w:p w14:paraId="3E1214A6" w14:textId="77777777" w:rsidR="00C01A94" w:rsidRDefault="00C01A94" w:rsidP="00C01A94">
      <w:pPr>
        <w:rPr>
          <w:rFonts w:asciiTheme="majorHAnsi" w:hAnsiTheme="majorHAnsi" w:cstheme="majorHAnsi"/>
        </w:rPr>
      </w:pPr>
    </w:p>
    <w:p w14:paraId="388D2D2C" w14:textId="1B0AD5FE" w:rsidR="00906624" w:rsidRDefault="00906624">
      <w:pPr>
        <w:rPr>
          <w:rFonts w:asciiTheme="majorHAnsi" w:hAnsiTheme="majorHAnsi" w:cstheme="majorHAnsi"/>
        </w:rPr>
      </w:pPr>
    </w:p>
    <w:p w14:paraId="70BD3935" w14:textId="3DEE2287" w:rsidR="00CC1B9E" w:rsidRDefault="00B807C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er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mean</m:t>
            </m:r>
          </m:sub>
        </m:sSub>
      </m:oMath>
      <w:r>
        <w:rPr>
          <w:rFonts w:asciiTheme="majorHAnsi" w:hAnsiTheme="majorHAnsi" w:cstheme="majorHAnsi"/>
        </w:rPr>
        <w:t xml:space="preserve"> is the mean </w:t>
      </w:r>
      <m:oMath>
        <m:r>
          <w:rPr>
            <w:rFonts w:ascii="Cambria Math" w:hAnsi="Cambria Math" w:cstheme="majorHAnsi"/>
          </w:rPr>
          <m:t>C</m:t>
        </m:r>
      </m:oMath>
      <w:r>
        <w:rPr>
          <w:rFonts w:asciiTheme="majorHAnsi" w:hAnsiTheme="majorHAnsi" w:cstheme="majorHAnsi"/>
        </w:rPr>
        <w:t xml:space="preserve"> value and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>
        <w:rPr>
          <w:rFonts w:asciiTheme="majorHAnsi" w:hAnsiTheme="majorHAnsi" w:cstheme="majorHAnsi"/>
        </w:rPr>
        <w:t xml:space="preserve"> is the </w:t>
      </w:r>
      <m:oMath>
        <m:r>
          <w:rPr>
            <w:rFonts w:ascii="Cambria Math" w:hAnsi="Cambria Math" w:cstheme="majorHAnsi"/>
          </w:rPr>
          <m:t>C</m:t>
        </m:r>
      </m:oMath>
      <w:r>
        <w:rPr>
          <w:rFonts w:asciiTheme="majorHAnsi" w:hAnsiTheme="majorHAnsi" w:cstheme="majorHAnsi"/>
        </w:rPr>
        <w:t xml:space="preserve"> value of the current array permutation</w:t>
      </w:r>
      <w:r w:rsidR="00287DD3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i</m:t>
        </m:r>
      </m:oMath>
      <w:r>
        <w:rPr>
          <w:rFonts w:asciiTheme="majorHAnsi" w:hAnsiTheme="majorHAnsi" w:cstheme="majorHAnsi"/>
        </w:rPr>
        <w:t xml:space="preserve">. </w:t>
      </w:r>
    </w:p>
    <w:p w14:paraId="4841350D" w14:textId="099E0AD1" w:rsidR="00CC1B9E" w:rsidRDefault="004B435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shown in </w:t>
      </w:r>
      <w:r w:rsidR="007D3A13">
        <w:rPr>
          <w:rFonts w:asciiTheme="majorHAnsi" w:hAnsiTheme="majorHAnsi" w:cstheme="majorHAnsi"/>
        </w:rPr>
        <w:t>figure 15,</w:t>
      </w:r>
      <w:r>
        <w:rPr>
          <w:rFonts w:asciiTheme="majorHAnsi" w:hAnsiTheme="majorHAnsi" w:cstheme="majorHAnsi"/>
        </w:rPr>
        <w:t xml:space="preserve"> a</w:t>
      </w:r>
      <w:r w:rsidR="00CC1B9E">
        <w:rPr>
          <w:rFonts w:asciiTheme="majorHAnsi" w:hAnsiTheme="majorHAnsi" w:cstheme="majorHAnsi"/>
        </w:rPr>
        <w:t xml:space="preserve">n efficiency class of </w:t>
      </w:r>
      <m:oMath>
        <m:r>
          <w:rPr>
            <w:rFonts w:ascii="Cambria Math" w:hAnsi="Cambria Math" w:cstheme="majorHAnsi"/>
          </w:rPr>
          <m:t>θ(0.99982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>)</m:t>
        </m:r>
      </m:oMath>
      <w:r w:rsidR="00CC1B9E">
        <w:rPr>
          <w:rFonts w:asciiTheme="majorHAnsi" w:hAnsiTheme="majorHAnsi" w:cstheme="majorHAnsi"/>
        </w:rPr>
        <w:t xml:space="preserve"> was calculated for the average-case efficiency. The figure below further confirms the accuracy of the calculated efficiency class by calculating the basic operations performed when </w:t>
      </w:r>
      <w:r w:rsidR="00CC1B9E">
        <w:rPr>
          <w:rFonts w:asciiTheme="majorHAnsi" w:hAnsiTheme="majorHAnsi" w:cstheme="majorHAnsi"/>
          <w:i/>
        </w:rPr>
        <w:t>n</w:t>
      </w:r>
      <w:r w:rsidR="00CC1B9E">
        <w:rPr>
          <w:rFonts w:asciiTheme="majorHAnsi" w:hAnsiTheme="majorHAnsi" w:cstheme="majorHAnsi"/>
        </w:rPr>
        <w:t xml:space="preserve"> = 10 000, 15 000, and 20 000. </w:t>
      </w:r>
    </w:p>
    <w:p w14:paraId="12600E99" w14:textId="5D356356" w:rsidR="00621BED" w:rsidRDefault="00621BED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AC62095" wp14:editId="40FFADD4">
                <wp:simplePos x="0" y="0"/>
                <wp:positionH relativeFrom="column">
                  <wp:posOffset>2851150</wp:posOffset>
                </wp:positionH>
                <wp:positionV relativeFrom="paragraph">
                  <wp:posOffset>261783</wp:posOffset>
                </wp:positionV>
                <wp:extent cx="1828800" cy="1828800"/>
                <wp:effectExtent l="0" t="0" r="0" b="1905"/>
                <wp:wrapSquare wrapText="bothSides"/>
                <wp:docPr id="80" name="Text Box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F70735" w14:textId="7E12DB13" w:rsidR="00CC6D5D" w:rsidRDefault="00CC6D5D" w:rsidP="00621BE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5 000,     operationCount=224 959 5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4DDC2F48" w14:textId="77777777" w:rsidR="00CC6D5D" w:rsidRPr="009633FF" w:rsidRDefault="00CC6D5D" w:rsidP="00621BE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130EAB62" w14:textId="1A8D102A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999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34D19A5B" w14:textId="25474416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224 775 000</m:t>
                                </m:r>
                              </m:oMath>
                            </m:oMathPara>
                          </w:p>
                          <w:p w14:paraId="681B6109" w14:textId="12F98200" w:rsidR="00CC6D5D" w:rsidRPr="000A3A4B" w:rsidRDefault="00CC6D5D" w:rsidP="00621BE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     ≈224 959 5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C62095" id="Text Box 80" o:spid="_x0000_s1059" type="#_x0000_t202" style="position:absolute;margin-left:224.5pt;margin-top:20.6pt;width:2in;height:2in;z-index:25178419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" filled="f" stroked="f" strokeweight=".5pt">
                <v:textbox style="mso-fit-shape-to-text:t">
                  <w:txbxContent>
                    <w:p w14:paraId="06F70735" w14:textId="7E12DB13" w:rsidR="00CC6D5D" w:rsidRDefault="00CC6D5D" w:rsidP="00621BE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5 000,     operationCount=224 959 5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4DDC2F48" w14:textId="77777777" w:rsidR="00CC6D5D" w:rsidRPr="009633FF" w:rsidRDefault="00CC6D5D" w:rsidP="00621BE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130EAB62" w14:textId="1A8D102A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999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2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34D19A5B" w14:textId="25474416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224 775 000</m:t>
                          </m:r>
                        </m:oMath>
                      </m:oMathPara>
                    </w:p>
                    <w:p w14:paraId="681B6109" w14:textId="12F98200" w:rsidR="00CC6D5D" w:rsidRPr="000A3A4B" w:rsidRDefault="00CC6D5D" w:rsidP="00621BE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     ≈224 959 5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BA59EA4" wp14:editId="116CB9CC">
                <wp:simplePos x="0" y="0"/>
                <wp:positionH relativeFrom="column">
                  <wp:posOffset>-520700</wp:posOffset>
                </wp:positionH>
                <wp:positionV relativeFrom="paragraph">
                  <wp:posOffset>270033</wp:posOffset>
                </wp:positionV>
                <wp:extent cx="1828800" cy="1828800"/>
                <wp:effectExtent l="0" t="0" r="0" b="1905"/>
                <wp:wrapSquare wrapText="bothSides"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C1D030" w14:textId="6C517A2F" w:rsidR="00CC6D5D" w:rsidRPr="00327E7B" w:rsidRDefault="00CC6D5D" w:rsidP="00621BED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AU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0 000,     operationCount=</m:t>
                              </m:r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lang w:eastAsia="en-AU"/>
                                </w:rPr>
                                <m:t>99 982 0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775C86BE" w14:textId="77777777" w:rsidR="00CC6D5D" w:rsidRPr="009633FF" w:rsidRDefault="00CC6D5D" w:rsidP="00621BE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33AA27E7" w14:textId="2DD47B09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999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1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1C98C95" w14:textId="3FED4C55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99 900 000</m:t>
                                </m:r>
                              </m:oMath>
                            </m:oMathPara>
                          </w:p>
                          <w:p w14:paraId="4C22E46E" w14:textId="5C953F71" w:rsidR="00CC6D5D" w:rsidRPr="00516250" w:rsidRDefault="00CC6D5D" w:rsidP="00621BE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 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≈</m:t>
                                </m:r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AU"/>
                                  </w:rPr>
                                  <m:t>99 982 00</m:t>
                                </m:r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AU"/>
                                  </w:rPr>
                                  <m:t>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A59EA4" id="Text Box 78" o:spid="_x0000_s1060" type="#_x0000_t202" style="position:absolute;margin-left:-41pt;margin-top:21.25pt;width:2in;height:2in;z-index:25178009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" filled="f" stroked="f" strokeweight=".5pt">
                <v:textbox style="mso-fit-shape-to-text:t">
                  <w:txbxContent>
                    <w:p w14:paraId="05C1D030" w14:textId="6C517A2F" w:rsidR="00CC6D5D" w:rsidRPr="00327E7B" w:rsidRDefault="00CC6D5D" w:rsidP="00621BED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AU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0 000,     operationCount=</m:t>
                        </m:r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AU"/>
                          </w:rPr>
                          <m:t>99 982 0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775C86BE" w14:textId="77777777" w:rsidR="00CC6D5D" w:rsidRPr="009633FF" w:rsidRDefault="00CC6D5D" w:rsidP="00621BE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33AA27E7" w14:textId="2DD47B09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999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1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21C98C95" w14:textId="3FED4C55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99 900 000</m:t>
                          </m:r>
                        </m:oMath>
                      </m:oMathPara>
                    </w:p>
                    <w:p w14:paraId="4C22E46E" w14:textId="5C953F71" w:rsidR="00CC6D5D" w:rsidRPr="00516250" w:rsidRDefault="00CC6D5D" w:rsidP="00621BE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 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 xml:space="preserve">   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>≈</m:t>
                          </m:r>
                          <m:r>
                            <w:rPr>
                              <w:rFonts w:ascii="Cambria Math" w:eastAsia="Times New Roman" w:hAnsi="Cambria Math" w:cs="Calibri"/>
                              <w:color w:val="000000"/>
                              <w:lang w:eastAsia="en-AU"/>
                            </w:rPr>
                            <m:t>99 982 00</m:t>
                          </m:r>
                          <m:r>
                            <w:rPr>
                              <w:rFonts w:ascii="Cambria Math" w:eastAsia="Times New Roman" w:hAnsi="Cambria Math" w:cs="Calibri"/>
                              <w:color w:val="000000"/>
                              <w:lang w:eastAsia="en-AU"/>
                            </w:rPr>
                            <m:t>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2CBE5F" w14:textId="5E8A7B06" w:rsidR="00621BED" w:rsidRDefault="00621BED" w:rsidP="00621BED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21AB9E1" wp14:editId="00173527">
                <wp:simplePos x="0" y="0"/>
                <wp:positionH relativeFrom="column">
                  <wp:posOffset>-577687</wp:posOffset>
                </wp:positionH>
                <wp:positionV relativeFrom="paragraph">
                  <wp:posOffset>1498160</wp:posOffset>
                </wp:positionV>
                <wp:extent cx="1828800" cy="1828800"/>
                <wp:effectExtent l="0" t="0" r="0" b="1905"/>
                <wp:wrapSquare wrapText="bothSides"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A77406" w14:textId="3CBA9BD7" w:rsidR="00CC6D5D" w:rsidRDefault="00CC6D5D" w:rsidP="00621BE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20 000,     operationCount=399 928 0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4F1AF866" w14:textId="77777777" w:rsidR="00CC6D5D" w:rsidRPr="009633FF" w:rsidRDefault="00CC6D5D" w:rsidP="00621BE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58B8424F" w14:textId="42A10FD8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999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2FD4C810" w14:textId="6A3DAF74" w:rsidR="00CC6D5D" w:rsidRPr="009633FF" w:rsidRDefault="00CC6D5D" w:rsidP="00621BE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399 600 000</m:t>
                                </m:r>
                              </m:oMath>
                            </m:oMathPara>
                          </w:p>
                          <w:p w14:paraId="110BCEDA" w14:textId="3A898800" w:rsidR="00CC6D5D" w:rsidRPr="000A3A4B" w:rsidRDefault="00CC6D5D" w:rsidP="00621BE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     ≈399 928 0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AB9E1" id="Text Box 77" o:spid="_x0000_s1061" type="#_x0000_t202" style="position:absolute;margin-left:-45.5pt;margin-top:117.95pt;width:2in;height:2in;z-index:2517811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" filled="f" stroked="f" strokeweight=".5pt">
                <v:textbox style="mso-fit-shape-to-text:t">
                  <w:txbxContent>
                    <w:p w14:paraId="4CA77406" w14:textId="3CBA9BD7" w:rsidR="00CC6D5D" w:rsidRDefault="00CC6D5D" w:rsidP="00621BE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20 000,     operationCount=399 928 0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4F1AF866" w14:textId="77777777" w:rsidR="00CC6D5D" w:rsidRPr="009633FF" w:rsidRDefault="00CC6D5D" w:rsidP="00621BE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58B8424F" w14:textId="42A10FD8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999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2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2FD4C810" w14:textId="6A3DAF74" w:rsidR="00CC6D5D" w:rsidRPr="009633FF" w:rsidRDefault="00CC6D5D" w:rsidP="00621BE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399 600 000</m:t>
                          </m:r>
                        </m:oMath>
                      </m:oMathPara>
                    </w:p>
                    <w:p w14:paraId="110BCEDA" w14:textId="3A898800" w:rsidR="00CC6D5D" w:rsidRPr="000A3A4B" w:rsidRDefault="00CC6D5D" w:rsidP="00621BE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     ≈399 928 0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3903F58" w14:textId="1D24DB7B" w:rsidR="00621BED" w:rsidRPr="00C17021" w:rsidRDefault="00621BED" w:rsidP="00621BED">
      <w:pPr>
        <w:rPr>
          <w:rFonts w:asciiTheme="majorHAnsi" w:hAnsiTheme="majorHAnsi" w:cstheme="majorHAnsi"/>
        </w:rPr>
      </w:pPr>
    </w:p>
    <w:p w14:paraId="6FDADDF8" w14:textId="12CE77E9" w:rsidR="00621BED" w:rsidRDefault="00621BED" w:rsidP="00621BED">
      <w:pPr>
        <w:rPr>
          <w:rFonts w:asciiTheme="majorHAnsi" w:hAnsiTheme="majorHAnsi" w:cstheme="majorHAnsi"/>
        </w:rPr>
      </w:pPr>
    </w:p>
    <w:p w14:paraId="3A826C7A" w14:textId="7B2EB8F3" w:rsidR="00621BED" w:rsidRDefault="00621BED" w:rsidP="00621BED">
      <w:pPr>
        <w:rPr>
          <w:rFonts w:asciiTheme="majorHAnsi" w:hAnsiTheme="majorHAnsi" w:cstheme="majorHAnsi"/>
        </w:rPr>
      </w:pPr>
    </w:p>
    <w:p w14:paraId="3888680D" w14:textId="303E3BD7" w:rsidR="00621BED" w:rsidRDefault="00621BED" w:rsidP="00621BED">
      <w:pPr>
        <w:rPr>
          <w:rFonts w:asciiTheme="majorHAnsi" w:hAnsiTheme="majorHAnsi" w:cstheme="majorHAnsi"/>
        </w:rPr>
      </w:pPr>
    </w:p>
    <w:p w14:paraId="653B9F67" w14:textId="3F5AAD8F" w:rsidR="00906624" w:rsidRDefault="00FF77A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4E681186" wp14:editId="21DBF592">
                <wp:simplePos x="0" y="0"/>
                <wp:positionH relativeFrom="margin">
                  <wp:align>center</wp:align>
                </wp:positionH>
                <wp:positionV relativeFrom="paragraph">
                  <wp:posOffset>174392</wp:posOffset>
                </wp:positionV>
                <wp:extent cx="5499100" cy="273050"/>
                <wp:effectExtent l="0" t="0" r="0" b="0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3EE3D5E" w14:textId="35E4448F" w:rsidR="00CC6D5D" w:rsidRPr="004A349F" w:rsidRDefault="00CC6D5D" w:rsidP="00621BE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16: Estimated Basic Operation Count for Arrays of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= 10 000, 15 000, and 20 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681186" id="Text Box 79" o:spid="_x0000_s1062" type="#_x0000_t202" style="position:absolute;margin-left:0;margin-top:13.75pt;width:433pt;height:21.5pt;z-index:251782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" filled="f" stroked="f" strokeweight=".5pt">
                <v:textbox>
                  <w:txbxContent>
                    <w:p w14:paraId="73EE3D5E" w14:textId="35E4448F" w:rsidR="00CC6D5D" w:rsidRPr="004A349F" w:rsidRDefault="00CC6D5D" w:rsidP="00621BE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16: Estimated Basic Operation Count for Arrays of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= 10 000, 15 000, and 20 0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B0C7321" w14:textId="35378A76" w:rsidR="00906624" w:rsidRDefault="00906624">
      <w:pPr>
        <w:rPr>
          <w:rFonts w:asciiTheme="majorHAnsi" w:hAnsiTheme="majorHAnsi" w:cstheme="majorHAnsi"/>
        </w:rPr>
      </w:pPr>
    </w:p>
    <w:p w14:paraId="7D5BF8BD" w14:textId="1AD2BEBF" w:rsidR="00906624" w:rsidRDefault="002F7902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 the calculations above</w:t>
      </w:r>
      <w:r w:rsidR="004B4350">
        <w:rPr>
          <w:rFonts w:asciiTheme="majorHAnsi" w:hAnsiTheme="majorHAnsi" w:cstheme="majorHAnsi"/>
        </w:rPr>
        <w:t xml:space="preserve">, all the calculated number of basic operation counts vary only slightly from the </w:t>
      </w:r>
      <w:r w:rsidR="00CA3877">
        <w:rPr>
          <w:rFonts w:asciiTheme="majorHAnsi" w:hAnsiTheme="majorHAnsi" w:cstheme="majorHAnsi"/>
        </w:rPr>
        <w:t>hypothesi</w:t>
      </w:r>
      <w:r w:rsidR="0076493F">
        <w:rPr>
          <w:rFonts w:asciiTheme="majorHAnsi" w:hAnsiTheme="majorHAnsi" w:cstheme="majorHAnsi"/>
        </w:rPr>
        <w:t>s</w:t>
      </w:r>
      <w:r w:rsidR="00CA3877">
        <w:rPr>
          <w:rFonts w:asciiTheme="majorHAnsi" w:hAnsiTheme="majorHAnsi" w:cstheme="majorHAnsi"/>
        </w:rPr>
        <w:t>ed</w:t>
      </w:r>
      <w:r w:rsidR="004B4350">
        <w:rPr>
          <w:rFonts w:asciiTheme="majorHAnsi" w:hAnsiTheme="majorHAnsi" w:cstheme="majorHAnsi"/>
        </w:rPr>
        <w:t xml:space="preserve"> counts. Thus, the accuracy of the newly calculated efficiency class</w:t>
      </w:r>
      <w:r>
        <w:rPr>
          <w:rFonts w:asciiTheme="majorHAnsi" w:hAnsiTheme="majorHAnsi" w:cstheme="majorHAnsi"/>
        </w:rPr>
        <w:t xml:space="preserve"> of </w:t>
      </w:r>
      <m:oMath>
        <m:r>
          <w:rPr>
            <w:rFonts w:ascii="Cambria Math" w:hAnsi="Cambria Math" w:cstheme="majorHAnsi"/>
          </w:rPr>
          <m:t>θ(0.99982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>)</m:t>
        </m:r>
      </m:oMath>
      <w:r>
        <w:rPr>
          <w:rFonts w:asciiTheme="majorHAnsi" w:hAnsiTheme="majorHAnsi" w:cstheme="majorHAnsi"/>
        </w:rPr>
        <w:t xml:space="preserve"> </w:t>
      </w:r>
      <w:r w:rsidR="004B4350">
        <w:rPr>
          <w:rFonts w:asciiTheme="majorHAnsi" w:hAnsiTheme="majorHAnsi" w:cstheme="majorHAnsi"/>
        </w:rPr>
        <w:t xml:space="preserve"> can be confirmed. </w:t>
      </w:r>
    </w:p>
    <w:p w14:paraId="741BABB6" w14:textId="50191DD6" w:rsidR="00027FE0" w:rsidRDefault="00027FE0">
      <w:pPr>
        <w:rPr>
          <w:rFonts w:asciiTheme="majorHAnsi" w:hAnsiTheme="majorHAnsi" w:cstheme="majorHAnsi"/>
        </w:rPr>
      </w:pPr>
    </w:p>
    <w:p w14:paraId="34F078C3" w14:textId="77777777" w:rsidR="00B16EA0" w:rsidRDefault="00B16EA0">
      <w:pPr>
        <w:rPr>
          <w:rFonts w:asciiTheme="majorHAnsi" w:hAnsiTheme="majorHAnsi" w:cstheme="majorHAnsi"/>
        </w:rPr>
      </w:pPr>
    </w:p>
    <w:p w14:paraId="1F9546D9" w14:textId="076F760A" w:rsidR="00027FE0" w:rsidRDefault="00027FE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As presented in figure</w:t>
      </w:r>
      <w:r w:rsidR="007E13E8">
        <w:rPr>
          <w:rFonts w:asciiTheme="majorHAnsi" w:hAnsiTheme="majorHAnsi" w:cstheme="majorHAnsi"/>
        </w:rPr>
        <w:t xml:space="preserve"> 13</w:t>
      </w:r>
      <w:r>
        <w:rPr>
          <w:rFonts w:asciiTheme="majorHAnsi" w:hAnsiTheme="majorHAnsi" w:cstheme="majorHAnsi"/>
        </w:rPr>
        <w:t xml:space="preserve">, </w:t>
      </w:r>
      <w:proofErr w:type="gramStart"/>
      <w:r>
        <w:rPr>
          <w:rFonts w:asciiTheme="majorHAnsi" w:hAnsiTheme="majorHAnsi" w:cstheme="majorHAnsi"/>
        </w:rPr>
        <w:t>it is clear that the</w:t>
      </w:r>
      <w:proofErr w:type="gramEnd"/>
      <w:r>
        <w:rPr>
          <w:rFonts w:asciiTheme="majorHAnsi" w:hAnsiTheme="majorHAnsi" w:cstheme="majorHAnsi"/>
        </w:rPr>
        <w:t xml:space="preserve"> actual efficiency accurately represents the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ed average-case efficiency. The lack of deviation in the actual efficiency may be due to the algorithm being unstable</w:t>
      </w:r>
      <w:r w:rsidR="00292A7C">
        <w:rPr>
          <w:rFonts w:asciiTheme="majorHAnsi" w:hAnsiTheme="majorHAnsi" w:cstheme="majorHAnsi"/>
        </w:rPr>
        <w:t>, as an unstable algorithm only provides a single potential efficiency</w:t>
      </w:r>
      <w:r>
        <w:rPr>
          <w:rFonts w:asciiTheme="majorHAnsi" w:hAnsiTheme="majorHAnsi" w:cstheme="majorHAnsi"/>
        </w:rPr>
        <w:t xml:space="preserve">. </w:t>
      </w:r>
    </w:p>
    <w:p w14:paraId="20CEFAE9" w14:textId="77777777" w:rsidR="00402C3C" w:rsidRDefault="00402C3C">
      <w:pPr>
        <w:rPr>
          <w:rFonts w:asciiTheme="majorHAnsi" w:hAnsiTheme="majorHAnsi" w:cstheme="majorHAnsi"/>
        </w:rPr>
      </w:pPr>
    </w:p>
    <w:p w14:paraId="6E48DB95" w14:textId="08076488" w:rsidR="00942586" w:rsidRDefault="00942586" w:rsidP="00942586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5.2.2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</w:t>
      </w:r>
    </w:p>
    <w:p w14:paraId="1EA87792" w14:textId="35C1871F" w:rsidR="00D401E8" w:rsidRDefault="00D401E8" w:rsidP="00D401E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figure below represents the hypothetical empirical analysis of the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. </w:t>
      </w:r>
    </w:p>
    <w:p w14:paraId="23B46F4C" w14:textId="265BDB44" w:rsidR="00856113" w:rsidRDefault="00A707D9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770880" behindDoc="1" locked="0" layoutInCell="1" allowOverlap="1" wp14:anchorId="5D9527FB" wp14:editId="558BC4EE">
            <wp:simplePos x="0" y="0"/>
            <wp:positionH relativeFrom="margin">
              <wp:align>center</wp:align>
            </wp:positionH>
            <wp:positionV relativeFrom="paragraph">
              <wp:posOffset>54125</wp:posOffset>
            </wp:positionV>
            <wp:extent cx="5383033" cy="3017520"/>
            <wp:effectExtent l="0" t="0" r="8255" b="11430"/>
            <wp:wrapNone/>
            <wp:docPr id="63" name="Chart 6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4E6B37" w14:textId="3374020F" w:rsidR="007B769B" w:rsidRDefault="007B769B" w:rsidP="005F525C">
      <w:pPr>
        <w:rPr>
          <w:rFonts w:asciiTheme="majorHAnsi" w:hAnsiTheme="majorHAnsi" w:cstheme="majorHAnsi"/>
        </w:rPr>
      </w:pPr>
    </w:p>
    <w:p w14:paraId="047FD491" w14:textId="370A6D5B" w:rsidR="007B769B" w:rsidRDefault="007B769B" w:rsidP="005F525C">
      <w:pPr>
        <w:rPr>
          <w:rFonts w:asciiTheme="majorHAnsi" w:hAnsiTheme="majorHAnsi" w:cstheme="majorHAnsi"/>
        </w:rPr>
      </w:pPr>
    </w:p>
    <w:p w14:paraId="26121C1E" w14:textId="1FCD7F7F" w:rsidR="007B769B" w:rsidRDefault="007B769B" w:rsidP="005F525C">
      <w:pPr>
        <w:rPr>
          <w:rFonts w:asciiTheme="majorHAnsi" w:hAnsiTheme="majorHAnsi" w:cstheme="majorHAnsi"/>
        </w:rPr>
      </w:pPr>
    </w:p>
    <w:p w14:paraId="29A0E163" w14:textId="1BF359ED" w:rsidR="007B769B" w:rsidRDefault="007B769B" w:rsidP="005F525C">
      <w:pPr>
        <w:rPr>
          <w:rFonts w:asciiTheme="majorHAnsi" w:hAnsiTheme="majorHAnsi" w:cstheme="majorHAnsi"/>
        </w:rPr>
      </w:pPr>
    </w:p>
    <w:p w14:paraId="61CD8D19" w14:textId="25AAD42C" w:rsidR="007B769B" w:rsidRDefault="007B769B" w:rsidP="005F525C">
      <w:pPr>
        <w:rPr>
          <w:rFonts w:asciiTheme="majorHAnsi" w:hAnsiTheme="majorHAnsi" w:cstheme="majorHAnsi"/>
        </w:rPr>
      </w:pPr>
    </w:p>
    <w:p w14:paraId="259A5887" w14:textId="2D4303E4" w:rsidR="007B769B" w:rsidRDefault="007B769B" w:rsidP="005F525C">
      <w:pPr>
        <w:rPr>
          <w:rFonts w:asciiTheme="majorHAnsi" w:hAnsiTheme="majorHAnsi" w:cstheme="majorHAnsi"/>
        </w:rPr>
      </w:pPr>
    </w:p>
    <w:p w14:paraId="7EF91B4A" w14:textId="3598E171" w:rsidR="007B769B" w:rsidRDefault="007B769B" w:rsidP="005F525C">
      <w:pPr>
        <w:rPr>
          <w:rFonts w:asciiTheme="majorHAnsi" w:hAnsiTheme="majorHAnsi" w:cstheme="majorHAnsi"/>
        </w:rPr>
      </w:pPr>
    </w:p>
    <w:p w14:paraId="450D73C2" w14:textId="301EACCC" w:rsidR="007B769B" w:rsidRDefault="007B769B" w:rsidP="005F525C">
      <w:pPr>
        <w:rPr>
          <w:rFonts w:asciiTheme="majorHAnsi" w:hAnsiTheme="majorHAnsi" w:cstheme="majorHAnsi"/>
        </w:rPr>
      </w:pPr>
    </w:p>
    <w:p w14:paraId="23D7E75A" w14:textId="2CD327FC" w:rsidR="007B769B" w:rsidRDefault="007B769B" w:rsidP="005F525C">
      <w:pPr>
        <w:rPr>
          <w:rFonts w:asciiTheme="majorHAnsi" w:hAnsiTheme="majorHAnsi" w:cstheme="majorHAnsi"/>
        </w:rPr>
      </w:pPr>
    </w:p>
    <w:p w14:paraId="3BB1C28B" w14:textId="682B4DBF" w:rsidR="007B769B" w:rsidRDefault="007B769B" w:rsidP="005F525C">
      <w:pPr>
        <w:rPr>
          <w:rFonts w:asciiTheme="majorHAnsi" w:hAnsiTheme="majorHAnsi" w:cstheme="majorHAnsi"/>
        </w:rPr>
      </w:pPr>
      <w:r w:rsidRPr="000A1F0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4289AA66" wp14:editId="60527525">
                <wp:simplePos x="0" y="0"/>
                <wp:positionH relativeFrom="margin">
                  <wp:align>right</wp:align>
                </wp:positionH>
                <wp:positionV relativeFrom="paragraph">
                  <wp:posOffset>221505</wp:posOffset>
                </wp:positionV>
                <wp:extent cx="5733355" cy="467211"/>
                <wp:effectExtent l="0" t="0" r="0" b="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3355" cy="46721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29522F" w14:textId="2D03B138" w:rsidR="00CC6D5D" w:rsidRPr="00132FF4" w:rsidRDefault="00CC6D5D" w:rsidP="007B769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</w:pPr>
                            <w:r w:rsidRPr="00132FF4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17: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2</w:t>
                            </w:r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(</w:t>
                            </w:r>
                            <w:proofErr w:type="gramStart"/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A[</w:t>
                            </w:r>
                            <w:proofErr w:type="gramEnd"/>
                            <w:r w:rsidRPr="0053717B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>0..n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  <w:szCs w:val="20"/>
                              </w:rPr>
                              <w:t xml:space="preserve"> Expected Average-Case Efficiency by Cou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9AA66" id="Text Box 70" o:spid="_x0000_s1063" type="#_x0000_t202" style="position:absolute;margin-left:400.25pt;margin-top:17.45pt;width:451.45pt;height:36.8pt;z-index:251772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" filled="f" stroked="f" strokeweight=".5pt">
                <v:textbox>
                  <w:txbxContent>
                    <w:p w14:paraId="3029522F" w14:textId="2D03B138" w:rsidR="00CC6D5D" w:rsidRPr="00132FF4" w:rsidRDefault="00CC6D5D" w:rsidP="007B769B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</w:pPr>
                      <w:r w:rsidRPr="00132FF4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17: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2</w:t>
                      </w:r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(</w:t>
                      </w:r>
                      <w:proofErr w:type="gramStart"/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A[</w:t>
                      </w:r>
                      <w:proofErr w:type="gramEnd"/>
                      <w:r w:rsidRPr="0053717B"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>0..n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  <w:szCs w:val="20"/>
                        </w:rPr>
                        <w:t xml:space="preserve"> Expected Average-Case Efficiency by Cou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C4B622" w14:textId="035B7F32" w:rsidR="007B769B" w:rsidRDefault="007B769B" w:rsidP="005F525C">
      <w:pPr>
        <w:rPr>
          <w:rFonts w:asciiTheme="majorHAnsi" w:hAnsiTheme="majorHAnsi" w:cstheme="majorHAnsi"/>
        </w:rPr>
      </w:pPr>
    </w:p>
    <w:p w14:paraId="5432A3C4" w14:textId="12E266DB" w:rsidR="00D401E8" w:rsidRDefault="00D401E8" w:rsidP="00D401E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efficiency class of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avg</m:t>
            </m:r>
          </m:sub>
        </m:sSub>
        <m:d>
          <m:dPr>
            <m:ctrlPr>
              <w:rPr>
                <w:rFonts w:ascii="Cambria Math" w:hAnsi="Cambria Math" w:cstheme="majorHAnsi"/>
                <w:i/>
              </w:rPr>
            </m:ctrlPr>
          </m:dPr>
          <m:e>
            <m:r>
              <w:rPr>
                <w:rFonts w:ascii="Cambria Math" w:hAnsi="Cambria Math" w:cstheme="majorHAnsi"/>
              </w:rPr>
              <m:t>n</m:t>
            </m:r>
          </m:e>
        </m:d>
        <m:r>
          <w:rPr>
            <w:rFonts w:ascii="Cambria Math" w:hAnsi="Cambria Math" w:cstheme="majorHAnsi"/>
          </w:rPr>
          <m:t>=(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 xml:space="preserve">-n)/2 </m:t>
        </m:r>
      </m:oMath>
      <w:r>
        <w:rPr>
          <w:rFonts w:asciiTheme="majorHAnsi" w:hAnsiTheme="majorHAnsi" w:cstheme="majorHAnsi"/>
        </w:rPr>
        <w:t xml:space="preserve"> (refer to figure </w:t>
      </w:r>
      <w:r w:rsidR="00E506F0">
        <w:rPr>
          <w:rFonts w:asciiTheme="majorHAnsi" w:hAnsiTheme="majorHAnsi" w:cstheme="majorHAnsi"/>
        </w:rPr>
        <w:t>8</w:t>
      </w:r>
      <w:r>
        <w:rPr>
          <w:rFonts w:asciiTheme="majorHAnsi" w:hAnsiTheme="majorHAnsi" w:cstheme="majorHAnsi"/>
        </w:rPr>
        <w:t xml:space="preserve">) was used to calculate the graph above. The graph </w:t>
      </w:r>
      <w:r w:rsidR="00F4221B">
        <w:rPr>
          <w:rFonts w:asciiTheme="majorHAnsi" w:hAnsiTheme="majorHAnsi" w:cstheme="majorHAnsi"/>
        </w:rPr>
        <w:t xml:space="preserve">again, </w:t>
      </w:r>
      <w:r>
        <w:rPr>
          <w:rFonts w:asciiTheme="majorHAnsi" w:hAnsiTheme="majorHAnsi" w:cstheme="majorHAnsi"/>
        </w:rPr>
        <w:t xml:space="preserve">presents the quadratic </w:t>
      </w:r>
      <w:r w:rsidR="00F4221B">
        <w:rPr>
          <w:rFonts w:asciiTheme="majorHAnsi" w:hAnsiTheme="majorHAnsi" w:cstheme="majorHAnsi"/>
        </w:rPr>
        <w:t xml:space="preserve">efficiency of </w:t>
      </w:r>
      <m:oMath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</m:oMath>
      <w:r>
        <w:rPr>
          <w:rFonts w:asciiTheme="majorHAnsi" w:hAnsiTheme="majorHAnsi" w:cstheme="majorHAnsi"/>
        </w:rPr>
        <w:t xml:space="preserve"> as previously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ed, where the </w:t>
      </w:r>
      <w:r>
        <w:rPr>
          <w:rFonts w:asciiTheme="majorHAnsi" w:hAnsiTheme="majorHAnsi" w:cstheme="majorHAnsi"/>
          <w:i/>
        </w:rPr>
        <w:t>x</w:t>
      </w:r>
      <w:r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  <w:i/>
        </w:rPr>
        <w:t>axis</w:t>
      </w:r>
      <w:r>
        <w:rPr>
          <w:rFonts w:asciiTheme="majorHAnsi" w:hAnsiTheme="majorHAnsi" w:cstheme="majorHAnsi"/>
        </w:rPr>
        <w:t xml:space="preserve"> </w:t>
      </w:r>
      <w:r w:rsidR="00F4221B">
        <w:rPr>
          <w:rFonts w:asciiTheme="majorHAnsi" w:hAnsiTheme="majorHAnsi" w:cstheme="majorHAnsi"/>
        </w:rPr>
        <w:t xml:space="preserve">of the graph </w:t>
      </w:r>
      <w:r>
        <w:rPr>
          <w:rFonts w:asciiTheme="majorHAnsi" w:hAnsiTheme="majorHAnsi" w:cstheme="majorHAnsi"/>
        </w:rPr>
        <w:t xml:space="preserve">represents the length of the given array,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, and the </w:t>
      </w:r>
      <w:r>
        <w:rPr>
          <w:rFonts w:asciiTheme="majorHAnsi" w:hAnsiTheme="majorHAnsi" w:cstheme="majorHAnsi"/>
          <w:i/>
        </w:rPr>
        <w:t>y</w:t>
      </w:r>
      <w:r>
        <w:rPr>
          <w:rFonts w:asciiTheme="majorHAnsi" w:hAnsiTheme="majorHAnsi" w:cstheme="majorHAnsi"/>
        </w:rPr>
        <w:t>-</w:t>
      </w:r>
      <w:r>
        <w:rPr>
          <w:rFonts w:asciiTheme="majorHAnsi" w:hAnsiTheme="majorHAnsi" w:cstheme="majorHAnsi"/>
          <w:i/>
        </w:rPr>
        <w:t>axis</w:t>
      </w:r>
      <w:r>
        <w:rPr>
          <w:rFonts w:asciiTheme="majorHAnsi" w:hAnsiTheme="majorHAnsi" w:cstheme="majorHAnsi"/>
        </w:rPr>
        <w:t xml:space="preserve"> represents the number of times the basic operation is executed.</w:t>
      </w:r>
    </w:p>
    <w:p w14:paraId="64F71DBD" w14:textId="3A69C188" w:rsidR="007B769B" w:rsidRDefault="007B769B" w:rsidP="005F525C">
      <w:pPr>
        <w:rPr>
          <w:rFonts w:asciiTheme="majorHAnsi" w:hAnsiTheme="majorHAnsi" w:cstheme="majorHAnsi"/>
        </w:rPr>
      </w:pPr>
    </w:p>
    <w:p w14:paraId="06323FE6" w14:textId="50CA0497" w:rsidR="00D401E8" w:rsidRDefault="00D401E8" w:rsidP="005F525C">
      <w:pPr>
        <w:rPr>
          <w:rFonts w:asciiTheme="majorHAnsi" w:hAnsiTheme="majorHAnsi" w:cstheme="majorHAnsi"/>
        </w:rPr>
      </w:pPr>
    </w:p>
    <w:p w14:paraId="711EEADF" w14:textId="4A255AEE" w:rsidR="00D401E8" w:rsidRDefault="00D401E8" w:rsidP="005F525C">
      <w:pPr>
        <w:rPr>
          <w:rFonts w:asciiTheme="majorHAnsi" w:hAnsiTheme="majorHAnsi" w:cstheme="majorHAnsi"/>
        </w:rPr>
      </w:pPr>
    </w:p>
    <w:p w14:paraId="161E4849" w14:textId="22C7DA9C" w:rsidR="00D401E8" w:rsidRDefault="00D401E8" w:rsidP="005F525C">
      <w:pPr>
        <w:rPr>
          <w:rFonts w:asciiTheme="majorHAnsi" w:hAnsiTheme="majorHAnsi" w:cstheme="majorHAnsi"/>
        </w:rPr>
      </w:pPr>
    </w:p>
    <w:p w14:paraId="681A4E17" w14:textId="0BA0ED81" w:rsidR="00D401E8" w:rsidRDefault="00D401E8" w:rsidP="005F525C">
      <w:pPr>
        <w:rPr>
          <w:rFonts w:asciiTheme="majorHAnsi" w:hAnsiTheme="majorHAnsi" w:cstheme="majorHAnsi"/>
        </w:rPr>
      </w:pPr>
    </w:p>
    <w:p w14:paraId="37C41B0C" w14:textId="794E6323" w:rsidR="00881451" w:rsidRDefault="00881451" w:rsidP="005F525C">
      <w:pPr>
        <w:rPr>
          <w:rFonts w:asciiTheme="majorHAnsi" w:hAnsiTheme="majorHAnsi" w:cstheme="majorHAnsi"/>
        </w:rPr>
      </w:pPr>
    </w:p>
    <w:p w14:paraId="4F3E365E" w14:textId="20B88958" w:rsidR="00881451" w:rsidRDefault="00881451" w:rsidP="005F525C">
      <w:pPr>
        <w:rPr>
          <w:rFonts w:asciiTheme="majorHAnsi" w:hAnsiTheme="majorHAnsi" w:cstheme="majorHAnsi"/>
        </w:rPr>
      </w:pPr>
    </w:p>
    <w:p w14:paraId="6279BC99" w14:textId="73452C4B" w:rsidR="00881451" w:rsidRDefault="00881451" w:rsidP="005F525C">
      <w:pPr>
        <w:rPr>
          <w:rFonts w:asciiTheme="majorHAnsi" w:hAnsiTheme="majorHAnsi" w:cstheme="majorHAnsi"/>
        </w:rPr>
      </w:pPr>
    </w:p>
    <w:p w14:paraId="3FC13CF8" w14:textId="734CDC85" w:rsidR="00881451" w:rsidRDefault="00881451" w:rsidP="005F525C">
      <w:pPr>
        <w:rPr>
          <w:rFonts w:asciiTheme="majorHAnsi" w:hAnsiTheme="majorHAnsi" w:cstheme="majorHAnsi"/>
        </w:rPr>
      </w:pPr>
    </w:p>
    <w:p w14:paraId="66B4BFC4" w14:textId="6285D5F1" w:rsidR="00881451" w:rsidRDefault="00881451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The graph below </w:t>
      </w:r>
      <w:r w:rsidR="00A32E43">
        <w:rPr>
          <w:rFonts w:asciiTheme="majorHAnsi" w:hAnsiTheme="majorHAnsi" w:cstheme="majorHAnsi"/>
        </w:rPr>
        <w:t>presents</w:t>
      </w:r>
      <w:r>
        <w:rPr>
          <w:rFonts w:asciiTheme="majorHAnsi" w:hAnsiTheme="majorHAnsi" w:cstheme="majorHAnsi"/>
        </w:rPr>
        <w:t xml:space="preserve"> a comparison between the basic operation count of the average-case efficiency and the actual efficiency</w:t>
      </w:r>
      <w:r w:rsidR="00B14E29">
        <w:rPr>
          <w:rFonts w:asciiTheme="majorHAnsi" w:hAnsiTheme="majorHAnsi" w:cstheme="majorHAnsi"/>
        </w:rPr>
        <w:t xml:space="preserve"> for the </w:t>
      </w:r>
      <w:r w:rsidR="00B14E29" w:rsidRPr="00B14E29">
        <w:rPr>
          <w:rFonts w:asciiTheme="majorHAnsi" w:hAnsiTheme="majorHAnsi" w:cstheme="majorHAnsi"/>
        </w:rPr>
        <w:t>MinDistance2(</w:t>
      </w:r>
      <w:proofErr w:type="gramStart"/>
      <w:r w:rsidR="00B14E29" w:rsidRPr="00B14E29">
        <w:rPr>
          <w:rFonts w:asciiTheme="majorHAnsi" w:hAnsiTheme="majorHAnsi" w:cstheme="majorHAnsi"/>
        </w:rPr>
        <w:t>A[</w:t>
      </w:r>
      <w:proofErr w:type="gramEnd"/>
      <w:r w:rsidR="00B14E29" w:rsidRPr="00B14E29">
        <w:rPr>
          <w:rFonts w:asciiTheme="majorHAnsi" w:hAnsiTheme="majorHAnsi" w:cstheme="majorHAnsi"/>
        </w:rPr>
        <w:t xml:space="preserve">0..n – 1]) </w:t>
      </w:r>
      <w:r w:rsidR="00B14E29">
        <w:rPr>
          <w:rFonts w:asciiTheme="majorHAnsi" w:hAnsiTheme="majorHAnsi" w:cstheme="majorHAnsi"/>
        </w:rPr>
        <w:t>algorithm</w:t>
      </w:r>
      <w:r w:rsidR="00B14E29">
        <w:rPr>
          <w:rFonts w:asciiTheme="majorHAnsi" w:hAnsiTheme="majorHAnsi" w:cstheme="majorHAnsi"/>
          <w:b/>
          <w:sz w:val="20"/>
        </w:rPr>
        <w:t>.</w:t>
      </w:r>
    </w:p>
    <w:p w14:paraId="6CDE4A1E" w14:textId="18D319C1" w:rsidR="00881451" w:rsidRPr="000A391A" w:rsidRDefault="00881451" w:rsidP="005F525C">
      <w:pPr>
        <w:rPr>
          <w:rFonts w:asciiTheme="majorHAnsi" w:hAnsiTheme="majorHAnsi" w:cstheme="majorHAnsi"/>
          <w:szCs w:val="20"/>
        </w:rPr>
      </w:pPr>
      <w:r w:rsidRPr="00283AFA">
        <w:rPr>
          <w:rFonts w:asciiTheme="majorHAnsi" w:hAnsiTheme="majorHAnsi" w:cstheme="majorHAnsi"/>
          <w:szCs w:val="20"/>
        </w:rPr>
        <w:t xml:space="preserve">Figure </w:t>
      </w:r>
      <w:r w:rsidR="00283AFA">
        <w:rPr>
          <w:rFonts w:asciiTheme="majorHAnsi" w:hAnsiTheme="majorHAnsi" w:cstheme="majorHAnsi"/>
          <w:szCs w:val="20"/>
        </w:rPr>
        <w:t>18</w:t>
      </w:r>
      <w:r>
        <w:rPr>
          <w:rFonts w:asciiTheme="majorHAnsi" w:hAnsiTheme="majorHAnsi" w:cstheme="majorHAnsi"/>
          <w:szCs w:val="20"/>
        </w:rPr>
        <w:t xml:space="preserve"> was achieved by calculating the average number of basic operations performed in 100 permutations of an array of </w:t>
      </w:r>
      <w:r>
        <w:rPr>
          <w:rFonts w:asciiTheme="majorHAnsi" w:hAnsiTheme="majorHAnsi" w:cstheme="majorHAnsi"/>
          <w:i/>
          <w:szCs w:val="20"/>
        </w:rPr>
        <w:t>n</w:t>
      </w:r>
      <w:r>
        <w:rPr>
          <w:rFonts w:asciiTheme="majorHAnsi" w:hAnsiTheme="majorHAnsi" w:cstheme="majorHAnsi"/>
          <w:szCs w:val="20"/>
        </w:rPr>
        <w:t xml:space="preserve"> = 0 to 20 000. </w:t>
      </w:r>
    </w:p>
    <w:p w14:paraId="3F2E3A4D" w14:textId="7021F1A6" w:rsidR="00A707D9" w:rsidRDefault="00CB1851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852800" behindDoc="1" locked="0" layoutInCell="1" allowOverlap="1" wp14:anchorId="0FAEB939" wp14:editId="2CB72EB4">
            <wp:simplePos x="0" y="0"/>
            <wp:positionH relativeFrom="margin">
              <wp:align>center</wp:align>
            </wp:positionH>
            <wp:positionV relativeFrom="paragraph">
              <wp:posOffset>-1270</wp:posOffset>
            </wp:positionV>
            <wp:extent cx="5486400" cy="3200400"/>
            <wp:effectExtent l="0" t="0" r="0" b="0"/>
            <wp:wrapNone/>
            <wp:docPr id="73" name="Chart 7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A391A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5BBBC14" wp14:editId="6FB78A1D">
                <wp:simplePos x="0" y="0"/>
                <wp:positionH relativeFrom="margin">
                  <wp:align>left</wp:align>
                </wp:positionH>
                <wp:positionV relativeFrom="paragraph">
                  <wp:posOffset>3279971</wp:posOffset>
                </wp:positionV>
                <wp:extent cx="5499100" cy="450166"/>
                <wp:effectExtent l="0" t="0" r="0" b="762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501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3BA583E" w14:textId="3840C84E" w:rsidR="00CC6D5D" w:rsidRPr="004A349F" w:rsidRDefault="00CC6D5D" w:rsidP="000A391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8: Basic Operation Efficiency Comparison Between the Average-Case and Actual Efficiency of the MinDistance2(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[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n –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BBC14" id="Text Box 95" o:spid="_x0000_s1064" type="#_x0000_t202" style="position:absolute;margin-left:0;margin-top:258.25pt;width:433pt;height:35.45pt;z-index:2518036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" filled="f" stroked="f" strokeweight=".5pt">
                <v:textbox>
                  <w:txbxContent>
                    <w:p w14:paraId="43BA583E" w14:textId="3840C84E" w:rsidR="00CC6D5D" w:rsidRPr="004A349F" w:rsidRDefault="00CC6D5D" w:rsidP="000A391A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8: Basic Operation Efficiency Comparison Between the Average-Case and Actual Efficiency of the MinDistance2(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[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n –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ED89EA" w14:textId="7F6C38A1" w:rsidR="002B3148" w:rsidRDefault="002B3148" w:rsidP="005F525C">
      <w:pPr>
        <w:rPr>
          <w:rFonts w:asciiTheme="majorHAnsi" w:hAnsiTheme="majorHAnsi" w:cstheme="majorHAnsi"/>
        </w:rPr>
      </w:pPr>
    </w:p>
    <w:p w14:paraId="75C56AAD" w14:textId="04DECF3F" w:rsidR="000A391A" w:rsidRDefault="00DE47A1" w:rsidP="00DE47A1">
      <w:pPr>
        <w:tabs>
          <w:tab w:val="left" w:pos="7608"/>
        </w:tabs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</w:p>
    <w:p w14:paraId="56E7B6D8" w14:textId="125E5988" w:rsidR="00CB1851" w:rsidRDefault="00CB1851" w:rsidP="005F525C">
      <w:pPr>
        <w:rPr>
          <w:rFonts w:asciiTheme="majorHAnsi" w:hAnsiTheme="majorHAnsi" w:cstheme="majorHAnsi"/>
        </w:rPr>
      </w:pPr>
    </w:p>
    <w:p w14:paraId="489D80CF" w14:textId="5D636D33" w:rsidR="00CB1851" w:rsidRDefault="00CB1851" w:rsidP="005F525C">
      <w:pPr>
        <w:rPr>
          <w:rFonts w:asciiTheme="majorHAnsi" w:hAnsiTheme="majorHAnsi" w:cstheme="majorHAnsi"/>
        </w:rPr>
      </w:pPr>
    </w:p>
    <w:p w14:paraId="4A611BDD" w14:textId="0A76BB10" w:rsidR="00CB1851" w:rsidRDefault="00CB1851" w:rsidP="005F525C">
      <w:pPr>
        <w:rPr>
          <w:rFonts w:asciiTheme="majorHAnsi" w:hAnsiTheme="majorHAnsi" w:cstheme="majorHAnsi"/>
        </w:rPr>
      </w:pPr>
    </w:p>
    <w:p w14:paraId="07F31D1F" w14:textId="14B0EC9B" w:rsidR="00CB1851" w:rsidRDefault="00CB1851" w:rsidP="005F525C">
      <w:pPr>
        <w:rPr>
          <w:rFonts w:asciiTheme="majorHAnsi" w:hAnsiTheme="majorHAnsi" w:cstheme="majorHAnsi"/>
        </w:rPr>
      </w:pPr>
    </w:p>
    <w:p w14:paraId="6271AE94" w14:textId="3E434D6A" w:rsidR="00CB1851" w:rsidRDefault="00CB1851" w:rsidP="005F525C">
      <w:pPr>
        <w:rPr>
          <w:rFonts w:asciiTheme="majorHAnsi" w:hAnsiTheme="majorHAnsi" w:cstheme="majorHAnsi"/>
        </w:rPr>
      </w:pPr>
    </w:p>
    <w:p w14:paraId="36FDB9B2" w14:textId="3EC9A181" w:rsidR="00CB1851" w:rsidRDefault="00CB1851" w:rsidP="005F525C">
      <w:pPr>
        <w:rPr>
          <w:rFonts w:asciiTheme="majorHAnsi" w:hAnsiTheme="majorHAnsi" w:cstheme="majorHAnsi"/>
        </w:rPr>
      </w:pPr>
    </w:p>
    <w:p w14:paraId="5845A269" w14:textId="02747A1A" w:rsidR="00CB1851" w:rsidRDefault="00CB1851" w:rsidP="005F525C">
      <w:pPr>
        <w:rPr>
          <w:rFonts w:asciiTheme="majorHAnsi" w:hAnsiTheme="majorHAnsi" w:cstheme="majorHAnsi"/>
        </w:rPr>
      </w:pPr>
    </w:p>
    <w:p w14:paraId="497CF6C2" w14:textId="5A135CF9" w:rsidR="00CB1851" w:rsidRDefault="00CB1851" w:rsidP="005F525C">
      <w:pPr>
        <w:rPr>
          <w:rFonts w:asciiTheme="majorHAnsi" w:hAnsiTheme="majorHAnsi" w:cstheme="majorHAnsi"/>
        </w:rPr>
      </w:pPr>
    </w:p>
    <w:p w14:paraId="33E2ADE6" w14:textId="1A362A8C" w:rsidR="00CB1851" w:rsidRDefault="00CB1851" w:rsidP="005F525C">
      <w:pPr>
        <w:rPr>
          <w:rFonts w:asciiTheme="majorHAnsi" w:hAnsiTheme="majorHAnsi" w:cstheme="majorHAnsi"/>
        </w:rPr>
      </w:pPr>
    </w:p>
    <w:p w14:paraId="5E3297FA" w14:textId="2A2F3E4C" w:rsidR="00CB1851" w:rsidRDefault="00CB1851" w:rsidP="005F525C">
      <w:pPr>
        <w:rPr>
          <w:rFonts w:asciiTheme="majorHAnsi" w:hAnsiTheme="majorHAnsi" w:cstheme="majorHAnsi"/>
        </w:rPr>
      </w:pPr>
    </w:p>
    <w:p w14:paraId="7175AAA5" w14:textId="77777777" w:rsidR="00F36818" w:rsidRPr="00F36818" w:rsidRDefault="00F36818" w:rsidP="005F525C">
      <w:pPr>
        <w:rPr>
          <w:rFonts w:asciiTheme="majorHAnsi" w:hAnsiTheme="majorHAnsi" w:cstheme="majorHAnsi"/>
          <w:sz w:val="10"/>
        </w:rPr>
      </w:pPr>
    </w:p>
    <w:p w14:paraId="75AB5D8F" w14:textId="2C43DF24" w:rsidR="002B3148" w:rsidRDefault="002B3148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calculations for the average-case efficiency line in </w:t>
      </w:r>
      <w:r w:rsidR="00105611">
        <w:rPr>
          <w:rFonts w:asciiTheme="majorHAnsi" w:hAnsiTheme="majorHAnsi" w:cstheme="majorHAnsi"/>
        </w:rPr>
        <w:t>figure 18</w:t>
      </w:r>
      <w:r>
        <w:rPr>
          <w:rFonts w:asciiTheme="majorHAnsi" w:hAnsiTheme="majorHAnsi" w:cstheme="majorHAnsi"/>
        </w:rPr>
        <w:t xml:space="preserve"> are shown as below,</w:t>
      </w:r>
    </w:p>
    <w:p w14:paraId="082A33DF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suming an efficiency class of </w:t>
      </w:r>
      <m:oMath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</m:oMath>
      <w:r>
        <w:rPr>
          <w:rFonts w:asciiTheme="majorHAnsi" w:hAnsiTheme="majorHAnsi" w:cstheme="majorHAnsi"/>
        </w:rPr>
        <w:t>,</w:t>
      </w:r>
    </w:p>
    <w:p w14:paraId="56149454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477FF0AB" wp14:editId="1240B08F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1828800" cy="2635250"/>
                <wp:effectExtent l="0" t="0" r="0" b="0"/>
                <wp:wrapSquare wrapText="bothSides"/>
                <wp:docPr id="81" name="Text Box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635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714F80" w14:textId="24007773" w:rsidR="00CC6D5D" w:rsidRDefault="00CC6D5D" w:rsidP="00C43F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000,      operationCount=499 5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0B03D08C" w14:textId="77777777" w:rsidR="00CC6D5D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2C6445D4" w14:textId="77777777" w:rsidR="00CC6D5D" w:rsidRPr="00515F5E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operationCount</m:t>
                                </m:r>
                              </m:oMath>
                            </m:oMathPara>
                          </w:p>
                          <w:p w14:paraId="1DD7ADFC" w14:textId="77777777" w:rsidR="00CC6D5D" w:rsidRPr="00A15B02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operationCount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  <w:p w14:paraId="763A5976" w14:textId="0DB3E82B" w:rsidR="00CC6D5D" w:rsidRPr="00A15B02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c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499 500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1000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  <w:p w14:paraId="3786F78F" w14:textId="37A64385" w:rsidR="00CC6D5D" w:rsidRPr="00B1101B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4995</m:t>
                                </m:r>
                              </m:oMath>
                            </m:oMathPara>
                          </w:p>
                          <w:p w14:paraId="4FD3EDCF" w14:textId="77777777" w:rsidR="00CC6D5D" w:rsidRDefault="00CC6D5D" w:rsidP="00C43F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>Thus,</w:t>
                            </w:r>
                          </w:p>
                          <w:p w14:paraId="1056F545" w14:textId="129C845E" w:rsidR="00CC6D5D" w:rsidRPr="00B1101B" w:rsidRDefault="00CC6D5D" w:rsidP="00C43F7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ab/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 xml:space="preserve">   ∈θ(0.4995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theme="majorHAnsi"/>
                                </w:rPr>
                                <m:t>)</m:t>
                              </m:r>
                            </m:oMath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FF0AB" id="Text Box 81" o:spid="_x0000_s1065" type="#_x0000_t202" style="position:absolute;margin-left:0;margin-top:.5pt;width:2in;height:207.5pt;z-index:251786240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" filled="f" stroked="f" strokeweight=".5pt">
                <v:textbox>
                  <w:txbxContent>
                    <w:p w14:paraId="79714F80" w14:textId="24007773" w:rsidR="00CC6D5D" w:rsidRDefault="00CC6D5D" w:rsidP="00C43F7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000,      operationCount=499 5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0B03D08C" w14:textId="77777777" w:rsidR="00CC6D5D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</w:p>
                    <w:p w14:paraId="2C6445D4" w14:textId="77777777" w:rsidR="00CC6D5D" w:rsidRPr="00515F5E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ajorHAnsi"/>
                            </w:rPr>
                            <m:t>=operationCount</m:t>
                          </m:r>
                        </m:oMath>
                      </m:oMathPara>
                    </w:p>
                    <w:p w14:paraId="1DD7ADFC" w14:textId="77777777" w:rsidR="00CC6D5D" w:rsidRPr="00A15B02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HAnsi"/>
                                </w:rPr>
                                <m:t>operationCount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oMath>
                      </m:oMathPara>
                    </w:p>
                    <w:p w14:paraId="763A5976" w14:textId="0DB3E82B" w:rsidR="00CC6D5D" w:rsidRPr="00A15B02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c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HAnsi"/>
                                </w:rPr>
                                <m:t>499 500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1000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oMath>
                      </m:oMathPara>
                    </w:p>
                    <w:p w14:paraId="3786F78F" w14:textId="37A64385" w:rsidR="00CC6D5D" w:rsidRPr="00B1101B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4995</m:t>
                          </m:r>
                        </m:oMath>
                      </m:oMathPara>
                    </w:p>
                    <w:p w14:paraId="4FD3EDCF" w14:textId="77777777" w:rsidR="00CC6D5D" w:rsidRDefault="00CC6D5D" w:rsidP="00C43F7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Thus,</w:t>
                      </w:r>
                    </w:p>
                    <w:p w14:paraId="1056F545" w14:textId="129C845E" w:rsidR="00CC6D5D" w:rsidRPr="00B1101B" w:rsidRDefault="00CC6D5D" w:rsidP="00C43F7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ab/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 xml:space="preserve">   ∈θ(0.4995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HAnsi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HAnsi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HAnsi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HAnsi"/>
                          </w:rPr>
                          <m:t>)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E8B3BB2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6E7E0C0E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74A1609B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6E040D52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2C7FFC19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44F727EB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58C33E3B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553751CC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6C208A8" wp14:editId="6CD30366">
                <wp:simplePos x="0" y="0"/>
                <wp:positionH relativeFrom="margin">
                  <wp:posOffset>116205</wp:posOffset>
                </wp:positionH>
                <wp:positionV relativeFrom="paragraph">
                  <wp:posOffset>342265</wp:posOffset>
                </wp:positionV>
                <wp:extent cx="5499100" cy="417195"/>
                <wp:effectExtent l="0" t="0" r="0" b="190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17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8560C6" w14:textId="48045595" w:rsidR="00CC6D5D" w:rsidRPr="00DD5269" w:rsidRDefault="00CC6D5D" w:rsidP="00C43F7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9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Average-Case Efficiency Calculation for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 xml:space="preserve">n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= 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C208A8" id="Text Box 82" o:spid="_x0000_s1066" type="#_x0000_t202" style="position:absolute;margin-left:9.15pt;margin-top:26.95pt;width:433pt;height:32.85pt;z-index:251787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" filled="f" stroked="f" strokeweight=".5pt">
                <v:textbox>
                  <w:txbxContent>
                    <w:p w14:paraId="308560C6" w14:textId="48045595" w:rsidR="00CC6D5D" w:rsidRPr="00DD5269" w:rsidRDefault="00CC6D5D" w:rsidP="00C43F7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9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Average-Case Efficiency Calculation for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 xml:space="preserve">n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= 10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649DC52" w14:textId="7A6EDCC8" w:rsidR="00C43F7D" w:rsidRDefault="00C43F7D" w:rsidP="00C43F7D">
      <w:pPr>
        <w:rPr>
          <w:rFonts w:asciiTheme="majorHAnsi" w:hAnsiTheme="majorHAnsi" w:cstheme="majorHAnsi"/>
          <w:szCs w:val="20"/>
        </w:rPr>
      </w:pPr>
    </w:p>
    <w:p w14:paraId="0A18DEB8" w14:textId="251E9992" w:rsidR="00A72775" w:rsidRDefault="00A72775" w:rsidP="00C43F7D">
      <w:pPr>
        <w:rPr>
          <w:rFonts w:asciiTheme="majorHAnsi" w:hAnsiTheme="majorHAnsi" w:cstheme="majorHAnsi"/>
          <w:szCs w:val="20"/>
        </w:rPr>
      </w:pPr>
    </w:p>
    <w:p w14:paraId="21F62984" w14:textId="77777777" w:rsidR="002C7880" w:rsidRDefault="002C7880" w:rsidP="00C43F7D">
      <w:pPr>
        <w:rPr>
          <w:rFonts w:asciiTheme="majorHAnsi" w:hAnsiTheme="majorHAnsi" w:cstheme="majorHAnsi"/>
          <w:szCs w:val="20"/>
        </w:rPr>
      </w:pPr>
    </w:p>
    <w:p w14:paraId="68DCCE2C" w14:textId="7FC6F3D4" w:rsidR="00A72775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szCs w:val="20"/>
        </w:rPr>
        <w:lastRenderedPageBreak/>
        <w:t xml:space="preserve">The mean average efficiency class was calculated by finding the average of </w:t>
      </w:r>
      <w:r w:rsidR="00F91F2B">
        <w:rPr>
          <w:rFonts w:asciiTheme="majorHAnsi" w:hAnsiTheme="majorHAnsi" w:cstheme="majorHAnsi"/>
          <w:szCs w:val="20"/>
        </w:rPr>
        <w:t xml:space="preserve">every </w:t>
      </w:r>
      <w:r>
        <w:rPr>
          <w:rFonts w:asciiTheme="majorHAnsi" w:hAnsiTheme="majorHAnsi" w:cstheme="majorHAnsi"/>
          <w:szCs w:val="20"/>
        </w:rPr>
        <w:t xml:space="preserve">efficiency class from </w:t>
      </w:r>
      <w:r>
        <w:rPr>
          <w:rFonts w:asciiTheme="majorHAnsi" w:hAnsiTheme="majorHAnsi" w:cstheme="majorHAnsi"/>
          <w:i/>
          <w:szCs w:val="20"/>
        </w:rPr>
        <w:t>n</w:t>
      </w:r>
      <w:r>
        <w:rPr>
          <w:rFonts w:asciiTheme="majorHAnsi" w:hAnsiTheme="majorHAnsi" w:cstheme="majorHAnsi"/>
          <w:szCs w:val="20"/>
        </w:rPr>
        <w:t xml:space="preserve"> = 1000 to 20 000, as shown below,</w:t>
      </w:r>
    </w:p>
    <w:p w14:paraId="2FCF6979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76364F3F" wp14:editId="1C8B1302">
                <wp:simplePos x="0" y="0"/>
                <wp:positionH relativeFrom="margin">
                  <wp:align>center</wp:align>
                </wp:positionH>
                <wp:positionV relativeFrom="paragraph">
                  <wp:posOffset>1523365</wp:posOffset>
                </wp:positionV>
                <wp:extent cx="5499100" cy="417195"/>
                <wp:effectExtent l="0" t="0" r="0" b="1905"/>
                <wp:wrapNone/>
                <wp:docPr id="83" name="Text Box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17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621B435" w14:textId="13A022A9" w:rsidR="00CC6D5D" w:rsidRPr="00D04272" w:rsidRDefault="00CC6D5D" w:rsidP="00C43F7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0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Mean Average-Case Efficiency Class for Basic Operation Count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64F3F" id="Text Box 83" o:spid="_x0000_s1067" type="#_x0000_t202" style="position:absolute;margin-left:0;margin-top:119.95pt;width:433pt;height:32.85pt;z-index:251788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" filled="f" stroked="f" strokeweight=".5pt">
                <v:textbox>
                  <w:txbxContent>
                    <w:p w14:paraId="7621B435" w14:textId="13A022A9" w:rsidR="00CC6D5D" w:rsidRPr="00D04272" w:rsidRDefault="00CC6D5D" w:rsidP="00C43F7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0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Mean Average-Case Efficiency Class for Basic Operation Count Analys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</w:rPr>
        <w:t xml:space="preserve">From </w:t>
      </w:r>
      <m:oMath>
        <m:r>
          <w:rPr>
            <w:rFonts w:ascii="Cambria Math" w:hAnsi="Cambria Math" w:cstheme="majorHAnsi"/>
          </w:rPr>
          <m:t>n=1000 to 20 000,</m:t>
        </m:r>
      </m:oMath>
    </w:p>
    <w:p w14:paraId="430E0DB1" w14:textId="4744DF56" w:rsidR="00C43F7D" w:rsidRPr="00DD5269" w:rsidRDefault="00CC6D5D" w:rsidP="00C43F7D">
      <w:pPr>
        <w:spacing w:line="360" w:lineRule="auto"/>
        <w:rPr>
          <w:rFonts w:asciiTheme="majorHAnsi" w:hAnsiTheme="majorHAnsi" w:cstheme="majorHAnsi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HAnsi"/>
                      <w:i/>
                    </w:rPr>
                  </m:ctrlPr>
                </m:naryPr>
                <m:sub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i=10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Step by 1000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 w:cstheme="majorHAnsi"/>
                    </w:rPr>
                    <m:t>20 000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theme="majorHAnsi"/>
            </w:rPr>
            <m:t>/ numOfSteps</m:t>
          </m:r>
        </m:oMath>
      </m:oMathPara>
    </w:p>
    <w:p w14:paraId="0D3004C3" w14:textId="706DFBCE" w:rsidR="00C43F7D" w:rsidRPr="00DD5269" w:rsidRDefault="00C43F7D" w:rsidP="00C43F7D">
      <w:pPr>
        <w:spacing w:line="360" w:lineRule="auto"/>
        <w:ind w:left="2880" w:firstLine="720"/>
        <w:rPr>
          <w:rFonts w:asciiTheme="majorHAnsi" w:hAnsiTheme="majorHAnsi" w:cstheme="majorHAnsi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</w:rPr>
            <m:t xml:space="preserve">     </m:t>
          </m:r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0.49991</m:t>
          </m:r>
        </m:oMath>
      </m:oMathPara>
    </w:p>
    <w:p w14:paraId="06336EEE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7E335BE0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1358A227" w14:textId="7C20DC16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Where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mean</m:t>
            </m:r>
          </m:sub>
        </m:sSub>
      </m:oMath>
      <w:r>
        <w:rPr>
          <w:rFonts w:asciiTheme="majorHAnsi" w:hAnsiTheme="majorHAnsi" w:cstheme="majorHAnsi"/>
        </w:rPr>
        <w:t xml:space="preserve"> is the mean </w:t>
      </w:r>
      <m:oMath>
        <m:r>
          <w:rPr>
            <w:rFonts w:ascii="Cambria Math" w:hAnsi="Cambria Math" w:cstheme="majorHAnsi"/>
          </w:rPr>
          <m:t>C</m:t>
        </m:r>
      </m:oMath>
      <w:r>
        <w:rPr>
          <w:rFonts w:asciiTheme="majorHAnsi" w:hAnsiTheme="majorHAnsi" w:cstheme="majorHAnsi"/>
        </w:rPr>
        <w:t xml:space="preserve"> value and </w:t>
      </w:r>
      <m:oMath>
        <m:sSub>
          <m:sSubPr>
            <m:ctrlPr>
              <w:rPr>
                <w:rFonts w:ascii="Cambria Math" w:hAnsi="Cambria Math" w:cstheme="majorHAnsi"/>
                <w:i/>
              </w:rPr>
            </m:ctrlPr>
          </m:sSubPr>
          <m:e>
            <m:r>
              <w:rPr>
                <w:rFonts w:ascii="Cambria Math" w:hAnsi="Cambria Math" w:cstheme="majorHAnsi"/>
              </w:rPr>
              <m:t>C</m:t>
            </m:r>
          </m:e>
          <m:sub>
            <m:r>
              <w:rPr>
                <w:rFonts w:ascii="Cambria Math" w:hAnsi="Cambria Math" w:cstheme="majorHAnsi"/>
              </w:rPr>
              <m:t>i</m:t>
            </m:r>
          </m:sub>
        </m:sSub>
      </m:oMath>
      <w:r>
        <w:rPr>
          <w:rFonts w:asciiTheme="majorHAnsi" w:hAnsiTheme="majorHAnsi" w:cstheme="majorHAnsi"/>
        </w:rPr>
        <w:t xml:space="preserve"> is the </w:t>
      </w:r>
      <m:oMath>
        <m:r>
          <w:rPr>
            <w:rFonts w:ascii="Cambria Math" w:hAnsi="Cambria Math" w:cstheme="majorHAnsi"/>
          </w:rPr>
          <m:t>C</m:t>
        </m:r>
      </m:oMath>
      <w:r>
        <w:rPr>
          <w:rFonts w:asciiTheme="majorHAnsi" w:hAnsiTheme="majorHAnsi" w:cstheme="majorHAnsi"/>
        </w:rPr>
        <w:t xml:space="preserve"> value of the current array permutation</w:t>
      </w:r>
      <w:r w:rsidR="00291E96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i</m:t>
        </m:r>
      </m:oMath>
      <w:r>
        <w:rPr>
          <w:rFonts w:asciiTheme="majorHAnsi" w:hAnsiTheme="majorHAnsi" w:cstheme="majorHAnsi"/>
        </w:rPr>
        <w:t xml:space="preserve">. </w:t>
      </w:r>
    </w:p>
    <w:p w14:paraId="4A517CB9" w14:textId="52D20557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shown in </w:t>
      </w:r>
      <w:r w:rsidR="0022036D">
        <w:rPr>
          <w:rFonts w:asciiTheme="majorHAnsi" w:hAnsiTheme="majorHAnsi" w:cstheme="majorHAnsi"/>
        </w:rPr>
        <w:t>figure 20,</w:t>
      </w:r>
      <w:r>
        <w:rPr>
          <w:rFonts w:asciiTheme="majorHAnsi" w:hAnsiTheme="majorHAnsi" w:cstheme="majorHAnsi"/>
        </w:rPr>
        <w:t xml:space="preserve"> an efficiency class of </w:t>
      </w:r>
      <m:oMath>
        <m:r>
          <w:rPr>
            <w:rFonts w:ascii="Cambria Math" w:hAnsi="Cambria Math" w:cstheme="majorHAnsi"/>
          </w:rPr>
          <m:t>θ(0.49991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n</m:t>
            </m:r>
          </m:e>
          <m:sup>
            <m:r>
              <w:rPr>
                <w:rFonts w:ascii="Cambria Math" w:hAnsi="Cambria Math" w:cstheme="majorHAnsi"/>
              </w:rPr>
              <m:t>2</m:t>
            </m:r>
          </m:sup>
        </m:sSup>
        <m:r>
          <w:rPr>
            <w:rFonts w:ascii="Cambria Math" w:hAnsi="Cambria Math" w:cstheme="majorHAnsi"/>
          </w:rPr>
          <m:t>)</m:t>
        </m:r>
      </m:oMath>
      <w:r>
        <w:rPr>
          <w:rFonts w:asciiTheme="majorHAnsi" w:hAnsiTheme="majorHAnsi" w:cstheme="majorHAnsi"/>
        </w:rPr>
        <w:t xml:space="preserve"> was calculated for the average-case efficiency</w:t>
      </w:r>
      <w:r w:rsidR="002B3148">
        <w:rPr>
          <w:rFonts w:asciiTheme="majorHAnsi" w:hAnsiTheme="majorHAnsi" w:cstheme="majorHAnsi"/>
        </w:rPr>
        <w:t xml:space="preserve"> and was used for </w:t>
      </w:r>
      <w:r w:rsidR="002B3148" w:rsidRPr="0022036D">
        <w:rPr>
          <w:rFonts w:asciiTheme="majorHAnsi" w:hAnsiTheme="majorHAnsi" w:cstheme="majorHAnsi"/>
        </w:rPr>
        <w:t>figure</w:t>
      </w:r>
      <w:r w:rsidR="0022036D">
        <w:rPr>
          <w:rFonts w:asciiTheme="majorHAnsi" w:hAnsiTheme="majorHAnsi" w:cstheme="majorHAnsi"/>
        </w:rPr>
        <w:t xml:space="preserve"> 18</w:t>
      </w:r>
      <w:r>
        <w:rPr>
          <w:rFonts w:asciiTheme="majorHAnsi" w:hAnsiTheme="majorHAnsi" w:cstheme="majorHAnsi"/>
        </w:rPr>
        <w:t xml:space="preserve">. The </w:t>
      </w:r>
      <w:r w:rsidR="000E17CB">
        <w:rPr>
          <w:rFonts w:asciiTheme="majorHAnsi" w:hAnsiTheme="majorHAnsi" w:cstheme="majorHAnsi"/>
        </w:rPr>
        <w:t>calculations</w:t>
      </w:r>
      <w:r>
        <w:rPr>
          <w:rFonts w:asciiTheme="majorHAnsi" w:hAnsiTheme="majorHAnsi" w:cstheme="majorHAnsi"/>
        </w:rPr>
        <w:t xml:space="preserve"> below further </w:t>
      </w:r>
      <w:proofErr w:type="gramStart"/>
      <w:r>
        <w:rPr>
          <w:rFonts w:asciiTheme="majorHAnsi" w:hAnsiTheme="majorHAnsi" w:cstheme="majorHAnsi"/>
        </w:rPr>
        <w:t>confirms</w:t>
      </w:r>
      <w:proofErr w:type="gramEnd"/>
      <w:r>
        <w:rPr>
          <w:rFonts w:asciiTheme="majorHAnsi" w:hAnsiTheme="majorHAnsi" w:cstheme="majorHAnsi"/>
        </w:rPr>
        <w:t xml:space="preserve"> the accuracy of the calculated efficiency class by calculating the basic operations performed when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= 10 000, 15 000, and 20 000. </w:t>
      </w:r>
    </w:p>
    <w:p w14:paraId="332A94C8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1E64F597" wp14:editId="222E6EBC">
                <wp:simplePos x="0" y="0"/>
                <wp:positionH relativeFrom="column">
                  <wp:posOffset>2851150</wp:posOffset>
                </wp:positionH>
                <wp:positionV relativeFrom="paragraph">
                  <wp:posOffset>261783</wp:posOffset>
                </wp:positionV>
                <wp:extent cx="1828800" cy="1828800"/>
                <wp:effectExtent l="0" t="0" r="0" b="1905"/>
                <wp:wrapSquare wrapText="bothSides"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0B9B94" w14:textId="0A70E51C" w:rsidR="00CC6D5D" w:rsidRDefault="00CC6D5D" w:rsidP="00C43F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5 000,     operationCount=112 492 5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4D5C7DF1" w14:textId="77777777" w:rsidR="00CC6D5D" w:rsidRPr="009633FF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70586615" w14:textId="40BB1F54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49991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0A51242D" w14:textId="2004F763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112 479 750</m:t>
                                </m:r>
                              </m:oMath>
                            </m:oMathPara>
                          </w:p>
                          <w:p w14:paraId="65E57F3A" w14:textId="748CA1A6" w:rsidR="00CC6D5D" w:rsidRPr="000A3A4B" w:rsidRDefault="00CC6D5D" w:rsidP="00C43F7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     ≈112 492 5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64F597" id="Text Box 84" o:spid="_x0000_s1068" type="#_x0000_t202" style="position:absolute;margin-left:224.5pt;margin-top:20.6pt;width:2in;height:2in;z-index:251792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" filled="f" stroked="f" strokeweight=".5pt">
                <v:textbox style="mso-fit-shape-to-text:t">
                  <w:txbxContent>
                    <w:p w14:paraId="790B9B94" w14:textId="0A70E51C" w:rsidR="00CC6D5D" w:rsidRDefault="00CC6D5D" w:rsidP="00C43F7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5 000,     operationCount=112 492 5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4D5C7DF1" w14:textId="77777777" w:rsidR="00CC6D5D" w:rsidRPr="009633FF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70586615" w14:textId="40BB1F54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49991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2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0A51242D" w14:textId="2004F763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112 479 750</m:t>
                          </m:r>
                        </m:oMath>
                      </m:oMathPara>
                    </w:p>
                    <w:p w14:paraId="65E57F3A" w14:textId="748CA1A6" w:rsidR="00CC6D5D" w:rsidRPr="000A3A4B" w:rsidRDefault="00CC6D5D" w:rsidP="00C43F7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     ≈112 492 5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A5AE3B5" wp14:editId="3BDE868C">
                <wp:simplePos x="0" y="0"/>
                <wp:positionH relativeFrom="column">
                  <wp:posOffset>-520700</wp:posOffset>
                </wp:positionH>
                <wp:positionV relativeFrom="paragraph">
                  <wp:posOffset>270033</wp:posOffset>
                </wp:positionV>
                <wp:extent cx="1828800" cy="1828800"/>
                <wp:effectExtent l="0" t="0" r="0" b="1905"/>
                <wp:wrapSquare wrapText="bothSides"/>
                <wp:docPr id="85" name="Text Box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10002A" w14:textId="08827343" w:rsidR="00CC6D5D" w:rsidRPr="00327E7B" w:rsidRDefault="00CC6D5D" w:rsidP="00C43F7D">
                            <w:pPr>
                              <w:rPr>
                                <w:rFonts w:ascii="Calibri" w:eastAsia="Times New Roman" w:hAnsi="Calibri" w:cs="Calibri"/>
                                <w:color w:val="000000"/>
                                <w:lang w:eastAsia="en-AU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10 000,     operationCount=</m:t>
                              </m:r>
                              <m:r>
                                <w:rPr>
                                  <w:rFonts w:ascii="Cambria Math" w:eastAsia="Times New Roman" w:hAnsi="Cambria Math" w:cs="Calibri"/>
                                  <w:color w:val="000000"/>
                                  <w:lang w:eastAsia="en-AU"/>
                                </w:rPr>
                                <m:t>49 995 0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32E31EE1" w14:textId="77777777" w:rsidR="00CC6D5D" w:rsidRPr="009633FF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4E246C7D" w14:textId="76AA1A4E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49991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1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6662CD93" w14:textId="24724F16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49 991 000</m:t>
                                </m:r>
                              </m:oMath>
                            </m:oMathPara>
                          </w:p>
                          <w:p w14:paraId="77757C41" w14:textId="503EC11C" w:rsidR="00CC6D5D" w:rsidRPr="00516250" w:rsidRDefault="00CC6D5D" w:rsidP="00C43F7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≈</m:t>
                                </m:r>
                                <m:r>
                                  <w:rPr>
                                    <w:rFonts w:ascii="Cambria Math" w:eastAsia="Times New Roman" w:hAnsi="Cambria Math" w:cs="Calibri"/>
                                    <w:color w:val="000000"/>
                                    <w:lang w:eastAsia="en-AU"/>
                                  </w:rPr>
                                  <m:t>49 995 0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5AE3B5" id="Text Box 85" o:spid="_x0000_s1069" type="#_x0000_t202" style="position:absolute;margin-left:-41pt;margin-top:21.25pt;width:2in;height:2in;z-index:251789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" filled="f" stroked="f" strokeweight=".5pt">
                <v:textbox style="mso-fit-shape-to-text:t">
                  <w:txbxContent>
                    <w:p w14:paraId="5A10002A" w14:textId="08827343" w:rsidR="00CC6D5D" w:rsidRPr="00327E7B" w:rsidRDefault="00CC6D5D" w:rsidP="00C43F7D">
                      <w:pPr>
                        <w:rPr>
                          <w:rFonts w:ascii="Calibri" w:eastAsia="Times New Roman" w:hAnsi="Calibri" w:cs="Calibri"/>
                          <w:color w:val="000000"/>
                          <w:lang w:eastAsia="en-AU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10 000,     operationCount=</m:t>
                        </m:r>
                        <m:r>
                          <w:rPr>
                            <w:rFonts w:ascii="Cambria Math" w:eastAsia="Times New Roman" w:hAnsi="Cambria Math" w:cs="Calibri"/>
                            <w:color w:val="000000"/>
                            <w:lang w:eastAsia="en-AU"/>
                          </w:rPr>
                          <m:t>49 995 0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32E31EE1" w14:textId="77777777" w:rsidR="00CC6D5D" w:rsidRPr="009633FF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4E246C7D" w14:textId="76AA1A4E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49991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1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6662CD93" w14:textId="24724F16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49 991 000</m:t>
                          </m:r>
                        </m:oMath>
                      </m:oMathPara>
                    </w:p>
                    <w:p w14:paraId="77757C41" w14:textId="503EC11C" w:rsidR="00CC6D5D" w:rsidRPr="00516250" w:rsidRDefault="00CC6D5D" w:rsidP="00C43F7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 xml:space="preserve"> 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 xml:space="preserve">   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>≈</m:t>
                          </m:r>
                          <m:r>
                            <w:rPr>
                              <w:rFonts w:ascii="Cambria Math" w:eastAsia="Times New Roman" w:hAnsi="Cambria Math" w:cs="Calibri"/>
                              <w:color w:val="000000"/>
                              <w:lang w:eastAsia="en-AU"/>
                            </w:rPr>
                            <m:t>49 995 0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39A92C1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62DC82FF" wp14:editId="409A5E2F">
                <wp:simplePos x="0" y="0"/>
                <wp:positionH relativeFrom="column">
                  <wp:posOffset>-577687</wp:posOffset>
                </wp:positionH>
                <wp:positionV relativeFrom="paragraph">
                  <wp:posOffset>1498160</wp:posOffset>
                </wp:positionV>
                <wp:extent cx="1828800" cy="1828800"/>
                <wp:effectExtent l="0" t="0" r="0" b="1905"/>
                <wp:wrapSquare wrapText="bothSides"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B9F7EA" w14:textId="7D15804E" w:rsidR="00CC6D5D" w:rsidRDefault="00CC6D5D" w:rsidP="00C43F7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</w:rPr>
                              <w:t xml:space="preserve">When </w:t>
                            </w:r>
                            <m:oMath>
                              <m:r>
                                <w:rPr>
                                  <w:rFonts w:ascii="Cambria Math" w:hAnsi="Cambria Math" w:cstheme="majorHAnsi"/>
                                </w:rPr>
                                <m:t>n=20 000,     operationCount=199 990 000</m:t>
                              </m:r>
                            </m:oMath>
                            <w:r>
                              <w:rPr>
                                <w:rFonts w:asciiTheme="majorHAnsi" w:hAnsiTheme="majorHAnsi" w:cstheme="majorHAnsi"/>
                              </w:rPr>
                              <w:t>,</w:t>
                            </w:r>
                          </w:p>
                          <w:p w14:paraId="7C68AAF0" w14:textId="77777777" w:rsidR="00CC6D5D" w:rsidRPr="009633FF" w:rsidRDefault="00CC6D5D" w:rsidP="00C43F7D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operationCount=c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5672BEB5" w14:textId="5610E159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0.49991∙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0 000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0B0B19F9" w14:textId="5EA2A15D" w:rsidR="00CC6D5D" w:rsidRPr="009633FF" w:rsidRDefault="00CC6D5D" w:rsidP="00C43F7D">
                            <w:pPr>
                              <w:ind w:left="216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=199 964 000</m:t>
                                </m:r>
                              </m:oMath>
                            </m:oMathPara>
                          </w:p>
                          <w:p w14:paraId="43F00E5E" w14:textId="65C4311B" w:rsidR="00CC6D5D" w:rsidRPr="000A3A4B" w:rsidRDefault="00CC6D5D" w:rsidP="00C43F7D">
                            <w:pPr>
                              <w:rPr>
                                <w:rFonts w:ascii="Cambria Math" w:hAnsi="Cambria Math" w:cstheme="majorHAnsi"/>
                                <w:oMath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                  ≈199 990 000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DC82FF" id="Text Box 86" o:spid="_x0000_s1070" type="#_x0000_t202" style="position:absolute;margin-left:-45.5pt;margin-top:117.95pt;width:2in;height:2in;z-index:25179033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" filled="f" stroked="f" strokeweight=".5pt">
                <v:textbox style="mso-fit-shape-to-text:t">
                  <w:txbxContent>
                    <w:p w14:paraId="5FB9F7EA" w14:textId="7D15804E" w:rsidR="00CC6D5D" w:rsidRDefault="00CC6D5D" w:rsidP="00C43F7D">
                      <w:pPr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 xml:space="preserve">When </w:t>
                      </w:r>
                      <m:oMath>
                        <m:r>
                          <w:rPr>
                            <w:rFonts w:ascii="Cambria Math" w:hAnsi="Cambria Math" w:cstheme="majorHAnsi"/>
                          </w:rPr>
                          <m:t>n=20 000,     operationCount=199 990 000</m:t>
                        </m:r>
                      </m:oMath>
                      <w:r>
                        <w:rPr>
                          <w:rFonts w:asciiTheme="majorHAnsi" w:hAnsiTheme="majorHAnsi" w:cstheme="majorHAnsi"/>
                        </w:rPr>
                        <w:t>,</w:t>
                      </w:r>
                    </w:p>
                    <w:p w14:paraId="7C68AAF0" w14:textId="77777777" w:rsidR="00CC6D5D" w:rsidRPr="009633FF" w:rsidRDefault="00CC6D5D" w:rsidP="00C43F7D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operationCount=c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5672BEB5" w14:textId="5610E159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0.49991∙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20 00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0B0B19F9" w14:textId="5EA2A15D" w:rsidR="00CC6D5D" w:rsidRPr="009633FF" w:rsidRDefault="00CC6D5D" w:rsidP="00C43F7D">
                      <w:pPr>
                        <w:ind w:left="216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=199 964 000</m:t>
                          </m:r>
                        </m:oMath>
                      </m:oMathPara>
                    </w:p>
                    <w:p w14:paraId="43F00E5E" w14:textId="65C4311B" w:rsidR="00CC6D5D" w:rsidRPr="000A3A4B" w:rsidRDefault="00CC6D5D" w:rsidP="00C43F7D">
                      <w:pPr>
                        <w:rPr>
                          <w:rFonts w:ascii="Cambria Math" w:hAnsi="Cambria Math" w:cstheme="majorHAnsi"/>
                          <w:oMath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                   ≈199 990 000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FC9E46" w14:textId="77777777" w:rsidR="00C43F7D" w:rsidRPr="00C17021" w:rsidRDefault="00C43F7D" w:rsidP="00C43F7D">
      <w:pPr>
        <w:rPr>
          <w:rFonts w:asciiTheme="majorHAnsi" w:hAnsiTheme="majorHAnsi" w:cstheme="majorHAnsi"/>
        </w:rPr>
      </w:pPr>
    </w:p>
    <w:p w14:paraId="0550CB0F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078AB9F2" w14:textId="77777777" w:rsidR="00C43F7D" w:rsidRDefault="00C43F7D" w:rsidP="00C43F7D">
      <w:pPr>
        <w:rPr>
          <w:rFonts w:asciiTheme="majorHAnsi" w:hAnsiTheme="majorHAnsi" w:cstheme="majorHAnsi"/>
        </w:rPr>
      </w:pPr>
      <w:bookmarkStart w:id="0" w:name="_GoBack"/>
      <w:bookmarkEnd w:id="0"/>
    </w:p>
    <w:p w14:paraId="700C34EE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1F577B42" w14:textId="77777777" w:rsidR="00C43F7D" w:rsidRDefault="00C43F7D" w:rsidP="00C43F7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7D1BF9FA" wp14:editId="3551E1E9">
                <wp:simplePos x="0" y="0"/>
                <wp:positionH relativeFrom="margin">
                  <wp:align>center</wp:align>
                </wp:positionH>
                <wp:positionV relativeFrom="paragraph">
                  <wp:posOffset>174392</wp:posOffset>
                </wp:positionV>
                <wp:extent cx="5499100" cy="273050"/>
                <wp:effectExtent l="0" t="0" r="0" b="0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2730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4940F1" w14:textId="02A87724" w:rsidR="00CC6D5D" w:rsidRPr="004A349F" w:rsidRDefault="00CC6D5D" w:rsidP="00C43F7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1: Estimated Basic Operation Count for Arrays of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= 10 000, 15 000, and 20 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BF9FA" id="Text Box 87" o:spid="_x0000_s1071" type="#_x0000_t202" style="position:absolute;margin-left:0;margin-top:13.75pt;width:433pt;height:21.5pt;z-index:251791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" filled="f" stroked="f" strokeweight=".5pt">
                <v:textbox>
                  <w:txbxContent>
                    <w:p w14:paraId="784940F1" w14:textId="02A87724" w:rsidR="00CC6D5D" w:rsidRPr="004A349F" w:rsidRDefault="00CC6D5D" w:rsidP="00C43F7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1: Estimated Basic Operation Count for Arrays of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= 10 000, 15 000, and 20 0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A2062EC" w14:textId="77777777" w:rsidR="00C43F7D" w:rsidRDefault="00C43F7D" w:rsidP="00C43F7D">
      <w:pPr>
        <w:rPr>
          <w:rFonts w:asciiTheme="majorHAnsi" w:hAnsiTheme="majorHAnsi" w:cstheme="majorHAnsi"/>
        </w:rPr>
      </w:pPr>
    </w:p>
    <w:p w14:paraId="753F7210" w14:textId="1E07C407" w:rsidR="00A707D9" w:rsidRDefault="00A707D9" w:rsidP="005F525C">
      <w:pPr>
        <w:rPr>
          <w:rFonts w:asciiTheme="majorHAnsi" w:hAnsiTheme="majorHAnsi" w:cstheme="majorHAnsi"/>
        </w:rPr>
      </w:pPr>
    </w:p>
    <w:p w14:paraId="2AF80FE5" w14:textId="09868562" w:rsidR="00A707D9" w:rsidRDefault="00A707D9" w:rsidP="005F525C">
      <w:pPr>
        <w:rPr>
          <w:rFonts w:asciiTheme="majorHAnsi" w:hAnsiTheme="majorHAnsi" w:cstheme="majorHAnsi"/>
        </w:rPr>
      </w:pPr>
    </w:p>
    <w:p w14:paraId="08B7B521" w14:textId="77777777" w:rsidR="00A707D9" w:rsidRDefault="00A707D9" w:rsidP="005F525C">
      <w:pPr>
        <w:rPr>
          <w:rFonts w:asciiTheme="majorHAnsi" w:hAnsiTheme="majorHAnsi" w:cstheme="majorHAnsi"/>
        </w:rPr>
      </w:pPr>
    </w:p>
    <w:p w14:paraId="721C7DDD" w14:textId="77777777" w:rsidR="007B769B" w:rsidRDefault="007B769B" w:rsidP="005F525C">
      <w:pPr>
        <w:rPr>
          <w:rFonts w:asciiTheme="majorHAnsi" w:hAnsiTheme="majorHAnsi" w:cstheme="majorHAnsi"/>
        </w:rPr>
      </w:pPr>
    </w:p>
    <w:p w14:paraId="25119FBF" w14:textId="77777777" w:rsidR="005F525C" w:rsidRDefault="005F525C" w:rsidP="005F525C">
      <w:pPr>
        <w:rPr>
          <w:rFonts w:asciiTheme="majorHAnsi" w:hAnsiTheme="majorHAnsi" w:cstheme="majorHAnsi"/>
        </w:rPr>
      </w:pPr>
    </w:p>
    <w:p w14:paraId="1679986D" w14:textId="58B4EF1F" w:rsidR="00856113" w:rsidRDefault="00856113" w:rsidP="00942586">
      <w:pPr>
        <w:ind w:left="720" w:firstLine="72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>5.2.3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</w:t>
      </w:r>
      <w:r w:rsidR="00675F02">
        <w:rPr>
          <w:rFonts w:asciiTheme="majorHAnsi" w:hAnsiTheme="majorHAnsi" w:cstheme="majorHAnsi"/>
        </w:rPr>
        <w:t>Efficiency</w:t>
      </w:r>
      <w:r>
        <w:rPr>
          <w:rFonts w:asciiTheme="majorHAnsi" w:hAnsiTheme="majorHAnsi" w:cstheme="majorHAnsi"/>
        </w:rPr>
        <w:t xml:space="preserve"> Comparison</w:t>
      </w:r>
    </w:p>
    <w:p w14:paraId="4DB37C65" w14:textId="70A41B19" w:rsidR="00EA3BCA" w:rsidRDefault="008923BD" w:rsidP="00EA3BC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graph below presents the comparison of </w:t>
      </w:r>
      <w:r w:rsidR="00291E96"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</w:rPr>
        <w:t>basic operation count</w:t>
      </w:r>
      <w:r w:rsidR="00291E96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between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s.</w:t>
      </w:r>
    </w:p>
    <w:p w14:paraId="22864410" w14:textId="30C05AC9" w:rsidR="005F525C" w:rsidRDefault="00585264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853824" behindDoc="1" locked="0" layoutInCell="1" allowOverlap="1" wp14:anchorId="1A761119" wp14:editId="6BECAEFB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86400" cy="3200400"/>
            <wp:effectExtent l="0" t="0" r="0" b="0"/>
            <wp:wrapNone/>
            <wp:docPr id="88" name="Chart 8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E90C2A" w14:textId="4DD3BB5E" w:rsidR="00530BE1" w:rsidRDefault="00530BE1" w:rsidP="005F525C">
      <w:pPr>
        <w:rPr>
          <w:rFonts w:asciiTheme="majorHAnsi" w:hAnsiTheme="majorHAnsi" w:cstheme="majorHAnsi"/>
        </w:rPr>
      </w:pPr>
    </w:p>
    <w:p w14:paraId="4EC7EB93" w14:textId="66A54BDA" w:rsidR="00585264" w:rsidRDefault="00585264" w:rsidP="005F525C">
      <w:pPr>
        <w:rPr>
          <w:rFonts w:asciiTheme="majorHAnsi" w:hAnsiTheme="majorHAnsi" w:cstheme="majorHAnsi"/>
        </w:rPr>
      </w:pPr>
    </w:p>
    <w:p w14:paraId="6E5BE826" w14:textId="56E5E09B" w:rsidR="00585264" w:rsidRDefault="00585264" w:rsidP="005F525C">
      <w:pPr>
        <w:rPr>
          <w:rFonts w:asciiTheme="majorHAnsi" w:hAnsiTheme="majorHAnsi" w:cstheme="majorHAnsi"/>
        </w:rPr>
      </w:pPr>
    </w:p>
    <w:p w14:paraId="4BE67C3D" w14:textId="64391982" w:rsidR="00585264" w:rsidRDefault="00585264" w:rsidP="005F525C">
      <w:pPr>
        <w:rPr>
          <w:rFonts w:asciiTheme="majorHAnsi" w:hAnsiTheme="majorHAnsi" w:cstheme="majorHAnsi"/>
        </w:rPr>
      </w:pPr>
    </w:p>
    <w:p w14:paraId="7D9478E6" w14:textId="43EF063E" w:rsidR="00585264" w:rsidRDefault="00585264" w:rsidP="005F525C">
      <w:pPr>
        <w:rPr>
          <w:rFonts w:asciiTheme="majorHAnsi" w:hAnsiTheme="majorHAnsi" w:cstheme="majorHAnsi"/>
        </w:rPr>
      </w:pPr>
    </w:p>
    <w:p w14:paraId="43CF4793" w14:textId="01F99E16" w:rsidR="00585264" w:rsidRDefault="00585264" w:rsidP="005F525C">
      <w:pPr>
        <w:rPr>
          <w:rFonts w:asciiTheme="majorHAnsi" w:hAnsiTheme="majorHAnsi" w:cstheme="majorHAnsi"/>
        </w:rPr>
      </w:pPr>
    </w:p>
    <w:p w14:paraId="603250A3" w14:textId="054C6239" w:rsidR="00585264" w:rsidRDefault="00585264" w:rsidP="005F525C">
      <w:pPr>
        <w:rPr>
          <w:rFonts w:asciiTheme="majorHAnsi" w:hAnsiTheme="majorHAnsi" w:cstheme="majorHAnsi"/>
        </w:rPr>
      </w:pPr>
    </w:p>
    <w:p w14:paraId="5E60E97D" w14:textId="46EA56DF" w:rsidR="00585264" w:rsidRDefault="00585264" w:rsidP="005F525C">
      <w:pPr>
        <w:rPr>
          <w:rFonts w:asciiTheme="majorHAnsi" w:hAnsiTheme="majorHAnsi" w:cstheme="majorHAnsi"/>
        </w:rPr>
      </w:pPr>
    </w:p>
    <w:p w14:paraId="27138985" w14:textId="338F8B5C" w:rsidR="00585264" w:rsidRDefault="00585264" w:rsidP="005F525C">
      <w:pPr>
        <w:rPr>
          <w:rFonts w:asciiTheme="majorHAnsi" w:hAnsiTheme="majorHAnsi" w:cstheme="majorHAnsi"/>
        </w:rPr>
      </w:pPr>
    </w:p>
    <w:p w14:paraId="24E20C4F" w14:textId="0EFEFBE8" w:rsidR="00585264" w:rsidRDefault="00585264" w:rsidP="005F525C">
      <w:pPr>
        <w:rPr>
          <w:rFonts w:asciiTheme="majorHAnsi" w:hAnsiTheme="majorHAnsi" w:cstheme="majorHAnsi"/>
        </w:rPr>
      </w:pPr>
    </w:p>
    <w:p w14:paraId="6712B883" w14:textId="5E679727" w:rsidR="00585264" w:rsidRDefault="00585264" w:rsidP="005F525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61A5E67" wp14:editId="1F0A3BD5">
                <wp:simplePos x="0" y="0"/>
                <wp:positionH relativeFrom="margin">
                  <wp:posOffset>0</wp:posOffset>
                </wp:positionH>
                <wp:positionV relativeFrom="paragraph">
                  <wp:posOffset>102539</wp:posOffset>
                </wp:positionV>
                <wp:extent cx="5499100" cy="485030"/>
                <wp:effectExtent l="0" t="0" r="0" b="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85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48450B1" w14:textId="12D1BF4A" w:rsidR="00CC6D5D" w:rsidRPr="004A349F" w:rsidRDefault="00CC6D5D" w:rsidP="00530BE1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2: Basic Operation Efficiency Comparison Between </w:t>
                            </w:r>
                            <w:proofErr w:type="spellStart"/>
                            <w:proofErr w:type="gramStart"/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nd 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A5E67" id="Text Box 91" o:spid="_x0000_s1072" type="#_x0000_t202" style="position:absolute;margin-left:0;margin-top:8.05pt;width:433pt;height:38.2pt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" filled="f" stroked="f" strokeweight=".5pt">
                <v:textbox>
                  <w:txbxContent>
                    <w:p w14:paraId="648450B1" w14:textId="12D1BF4A" w:rsidR="00CC6D5D" w:rsidRPr="004A349F" w:rsidRDefault="00CC6D5D" w:rsidP="00530BE1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2: Basic Operation Efficiency Comparison Between </w:t>
                      </w:r>
                      <w:proofErr w:type="spellStart"/>
                      <w:proofErr w:type="gramStart"/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nd 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lgorith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B680B6" w14:textId="77777777" w:rsidR="001977F4" w:rsidRPr="001977F4" w:rsidRDefault="001977F4" w:rsidP="005F525C">
      <w:pPr>
        <w:rPr>
          <w:rFonts w:asciiTheme="majorHAnsi" w:hAnsiTheme="majorHAnsi" w:cstheme="majorHAnsi"/>
        </w:rPr>
      </w:pPr>
    </w:p>
    <w:p w14:paraId="5D6EA50C" w14:textId="74FC8586" w:rsidR="00942586" w:rsidRDefault="00F2474A" w:rsidP="001E569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As shown above, </w:t>
      </w:r>
      <w:r w:rsidR="00EE6698">
        <w:rPr>
          <w:rFonts w:asciiTheme="majorHAnsi" w:hAnsiTheme="majorHAnsi" w:cstheme="majorHAnsi"/>
        </w:rPr>
        <w:t>both algorithms show a predicted quadratic rate of growth. T</w:t>
      </w:r>
      <w:r>
        <w:rPr>
          <w:rFonts w:asciiTheme="majorHAnsi" w:hAnsiTheme="majorHAnsi" w:cstheme="majorHAnsi"/>
        </w:rPr>
        <w:t xml:space="preserve">he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 is evidently more efficient than</w:t>
      </w:r>
      <w:r w:rsidR="00291E96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s it requires less basic operation </w:t>
      </w:r>
      <w:r w:rsidR="001E569B">
        <w:rPr>
          <w:rFonts w:asciiTheme="majorHAnsi" w:hAnsiTheme="majorHAnsi" w:cstheme="majorHAnsi"/>
        </w:rPr>
        <w:t>counts</w:t>
      </w:r>
      <w:r>
        <w:rPr>
          <w:rFonts w:asciiTheme="majorHAnsi" w:hAnsiTheme="majorHAnsi" w:cstheme="majorHAnsi"/>
        </w:rPr>
        <w:t xml:space="preserve"> to complete the algorithm. </w:t>
      </w:r>
      <w:r w:rsidR="001E569B">
        <w:rPr>
          <w:rFonts w:asciiTheme="majorHAnsi" w:hAnsiTheme="majorHAnsi" w:cstheme="majorHAnsi"/>
        </w:rPr>
        <w:t>The graph also confirms the hypothesis</w:t>
      </w:r>
      <w:r w:rsidR="003E1B3C">
        <w:rPr>
          <w:rFonts w:asciiTheme="majorHAnsi" w:hAnsiTheme="majorHAnsi" w:cstheme="majorHAnsi"/>
        </w:rPr>
        <w:t xml:space="preserve"> stated</w:t>
      </w:r>
      <w:r w:rsidR="001E569B">
        <w:rPr>
          <w:rFonts w:asciiTheme="majorHAnsi" w:hAnsiTheme="majorHAnsi" w:cstheme="majorHAnsi"/>
        </w:rPr>
        <w:t xml:space="preserve"> in section 3.2.2, as </w:t>
      </w:r>
      <w:r>
        <w:rPr>
          <w:rFonts w:asciiTheme="majorHAnsi" w:hAnsiTheme="majorHAnsi" w:cstheme="majorHAnsi"/>
        </w:rPr>
        <w:t xml:space="preserve">the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</w:t>
      </w:r>
      <w:r w:rsidR="00291E96">
        <w:rPr>
          <w:rFonts w:asciiTheme="majorHAnsi" w:hAnsiTheme="majorHAnsi" w:cstheme="majorHAnsi"/>
        </w:rPr>
        <w:t xml:space="preserve"> </w:t>
      </w:r>
      <w:r w:rsidR="00AA7528">
        <w:rPr>
          <w:rFonts w:asciiTheme="majorHAnsi" w:hAnsiTheme="majorHAnsi" w:cstheme="majorHAnsi"/>
        </w:rPr>
        <w:t>algorithm</w:t>
      </w:r>
      <w:r w:rsidR="00291E96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requires approximately half the number of basic operations executed in</w:t>
      </w:r>
      <w:r w:rsidR="00AA7528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</w:t>
      </w:r>
      <w:proofErr w:type="spell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</w:t>
      </w:r>
      <w:r w:rsidR="00291E96">
        <w:rPr>
          <w:rFonts w:asciiTheme="majorHAnsi" w:hAnsiTheme="majorHAnsi" w:cstheme="majorHAnsi"/>
        </w:rPr>
        <w:t xml:space="preserve"> </w:t>
      </w:r>
      <w:r w:rsidR="00AA7528">
        <w:rPr>
          <w:rFonts w:asciiTheme="majorHAnsi" w:hAnsiTheme="majorHAnsi" w:cstheme="majorHAnsi"/>
        </w:rPr>
        <w:t>algorithm</w:t>
      </w:r>
      <w:r w:rsidR="00643663">
        <w:rPr>
          <w:rFonts w:asciiTheme="majorHAnsi" w:hAnsiTheme="majorHAnsi" w:cstheme="majorHAnsi"/>
        </w:rPr>
        <w:t xml:space="preserve"> (refer to </w:t>
      </w:r>
      <w:r w:rsidR="00643663" w:rsidRPr="00223384">
        <w:rPr>
          <w:rFonts w:asciiTheme="majorHAnsi" w:hAnsiTheme="majorHAnsi" w:cstheme="majorHAnsi"/>
        </w:rPr>
        <w:t>figure</w:t>
      </w:r>
      <w:r w:rsidR="00223384">
        <w:rPr>
          <w:rFonts w:asciiTheme="majorHAnsi" w:hAnsiTheme="majorHAnsi" w:cstheme="majorHAnsi"/>
        </w:rPr>
        <w:t xml:space="preserve"> 23</w:t>
      </w:r>
      <w:r w:rsidR="00643663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/>
        </w:rPr>
        <w:t>.</w:t>
      </w:r>
      <w:r w:rsidR="00EE6698">
        <w:rPr>
          <w:rFonts w:asciiTheme="majorHAnsi" w:hAnsiTheme="majorHAnsi" w:cstheme="majorHAnsi"/>
        </w:rPr>
        <w:t xml:space="preserve"> </w:t>
      </w:r>
    </w:p>
    <w:p w14:paraId="16E61AE1" w14:textId="5D539329" w:rsidR="00AA7528" w:rsidRDefault="00B2541C" w:rsidP="001E569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2780F680" wp14:editId="54AA2706">
                <wp:simplePos x="0" y="0"/>
                <wp:positionH relativeFrom="column">
                  <wp:posOffset>3115945</wp:posOffset>
                </wp:positionH>
                <wp:positionV relativeFrom="paragraph">
                  <wp:posOffset>2394</wp:posOffset>
                </wp:positionV>
                <wp:extent cx="3150870" cy="2074398"/>
                <wp:effectExtent l="0" t="0" r="0" b="2540"/>
                <wp:wrapNone/>
                <wp:docPr id="90" name="Text Box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0870" cy="207439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CFBC4A" w14:textId="19481A7A" w:rsidR="00CC6D5D" w:rsidRPr="00AA7528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When n=20 000,</m:t>
                                </m:r>
                              </m:oMath>
                            </m:oMathPara>
                          </w:p>
                          <w:p w14:paraId="46772305" w14:textId="77777777" w:rsidR="00CC6D5D" w:rsidRPr="00643663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MinDistance2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..n-1</m:t>
                                            </m:r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Operation Coun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MinDistance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..n-1</m:t>
                                            </m:r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Operation Count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6387633C" w14:textId="6E2DC755" w:rsidR="00CC6D5D" w:rsidRPr="00643663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99 964 000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399 924 000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11D160D5" w14:textId="77777777" w:rsidR="00CC6D5D" w:rsidRPr="00643663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49 99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99 981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=0.500005</m:t>
                                </m:r>
                              </m:oMath>
                            </m:oMathPara>
                          </w:p>
                          <w:p w14:paraId="287C8659" w14:textId="77777777" w:rsidR="00CC6D5D" w:rsidRPr="00AA7528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≈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2B2D7DAB" w14:textId="77777777" w:rsidR="00CC6D5D" w:rsidRPr="00AA7528" w:rsidRDefault="00CC6D5D" w:rsidP="00643663"/>
                          <w:p w14:paraId="0B3AC12C" w14:textId="77777777" w:rsidR="00CC6D5D" w:rsidRPr="00AA7528" w:rsidRDefault="00CC6D5D" w:rsidP="00643663"/>
                          <w:p w14:paraId="6811635D" w14:textId="77777777" w:rsidR="00CC6D5D" w:rsidRPr="00AA7528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MinDistance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..n-1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Operation Count=399 600 000</m:t>
                                </m:r>
                              </m:oMath>
                            </m:oMathPara>
                          </w:p>
                          <w:p w14:paraId="7E1DD154" w14:textId="77777777" w:rsidR="00CC6D5D" w:rsidRPr="00AA7528" w:rsidRDefault="00CC6D5D" w:rsidP="00643663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MinDistance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..n-1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Operation Count=399 600 000</m:t>
                                </m:r>
                              </m:oMath>
                            </m:oMathPara>
                          </w:p>
                          <w:p w14:paraId="58F48EF5" w14:textId="77777777" w:rsidR="00CC6D5D" w:rsidRPr="00AA7528" w:rsidRDefault="00CC6D5D" w:rsidP="0064366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80F680" id="Text Box 90" o:spid="_x0000_s1073" type="#_x0000_t202" style="position:absolute;margin-left:245.35pt;margin-top:.2pt;width:248.1pt;height:163.3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" filled="f" stroked="f" strokeweight=".5pt">
                <v:textbox>
                  <w:txbxContent>
                    <w:p w14:paraId="12CFBC4A" w14:textId="19481A7A" w:rsidR="00CC6D5D" w:rsidRPr="00AA7528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When n=20 000,</m:t>
                          </m:r>
                        </m:oMath>
                      </m:oMathPara>
                    </w:p>
                    <w:p w14:paraId="46772305" w14:textId="77777777" w:rsidR="00CC6D5D" w:rsidRPr="00643663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MinDistance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..n-1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 xml:space="preserve"> Operation Coun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MinDistanc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..n-1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 xml:space="preserve"> Operation Count</m:t>
                              </m:r>
                            </m:den>
                          </m:f>
                        </m:oMath>
                      </m:oMathPara>
                    </w:p>
                    <w:p w14:paraId="6387633C" w14:textId="6E2DC755" w:rsidR="00CC6D5D" w:rsidRPr="00643663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99 964 000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399 924 000</m:t>
                              </m:r>
                            </m:den>
                          </m:f>
                        </m:oMath>
                      </m:oMathPara>
                    </w:p>
                    <w:p w14:paraId="11D160D5" w14:textId="77777777" w:rsidR="00CC6D5D" w:rsidRPr="00643663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49 99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9 981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=0.500005</m:t>
                          </m:r>
                        </m:oMath>
                      </m:oMathPara>
                    </w:p>
                    <w:p w14:paraId="287C8659" w14:textId="77777777" w:rsidR="00CC6D5D" w:rsidRPr="00AA7528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≈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oMath>
                      </m:oMathPara>
                    </w:p>
                    <w:p w14:paraId="2B2D7DAB" w14:textId="77777777" w:rsidR="00CC6D5D" w:rsidRPr="00AA7528" w:rsidRDefault="00CC6D5D" w:rsidP="00643663"/>
                    <w:p w14:paraId="0B3AC12C" w14:textId="77777777" w:rsidR="00CC6D5D" w:rsidRPr="00AA7528" w:rsidRDefault="00CC6D5D" w:rsidP="00643663"/>
                    <w:p w14:paraId="6811635D" w14:textId="77777777" w:rsidR="00CC6D5D" w:rsidRPr="00AA7528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MinDistance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0..n-1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 xml:space="preserve"> Operation Count=399 600 000</m:t>
                          </m:r>
                        </m:oMath>
                      </m:oMathPara>
                    </w:p>
                    <w:p w14:paraId="7E1DD154" w14:textId="77777777" w:rsidR="00CC6D5D" w:rsidRPr="00AA7528" w:rsidRDefault="00CC6D5D" w:rsidP="00643663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MinDistance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0..n-1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 xml:space="preserve"> Operation Count=399 600 000</m:t>
                          </m:r>
                        </m:oMath>
                      </m:oMathPara>
                    </w:p>
                    <w:p w14:paraId="58F48EF5" w14:textId="77777777" w:rsidR="00CC6D5D" w:rsidRPr="00AA7528" w:rsidRDefault="00CC6D5D" w:rsidP="00643663"/>
                  </w:txbxContent>
                </v:textbox>
              </v:shape>
            </w:pict>
          </mc:Fallback>
        </mc:AlternateContent>
      </w: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7B536422" wp14:editId="4F9C7D5B">
                <wp:simplePos x="0" y="0"/>
                <wp:positionH relativeFrom="column">
                  <wp:posOffset>-238760</wp:posOffset>
                </wp:positionH>
                <wp:positionV relativeFrom="paragraph">
                  <wp:posOffset>23006</wp:posOffset>
                </wp:positionV>
                <wp:extent cx="3150870" cy="2096086"/>
                <wp:effectExtent l="0" t="0" r="0" b="0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50870" cy="20960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C3054A" w14:textId="400D553E" w:rsidR="00CC6D5D" w:rsidRPr="00AA7528" w:rsidRDefault="00CC6D5D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When n=1000,</m:t>
                                </m:r>
                              </m:oMath>
                            </m:oMathPara>
                          </w:p>
                          <w:p w14:paraId="2D9BC121" w14:textId="40A03D4D" w:rsidR="00CC6D5D" w:rsidRPr="00643663" w:rsidRDefault="00CC6D5D" w:rsidP="00AA7528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MinDistance2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..n-1</m:t>
                                            </m:r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Operation Count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MinDistance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0..n-1</m:t>
                                            </m:r>
                                          </m:e>
                                        </m:d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</w:rPr>
                                      <m:t xml:space="preserve"> Operation Count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31270057" w14:textId="6D4508FA" w:rsidR="00CC6D5D" w:rsidRPr="00643663" w:rsidRDefault="00CC6D5D" w:rsidP="00AA7528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499 910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999 810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0C765DD4" w14:textId="6CF966B0" w:rsidR="00CC6D5D" w:rsidRPr="00643663" w:rsidRDefault="00CC6D5D" w:rsidP="00AA7528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49 99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99 981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</w:rPr>
                                  <m:t>=0.500005</m:t>
                                </m:r>
                              </m:oMath>
                            </m:oMathPara>
                          </w:p>
                          <w:p w14:paraId="63B1AB20" w14:textId="3584E40C" w:rsidR="00CC6D5D" w:rsidRPr="00AA7528" w:rsidRDefault="00CC6D5D" w:rsidP="00AA7528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≈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142A2543" w14:textId="2FB0D302" w:rsidR="00CC6D5D" w:rsidRPr="00AA7528" w:rsidRDefault="00CC6D5D" w:rsidP="00AA7528"/>
                          <w:p w14:paraId="5A8C1313" w14:textId="6F00C0CD" w:rsidR="00CC6D5D" w:rsidRPr="00AA7528" w:rsidRDefault="00CC6D5D"/>
                          <w:p w14:paraId="6118BA0A" w14:textId="48E8D61D" w:rsidR="00CC6D5D" w:rsidRPr="00AA7528" w:rsidRDefault="00CC6D5D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MinDistance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..n-1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Operation Count=399 600 000</m:t>
                                </m:r>
                              </m:oMath>
                            </m:oMathPara>
                          </w:p>
                          <w:p w14:paraId="49456C89" w14:textId="77777777" w:rsidR="00CC6D5D" w:rsidRPr="00AA7528" w:rsidRDefault="00CC6D5D" w:rsidP="00AA7528"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/>
                                  </w:rPr>
                                  <m:t>MinDistance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0..n-1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</w:rPr>
                                  <m:t xml:space="preserve"> Operation Count=399 600 000</m:t>
                                </m:r>
                              </m:oMath>
                            </m:oMathPara>
                          </w:p>
                          <w:p w14:paraId="7382880F" w14:textId="77777777" w:rsidR="00CC6D5D" w:rsidRPr="00AA7528" w:rsidRDefault="00CC6D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536422" id="Text Box 89" o:spid="_x0000_s1074" type="#_x0000_t202" style="position:absolute;margin-left:-18.8pt;margin-top:1.8pt;width:248.1pt;height:165.05pt;z-index:251793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" filled="f" stroked="f" strokeweight=".5pt">
                <v:textbox>
                  <w:txbxContent>
                    <w:p w14:paraId="2FC3054A" w14:textId="400D553E" w:rsidR="00CC6D5D" w:rsidRPr="00AA7528" w:rsidRDefault="00CC6D5D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When n=1000,</m:t>
                          </m:r>
                        </m:oMath>
                      </m:oMathPara>
                    </w:p>
                    <w:p w14:paraId="2D9BC121" w14:textId="40A03D4D" w:rsidR="00CC6D5D" w:rsidRPr="00643663" w:rsidRDefault="00CC6D5D" w:rsidP="00AA7528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MinDistance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..n-1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 xml:space="preserve"> Operation Count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MinDistance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..n-1</m:t>
                                      </m:r>
                                    </m:e>
                                  </m:d>
                                </m:e>
                              </m:d>
                              <m:r>
                                <w:rPr>
                                  <w:rFonts w:ascii="Cambria Math" w:hAnsi="Cambria Math"/>
                                </w:rPr>
                                <m:t xml:space="preserve"> Operation Count</m:t>
                              </m:r>
                            </m:den>
                          </m:f>
                        </m:oMath>
                      </m:oMathPara>
                    </w:p>
                    <w:p w14:paraId="31270057" w14:textId="6D4508FA" w:rsidR="00CC6D5D" w:rsidRPr="00643663" w:rsidRDefault="00CC6D5D" w:rsidP="00AA7528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499 910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99 810</m:t>
                              </m:r>
                            </m:den>
                          </m:f>
                        </m:oMath>
                      </m:oMathPara>
                    </w:p>
                    <w:p w14:paraId="0C765DD4" w14:textId="6CF966B0" w:rsidR="00CC6D5D" w:rsidRPr="00643663" w:rsidRDefault="00CC6D5D" w:rsidP="00AA7528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49 99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99 981</m:t>
                              </m:r>
                            </m:den>
                          </m:f>
                          <m:r>
                            <w:rPr>
                              <w:rFonts w:ascii="Cambria Math" w:hAnsi="Cambria Math"/>
                            </w:rPr>
                            <m:t>=0.500005</m:t>
                          </m:r>
                        </m:oMath>
                      </m:oMathPara>
                    </w:p>
                    <w:p w14:paraId="63B1AB20" w14:textId="3584E40C" w:rsidR="00CC6D5D" w:rsidRPr="00AA7528" w:rsidRDefault="00CC6D5D" w:rsidP="00AA7528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≈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den>
                          </m:f>
                        </m:oMath>
                      </m:oMathPara>
                    </w:p>
                    <w:p w14:paraId="142A2543" w14:textId="2FB0D302" w:rsidR="00CC6D5D" w:rsidRPr="00AA7528" w:rsidRDefault="00CC6D5D" w:rsidP="00AA7528"/>
                    <w:p w14:paraId="5A8C1313" w14:textId="6F00C0CD" w:rsidR="00CC6D5D" w:rsidRPr="00AA7528" w:rsidRDefault="00CC6D5D"/>
                    <w:p w14:paraId="6118BA0A" w14:textId="48E8D61D" w:rsidR="00CC6D5D" w:rsidRPr="00AA7528" w:rsidRDefault="00CC6D5D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MinDistance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0..n-1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 xml:space="preserve"> Operation Count=399 600 000</m:t>
                          </m:r>
                        </m:oMath>
                      </m:oMathPara>
                    </w:p>
                    <w:p w14:paraId="49456C89" w14:textId="77777777" w:rsidR="00CC6D5D" w:rsidRPr="00AA7528" w:rsidRDefault="00CC6D5D" w:rsidP="00AA7528"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/>
                            </w:rPr>
                            <m:t>MinDistance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0..n-1</m:t>
                                  </m:r>
                                </m:e>
                              </m:d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 xml:space="preserve"> Operation Count=399 600 000</m:t>
                          </m:r>
                        </m:oMath>
                      </m:oMathPara>
                    </w:p>
                    <w:p w14:paraId="7382880F" w14:textId="77777777" w:rsidR="00CC6D5D" w:rsidRPr="00AA7528" w:rsidRDefault="00CC6D5D"/>
                  </w:txbxContent>
                </v:textbox>
              </v:shape>
            </w:pict>
          </mc:Fallback>
        </mc:AlternateContent>
      </w:r>
    </w:p>
    <w:p w14:paraId="4F1C270D" w14:textId="7EA53846" w:rsidR="00AA7528" w:rsidRDefault="00AA7528" w:rsidP="001E569B">
      <w:pPr>
        <w:rPr>
          <w:rFonts w:asciiTheme="majorHAnsi" w:hAnsiTheme="majorHAnsi" w:cstheme="majorHAnsi"/>
        </w:rPr>
      </w:pPr>
    </w:p>
    <w:p w14:paraId="6B260621" w14:textId="0BB83D57" w:rsidR="00AA7528" w:rsidRDefault="00AA7528" w:rsidP="001E569B">
      <w:pPr>
        <w:rPr>
          <w:rFonts w:asciiTheme="majorHAnsi" w:hAnsiTheme="majorHAnsi" w:cstheme="majorHAnsi"/>
        </w:rPr>
      </w:pPr>
    </w:p>
    <w:p w14:paraId="3615F61E" w14:textId="7F241B3F" w:rsidR="00AA7528" w:rsidRDefault="00AA7528" w:rsidP="001E569B">
      <w:pPr>
        <w:rPr>
          <w:rFonts w:asciiTheme="majorHAnsi" w:hAnsiTheme="majorHAnsi" w:cstheme="majorHAnsi"/>
        </w:rPr>
      </w:pPr>
    </w:p>
    <w:p w14:paraId="396B38F7" w14:textId="61752D67" w:rsidR="00AA7528" w:rsidRDefault="00AA7528" w:rsidP="001E569B">
      <w:pPr>
        <w:rPr>
          <w:rFonts w:asciiTheme="majorHAnsi" w:hAnsiTheme="majorHAnsi" w:cstheme="majorHAnsi"/>
        </w:rPr>
      </w:pPr>
    </w:p>
    <w:p w14:paraId="675BA1CE" w14:textId="5A0095B1" w:rsidR="00AA7528" w:rsidRDefault="00AA7528" w:rsidP="001E569B">
      <w:pPr>
        <w:rPr>
          <w:rFonts w:asciiTheme="majorHAnsi" w:hAnsiTheme="majorHAnsi" w:cstheme="majorHAnsi"/>
        </w:rPr>
      </w:pPr>
    </w:p>
    <w:p w14:paraId="67293159" w14:textId="77777777" w:rsidR="00AA7528" w:rsidRDefault="00AA7528" w:rsidP="001E569B">
      <w:pPr>
        <w:rPr>
          <w:rFonts w:asciiTheme="majorHAnsi" w:hAnsiTheme="majorHAnsi" w:cstheme="majorHAnsi"/>
        </w:rPr>
      </w:pPr>
    </w:p>
    <w:p w14:paraId="4674D911" w14:textId="130EC549" w:rsidR="00AA7528" w:rsidRDefault="00AF3C70" w:rsidP="001E569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3978E2A2" wp14:editId="5FDDF467">
                <wp:simplePos x="0" y="0"/>
                <wp:positionH relativeFrom="margin">
                  <wp:posOffset>0</wp:posOffset>
                </wp:positionH>
                <wp:positionV relativeFrom="paragraph">
                  <wp:posOffset>68531</wp:posOffset>
                </wp:positionV>
                <wp:extent cx="5499100" cy="407963"/>
                <wp:effectExtent l="0" t="0" r="0" b="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0796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E6D9F2" w14:textId="01000F14" w:rsidR="00CC6D5D" w:rsidRPr="001B70C1" w:rsidRDefault="00CC6D5D" w:rsidP="00530BE1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3: Efficiency Comparison Between </w:t>
                            </w:r>
                            <w:proofErr w:type="spellStart"/>
                            <w:proofErr w:type="gramStart"/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nd </w:t>
                            </w:r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F32814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t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= 1000 and 20 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78E2A2" id="Text Box 92" o:spid="_x0000_s1075" type="#_x0000_t202" style="position:absolute;margin-left:0;margin-top:5.4pt;width:433pt;height:32.1pt;z-index:251799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" filled="f" stroked="f" strokeweight=".5pt">
                <v:textbox>
                  <w:txbxContent>
                    <w:p w14:paraId="72E6D9F2" w14:textId="01000F14" w:rsidR="00CC6D5D" w:rsidRPr="001B70C1" w:rsidRDefault="00CC6D5D" w:rsidP="00530BE1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3: Efficiency Comparison Between </w:t>
                      </w:r>
                      <w:proofErr w:type="spellStart"/>
                      <w:proofErr w:type="gramStart"/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nd </w:t>
                      </w:r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F32814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t 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= 1000 and 20 0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02DEFD8" w14:textId="149429A8" w:rsidR="00844763" w:rsidRPr="00B2541C" w:rsidRDefault="00844763" w:rsidP="001E569B">
      <w:pPr>
        <w:rPr>
          <w:rFonts w:asciiTheme="majorHAnsi" w:hAnsiTheme="majorHAnsi" w:cstheme="majorHAnsi"/>
        </w:rPr>
      </w:pPr>
    </w:p>
    <w:p w14:paraId="297EECA5" w14:textId="0B5A62FF" w:rsidR="00511BBF" w:rsidRDefault="003E1B3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us, it can be concluded that the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 is approximately twice as efficient than the </w:t>
      </w:r>
      <w:proofErr w:type="spell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 in terms of time complexity when using a basic operation counter. </w:t>
      </w:r>
    </w:p>
    <w:p w14:paraId="4BF6B059" w14:textId="6951A0EF" w:rsidR="00DE2308" w:rsidRDefault="00B55098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ab/>
        <w:t>5.3</w:t>
      </w:r>
      <w:r>
        <w:rPr>
          <w:rFonts w:asciiTheme="majorHAnsi" w:hAnsiTheme="majorHAnsi" w:cstheme="majorHAnsi"/>
        </w:rPr>
        <w:tab/>
        <w:t>Analysis by Measuring Execution Time</w:t>
      </w:r>
    </w:p>
    <w:p w14:paraId="7B97D719" w14:textId="50F24018" w:rsidR="00DE2308" w:rsidRDefault="001951D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ex</w:t>
      </w:r>
      <w:r w:rsidR="00DE2308">
        <w:rPr>
          <w:rFonts w:asciiTheme="majorHAnsi" w:hAnsiTheme="majorHAnsi" w:cstheme="majorHAnsi"/>
        </w:rPr>
        <w:t>ecution time</w:t>
      </w:r>
      <w:r w:rsidR="00192839">
        <w:rPr>
          <w:rFonts w:asciiTheme="majorHAnsi" w:hAnsiTheme="majorHAnsi" w:cstheme="majorHAnsi"/>
        </w:rPr>
        <w:t>s</w:t>
      </w:r>
      <w:r w:rsidR="00DE2308">
        <w:rPr>
          <w:rFonts w:asciiTheme="majorHAnsi" w:hAnsiTheme="majorHAnsi" w:cstheme="majorHAnsi"/>
        </w:rPr>
        <w:t xml:space="preserve"> of the algorithms were also measured to determine the time complexity efficiency of </w:t>
      </w:r>
      <w:r>
        <w:rPr>
          <w:rFonts w:asciiTheme="majorHAnsi" w:hAnsiTheme="majorHAnsi" w:cstheme="majorHAnsi"/>
        </w:rPr>
        <w:t>both</w:t>
      </w:r>
      <w:r w:rsidR="00DE2308">
        <w:rPr>
          <w:rFonts w:asciiTheme="majorHAnsi" w:hAnsiTheme="majorHAnsi" w:cstheme="majorHAnsi"/>
        </w:rPr>
        <w:t xml:space="preserve"> algorithms. The analysis below presents a comparison between the hypothesi</w:t>
      </w:r>
      <w:r w:rsidR="0076493F">
        <w:rPr>
          <w:rFonts w:asciiTheme="majorHAnsi" w:hAnsiTheme="majorHAnsi" w:cstheme="majorHAnsi"/>
        </w:rPr>
        <w:t>s</w:t>
      </w:r>
      <w:r w:rsidR="00DE2308">
        <w:rPr>
          <w:rFonts w:asciiTheme="majorHAnsi" w:hAnsiTheme="majorHAnsi" w:cstheme="majorHAnsi"/>
        </w:rPr>
        <w:t xml:space="preserve">ed and actual efficiency, as well as a comparison of the efficiency of both algorithms in terms of execution time. </w:t>
      </w:r>
    </w:p>
    <w:p w14:paraId="109827F7" w14:textId="7116EACE" w:rsidR="00B55098" w:rsidRDefault="00291E0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5.3.1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</w:t>
      </w:r>
    </w:p>
    <w:p w14:paraId="173ADF05" w14:textId="096D5EC3" w:rsidR="00AF03A8" w:rsidRPr="00EE3436" w:rsidRDefault="000E146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graph below presents the comparison of </w:t>
      </w:r>
      <w:r w:rsidR="00EE3436">
        <w:rPr>
          <w:rFonts w:asciiTheme="majorHAnsi" w:hAnsiTheme="majorHAnsi" w:cstheme="majorHAnsi"/>
        </w:rPr>
        <w:t>the execution time efficiency between the hypothesi</w:t>
      </w:r>
      <w:r w:rsidR="0076493F">
        <w:rPr>
          <w:rFonts w:asciiTheme="majorHAnsi" w:hAnsiTheme="majorHAnsi" w:cstheme="majorHAnsi"/>
        </w:rPr>
        <w:t>s</w:t>
      </w:r>
      <w:r w:rsidR="00EE3436">
        <w:rPr>
          <w:rFonts w:asciiTheme="majorHAnsi" w:hAnsiTheme="majorHAnsi" w:cstheme="majorHAnsi"/>
        </w:rPr>
        <w:t>ed and actual efficiency. The results were achieved via performing the</w:t>
      </w:r>
      <w:r w:rsidR="00EE3436" w:rsidRPr="00EE3436">
        <w:rPr>
          <w:rFonts w:asciiTheme="majorHAnsi" w:hAnsiTheme="majorHAnsi" w:cstheme="majorHAnsi"/>
        </w:rPr>
        <w:t xml:space="preserve"> </w:t>
      </w:r>
      <w:proofErr w:type="spellStart"/>
      <w:proofErr w:type="gramStart"/>
      <w:r w:rsidR="00EE3436" w:rsidRPr="00EE3CEA">
        <w:rPr>
          <w:rFonts w:asciiTheme="majorHAnsi" w:hAnsiTheme="majorHAnsi" w:cstheme="majorHAnsi"/>
          <w:i/>
        </w:rPr>
        <w:t>MinDistance</w:t>
      </w:r>
      <w:proofErr w:type="spellEnd"/>
      <w:r w:rsidR="00EE3436" w:rsidRPr="00EE3436">
        <w:rPr>
          <w:rFonts w:asciiTheme="majorHAnsi" w:hAnsiTheme="majorHAnsi" w:cstheme="majorHAnsi"/>
        </w:rPr>
        <w:t>(</w:t>
      </w:r>
      <w:proofErr w:type="gramEnd"/>
      <w:r w:rsidR="00EE3436" w:rsidRPr="00EE3CEA">
        <w:rPr>
          <w:rFonts w:asciiTheme="majorHAnsi" w:hAnsiTheme="majorHAnsi" w:cstheme="majorHAnsi"/>
          <w:i/>
        </w:rPr>
        <w:t>A</w:t>
      </w:r>
      <w:r w:rsidR="00EE3436" w:rsidRPr="00EE3436">
        <w:rPr>
          <w:rFonts w:asciiTheme="majorHAnsi" w:hAnsiTheme="majorHAnsi" w:cstheme="majorHAnsi"/>
        </w:rPr>
        <w:t>[0..</w:t>
      </w:r>
      <w:r w:rsidR="00EE3436" w:rsidRPr="00EE3CEA">
        <w:rPr>
          <w:rFonts w:asciiTheme="majorHAnsi" w:hAnsiTheme="majorHAnsi" w:cstheme="majorHAnsi"/>
          <w:i/>
        </w:rPr>
        <w:t>n</w:t>
      </w:r>
      <w:r w:rsidR="00EE3436" w:rsidRPr="00EE3436">
        <w:rPr>
          <w:rFonts w:asciiTheme="majorHAnsi" w:hAnsiTheme="majorHAnsi" w:cstheme="majorHAnsi"/>
        </w:rPr>
        <w:t xml:space="preserve"> - 1])</w:t>
      </w:r>
      <w:r w:rsidR="00EE3436">
        <w:rPr>
          <w:rFonts w:asciiTheme="majorHAnsi" w:hAnsiTheme="majorHAnsi" w:cstheme="majorHAnsi"/>
        </w:rPr>
        <w:t xml:space="preserve"> algorithm in 100 permutations of an array of </w:t>
      </w:r>
      <w:r w:rsidR="00EE3436">
        <w:rPr>
          <w:rFonts w:asciiTheme="majorHAnsi" w:hAnsiTheme="majorHAnsi" w:cstheme="majorHAnsi"/>
          <w:i/>
        </w:rPr>
        <w:t>n</w:t>
      </w:r>
      <w:r w:rsidR="00EE3436">
        <w:rPr>
          <w:rFonts w:asciiTheme="majorHAnsi" w:hAnsiTheme="majorHAnsi" w:cstheme="majorHAnsi"/>
        </w:rPr>
        <w:t xml:space="preserve"> = 0 to 20 000.</w:t>
      </w:r>
    </w:p>
    <w:p w14:paraId="0301D8D5" w14:textId="36565112" w:rsidR="00E203CC" w:rsidRDefault="00C4550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inline distT="0" distB="0" distL="0" distR="0" wp14:anchorId="3BE2ECE3" wp14:editId="2CAA0EDA">
            <wp:extent cx="5486400" cy="3200400"/>
            <wp:effectExtent l="0" t="0" r="0" b="0"/>
            <wp:docPr id="93" name="Chart 9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2870E06E" w14:textId="7E41A438" w:rsidR="000A391A" w:rsidRDefault="000A391A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745E97D" wp14:editId="101B1EAE">
                <wp:simplePos x="0" y="0"/>
                <wp:positionH relativeFrom="margin">
                  <wp:posOffset>0</wp:posOffset>
                </wp:positionH>
                <wp:positionV relativeFrom="paragraph">
                  <wp:posOffset>-635</wp:posOffset>
                </wp:positionV>
                <wp:extent cx="5499100" cy="450166"/>
                <wp:effectExtent l="0" t="0" r="0" b="762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5016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4BB3E9" w14:textId="0474CC9C" w:rsidR="00CC6D5D" w:rsidRPr="004A349F" w:rsidRDefault="00CC6D5D" w:rsidP="000A391A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4: Execution Time Efficiency Comparison Between the Average-Case and Actual Efficiency of the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[0..n – 1]) 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45E97D" id="Text Box 96" o:spid="_x0000_s1076" type="#_x0000_t202" style="position:absolute;margin-left:0;margin-top:-.05pt;width:433pt;height:35.45pt;z-index:251805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" filled="f" stroked="f" strokeweight=".5pt">
                <v:textbox>
                  <w:txbxContent>
                    <w:p w14:paraId="074BB3E9" w14:textId="0474CC9C" w:rsidR="00CC6D5D" w:rsidRPr="004A349F" w:rsidRDefault="00CC6D5D" w:rsidP="000A391A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4: Execution Time Efficiency Comparison Between the Average-Case and Actual Efficiency of the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[0..n – 1]) 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16C3973" w14:textId="33856098" w:rsidR="000A391A" w:rsidRDefault="000A391A">
      <w:pPr>
        <w:rPr>
          <w:rFonts w:asciiTheme="majorHAnsi" w:hAnsiTheme="majorHAnsi" w:cstheme="majorHAnsi"/>
        </w:rPr>
      </w:pPr>
    </w:p>
    <w:p w14:paraId="5B3C7711" w14:textId="5D8CB772" w:rsidR="0069541C" w:rsidRDefault="00235390" w:rsidP="00F01EB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calculations below show the</w:t>
      </w:r>
      <w:r w:rsidR="0069541C">
        <w:rPr>
          <w:rFonts w:asciiTheme="majorHAnsi" w:hAnsiTheme="majorHAnsi" w:cstheme="majorHAnsi"/>
        </w:rPr>
        <w:t xml:space="preserve"> calculated mean efficiency class for the average-case efficiency line in </w:t>
      </w:r>
      <w:r w:rsidR="0069541C" w:rsidRPr="00AB530F">
        <w:rPr>
          <w:rFonts w:asciiTheme="majorHAnsi" w:hAnsiTheme="majorHAnsi" w:cstheme="majorHAnsi"/>
        </w:rPr>
        <w:t>figure</w:t>
      </w:r>
      <w:r w:rsidR="00AB530F">
        <w:rPr>
          <w:rFonts w:asciiTheme="majorHAnsi" w:hAnsiTheme="majorHAnsi" w:cstheme="majorHAnsi"/>
        </w:rPr>
        <w:t xml:space="preserve"> 24</w:t>
      </w:r>
      <w:r w:rsidR="0069541C">
        <w:rPr>
          <w:rFonts w:asciiTheme="majorHAnsi" w:hAnsiTheme="majorHAnsi" w:cstheme="majorHAnsi"/>
        </w:rPr>
        <w:t xml:space="preserve">. </w:t>
      </w:r>
    </w:p>
    <w:p w14:paraId="606F884C" w14:textId="77777777" w:rsidR="00F01EBB" w:rsidRDefault="00F01EBB" w:rsidP="00F01EB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7ADC17F8" wp14:editId="6890830C">
                <wp:simplePos x="0" y="0"/>
                <wp:positionH relativeFrom="margin">
                  <wp:align>center</wp:align>
                </wp:positionH>
                <wp:positionV relativeFrom="paragraph">
                  <wp:posOffset>1523365</wp:posOffset>
                </wp:positionV>
                <wp:extent cx="5499100" cy="417195"/>
                <wp:effectExtent l="0" t="0" r="0" b="1905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171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F2C3F9" w14:textId="689E79F0" w:rsidR="00CC6D5D" w:rsidRPr="00D04272" w:rsidRDefault="00CC6D5D" w:rsidP="00F01EBB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5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- 1]) Algorith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Mean Average-Case Efficiency Class for Execution Time Analysi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DC17F8" id="Text Box 97" o:spid="_x0000_s1077" type="#_x0000_t202" style="position:absolute;margin-left:0;margin-top:119.95pt;width:433pt;height:32.85pt;z-index:2518077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" filled="f" stroked="f" strokeweight=".5pt">
                <v:textbox>
                  <w:txbxContent>
                    <w:p w14:paraId="35F2C3F9" w14:textId="689E79F0" w:rsidR="00CC6D5D" w:rsidRPr="00D04272" w:rsidRDefault="00CC6D5D" w:rsidP="00F01EBB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5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- 1]) Algorith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Mean Average-Case Efficiency Class for Execution Time Analys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Theme="majorHAnsi" w:hAnsiTheme="majorHAnsi" w:cstheme="majorHAnsi"/>
        </w:rPr>
        <w:t xml:space="preserve">From </w:t>
      </w:r>
      <m:oMath>
        <m:r>
          <w:rPr>
            <w:rFonts w:ascii="Cambria Math" w:hAnsi="Cambria Math" w:cstheme="majorHAnsi"/>
          </w:rPr>
          <m:t>n=1000 to 20 000,</m:t>
        </m:r>
      </m:oMath>
    </w:p>
    <w:p w14:paraId="31CCABD2" w14:textId="77777777" w:rsidR="00F01EBB" w:rsidRPr="00DD5269" w:rsidRDefault="00CC6D5D" w:rsidP="00F01EBB">
      <w:pPr>
        <w:spacing w:line="360" w:lineRule="auto"/>
        <w:rPr>
          <w:rFonts w:asciiTheme="majorHAnsi" w:hAnsiTheme="majorHAnsi" w:cstheme="majorHAnsi"/>
        </w:rPr>
      </w:pPr>
      <m:oMathPara>
        <m:oMath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</m:t>
          </m:r>
          <m:d>
            <m:dPr>
              <m:ctrlPr>
                <w:rPr>
                  <w:rFonts w:ascii="Cambria Math" w:hAnsi="Cambria Math" w:cstheme="majorHAnsi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ajorHAnsi"/>
                      <w:i/>
                    </w:rPr>
                  </m:ctrlPr>
                </m:naryPr>
                <m:sub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i=100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theme="majorHAnsi"/>
                          </w:rPr>
                          <m:t>Step by 1000</m:t>
                        </m:r>
                      </m:e>
                    </m:mr>
                  </m:m>
                </m:sub>
                <m:sup>
                  <m:r>
                    <w:rPr>
                      <w:rFonts w:ascii="Cambria Math" w:hAnsi="Cambria Math" w:cstheme="majorHAnsi"/>
                    </w:rPr>
                    <m:t>20 000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ajorHAnsi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HAnsi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ajorHAnsi"/>
                        </w:rPr>
                        <m:t>i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 w:cstheme="majorHAnsi"/>
            </w:rPr>
            <m:t>/ numOfSteps</m:t>
          </m:r>
        </m:oMath>
      </m:oMathPara>
    </w:p>
    <w:p w14:paraId="13E85EEC" w14:textId="027498E8" w:rsidR="00F01EBB" w:rsidRPr="00DD5269" w:rsidRDefault="00F01EBB" w:rsidP="00F01EBB">
      <w:pPr>
        <w:spacing w:line="360" w:lineRule="auto"/>
        <w:ind w:left="2880" w:firstLine="720"/>
        <w:rPr>
          <w:rFonts w:asciiTheme="majorHAnsi" w:hAnsiTheme="majorHAnsi" w:cstheme="majorHAnsi"/>
        </w:rPr>
      </w:pPr>
      <m:oMathPara>
        <m:oMathParaPr>
          <m:jc m:val="left"/>
        </m:oMathParaPr>
        <m:oMath>
          <m:r>
            <w:rPr>
              <w:rFonts w:ascii="Cambria Math" w:hAnsi="Cambria Math" w:cstheme="majorHAnsi"/>
            </w:rPr>
            <m:t xml:space="preserve">     </m:t>
          </m:r>
          <m:sSub>
            <m:sSubPr>
              <m:ctrlPr>
                <w:rPr>
                  <w:rFonts w:ascii="Cambria Math" w:hAnsi="Cambria Math" w:cstheme="majorHAnsi"/>
                  <w:i/>
                </w:rPr>
              </m:ctrlPr>
            </m:sSubPr>
            <m:e>
              <m:r>
                <w:rPr>
                  <w:rFonts w:ascii="Cambria Math" w:hAnsi="Cambria Math" w:cstheme="majorHAnsi"/>
                </w:rPr>
                <m:t>C</m:t>
              </m:r>
            </m:e>
            <m:sub>
              <m:r>
                <w:rPr>
                  <w:rFonts w:ascii="Cambria Math" w:hAnsi="Cambria Math" w:cstheme="majorHAnsi"/>
                </w:rPr>
                <m:t>mean</m:t>
              </m:r>
            </m:sub>
          </m:sSub>
          <m:r>
            <w:rPr>
              <w:rFonts w:ascii="Cambria Math" w:hAnsi="Cambria Math" w:cstheme="majorHAnsi"/>
            </w:rPr>
            <m:t>=0.002884</m:t>
          </m:r>
        </m:oMath>
      </m:oMathPara>
    </w:p>
    <w:p w14:paraId="548E5016" w14:textId="77777777" w:rsidR="00F01EBB" w:rsidRDefault="00F01EBB" w:rsidP="00F01EBB">
      <w:pPr>
        <w:rPr>
          <w:rFonts w:asciiTheme="majorHAnsi" w:hAnsiTheme="majorHAnsi" w:cstheme="majorHAnsi"/>
        </w:rPr>
      </w:pPr>
    </w:p>
    <w:p w14:paraId="72A3395A" w14:textId="77777777" w:rsidR="00F01EBB" w:rsidRDefault="00F01EBB" w:rsidP="00F01EBB">
      <w:pPr>
        <w:rPr>
          <w:rFonts w:asciiTheme="majorHAnsi" w:hAnsiTheme="majorHAnsi" w:cstheme="majorHAnsi"/>
        </w:rPr>
      </w:pPr>
    </w:p>
    <w:p w14:paraId="1ED7839C" w14:textId="4160025A" w:rsidR="00F01EBB" w:rsidRDefault="0069541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In </w:t>
      </w:r>
      <w:r w:rsidRPr="00AB530F">
        <w:rPr>
          <w:rFonts w:asciiTheme="majorHAnsi" w:hAnsiTheme="majorHAnsi" w:cstheme="majorHAnsi"/>
        </w:rPr>
        <w:t>figure</w:t>
      </w:r>
      <w:r w:rsidR="00AB530F">
        <w:rPr>
          <w:rFonts w:asciiTheme="majorHAnsi" w:hAnsiTheme="majorHAnsi" w:cstheme="majorHAnsi"/>
        </w:rPr>
        <w:t xml:space="preserve"> 24</w:t>
      </w:r>
      <w:r>
        <w:rPr>
          <w:rFonts w:asciiTheme="majorHAnsi" w:hAnsiTheme="majorHAnsi" w:cstheme="majorHAnsi"/>
        </w:rPr>
        <w:t xml:space="preserve">, </w:t>
      </w:r>
      <w:r w:rsidR="009A712B">
        <w:rPr>
          <w:rFonts w:asciiTheme="majorHAnsi" w:hAnsiTheme="majorHAnsi" w:cstheme="majorHAnsi"/>
        </w:rPr>
        <w:t xml:space="preserve">the actual efficiency line is depicted from the execution time analysis given in appendix </w:t>
      </w:r>
      <w:r w:rsidR="00AB530F">
        <w:rPr>
          <w:rFonts w:asciiTheme="majorHAnsi" w:hAnsiTheme="majorHAnsi" w:cstheme="majorHAnsi"/>
        </w:rPr>
        <w:t>11.</w:t>
      </w:r>
      <w:r w:rsidR="009A712B">
        <w:rPr>
          <w:rFonts w:asciiTheme="majorHAnsi" w:hAnsiTheme="majorHAnsi" w:cstheme="majorHAnsi"/>
        </w:rPr>
        <w:t xml:space="preserve"> </w:t>
      </w:r>
    </w:p>
    <w:p w14:paraId="60CEFF29" w14:textId="7972812A" w:rsidR="009A712B" w:rsidRDefault="00EE57C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</w:t>
      </w:r>
      <w:r w:rsidR="009A712B">
        <w:rPr>
          <w:rFonts w:asciiTheme="majorHAnsi" w:hAnsiTheme="majorHAnsi" w:cstheme="majorHAnsi"/>
        </w:rPr>
        <w:t>he graph demonstrates in the actual efficiency, the hypothesi</w:t>
      </w:r>
      <w:r w:rsidR="0076493F">
        <w:rPr>
          <w:rFonts w:asciiTheme="majorHAnsi" w:hAnsiTheme="majorHAnsi" w:cstheme="majorHAnsi"/>
        </w:rPr>
        <w:t>s</w:t>
      </w:r>
      <w:r w:rsidR="009A712B">
        <w:rPr>
          <w:rFonts w:asciiTheme="majorHAnsi" w:hAnsiTheme="majorHAnsi" w:cstheme="majorHAnsi"/>
        </w:rPr>
        <w:t xml:space="preserve">ed quadratic rate of growth based on the length of the given array, </w:t>
      </w:r>
      <w:r w:rsidR="009A712B">
        <w:rPr>
          <w:rFonts w:asciiTheme="majorHAnsi" w:hAnsiTheme="majorHAnsi" w:cstheme="majorHAnsi"/>
          <w:i/>
        </w:rPr>
        <w:t>n</w:t>
      </w:r>
      <w:r w:rsidR="009A712B">
        <w:rPr>
          <w:rFonts w:asciiTheme="majorHAnsi" w:hAnsiTheme="majorHAnsi" w:cstheme="majorHAnsi"/>
        </w:rPr>
        <w:t xml:space="preserve">. However, when compared to the average-case efficiency, the actual efficiency deviates </w:t>
      </w:r>
      <w:r w:rsidR="005821EC">
        <w:rPr>
          <w:rFonts w:asciiTheme="majorHAnsi" w:hAnsiTheme="majorHAnsi" w:cstheme="majorHAnsi"/>
        </w:rPr>
        <w:t>significantly</w:t>
      </w:r>
      <w:r w:rsidR="009A712B">
        <w:rPr>
          <w:rFonts w:asciiTheme="majorHAnsi" w:hAnsiTheme="majorHAnsi" w:cstheme="majorHAnsi"/>
        </w:rPr>
        <w:t xml:space="preserve"> when </w:t>
      </w:r>
      <w:r w:rsidR="009A712B">
        <w:rPr>
          <w:rFonts w:asciiTheme="majorHAnsi" w:hAnsiTheme="majorHAnsi" w:cstheme="majorHAnsi"/>
          <w:i/>
        </w:rPr>
        <w:t>n</w:t>
      </w:r>
      <w:r w:rsidR="009A712B">
        <w:rPr>
          <w:rFonts w:asciiTheme="majorHAnsi" w:hAnsiTheme="majorHAnsi" w:cstheme="majorHAnsi"/>
        </w:rPr>
        <w:t xml:space="preserve"> exceeds 11 000. Before </w:t>
      </w:r>
      <w:r w:rsidR="009A712B">
        <w:rPr>
          <w:rFonts w:asciiTheme="majorHAnsi" w:hAnsiTheme="majorHAnsi" w:cstheme="majorHAnsi"/>
          <w:i/>
        </w:rPr>
        <w:t>n</w:t>
      </w:r>
      <w:r w:rsidR="009A712B">
        <w:rPr>
          <w:rFonts w:asciiTheme="majorHAnsi" w:hAnsiTheme="majorHAnsi" w:cstheme="majorHAnsi"/>
        </w:rPr>
        <w:t xml:space="preserve"> = 11 000, the average-case and actual efficiency </w:t>
      </w:r>
      <w:r w:rsidR="00903893">
        <w:rPr>
          <w:rFonts w:asciiTheme="majorHAnsi" w:hAnsiTheme="majorHAnsi" w:cstheme="majorHAnsi"/>
        </w:rPr>
        <w:t>share</w:t>
      </w:r>
      <w:r w:rsidR="009A712B">
        <w:rPr>
          <w:rFonts w:asciiTheme="majorHAnsi" w:hAnsiTheme="majorHAnsi" w:cstheme="majorHAnsi"/>
        </w:rPr>
        <w:t xml:space="preserve"> </w:t>
      </w:r>
      <w:r w:rsidR="005821EC">
        <w:rPr>
          <w:rFonts w:asciiTheme="majorHAnsi" w:hAnsiTheme="majorHAnsi" w:cstheme="majorHAnsi"/>
        </w:rPr>
        <w:t xml:space="preserve">close </w:t>
      </w:r>
      <w:r w:rsidR="009A712B">
        <w:rPr>
          <w:rFonts w:asciiTheme="majorHAnsi" w:hAnsiTheme="majorHAnsi" w:cstheme="majorHAnsi"/>
        </w:rPr>
        <w:t xml:space="preserve">similarities, however, the actual efficiency shows a steeper slope past </w:t>
      </w:r>
      <w:r w:rsidR="009A712B">
        <w:rPr>
          <w:rFonts w:asciiTheme="majorHAnsi" w:hAnsiTheme="majorHAnsi" w:cstheme="majorHAnsi"/>
          <w:i/>
        </w:rPr>
        <w:t>n</w:t>
      </w:r>
      <w:r w:rsidR="009A712B">
        <w:rPr>
          <w:rFonts w:asciiTheme="majorHAnsi" w:hAnsiTheme="majorHAnsi" w:cstheme="majorHAnsi"/>
        </w:rPr>
        <w:t xml:space="preserve"> = 11 000.</w:t>
      </w:r>
      <w:r>
        <w:rPr>
          <w:rFonts w:asciiTheme="majorHAnsi" w:hAnsiTheme="majorHAnsi" w:cstheme="majorHAnsi"/>
        </w:rPr>
        <w:t xml:space="preserve"> It can be seen in </w:t>
      </w:r>
      <w:r w:rsidRPr="00903893">
        <w:rPr>
          <w:rFonts w:asciiTheme="majorHAnsi" w:hAnsiTheme="majorHAnsi" w:cstheme="majorHAnsi"/>
        </w:rPr>
        <w:t>figure</w:t>
      </w:r>
      <w:r w:rsidR="00903893">
        <w:rPr>
          <w:rFonts w:asciiTheme="majorHAnsi" w:hAnsiTheme="majorHAnsi" w:cstheme="majorHAnsi"/>
        </w:rPr>
        <w:t xml:space="preserve"> 24</w:t>
      </w:r>
      <w:r>
        <w:rPr>
          <w:rFonts w:asciiTheme="majorHAnsi" w:hAnsiTheme="majorHAnsi" w:cstheme="majorHAnsi"/>
        </w:rPr>
        <w:t xml:space="preserve"> that as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increases, the difference between</w:t>
      </w:r>
      <w:r w:rsidR="00FC6480">
        <w:rPr>
          <w:rFonts w:asciiTheme="majorHAnsi" w:hAnsiTheme="majorHAnsi" w:cstheme="majorHAnsi"/>
        </w:rPr>
        <w:t xml:space="preserve"> the</w:t>
      </w:r>
      <w:r>
        <w:rPr>
          <w:rFonts w:asciiTheme="majorHAnsi" w:hAnsiTheme="majorHAnsi" w:cstheme="majorHAnsi"/>
        </w:rPr>
        <w:t xml:space="preserve"> execution time </w:t>
      </w:r>
      <w:r w:rsidR="00903893">
        <w:rPr>
          <w:rFonts w:asciiTheme="majorHAnsi" w:hAnsiTheme="majorHAnsi" w:cstheme="majorHAnsi"/>
        </w:rPr>
        <w:t>of</w:t>
      </w:r>
      <w:r>
        <w:rPr>
          <w:rFonts w:asciiTheme="majorHAnsi" w:hAnsiTheme="majorHAnsi" w:cstheme="majorHAnsi"/>
        </w:rPr>
        <w:t xml:space="preserve"> the average-case and actual efficiency also increases. </w:t>
      </w:r>
    </w:p>
    <w:p w14:paraId="14051BFD" w14:textId="567AAAEC" w:rsidR="00F01EBB" w:rsidRDefault="0078206D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</w:t>
      </w:r>
      <w:r w:rsidRPr="008B3920">
        <w:rPr>
          <w:rFonts w:asciiTheme="majorHAnsi" w:hAnsiTheme="majorHAnsi" w:cstheme="majorHAnsi"/>
        </w:rPr>
        <w:t>difference in both efficiencies can be caused by several factors. These include</w:t>
      </w:r>
      <w:r w:rsidR="00A307AD" w:rsidRPr="008B3920">
        <w:rPr>
          <w:rFonts w:asciiTheme="majorHAnsi" w:hAnsiTheme="majorHAnsi" w:cstheme="majorHAnsi"/>
        </w:rPr>
        <w:t xml:space="preserve"> the testing device, </w:t>
      </w:r>
      <w:r w:rsidRPr="008B3920">
        <w:rPr>
          <w:rFonts w:asciiTheme="majorHAnsi" w:hAnsiTheme="majorHAnsi" w:cstheme="majorHAnsi"/>
        </w:rPr>
        <w:t xml:space="preserve">CPU utilisation, </w:t>
      </w:r>
      <w:r w:rsidR="00A307AD" w:rsidRPr="008B3920">
        <w:rPr>
          <w:rFonts w:asciiTheme="majorHAnsi" w:hAnsiTheme="majorHAnsi" w:cstheme="majorHAnsi"/>
        </w:rPr>
        <w:t xml:space="preserve">and </w:t>
      </w:r>
      <w:r w:rsidRPr="008B3920">
        <w:rPr>
          <w:rFonts w:asciiTheme="majorHAnsi" w:hAnsiTheme="majorHAnsi" w:cstheme="majorHAnsi"/>
        </w:rPr>
        <w:t>language choice</w:t>
      </w:r>
      <w:r w:rsidR="00A307AD">
        <w:rPr>
          <w:rFonts w:asciiTheme="majorHAnsi" w:hAnsiTheme="majorHAnsi" w:cstheme="majorHAnsi"/>
        </w:rPr>
        <w:t>. The testing device is according to section 4.1 and is a laptop, which may prioritize battery life over performance. The number of processes running may have also affected the performance of the algorithm as it takes up storage and RAM. T</w:t>
      </w:r>
      <w:r w:rsidR="004D09DF">
        <w:rPr>
          <w:rFonts w:asciiTheme="majorHAnsi" w:hAnsiTheme="majorHAnsi" w:cstheme="majorHAnsi"/>
        </w:rPr>
        <w:t xml:space="preserve">he algorithm was </w:t>
      </w:r>
      <w:r w:rsidR="00A307AD">
        <w:rPr>
          <w:rFonts w:asciiTheme="majorHAnsi" w:hAnsiTheme="majorHAnsi" w:cstheme="majorHAnsi"/>
        </w:rPr>
        <w:t xml:space="preserve">also </w:t>
      </w:r>
      <w:r w:rsidR="004D09DF">
        <w:rPr>
          <w:rFonts w:asciiTheme="majorHAnsi" w:hAnsiTheme="majorHAnsi" w:cstheme="majorHAnsi"/>
        </w:rPr>
        <w:t>implemented in C#, which may provide slower results than an algorithm implemented in a lower-level language such as C</w:t>
      </w:r>
      <w:r w:rsidR="00C04DF8">
        <w:rPr>
          <w:rFonts w:asciiTheme="majorHAnsi" w:hAnsiTheme="majorHAnsi" w:cstheme="majorHAnsi"/>
        </w:rPr>
        <w:t xml:space="preserve"> </w:t>
      </w:r>
      <w:sdt>
        <w:sdtPr>
          <w:rPr>
            <w:rFonts w:asciiTheme="majorHAnsi" w:hAnsiTheme="majorHAnsi" w:cstheme="majorHAnsi"/>
          </w:rPr>
          <w:id w:val="1415967792"/>
          <w:citation/>
        </w:sdtPr>
        <w:sdtContent>
          <w:r w:rsidR="00C04DF8">
            <w:rPr>
              <w:rFonts w:asciiTheme="majorHAnsi" w:hAnsiTheme="majorHAnsi" w:cstheme="majorHAnsi"/>
            </w:rPr>
            <w:fldChar w:fldCharType="begin"/>
          </w:r>
          <w:r w:rsidR="00C04DF8">
            <w:rPr>
              <w:rFonts w:asciiTheme="majorHAnsi" w:hAnsiTheme="majorHAnsi" w:cstheme="majorHAnsi"/>
            </w:rPr>
            <w:instrText xml:space="preserve"> CITATION Lee19 \l 3081 </w:instrText>
          </w:r>
          <w:r w:rsidR="00C04DF8">
            <w:rPr>
              <w:rFonts w:asciiTheme="majorHAnsi" w:hAnsiTheme="majorHAnsi" w:cstheme="majorHAnsi"/>
            </w:rPr>
            <w:fldChar w:fldCharType="separate"/>
          </w:r>
          <w:r w:rsidR="00C04DF8" w:rsidRPr="00C04DF8">
            <w:rPr>
              <w:rFonts w:asciiTheme="majorHAnsi" w:hAnsiTheme="majorHAnsi" w:cstheme="majorHAnsi"/>
              <w:noProof/>
            </w:rPr>
            <w:t>(Lee, 2019)</w:t>
          </w:r>
          <w:r w:rsidR="00C04DF8">
            <w:rPr>
              <w:rFonts w:asciiTheme="majorHAnsi" w:hAnsiTheme="majorHAnsi" w:cstheme="majorHAnsi"/>
            </w:rPr>
            <w:fldChar w:fldCharType="end"/>
          </w:r>
        </w:sdtContent>
      </w:sdt>
      <w:r w:rsidR="004D09DF">
        <w:rPr>
          <w:rFonts w:asciiTheme="majorHAnsi" w:hAnsiTheme="majorHAnsi" w:cstheme="majorHAnsi"/>
        </w:rPr>
        <w:t>.</w:t>
      </w:r>
    </w:p>
    <w:p w14:paraId="7AE13FCF" w14:textId="2B04E4CC" w:rsidR="00E203CC" w:rsidRDefault="00E203C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5.3.2</w:t>
      </w: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</w:t>
      </w:r>
      <w:proofErr w:type="gramEnd"/>
      <w:r>
        <w:rPr>
          <w:rFonts w:asciiTheme="majorHAnsi" w:hAnsiTheme="majorHAnsi" w:cstheme="majorHAnsi"/>
        </w:rPr>
        <w:t>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</w:t>
      </w:r>
    </w:p>
    <w:p w14:paraId="45CC8BE5" w14:textId="6FB7DC03" w:rsidR="008F5EE2" w:rsidRPr="00EE3436" w:rsidRDefault="008F5EE2" w:rsidP="00A515B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graph below represents an execution time comparison between the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ed and actual efficiency</w:t>
      </w:r>
      <w:r w:rsidR="00512AE3">
        <w:rPr>
          <w:rFonts w:asciiTheme="majorHAnsi" w:hAnsiTheme="majorHAnsi" w:cstheme="majorHAnsi"/>
        </w:rPr>
        <w:t xml:space="preserve"> of the </w:t>
      </w:r>
      <w:r w:rsidR="00512AE3">
        <w:rPr>
          <w:rFonts w:asciiTheme="majorHAnsi" w:hAnsiTheme="majorHAnsi" w:cstheme="majorHAnsi"/>
          <w:i/>
        </w:rPr>
        <w:t>MinDistance2</w:t>
      </w:r>
      <w:r w:rsidR="00512AE3">
        <w:rPr>
          <w:rFonts w:asciiTheme="majorHAnsi" w:hAnsiTheme="majorHAnsi" w:cstheme="majorHAnsi"/>
        </w:rPr>
        <w:t>(</w:t>
      </w:r>
      <w:proofErr w:type="gramStart"/>
      <w:r w:rsidR="00512AE3">
        <w:rPr>
          <w:rFonts w:asciiTheme="majorHAnsi" w:hAnsiTheme="majorHAnsi" w:cstheme="majorHAnsi"/>
          <w:i/>
        </w:rPr>
        <w:t>A</w:t>
      </w:r>
      <w:r w:rsidR="00512AE3">
        <w:rPr>
          <w:rFonts w:asciiTheme="majorHAnsi" w:hAnsiTheme="majorHAnsi" w:cstheme="majorHAnsi"/>
        </w:rPr>
        <w:t>[</w:t>
      </w:r>
      <w:proofErr w:type="gramEnd"/>
      <w:r w:rsidR="00512AE3">
        <w:rPr>
          <w:rFonts w:asciiTheme="majorHAnsi" w:hAnsiTheme="majorHAnsi" w:cstheme="majorHAnsi"/>
        </w:rPr>
        <w:t>0..</w:t>
      </w:r>
      <w:r w:rsidR="00512AE3">
        <w:rPr>
          <w:rFonts w:asciiTheme="majorHAnsi" w:hAnsiTheme="majorHAnsi" w:cstheme="majorHAnsi"/>
          <w:i/>
        </w:rPr>
        <w:t>n</w:t>
      </w:r>
      <w:r w:rsidR="00512AE3">
        <w:rPr>
          <w:rFonts w:asciiTheme="majorHAnsi" w:hAnsiTheme="majorHAnsi" w:cstheme="majorHAnsi"/>
        </w:rPr>
        <w:t xml:space="preserve"> - 1]) algorithm</w:t>
      </w:r>
      <w:r>
        <w:rPr>
          <w:rFonts w:asciiTheme="majorHAnsi" w:hAnsiTheme="majorHAnsi" w:cstheme="majorHAnsi"/>
        </w:rPr>
        <w:t>. The results were achieved via performing the</w:t>
      </w:r>
      <w:r w:rsidRPr="00EE3436">
        <w:rPr>
          <w:rFonts w:asciiTheme="majorHAnsi" w:hAnsiTheme="majorHAnsi" w:cstheme="majorHAnsi"/>
        </w:rPr>
        <w:t xml:space="preserve"> </w:t>
      </w:r>
      <w:r w:rsidR="004A1274">
        <w:rPr>
          <w:rFonts w:asciiTheme="majorHAnsi" w:hAnsiTheme="majorHAnsi" w:cstheme="majorHAnsi"/>
          <w:i/>
        </w:rPr>
        <w:t>MinDistance2</w:t>
      </w:r>
      <w:r w:rsidR="004A1274">
        <w:rPr>
          <w:rFonts w:asciiTheme="majorHAnsi" w:hAnsiTheme="majorHAnsi" w:cstheme="majorHAnsi"/>
        </w:rPr>
        <w:t>(</w:t>
      </w:r>
      <w:proofErr w:type="gramStart"/>
      <w:r w:rsidR="004A1274">
        <w:rPr>
          <w:rFonts w:asciiTheme="majorHAnsi" w:hAnsiTheme="majorHAnsi" w:cstheme="majorHAnsi"/>
          <w:i/>
        </w:rPr>
        <w:t>A</w:t>
      </w:r>
      <w:r w:rsidR="004A1274">
        <w:rPr>
          <w:rFonts w:asciiTheme="majorHAnsi" w:hAnsiTheme="majorHAnsi" w:cstheme="majorHAnsi"/>
        </w:rPr>
        <w:t>[</w:t>
      </w:r>
      <w:proofErr w:type="gramEnd"/>
      <w:r w:rsidR="004A1274">
        <w:rPr>
          <w:rFonts w:asciiTheme="majorHAnsi" w:hAnsiTheme="majorHAnsi" w:cstheme="majorHAnsi"/>
        </w:rPr>
        <w:t>0..</w:t>
      </w:r>
      <w:r w:rsidR="004A1274">
        <w:rPr>
          <w:rFonts w:asciiTheme="majorHAnsi" w:hAnsiTheme="majorHAnsi" w:cstheme="majorHAnsi"/>
          <w:i/>
        </w:rPr>
        <w:t>n</w:t>
      </w:r>
      <w:r w:rsidR="004A1274">
        <w:rPr>
          <w:rFonts w:asciiTheme="majorHAnsi" w:hAnsiTheme="majorHAnsi" w:cstheme="majorHAnsi"/>
        </w:rPr>
        <w:t xml:space="preserve"> - 1]) algorithm </w:t>
      </w:r>
      <w:r>
        <w:rPr>
          <w:rFonts w:asciiTheme="majorHAnsi" w:hAnsiTheme="majorHAnsi" w:cstheme="majorHAnsi"/>
        </w:rPr>
        <w:t xml:space="preserve">in 100 permutations of an array </w:t>
      </w:r>
      <w:r w:rsidR="00944720">
        <w:rPr>
          <w:rFonts w:asciiTheme="majorHAnsi" w:hAnsiTheme="majorHAnsi" w:cstheme="majorHAnsi"/>
        </w:rPr>
        <w:t>from</w:t>
      </w:r>
      <w:r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= 0 to 20 000.</w:t>
      </w:r>
    </w:p>
    <w:p w14:paraId="75CA23EC" w14:textId="713DCE27" w:rsidR="00E203CC" w:rsidRDefault="00E84E4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859968" behindDoc="1" locked="0" layoutInCell="1" allowOverlap="1" wp14:anchorId="5560CC28" wp14:editId="6B1A9AD0">
            <wp:simplePos x="0" y="0"/>
            <wp:positionH relativeFrom="margin">
              <wp:align>center</wp:align>
            </wp:positionH>
            <wp:positionV relativeFrom="paragraph">
              <wp:posOffset>28133</wp:posOffset>
            </wp:positionV>
            <wp:extent cx="5486400" cy="3200400"/>
            <wp:effectExtent l="0" t="0" r="0" b="0"/>
            <wp:wrapNone/>
            <wp:docPr id="98" name="Chart 9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4BCB18" w14:textId="0350E9C4" w:rsidR="0078206D" w:rsidRDefault="0078206D">
      <w:pPr>
        <w:rPr>
          <w:rFonts w:asciiTheme="majorHAnsi" w:hAnsiTheme="majorHAnsi" w:cstheme="majorHAnsi"/>
        </w:rPr>
      </w:pPr>
    </w:p>
    <w:p w14:paraId="623FB13F" w14:textId="4A966D2E" w:rsidR="00A43425" w:rsidRDefault="00A43425">
      <w:pPr>
        <w:rPr>
          <w:rFonts w:asciiTheme="majorHAnsi" w:hAnsiTheme="majorHAnsi" w:cstheme="majorHAnsi"/>
        </w:rPr>
      </w:pPr>
    </w:p>
    <w:p w14:paraId="07E75FCC" w14:textId="5252BFAB" w:rsidR="00E84E45" w:rsidRDefault="00E84E45">
      <w:pPr>
        <w:rPr>
          <w:rFonts w:asciiTheme="majorHAnsi" w:hAnsiTheme="majorHAnsi" w:cstheme="majorHAnsi"/>
        </w:rPr>
      </w:pPr>
    </w:p>
    <w:p w14:paraId="4B8FE38E" w14:textId="6A198FA8" w:rsidR="00E84E45" w:rsidRDefault="00E84E45">
      <w:pPr>
        <w:rPr>
          <w:rFonts w:asciiTheme="majorHAnsi" w:hAnsiTheme="majorHAnsi" w:cstheme="majorHAnsi"/>
        </w:rPr>
      </w:pPr>
    </w:p>
    <w:p w14:paraId="71A90E66" w14:textId="7D9A4E3F" w:rsidR="00E84E45" w:rsidRDefault="00E84E45">
      <w:pPr>
        <w:rPr>
          <w:rFonts w:asciiTheme="majorHAnsi" w:hAnsiTheme="majorHAnsi" w:cstheme="majorHAnsi"/>
        </w:rPr>
      </w:pPr>
    </w:p>
    <w:p w14:paraId="23B8B602" w14:textId="002B2C98" w:rsidR="00E84E45" w:rsidRDefault="00E84E45">
      <w:pPr>
        <w:rPr>
          <w:rFonts w:asciiTheme="majorHAnsi" w:hAnsiTheme="majorHAnsi" w:cstheme="majorHAnsi"/>
        </w:rPr>
      </w:pPr>
    </w:p>
    <w:p w14:paraId="135A69BC" w14:textId="0E9712B7" w:rsidR="00E84E45" w:rsidRDefault="00E84E45">
      <w:pPr>
        <w:rPr>
          <w:rFonts w:asciiTheme="majorHAnsi" w:hAnsiTheme="majorHAnsi" w:cstheme="majorHAnsi"/>
        </w:rPr>
      </w:pPr>
    </w:p>
    <w:p w14:paraId="54B5A7EA" w14:textId="57F79933" w:rsidR="00E84E45" w:rsidRDefault="00E84E45">
      <w:pPr>
        <w:rPr>
          <w:rFonts w:asciiTheme="majorHAnsi" w:hAnsiTheme="majorHAnsi" w:cstheme="majorHAnsi"/>
        </w:rPr>
      </w:pPr>
    </w:p>
    <w:p w14:paraId="50BD19BC" w14:textId="019123D5" w:rsidR="00E84E45" w:rsidRDefault="00E84E45">
      <w:pPr>
        <w:rPr>
          <w:rFonts w:asciiTheme="majorHAnsi" w:hAnsiTheme="majorHAnsi" w:cstheme="majorHAnsi"/>
        </w:rPr>
      </w:pPr>
    </w:p>
    <w:p w14:paraId="38185063" w14:textId="17D0ADAD" w:rsidR="00E84E45" w:rsidRDefault="00E84E45">
      <w:pPr>
        <w:rPr>
          <w:rFonts w:asciiTheme="majorHAnsi" w:hAnsiTheme="majorHAnsi" w:cstheme="majorHAnsi"/>
        </w:rPr>
      </w:pPr>
    </w:p>
    <w:p w14:paraId="3BA37E45" w14:textId="6D6E51AF" w:rsidR="00E84E45" w:rsidRDefault="00E84E4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05F1BBB5" wp14:editId="3BC48EBF">
                <wp:simplePos x="0" y="0"/>
                <wp:positionH relativeFrom="margin">
                  <wp:posOffset>107950</wp:posOffset>
                </wp:positionH>
                <wp:positionV relativeFrom="paragraph">
                  <wp:posOffset>153974</wp:posOffset>
                </wp:positionV>
                <wp:extent cx="5499100" cy="449580"/>
                <wp:effectExtent l="0" t="0" r="0" b="762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495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04AD0B" w14:textId="30175F6F" w:rsidR="00CC6D5D" w:rsidRDefault="00CC6D5D" w:rsidP="00A43425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6: Execution Time Efficiency Comparison Between the Average-Case and Actual Efficiency of the </w:t>
                            </w:r>
                            <w:r w:rsidRPr="00A4342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A4342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A43425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lgorithm</w:t>
                            </w:r>
                          </w:p>
                          <w:p w14:paraId="0F4FDF09" w14:textId="77777777" w:rsidR="00CC6D5D" w:rsidRPr="004A349F" w:rsidRDefault="00CC6D5D" w:rsidP="00A43425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1BBB5" id="Text Box 132" o:spid="_x0000_s1078" type="#_x0000_t202" style="position:absolute;margin-left:8.5pt;margin-top:12.1pt;width:433pt;height:35.4pt;z-index:251855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" filled="f" stroked="f" strokeweight=".5pt">
                <v:textbox>
                  <w:txbxContent>
                    <w:p w14:paraId="4904AD0B" w14:textId="30175F6F" w:rsidR="00CC6D5D" w:rsidRDefault="00CC6D5D" w:rsidP="00A43425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6: Execution Time Efficiency Comparison Between the Average-Case and Actual Efficiency of the </w:t>
                      </w:r>
                      <w:r w:rsidRPr="00A4342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A4342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A43425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lgorithm</w:t>
                      </w:r>
                    </w:p>
                    <w:p w14:paraId="0F4FDF09" w14:textId="77777777" w:rsidR="00CC6D5D" w:rsidRPr="004A349F" w:rsidRDefault="00CC6D5D" w:rsidP="00A43425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1CEE3C5" w14:textId="53FFFE42" w:rsidR="00A43425" w:rsidRPr="00E84E45" w:rsidRDefault="00A43425">
      <w:pPr>
        <w:rPr>
          <w:rFonts w:asciiTheme="majorHAnsi" w:hAnsiTheme="majorHAnsi" w:cstheme="majorHAnsi"/>
          <w:sz w:val="40"/>
        </w:rPr>
      </w:pPr>
    </w:p>
    <w:p w14:paraId="587180B9" w14:textId="26E2F92F" w:rsidR="0078206D" w:rsidRDefault="00872A59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he actual efficiency</w:t>
      </w:r>
      <w:r w:rsidR="00A64ED1">
        <w:rPr>
          <w:rFonts w:asciiTheme="majorHAnsi" w:hAnsiTheme="majorHAnsi" w:cstheme="majorHAnsi"/>
        </w:rPr>
        <w:t xml:space="preserve"> line</w:t>
      </w:r>
      <w:r>
        <w:rPr>
          <w:rFonts w:asciiTheme="majorHAnsi" w:hAnsiTheme="majorHAnsi" w:cstheme="majorHAnsi"/>
        </w:rPr>
        <w:t xml:space="preserve"> of the </w:t>
      </w:r>
      <w:r w:rsidRPr="00512EE9"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proofErr w:type="gramStart"/>
      <w:r w:rsidR="00512EE9" w:rsidRPr="00512EE9">
        <w:rPr>
          <w:rFonts w:asciiTheme="majorHAnsi" w:hAnsiTheme="majorHAnsi" w:cstheme="majorHAnsi"/>
          <w:i/>
        </w:rPr>
        <w:t>A</w:t>
      </w:r>
      <w:r w:rsidR="00512EE9">
        <w:rPr>
          <w:rFonts w:asciiTheme="majorHAnsi" w:hAnsiTheme="majorHAnsi" w:cstheme="majorHAnsi"/>
        </w:rPr>
        <w:t>[</w:t>
      </w:r>
      <w:proofErr w:type="gramEnd"/>
      <w:r w:rsidR="00512EE9">
        <w:rPr>
          <w:rFonts w:asciiTheme="majorHAnsi" w:hAnsiTheme="majorHAnsi" w:cstheme="majorHAnsi"/>
        </w:rPr>
        <w:t>0..</w:t>
      </w:r>
      <w:r w:rsidR="00512EE9">
        <w:rPr>
          <w:rFonts w:asciiTheme="majorHAnsi" w:hAnsiTheme="majorHAnsi" w:cstheme="majorHAnsi"/>
          <w:i/>
        </w:rPr>
        <w:t>n</w:t>
      </w:r>
      <w:r w:rsidR="00512EE9">
        <w:rPr>
          <w:rFonts w:asciiTheme="majorHAnsi" w:hAnsiTheme="majorHAnsi" w:cstheme="majorHAnsi"/>
        </w:rPr>
        <w:t xml:space="preserve"> – 1]</w:t>
      </w:r>
      <w:r>
        <w:rPr>
          <w:rFonts w:asciiTheme="majorHAnsi" w:hAnsiTheme="majorHAnsi" w:cstheme="majorHAnsi"/>
        </w:rPr>
        <w:t xml:space="preserve">) shows a similar trend as shown in </w:t>
      </w:r>
      <w:r w:rsidRPr="00E437CB">
        <w:rPr>
          <w:rFonts w:asciiTheme="majorHAnsi" w:hAnsiTheme="majorHAnsi" w:cstheme="majorHAnsi"/>
        </w:rPr>
        <w:t xml:space="preserve">figure </w:t>
      </w:r>
      <w:r w:rsidR="00E437CB">
        <w:rPr>
          <w:rFonts w:asciiTheme="majorHAnsi" w:hAnsiTheme="majorHAnsi" w:cstheme="majorHAnsi"/>
        </w:rPr>
        <w:t>24</w:t>
      </w:r>
      <w:r w:rsidR="00A64ED1">
        <w:rPr>
          <w:rFonts w:asciiTheme="majorHAnsi" w:hAnsiTheme="majorHAnsi" w:cstheme="majorHAnsi"/>
        </w:rPr>
        <w:t xml:space="preserve">. </w:t>
      </w:r>
      <w:r w:rsidR="00F8559B">
        <w:rPr>
          <w:rFonts w:asciiTheme="majorHAnsi" w:hAnsiTheme="majorHAnsi" w:cstheme="majorHAnsi"/>
        </w:rPr>
        <w:t>In both graphs,</w:t>
      </w:r>
      <w:r w:rsidR="00A64ED1">
        <w:rPr>
          <w:rFonts w:asciiTheme="majorHAnsi" w:hAnsiTheme="majorHAnsi" w:cstheme="majorHAnsi"/>
        </w:rPr>
        <w:t xml:space="preserve"> the actual </w:t>
      </w:r>
      <w:r w:rsidR="00F8559B">
        <w:rPr>
          <w:rFonts w:asciiTheme="majorHAnsi" w:hAnsiTheme="majorHAnsi" w:cstheme="majorHAnsi"/>
        </w:rPr>
        <w:t>efficiency deviates and becomes steeper than the average-case efficiency</w:t>
      </w:r>
      <w:r w:rsidR="00A64ED1">
        <w:rPr>
          <w:rFonts w:asciiTheme="majorHAnsi" w:hAnsiTheme="majorHAnsi" w:cstheme="majorHAnsi"/>
        </w:rPr>
        <w:t xml:space="preserve"> at </w:t>
      </w:r>
      <w:r w:rsidR="00A64ED1">
        <w:rPr>
          <w:rFonts w:asciiTheme="majorHAnsi" w:hAnsiTheme="majorHAnsi" w:cstheme="majorHAnsi"/>
          <w:i/>
        </w:rPr>
        <w:t>n</w:t>
      </w:r>
      <w:r w:rsidR="00A64ED1">
        <w:rPr>
          <w:rFonts w:asciiTheme="majorHAnsi" w:hAnsiTheme="majorHAnsi" w:cstheme="majorHAnsi"/>
        </w:rPr>
        <w:t xml:space="preserve"> = 11 000. </w:t>
      </w:r>
      <w:r w:rsidR="00E51DA8">
        <w:rPr>
          <w:rFonts w:asciiTheme="majorHAnsi" w:hAnsiTheme="majorHAnsi" w:cstheme="majorHAnsi"/>
        </w:rPr>
        <w:t xml:space="preserve">Both graphs also show that as the length of the array, </w:t>
      </w:r>
      <w:r w:rsidR="00E51DA8">
        <w:rPr>
          <w:rFonts w:asciiTheme="majorHAnsi" w:hAnsiTheme="majorHAnsi" w:cstheme="majorHAnsi"/>
          <w:i/>
        </w:rPr>
        <w:t>n</w:t>
      </w:r>
      <w:r w:rsidR="00E51DA8">
        <w:rPr>
          <w:rFonts w:asciiTheme="majorHAnsi" w:hAnsiTheme="majorHAnsi" w:cstheme="majorHAnsi"/>
        </w:rPr>
        <w:t xml:space="preserve">, increases, the difference between the execution time </w:t>
      </w:r>
      <w:r w:rsidR="00E437CB">
        <w:rPr>
          <w:rFonts w:asciiTheme="majorHAnsi" w:hAnsiTheme="majorHAnsi" w:cstheme="majorHAnsi"/>
        </w:rPr>
        <w:t>of</w:t>
      </w:r>
      <w:r w:rsidR="00E51DA8">
        <w:rPr>
          <w:rFonts w:asciiTheme="majorHAnsi" w:hAnsiTheme="majorHAnsi" w:cstheme="majorHAnsi"/>
        </w:rPr>
        <w:t xml:space="preserve"> the average-case and actual efficiency </w:t>
      </w:r>
      <w:r w:rsidR="00E437CB">
        <w:rPr>
          <w:rFonts w:asciiTheme="majorHAnsi" w:hAnsiTheme="majorHAnsi" w:cstheme="majorHAnsi"/>
        </w:rPr>
        <w:t xml:space="preserve">also </w:t>
      </w:r>
      <w:r w:rsidR="00E51DA8">
        <w:rPr>
          <w:rFonts w:asciiTheme="majorHAnsi" w:hAnsiTheme="majorHAnsi" w:cstheme="majorHAnsi"/>
        </w:rPr>
        <w:t xml:space="preserve">increases. </w:t>
      </w:r>
    </w:p>
    <w:p w14:paraId="5A601483" w14:textId="1EB54C70" w:rsidR="000E3AF0" w:rsidRDefault="000E3AF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lastRenderedPageBreak/>
        <w:t xml:space="preserve">Once again, these inaccuracies in the actual efficiency may be due to </w:t>
      </w:r>
      <w:r w:rsidR="007F0D55">
        <w:rPr>
          <w:rFonts w:asciiTheme="majorHAnsi" w:hAnsiTheme="majorHAnsi" w:cstheme="majorHAnsi"/>
        </w:rPr>
        <w:t xml:space="preserve">the factors discussed previously. Such </w:t>
      </w:r>
      <w:r w:rsidR="00674D1F">
        <w:rPr>
          <w:rFonts w:asciiTheme="majorHAnsi" w:hAnsiTheme="majorHAnsi" w:cstheme="majorHAnsi"/>
        </w:rPr>
        <w:t xml:space="preserve">factors </w:t>
      </w:r>
      <w:r w:rsidR="007F0D55">
        <w:rPr>
          <w:rFonts w:asciiTheme="majorHAnsi" w:hAnsiTheme="majorHAnsi" w:cstheme="majorHAnsi"/>
        </w:rPr>
        <w:t xml:space="preserve">include </w:t>
      </w:r>
      <w:r w:rsidR="00FE5CA1" w:rsidRPr="008B3920">
        <w:rPr>
          <w:rFonts w:asciiTheme="majorHAnsi" w:hAnsiTheme="majorHAnsi" w:cstheme="majorHAnsi"/>
        </w:rPr>
        <w:t>the testing device, CPU utilisation, and language choice</w:t>
      </w:r>
      <w:r w:rsidR="009C0CB3">
        <w:rPr>
          <w:rFonts w:asciiTheme="majorHAnsi" w:hAnsiTheme="majorHAnsi" w:cstheme="majorHAnsi"/>
        </w:rPr>
        <w:t xml:space="preserve"> (refer to section 5.3.1)</w:t>
      </w:r>
      <w:r w:rsidR="00FE5CA1">
        <w:rPr>
          <w:rFonts w:asciiTheme="majorHAnsi" w:hAnsiTheme="majorHAnsi" w:cstheme="majorHAnsi"/>
        </w:rPr>
        <w:t>.</w:t>
      </w:r>
    </w:p>
    <w:p w14:paraId="40CDF5B2" w14:textId="7B3EB7CC" w:rsidR="00E610F4" w:rsidRDefault="00E610F4">
      <w:pPr>
        <w:rPr>
          <w:rFonts w:asciiTheme="majorHAnsi" w:hAnsiTheme="majorHAnsi" w:cstheme="majorHAnsi"/>
        </w:rPr>
      </w:pPr>
    </w:p>
    <w:p w14:paraId="7D45768E" w14:textId="258E9FC3" w:rsidR="00E203CC" w:rsidRDefault="00E203C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ab/>
        <w:t>5.3.3</w:t>
      </w:r>
      <w:r>
        <w:rPr>
          <w:rFonts w:asciiTheme="majorHAnsi" w:hAnsiTheme="majorHAnsi" w:cstheme="majorHAnsi"/>
        </w:rPr>
        <w:tab/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</w:t>
      </w:r>
      <w:r w:rsidR="00675F02">
        <w:rPr>
          <w:rFonts w:asciiTheme="majorHAnsi" w:hAnsiTheme="majorHAnsi" w:cstheme="majorHAnsi"/>
        </w:rPr>
        <w:t>Efficiency</w:t>
      </w:r>
      <w:r>
        <w:rPr>
          <w:rFonts w:asciiTheme="majorHAnsi" w:hAnsiTheme="majorHAnsi" w:cstheme="majorHAnsi"/>
        </w:rPr>
        <w:t xml:space="preserve"> Comparison</w:t>
      </w:r>
    </w:p>
    <w:p w14:paraId="53460934" w14:textId="0EFF3A48" w:rsidR="00291E0A" w:rsidRDefault="00E610F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The graph below presents a comparison in execution time between the </w:t>
      </w:r>
      <w:proofErr w:type="spellStart"/>
      <w:proofErr w:type="gram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proofErr w:type="gramEnd"/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s. </w:t>
      </w:r>
    </w:p>
    <w:p w14:paraId="706B94B9" w14:textId="7E0AFF71" w:rsidR="00E610F4" w:rsidRDefault="00E610F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drawing>
          <wp:anchor distT="0" distB="0" distL="114300" distR="114300" simplePos="0" relativeHeight="251858944" behindDoc="1" locked="0" layoutInCell="1" allowOverlap="1" wp14:anchorId="7652D22B" wp14:editId="049BD88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5486400" cy="3200400"/>
            <wp:effectExtent l="0" t="0" r="0" b="0"/>
            <wp:wrapNone/>
            <wp:docPr id="99" name="Chart 9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95937E" w14:textId="05963362" w:rsidR="00EC3484" w:rsidRDefault="00EC3484">
      <w:pPr>
        <w:rPr>
          <w:rFonts w:asciiTheme="majorHAnsi" w:hAnsiTheme="majorHAnsi" w:cstheme="majorHAnsi"/>
        </w:rPr>
      </w:pPr>
    </w:p>
    <w:p w14:paraId="1E49CED0" w14:textId="3045F0BC" w:rsidR="00EC3484" w:rsidRDefault="00EC3484">
      <w:pPr>
        <w:rPr>
          <w:rFonts w:asciiTheme="majorHAnsi" w:hAnsiTheme="majorHAnsi" w:cstheme="majorHAnsi"/>
        </w:rPr>
      </w:pPr>
    </w:p>
    <w:p w14:paraId="06313817" w14:textId="29418207" w:rsidR="009570E3" w:rsidRDefault="009570E3">
      <w:pPr>
        <w:rPr>
          <w:rFonts w:asciiTheme="majorHAnsi" w:hAnsiTheme="majorHAnsi" w:cstheme="majorHAnsi"/>
        </w:rPr>
      </w:pPr>
    </w:p>
    <w:p w14:paraId="51261ECF" w14:textId="3E78C3FD" w:rsidR="009570E3" w:rsidRDefault="009570E3">
      <w:pPr>
        <w:rPr>
          <w:rFonts w:asciiTheme="majorHAnsi" w:hAnsiTheme="majorHAnsi" w:cstheme="majorHAnsi"/>
        </w:rPr>
      </w:pPr>
    </w:p>
    <w:p w14:paraId="3A03A41E" w14:textId="4E6A533E" w:rsidR="009570E3" w:rsidRDefault="009570E3">
      <w:pPr>
        <w:rPr>
          <w:rFonts w:asciiTheme="majorHAnsi" w:hAnsiTheme="majorHAnsi" w:cstheme="majorHAnsi"/>
        </w:rPr>
      </w:pPr>
    </w:p>
    <w:p w14:paraId="198A81F6" w14:textId="71A86AB1" w:rsidR="009570E3" w:rsidRDefault="009570E3">
      <w:pPr>
        <w:rPr>
          <w:rFonts w:asciiTheme="majorHAnsi" w:hAnsiTheme="majorHAnsi" w:cstheme="majorHAnsi"/>
        </w:rPr>
      </w:pPr>
    </w:p>
    <w:p w14:paraId="65120E92" w14:textId="6DB43159" w:rsidR="009570E3" w:rsidRDefault="009570E3">
      <w:pPr>
        <w:rPr>
          <w:rFonts w:asciiTheme="majorHAnsi" w:hAnsiTheme="majorHAnsi" w:cstheme="majorHAnsi"/>
        </w:rPr>
      </w:pPr>
    </w:p>
    <w:p w14:paraId="42CAF84E" w14:textId="7A0E1FB3" w:rsidR="009570E3" w:rsidRDefault="009570E3">
      <w:pPr>
        <w:rPr>
          <w:rFonts w:asciiTheme="majorHAnsi" w:hAnsiTheme="majorHAnsi" w:cstheme="majorHAnsi"/>
        </w:rPr>
      </w:pPr>
    </w:p>
    <w:p w14:paraId="66FD575D" w14:textId="0301B75C" w:rsidR="009570E3" w:rsidRDefault="009570E3">
      <w:pPr>
        <w:rPr>
          <w:rFonts w:asciiTheme="majorHAnsi" w:hAnsiTheme="majorHAnsi" w:cstheme="majorHAnsi"/>
        </w:rPr>
      </w:pPr>
    </w:p>
    <w:p w14:paraId="422CA27F" w14:textId="73659E50" w:rsidR="009570E3" w:rsidRDefault="009570E3">
      <w:pPr>
        <w:rPr>
          <w:rFonts w:asciiTheme="majorHAnsi" w:hAnsiTheme="majorHAnsi" w:cstheme="majorHAnsi"/>
        </w:rPr>
      </w:pPr>
    </w:p>
    <w:p w14:paraId="7839B2D5" w14:textId="6E3DF4CA" w:rsidR="009570E3" w:rsidRDefault="009570E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C66BB12" wp14:editId="02F68D07">
                <wp:simplePos x="0" y="0"/>
                <wp:positionH relativeFrom="margin">
                  <wp:align>center</wp:align>
                </wp:positionH>
                <wp:positionV relativeFrom="paragraph">
                  <wp:posOffset>146768</wp:posOffset>
                </wp:positionV>
                <wp:extent cx="5499100" cy="485030"/>
                <wp:effectExtent l="0" t="0" r="0" b="0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9100" cy="4850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56C779C" w14:textId="04C73DF6" w:rsidR="00CC6D5D" w:rsidRPr="004A349F" w:rsidRDefault="00CC6D5D" w:rsidP="00EC348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D04272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igure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27: Execution Time Efficiency Comparison Between </w:t>
                            </w:r>
                            <w:proofErr w:type="spellStart"/>
                            <w:proofErr w:type="gramStart"/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nd 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7A391A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6BB12" id="Text Box 133" o:spid="_x0000_s1079" type="#_x0000_t202" style="position:absolute;margin-left:0;margin-top:11.55pt;width:433pt;height:38.2pt;z-index:2518579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" filled="f" stroked="f" strokeweight=".5pt">
                <v:textbox>
                  <w:txbxContent>
                    <w:p w14:paraId="456C779C" w14:textId="04C73DF6" w:rsidR="00CC6D5D" w:rsidRPr="004A349F" w:rsidRDefault="00CC6D5D" w:rsidP="00EC348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D04272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igure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27: Execution Time Efficiency Comparison Between </w:t>
                      </w:r>
                      <w:proofErr w:type="spellStart"/>
                      <w:proofErr w:type="gramStart"/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nd 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7A391A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Algorith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6365F8" w14:textId="5E4BD96C" w:rsidR="009570E3" w:rsidRPr="00D20097" w:rsidRDefault="009570E3">
      <w:pPr>
        <w:rPr>
          <w:rFonts w:asciiTheme="majorHAnsi" w:hAnsiTheme="majorHAnsi" w:cstheme="majorHAnsi"/>
          <w:sz w:val="36"/>
        </w:rPr>
      </w:pPr>
    </w:p>
    <w:p w14:paraId="0228B611" w14:textId="7B4F5E61" w:rsidR="00297E24" w:rsidRDefault="00E63D9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igure </w:t>
      </w:r>
      <w:r w:rsidR="00D20097">
        <w:rPr>
          <w:rFonts w:asciiTheme="majorHAnsi" w:hAnsiTheme="majorHAnsi" w:cstheme="majorHAnsi"/>
        </w:rPr>
        <w:t>27</w:t>
      </w:r>
      <w:r>
        <w:rPr>
          <w:rFonts w:asciiTheme="majorHAnsi" w:hAnsiTheme="majorHAnsi" w:cstheme="majorHAnsi"/>
        </w:rPr>
        <w:t xml:space="preserve"> shows a clear depiction of the difference in efficiencies between the two algorithms</w:t>
      </w:r>
      <w:r w:rsidR="00297E24">
        <w:rPr>
          <w:rFonts w:asciiTheme="majorHAnsi" w:hAnsiTheme="majorHAnsi" w:cstheme="majorHAnsi"/>
        </w:rPr>
        <w:t>,</w:t>
      </w:r>
      <w:r>
        <w:rPr>
          <w:rFonts w:asciiTheme="majorHAnsi" w:hAnsiTheme="majorHAnsi" w:cstheme="majorHAnsi"/>
        </w:rPr>
        <w:t xml:space="preserve"> </w:t>
      </w:r>
      <w:r w:rsidR="00AE09E5">
        <w:rPr>
          <w:rFonts w:asciiTheme="majorHAnsi" w:hAnsiTheme="majorHAnsi" w:cstheme="majorHAnsi"/>
        </w:rPr>
        <w:t>where</w:t>
      </w:r>
      <w:r>
        <w:rPr>
          <w:rFonts w:asciiTheme="majorHAnsi" w:hAnsiTheme="majorHAnsi" w:cstheme="majorHAnsi"/>
        </w:rPr>
        <w:t xml:space="preserve"> the algorithm which takes less time is more time efficient.</w:t>
      </w:r>
    </w:p>
    <w:p w14:paraId="2E5E2D00" w14:textId="02B5A162" w:rsidR="00291E0A" w:rsidRDefault="00297E24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Despite the inaccuracies given in </w:t>
      </w:r>
      <w:r w:rsidRPr="008C4FB5">
        <w:rPr>
          <w:rFonts w:asciiTheme="majorHAnsi" w:hAnsiTheme="majorHAnsi" w:cstheme="majorHAnsi"/>
        </w:rPr>
        <w:t xml:space="preserve">figures </w:t>
      </w:r>
      <w:r w:rsidR="008C4FB5" w:rsidRPr="008C4FB5">
        <w:rPr>
          <w:rFonts w:asciiTheme="majorHAnsi" w:hAnsiTheme="majorHAnsi" w:cstheme="majorHAnsi"/>
        </w:rPr>
        <w:t>24 and 26</w:t>
      </w:r>
      <w:r>
        <w:rPr>
          <w:rFonts w:asciiTheme="majorHAnsi" w:hAnsiTheme="majorHAnsi" w:cstheme="majorHAnsi"/>
        </w:rPr>
        <w:t xml:space="preserve">, figure </w:t>
      </w:r>
      <w:r w:rsidR="00092FF4">
        <w:rPr>
          <w:rFonts w:asciiTheme="majorHAnsi" w:hAnsiTheme="majorHAnsi" w:cstheme="majorHAnsi"/>
        </w:rPr>
        <w:t>27</w:t>
      </w:r>
      <w:r>
        <w:rPr>
          <w:rFonts w:asciiTheme="majorHAnsi" w:hAnsiTheme="majorHAnsi" w:cstheme="majorHAnsi"/>
        </w:rPr>
        <w:t xml:space="preserve"> still shows a predicted quadratic efficiency. It can also be observed that </w:t>
      </w:r>
      <w:r w:rsidR="00E63D97">
        <w:rPr>
          <w:rFonts w:asciiTheme="majorHAnsi" w:hAnsiTheme="majorHAnsi" w:cstheme="majorHAnsi"/>
          <w:i/>
        </w:rPr>
        <w:t>MinDistance2</w:t>
      </w:r>
      <w:r w:rsidR="00E63D97">
        <w:rPr>
          <w:rFonts w:asciiTheme="majorHAnsi" w:hAnsiTheme="majorHAnsi" w:cstheme="majorHAnsi"/>
        </w:rPr>
        <w:t>(</w:t>
      </w:r>
      <w:proofErr w:type="gramStart"/>
      <w:r w:rsidR="00E63D97">
        <w:rPr>
          <w:rFonts w:asciiTheme="majorHAnsi" w:hAnsiTheme="majorHAnsi" w:cstheme="majorHAnsi"/>
          <w:i/>
        </w:rPr>
        <w:t>A</w:t>
      </w:r>
      <w:r w:rsidR="00E63D97">
        <w:rPr>
          <w:rFonts w:asciiTheme="majorHAnsi" w:hAnsiTheme="majorHAnsi" w:cstheme="majorHAnsi"/>
        </w:rPr>
        <w:t>[</w:t>
      </w:r>
      <w:proofErr w:type="gramEnd"/>
      <w:r w:rsidR="00E63D97">
        <w:rPr>
          <w:rFonts w:asciiTheme="majorHAnsi" w:hAnsiTheme="majorHAnsi" w:cstheme="majorHAnsi"/>
        </w:rPr>
        <w:t>0..</w:t>
      </w:r>
      <w:r w:rsidR="00E63D97">
        <w:rPr>
          <w:rFonts w:asciiTheme="majorHAnsi" w:hAnsiTheme="majorHAnsi" w:cstheme="majorHAnsi"/>
          <w:i/>
        </w:rPr>
        <w:t>n</w:t>
      </w:r>
      <w:r w:rsidR="00E63D97">
        <w:rPr>
          <w:rFonts w:asciiTheme="majorHAnsi" w:hAnsiTheme="majorHAnsi" w:cstheme="majorHAnsi"/>
        </w:rPr>
        <w:t xml:space="preserve"> - 1]) is approximately twice as more time efficient than </w:t>
      </w:r>
      <w:r w:rsidR="00E63D97">
        <w:rPr>
          <w:rFonts w:asciiTheme="majorHAnsi" w:hAnsiTheme="majorHAnsi" w:cstheme="majorHAnsi"/>
          <w:i/>
        </w:rPr>
        <w:t>MinDistance</w:t>
      </w:r>
      <w:r w:rsidR="00E63D97">
        <w:rPr>
          <w:rFonts w:asciiTheme="majorHAnsi" w:hAnsiTheme="majorHAnsi" w:cstheme="majorHAnsi"/>
        </w:rPr>
        <w:t>(</w:t>
      </w:r>
      <w:r w:rsidR="00E63D97">
        <w:rPr>
          <w:rFonts w:asciiTheme="majorHAnsi" w:hAnsiTheme="majorHAnsi" w:cstheme="majorHAnsi"/>
          <w:i/>
        </w:rPr>
        <w:t>A</w:t>
      </w:r>
      <w:r w:rsidR="00E63D97">
        <w:rPr>
          <w:rFonts w:asciiTheme="majorHAnsi" w:hAnsiTheme="majorHAnsi" w:cstheme="majorHAnsi"/>
        </w:rPr>
        <w:t>[0..</w:t>
      </w:r>
      <w:r w:rsidR="00E63D97">
        <w:rPr>
          <w:rFonts w:asciiTheme="majorHAnsi" w:hAnsiTheme="majorHAnsi" w:cstheme="majorHAnsi"/>
          <w:i/>
        </w:rPr>
        <w:t>n</w:t>
      </w:r>
      <w:r w:rsidR="00E63D97">
        <w:rPr>
          <w:rFonts w:asciiTheme="majorHAnsi" w:hAnsiTheme="majorHAnsi" w:cstheme="majorHAnsi"/>
        </w:rPr>
        <w:t xml:space="preserve"> - 1]) as hypothesi</w:t>
      </w:r>
      <w:r w:rsidR="0076493F">
        <w:rPr>
          <w:rFonts w:asciiTheme="majorHAnsi" w:hAnsiTheme="majorHAnsi" w:cstheme="majorHAnsi"/>
        </w:rPr>
        <w:t>s</w:t>
      </w:r>
      <w:r w:rsidR="00E63D97">
        <w:rPr>
          <w:rFonts w:asciiTheme="majorHAnsi" w:hAnsiTheme="majorHAnsi" w:cstheme="majorHAnsi"/>
        </w:rPr>
        <w:t xml:space="preserve">ed in section 3.2.2. </w:t>
      </w:r>
    </w:p>
    <w:p w14:paraId="1AF065CE" w14:textId="77777777" w:rsidR="00F127D1" w:rsidRDefault="00F127D1">
      <w:pPr>
        <w:rPr>
          <w:rFonts w:asciiTheme="majorHAnsi" w:hAnsiTheme="majorHAnsi" w:cstheme="majorHAnsi"/>
        </w:rPr>
      </w:pPr>
    </w:p>
    <w:p w14:paraId="308664FB" w14:textId="5E8E9585" w:rsidR="00694E80" w:rsidRDefault="00694E8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s both figures</w:t>
      </w:r>
      <w:r w:rsidR="008E375A">
        <w:rPr>
          <w:rFonts w:asciiTheme="majorHAnsi" w:hAnsiTheme="majorHAnsi" w:cstheme="majorHAnsi"/>
        </w:rPr>
        <w:t xml:space="preserve"> 22</w:t>
      </w:r>
      <w:r>
        <w:rPr>
          <w:rFonts w:asciiTheme="majorHAnsi" w:hAnsiTheme="majorHAnsi" w:cstheme="majorHAnsi"/>
        </w:rPr>
        <w:t xml:space="preserve"> and </w:t>
      </w:r>
      <w:r w:rsidR="008E375A">
        <w:rPr>
          <w:rFonts w:asciiTheme="majorHAnsi" w:hAnsiTheme="majorHAnsi" w:cstheme="majorHAnsi"/>
        </w:rPr>
        <w:t>27</w:t>
      </w:r>
      <w:r>
        <w:rPr>
          <w:rFonts w:asciiTheme="majorHAnsi" w:hAnsiTheme="majorHAnsi" w:cstheme="majorHAnsi"/>
        </w:rPr>
        <w:t xml:space="preserve"> show the same trends in efficiency in both the </w:t>
      </w:r>
      <w:proofErr w:type="spellStart"/>
      <w:r>
        <w:rPr>
          <w:rFonts w:asciiTheme="majorHAnsi" w:hAnsiTheme="majorHAnsi" w:cstheme="majorHAnsi"/>
          <w:i/>
        </w:rPr>
        <w:t>MinDistance</w:t>
      </w:r>
      <w:proofErr w:type="spellEnd"/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nd </w:t>
      </w:r>
      <w:r>
        <w:rPr>
          <w:rFonts w:asciiTheme="majorHAnsi" w:hAnsiTheme="majorHAnsi" w:cstheme="majorHAnsi"/>
          <w:i/>
        </w:rPr>
        <w:t>MinDistance2</w:t>
      </w:r>
      <w:r>
        <w:rPr>
          <w:rFonts w:asciiTheme="majorHAnsi" w:hAnsiTheme="majorHAnsi" w:cstheme="majorHAnsi"/>
        </w:rPr>
        <w:t>(</w:t>
      </w:r>
      <w:r>
        <w:rPr>
          <w:rFonts w:asciiTheme="majorHAnsi" w:hAnsiTheme="majorHAnsi" w:cstheme="majorHAnsi"/>
          <w:i/>
        </w:rPr>
        <w:t>A</w:t>
      </w:r>
      <w:r>
        <w:rPr>
          <w:rFonts w:asciiTheme="majorHAnsi" w:hAnsiTheme="majorHAnsi" w:cstheme="majorHAnsi"/>
        </w:rPr>
        <w:t>[0..</w:t>
      </w:r>
      <w:r>
        <w:rPr>
          <w:rFonts w:asciiTheme="majorHAnsi" w:hAnsiTheme="majorHAnsi" w:cstheme="majorHAnsi"/>
          <w:i/>
        </w:rPr>
        <w:t>n</w:t>
      </w:r>
      <w:r>
        <w:rPr>
          <w:rFonts w:asciiTheme="majorHAnsi" w:hAnsiTheme="majorHAnsi" w:cstheme="majorHAnsi"/>
        </w:rPr>
        <w:t xml:space="preserve"> - 1]) algorithms, it can be safely concluded that the graphs show an accurate representation of the hypothesi</w:t>
      </w:r>
      <w:r w:rsidR="0076493F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ed quadratic efficiency. Thus, it can be said that the analysis, testing, and calculations for both algorithms confirm the accuracy of the determined basic operation, input size, and analysis methodology. </w:t>
      </w:r>
    </w:p>
    <w:p w14:paraId="29E797F1" w14:textId="34BCAECD" w:rsidR="000E257C" w:rsidRDefault="000E257C">
      <w:pPr>
        <w:rPr>
          <w:rFonts w:asciiTheme="majorHAnsi" w:hAnsiTheme="majorHAnsi" w:cstheme="majorHAnsi"/>
        </w:rPr>
      </w:pPr>
    </w:p>
    <w:p w14:paraId="458AB56E" w14:textId="755F1752" w:rsidR="000E257C" w:rsidRDefault="000E257C">
      <w:pPr>
        <w:rPr>
          <w:rFonts w:asciiTheme="majorHAnsi" w:hAnsiTheme="majorHAnsi" w:cstheme="majorHAnsi"/>
        </w:rPr>
      </w:pPr>
    </w:p>
    <w:p w14:paraId="5C0EA73D" w14:textId="3932B224" w:rsidR="000E257C" w:rsidRDefault="000E257C">
      <w:pPr>
        <w:rPr>
          <w:rFonts w:asciiTheme="majorHAnsi" w:hAnsiTheme="majorHAnsi" w:cstheme="majorHAnsi"/>
        </w:rPr>
      </w:pPr>
    </w:p>
    <w:p w14:paraId="641A4C97" w14:textId="054933E9" w:rsidR="000E257C" w:rsidRDefault="000E257C">
      <w:pPr>
        <w:rPr>
          <w:rFonts w:asciiTheme="majorHAnsi" w:hAnsiTheme="majorHAnsi" w:cstheme="majorHAnsi"/>
        </w:rPr>
      </w:pPr>
    </w:p>
    <w:p w14:paraId="1E10B3EB" w14:textId="200E4AB5" w:rsidR="008F1973" w:rsidRPr="008F1973" w:rsidRDefault="000F569E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6.0</w:t>
      </w:r>
      <w:r>
        <w:rPr>
          <w:rFonts w:asciiTheme="majorHAnsi" w:hAnsiTheme="majorHAnsi" w:cstheme="majorHAnsi"/>
          <w:sz w:val="24"/>
        </w:rPr>
        <w:tab/>
      </w:r>
      <w:r w:rsidR="008F1973" w:rsidRPr="008F1973">
        <w:rPr>
          <w:rFonts w:asciiTheme="majorHAnsi" w:hAnsiTheme="majorHAnsi" w:cstheme="majorHAnsi"/>
          <w:sz w:val="24"/>
        </w:rPr>
        <w:t>Reference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ko-KR"/>
        </w:rPr>
        <w:id w:val="280315138"/>
        <w:docPartObj>
          <w:docPartGallery w:val="Bibliographies"/>
          <w:docPartUnique/>
        </w:docPartObj>
      </w:sdtPr>
      <w:sdtContent>
        <w:p w14:paraId="404E248C" w14:textId="625ED034" w:rsidR="00491E0E" w:rsidRPr="00491E0E" w:rsidRDefault="00491E0E">
          <w:pPr>
            <w:pStyle w:val="Heading1"/>
            <w:rPr>
              <w:sz w:val="2"/>
            </w:rPr>
          </w:pPr>
        </w:p>
        <w:sdt>
          <w:sdtPr>
            <w:id w:val="111145805"/>
            <w:bibliography/>
          </w:sdtPr>
          <w:sdtContent>
            <w:p w14:paraId="199D7A96" w14:textId="5C08FA0F" w:rsidR="00491E0E" w:rsidRPr="00990556" w:rsidRDefault="00491E0E" w:rsidP="00990556">
              <w:pPr>
                <w:pStyle w:val="Bibliography"/>
                <w:rPr>
                  <w:sz w:val="2"/>
                </w:rPr>
              </w:pPr>
              <w:r w:rsidRPr="00A652D2">
                <w:rPr>
                  <w:rFonts w:asciiTheme="majorHAnsi" w:hAnsiTheme="majorHAnsi" w:cstheme="majorHAnsi"/>
                </w:rPr>
                <w:fldChar w:fldCharType="begin"/>
              </w:r>
              <w:r w:rsidRPr="00A652D2">
                <w:rPr>
                  <w:rFonts w:asciiTheme="majorHAnsi" w:hAnsiTheme="majorHAnsi" w:cstheme="majorHAnsi"/>
                </w:rPr>
                <w:instrText xml:space="preserve"> BIBLIOGRAPHY </w:instrText>
              </w:r>
              <w:r w:rsidRPr="00A652D2">
                <w:rPr>
                  <w:rFonts w:asciiTheme="majorHAnsi" w:hAnsiTheme="majorHAnsi" w:cstheme="majorHAnsi"/>
                </w:rPr>
                <w:fldChar w:fldCharType="separate"/>
              </w:r>
            </w:p>
            <w:p w14:paraId="49748044" w14:textId="77777777" w:rsidR="00491E0E" w:rsidRPr="00A652D2" w:rsidRDefault="00491E0E" w:rsidP="00491E0E">
              <w:pPr>
                <w:pStyle w:val="Bibliography"/>
                <w:ind w:left="720" w:hanging="720"/>
                <w:rPr>
                  <w:rFonts w:asciiTheme="majorHAnsi" w:hAnsiTheme="majorHAnsi" w:cstheme="majorHAnsi"/>
                  <w:noProof/>
                  <w:lang w:val="en-US"/>
                </w:rPr>
              </w:pPr>
              <w:r w:rsidRPr="00A652D2">
                <w:rPr>
                  <w:rFonts w:asciiTheme="majorHAnsi" w:hAnsiTheme="majorHAnsi" w:cstheme="majorHAnsi"/>
                  <w:i/>
                  <w:iCs/>
                  <w:noProof/>
                  <w:lang w:val="en-US"/>
                </w:rPr>
                <w:t>Introduction to the C# Language and the .NET Framework</w:t>
              </w:r>
              <w:r w:rsidRPr="00A652D2">
                <w:rPr>
                  <w:rFonts w:asciiTheme="majorHAnsi" w:hAnsiTheme="majorHAnsi" w:cstheme="majorHAnsi"/>
                  <w:noProof/>
                  <w:lang w:val="en-US"/>
                </w:rPr>
                <w:t>. (2015, 07 20). Retrieved from Microsoft: https://docs.microsoft.com/en-us/dotnet/csharp/getting-started/introduction-to-the-csharp-language-and-the-net-framework</w:t>
              </w:r>
            </w:p>
            <w:p w14:paraId="15699E40" w14:textId="77777777" w:rsidR="00491E0E" w:rsidRPr="00A652D2" w:rsidRDefault="00491E0E" w:rsidP="00491E0E">
              <w:pPr>
                <w:pStyle w:val="Bibliography"/>
                <w:ind w:left="720" w:hanging="720"/>
                <w:rPr>
                  <w:rFonts w:asciiTheme="majorHAnsi" w:hAnsiTheme="majorHAnsi" w:cstheme="majorHAnsi"/>
                  <w:noProof/>
                  <w:lang w:val="en-US"/>
                </w:rPr>
              </w:pPr>
              <w:r w:rsidRPr="00A652D2">
                <w:rPr>
                  <w:rFonts w:asciiTheme="majorHAnsi" w:hAnsiTheme="majorHAnsi" w:cstheme="majorHAnsi"/>
                  <w:noProof/>
                  <w:lang w:val="en-US"/>
                </w:rPr>
                <w:t xml:space="preserve">Lee, K. (2019). </w:t>
              </w:r>
              <w:r w:rsidRPr="00A652D2">
                <w:rPr>
                  <w:rFonts w:asciiTheme="majorHAnsi" w:hAnsiTheme="majorHAnsi" w:cstheme="majorHAnsi"/>
                  <w:i/>
                  <w:iCs/>
                  <w:noProof/>
                  <w:lang w:val="en-US"/>
                </w:rPr>
                <w:t>CAB301 Assignment - Empirical Analysis of an Algorithm.</w:t>
              </w:r>
              <w:r w:rsidRPr="00A652D2">
                <w:rPr>
                  <w:rFonts w:asciiTheme="majorHAnsi" w:hAnsiTheme="majorHAnsi" w:cstheme="majorHAnsi"/>
                  <w:noProof/>
                  <w:lang w:val="en-US"/>
                </w:rPr>
                <w:t xml:space="preserve"> </w:t>
              </w:r>
            </w:p>
            <w:p w14:paraId="0FE8C629" w14:textId="77777777" w:rsidR="00491E0E" w:rsidRPr="00A652D2" w:rsidRDefault="00491E0E" w:rsidP="00491E0E">
              <w:pPr>
                <w:pStyle w:val="Bibliography"/>
                <w:ind w:left="720" w:hanging="720"/>
                <w:rPr>
                  <w:rFonts w:asciiTheme="majorHAnsi" w:hAnsiTheme="majorHAnsi" w:cstheme="majorHAnsi"/>
                  <w:noProof/>
                  <w:lang w:val="en-US"/>
                </w:rPr>
              </w:pPr>
              <w:r w:rsidRPr="00A652D2">
                <w:rPr>
                  <w:rFonts w:asciiTheme="majorHAnsi" w:hAnsiTheme="majorHAnsi" w:cstheme="majorHAnsi"/>
                  <w:noProof/>
                  <w:lang w:val="en-US"/>
                </w:rPr>
                <w:t xml:space="preserve">Tang, M. (2019). </w:t>
              </w:r>
              <w:r w:rsidRPr="00A652D2">
                <w:rPr>
                  <w:rFonts w:asciiTheme="majorHAnsi" w:hAnsiTheme="majorHAnsi" w:cstheme="majorHAnsi"/>
                  <w:i/>
                  <w:iCs/>
                  <w:noProof/>
                  <w:lang w:val="en-US"/>
                </w:rPr>
                <w:t>CAB301 Lecture 2.</w:t>
              </w:r>
              <w:r w:rsidRPr="00A652D2">
                <w:rPr>
                  <w:rFonts w:asciiTheme="majorHAnsi" w:hAnsiTheme="majorHAnsi" w:cstheme="majorHAnsi"/>
                  <w:noProof/>
                  <w:lang w:val="en-US"/>
                </w:rPr>
                <w:t xml:space="preserve"> </w:t>
              </w:r>
            </w:p>
            <w:p w14:paraId="10DCD54C" w14:textId="4D70EDA4" w:rsidR="00491E0E" w:rsidRDefault="00491E0E" w:rsidP="00491E0E">
              <w:r w:rsidRPr="00A652D2">
                <w:rPr>
                  <w:rFonts w:asciiTheme="majorHAnsi" w:hAnsiTheme="majorHAnsi" w:cstheme="majorHAnsi"/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1DE9A9B" w14:textId="3FF59024" w:rsidR="008F1973" w:rsidRDefault="008F1973">
      <w:pPr>
        <w:rPr>
          <w:rFonts w:asciiTheme="majorHAnsi" w:hAnsiTheme="majorHAnsi" w:cstheme="majorHAnsi"/>
        </w:rPr>
      </w:pPr>
    </w:p>
    <w:p w14:paraId="4AA7991B" w14:textId="1AA98D75" w:rsidR="004A6CBC" w:rsidRDefault="004A6CBC">
      <w:pPr>
        <w:rPr>
          <w:rFonts w:asciiTheme="majorHAnsi" w:hAnsiTheme="majorHAnsi" w:cstheme="majorHAnsi"/>
        </w:rPr>
      </w:pPr>
    </w:p>
    <w:p w14:paraId="75A48383" w14:textId="435639C4" w:rsidR="004A6CBC" w:rsidRDefault="004A6CBC">
      <w:pPr>
        <w:rPr>
          <w:rFonts w:asciiTheme="majorHAnsi" w:hAnsiTheme="majorHAnsi" w:cstheme="majorHAnsi"/>
        </w:rPr>
      </w:pPr>
    </w:p>
    <w:p w14:paraId="5DF2F3BC" w14:textId="4C7D63D7" w:rsidR="004A6CBC" w:rsidRDefault="004A6CBC">
      <w:pPr>
        <w:rPr>
          <w:rFonts w:asciiTheme="majorHAnsi" w:hAnsiTheme="majorHAnsi" w:cstheme="majorHAnsi"/>
        </w:rPr>
      </w:pPr>
    </w:p>
    <w:p w14:paraId="016C0235" w14:textId="279D493A" w:rsidR="004A6CBC" w:rsidRDefault="004A6CBC">
      <w:pPr>
        <w:rPr>
          <w:rFonts w:asciiTheme="majorHAnsi" w:hAnsiTheme="majorHAnsi" w:cstheme="majorHAnsi"/>
        </w:rPr>
      </w:pPr>
    </w:p>
    <w:p w14:paraId="580F02B9" w14:textId="52E85194" w:rsidR="004A6CBC" w:rsidRDefault="004A6CBC">
      <w:pPr>
        <w:rPr>
          <w:rFonts w:asciiTheme="majorHAnsi" w:hAnsiTheme="majorHAnsi" w:cstheme="majorHAnsi"/>
        </w:rPr>
      </w:pPr>
    </w:p>
    <w:p w14:paraId="358E7F2C" w14:textId="36B17DBF" w:rsidR="004A6CBC" w:rsidRDefault="004A6CBC">
      <w:pPr>
        <w:rPr>
          <w:rFonts w:asciiTheme="majorHAnsi" w:hAnsiTheme="majorHAnsi" w:cstheme="majorHAnsi"/>
        </w:rPr>
      </w:pPr>
    </w:p>
    <w:p w14:paraId="5231DC28" w14:textId="5DD7C737" w:rsidR="004A6CBC" w:rsidRDefault="004A6CBC">
      <w:pPr>
        <w:rPr>
          <w:rFonts w:asciiTheme="majorHAnsi" w:hAnsiTheme="majorHAnsi" w:cstheme="majorHAnsi"/>
        </w:rPr>
      </w:pPr>
    </w:p>
    <w:p w14:paraId="3A027D45" w14:textId="0C8C9650" w:rsidR="004A6CBC" w:rsidRDefault="004A6CBC">
      <w:pPr>
        <w:rPr>
          <w:rFonts w:asciiTheme="majorHAnsi" w:hAnsiTheme="majorHAnsi" w:cstheme="majorHAnsi"/>
        </w:rPr>
      </w:pPr>
    </w:p>
    <w:p w14:paraId="086F312A" w14:textId="14DBA79F" w:rsidR="004A6CBC" w:rsidRDefault="004A6CBC">
      <w:pPr>
        <w:rPr>
          <w:rFonts w:asciiTheme="majorHAnsi" w:hAnsiTheme="majorHAnsi" w:cstheme="majorHAnsi"/>
        </w:rPr>
      </w:pPr>
    </w:p>
    <w:p w14:paraId="49BA493D" w14:textId="0A989822" w:rsidR="00A31F9D" w:rsidRDefault="00A31F9D">
      <w:pPr>
        <w:rPr>
          <w:rFonts w:asciiTheme="majorHAnsi" w:hAnsiTheme="majorHAnsi" w:cstheme="majorHAnsi"/>
        </w:rPr>
      </w:pPr>
    </w:p>
    <w:p w14:paraId="1B110434" w14:textId="76DB0D0A" w:rsidR="00A31F9D" w:rsidRDefault="00A31F9D">
      <w:pPr>
        <w:rPr>
          <w:rFonts w:asciiTheme="majorHAnsi" w:hAnsiTheme="majorHAnsi" w:cstheme="majorHAnsi"/>
        </w:rPr>
      </w:pPr>
    </w:p>
    <w:p w14:paraId="4C9023C8" w14:textId="50B97FE7" w:rsidR="00A31F9D" w:rsidRDefault="00A31F9D">
      <w:pPr>
        <w:rPr>
          <w:rFonts w:asciiTheme="majorHAnsi" w:hAnsiTheme="majorHAnsi" w:cstheme="majorHAnsi"/>
        </w:rPr>
      </w:pPr>
    </w:p>
    <w:p w14:paraId="776CAF5C" w14:textId="1F905296" w:rsidR="00A31F9D" w:rsidRDefault="00A31F9D">
      <w:pPr>
        <w:rPr>
          <w:rFonts w:asciiTheme="majorHAnsi" w:hAnsiTheme="majorHAnsi" w:cstheme="majorHAnsi"/>
        </w:rPr>
      </w:pPr>
    </w:p>
    <w:p w14:paraId="7EBD0933" w14:textId="3516D906" w:rsidR="00A31F9D" w:rsidRDefault="00A31F9D">
      <w:pPr>
        <w:rPr>
          <w:rFonts w:asciiTheme="majorHAnsi" w:hAnsiTheme="majorHAnsi" w:cstheme="majorHAnsi"/>
        </w:rPr>
      </w:pPr>
    </w:p>
    <w:p w14:paraId="48907972" w14:textId="698FE214" w:rsidR="00A31F9D" w:rsidRDefault="00A31F9D">
      <w:pPr>
        <w:rPr>
          <w:rFonts w:asciiTheme="majorHAnsi" w:hAnsiTheme="majorHAnsi" w:cstheme="majorHAnsi"/>
        </w:rPr>
      </w:pPr>
    </w:p>
    <w:p w14:paraId="4FE10709" w14:textId="06D7C215" w:rsidR="00A31F9D" w:rsidRDefault="00A31F9D">
      <w:pPr>
        <w:rPr>
          <w:rFonts w:asciiTheme="majorHAnsi" w:hAnsiTheme="majorHAnsi" w:cstheme="majorHAnsi"/>
        </w:rPr>
      </w:pPr>
    </w:p>
    <w:p w14:paraId="1E3D62FE" w14:textId="2DF0CE18" w:rsidR="00A31F9D" w:rsidRDefault="00A31F9D">
      <w:pPr>
        <w:rPr>
          <w:rFonts w:asciiTheme="majorHAnsi" w:hAnsiTheme="majorHAnsi" w:cstheme="majorHAnsi"/>
        </w:rPr>
      </w:pPr>
    </w:p>
    <w:p w14:paraId="56BF1CD5" w14:textId="77777777" w:rsidR="00511BBF" w:rsidRDefault="00511BBF">
      <w:pPr>
        <w:rPr>
          <w:rFonts w:asciiTheme="majorHAnsi" w:hAnsiTheme="majorHAnsi" w:cstheme="majorHAnsi"/>
        </w:rPr>
      </w:pPr>
    </w:p>
    <w:p w14:paraId="34CA6CE5" w14:textId="54C05E1D" w:rsidR="00A31F9D" w:rsidRDefault="00A31F9D">
      <w:pPr>
        <w:rPr>
          <w:rFonts w:asciiTheme="majorHAnsi" w:hAnsiTheme="majorHAnsi" w:cstheme="majorHAnsi"/>
        </w:rPr>
      </w:pPr>
    </w:p>
    <w:p w14:paraId="72E75EF7" w14:textId="3133212B" w:rsidR="00A31F9D" w:rsidRDefault="00A31F9D">
      <w:pPr>
        <w:rPr>
          <w:rFonts w:asciiTheme="majorHAnsi" w:hAnsiTheme="majorHAnsi" w:cstheme="majorHAnsi"/>
        </w:rPr>
      </w:pPr>
    </w:p>
    <w:p w14:paraId="118C36C8" w14:textId="4B1E470F" w:rsidR="00A31F9D" w:rsidRDefault="00A31F9D">
      <w:pPr>
        <w:rPr>
          <w:rFonts w:asciiTheme="majorHAnsi" w:hAnsiTheme="majorHAnsi" w:cstheme="majorHAnsi"/>
        </w:rPr>
      </w:pPr>
    </w:p>
    <w:p w14:paraId="6398F153" w14:textId="7D6EE60C" w:rsidR="00A31F9D" w:rsidRDefault="00A31F9D">
      <w:pPr>
        <w:rPr>
          <w:rFonts w:asciiTheme="majorHAnsi" w:hAnsiTheme="majorHAnsi" w:cstheme="majorHAnsi"/>
        </w:rPr>
      </w:pPr>
    </w:p>
    <w:p w14:paraId="227C65F4" w14:textId="19600468" w:rsidR="00A31F9D" w:rsidRDefault="00A31F9D">
      <w:pPr>
        <w:rPr>
          <w:rFonts w:asciiTheme="majorHAnsi" w:hAnsiTheme="majorHAnsi" w:cstheme="majorHAnsi"/>
        </w:rPr>
      </w:pPr>
    </w:p>
    <w:p w14:paraId="44713613" w14:textId="16440EB2" w:rsidR="008F1973" w:rsidRDefault="000F569E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sz w:val="24"/>
        </w:rPr>
        <w:lastRenderedPageBreak/>
        <w:t>7.0</w:t>
      </w:r>
      <w:r>
        <w:rPr>
          <w:rFonts w:asciiTheme="majorHAnsi" w:hAnsiTheme="majorHAnsi" w:cstheme="majorHAnsi"/>
          <w:sz w:val="24"/>
        </w:rPr>
        <w:tab/>
      </w:r>
      <w:r w:rsidR="008F1973" w:rsidRPr="008F1973">
        <w:rPr>
          <w:rFonts w:asciiTheme="majorHAnsi" w:hAnsiTheme="majorHAnsi" w:cstheme="majorHAnsi"/>
          <w:sz w:val="24"/>
        </w:rPr>
        <w:t>Appendices</w:t>
      </w:r>
    </w:p>
    <w:p w14:paraId="401FB3A6" w14:textId="52EF93B3" w:rsidR="003C04F7" w:rsidRDefault="003C04F7">
      <w:pPr>
        <w:rPr>
          <w:rFonts w:asciiTheme="majorHAnsi" w:hAnsiTheme="majorHAnsi" w:cstheme="majorHAnsi"/>
          <w:sz w:val="24"/>
        </w:rPr>
      </w:pPr>
      <w:r>
        <w:rPr>
          <w:noProof/>
        </w:rPr>
        <w:drawing>
          <wp:anchor distT="0" distB="0" distL="114300" distR="114300" simplePos="0" relativeHeight="251809792" behindDoc="1" locked="0" layoutInCell="1" allowOverlap="1" wp14:anchorId="6CF4906B" wp14:editId="12C256DC">
            <wp:simplePos x="0" y="0"/>
            <wp:positionH relativeFrom="margin">
              <wp:posOffset>739140</wp:posOffset>
            </wp:positionH>
            <wp:positionV relativeFrom="paragraph">
              <wp:posOffset>118579</wp:posOffset>
            </wp:positionV>
            <wp:extent cx="4253948" cy="1785281"/>
            <wp:effectExtent l="0" t="0" r="0" b="5715"/>
            <wp:wrapNone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3948" cy="1785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B1BFBF8" w14:textId="54F84157" w:rsidR="003C04F7" w:rsidRDefault="003C04F7">
      <w:pPr>
        <w:rPr>
          <w:rFonts w:asciiTheme="majorHAnsi" w:hAnsiTheme="majorHAnsi" w:cstheme="majorHAnsi"/>
          <w:sz w:val="24"/>
        </w:rPr>
      </w:pPr>
    </w:p>
    <w:p w14:paraId="4B3E1084" w14:textId="170769A3" w:rsidR="003C04F7" w:rsidRDefault="003C04F7">
      <w:pPr>
        <w:rPr>
          <w:rFonts w:asciiTheme="majorHAnsi" w:hAnsiTheme="majorHAnsi" w:cstheme="majorHAnsi"/>
          <w:sz w:val="24"/>
        </w:rPr>
      </w:pPr>
    </w:p>
    <w:p w14:paraId="22E3B104" w14:textId="140AABD7" w:rsidR="003C04F7" w:rsidRDefault="003C04F7">
      <w:pPr>
        <w:rPr>
          <w:rFonts w:asciiTheme="majorHAnsi" w:hAnsiTheme="majorHAnsi" w:cstheme="majorHAnsi"/>
          <w:sz w:val="24"/>
        </w:rPr>
      </w:pPr>
    </w:p>
    <w:p w14:paraId="786F1239" w14:textId="581AFA9C" w:rsidR="003C04F7" w:rsidRDefault="003C04F7">
      <w:pPr>
        <w:rPr>
          <w:rFonts w:asciiTheme="majorHAnsi" w:hAnsiTheme="majorHAnsi" w:cstheme="majorHAnsi"/>
          <w:sz w:val="24"/>
        </w:rPr>
      </w:pPr>
    </w:p>
    <w:p w14:paraId="1E0D0DB6" w14:textId="77777777" w:rsidR="003C04F7" w:rsidRDefault="003C04F7">
      <w:pPr>
        <w:rPr>
          <w:rFonts w:asciiTheme="majorHAnsi" w:hAnsiTheme="majorHAnsi" w:cstheme="majorHAnsi"/>
          <w:sz w:val="24"/>
        </w:rPr>
      </w:pPr>
    </w:p>
    <w:p w14:paraId="5DE38052" w14:textId="269CBB7C" w:rsidR="003C04F7" w:rsidRDefault="00E553ED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6D646BD8" wp14:editId="168F9356">
                <wp:simplePos x="0" y="0"/>
                <wp:positionH relativeFrom="margin">
                  <wp:align>center</wp:align>
                </wp:positionH>
                <wp:positionV relativeFrom="paragraph">
                  <wp:posOffset>132577</wp:posOffset>
                </wp:positionV>
                <wp:extent cx="5390985" cy="333955"/>
                <wp:effectExtent l="0" t="0" r="0" b="0"/>
                <wp:wrapNone/>
                <wp:docPr id="102" name="Text Box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98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29C883" w14:textId="5005208B" w:rsidR="00CC6D5D" w:rsidRPr="003C04F7" w:rsidRDefault="00CC6D5D" w:rsidP="003C04F7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1: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Pseudo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646BD8" id="Text Box 102" o:spid="_x0000_s1080" type="#_x0000_t202" style="position:absolute;margin-left:0;margin-top:10.45pt;width:424.5pt;height:26.3pt;z-index:2518108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" filled="f" stroked="f" strokeweight=".5pt">
                <v:textbox>
                  <w:txbxContent>
                    <w:p w14:paraId="5829C883" w14:textId="5005208B" w:rsidR="00CC6D5D" w:rsidRPr="003C04F7" w:rsidRDefault="00CC6D5D" w:rsidP="003C04F7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1: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Pseudoc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C6CDF97" w14:textId="14AC3288" w:rsidR="003C04F7" w:rsidRDefault="003C04F7">
      <w:pPr>
        <w:rPr>
          <w:rFonts w:asciiTheme="majorHAnsi" w:hAnsiTheme="majorHAnsi" w:cstheme="majorHAnsi"/>
          <w:sz w:val="24"/>
        </w:rPr>
      </w:pPr>
    </w:p>
    <w:p w14:paraId="0E7E64C1" w14:textId="05524756" w:rsidR="003C04F7" w:rsidRDefault="003C04F7">
      <w:pPr>
        <w:rPr>
          <w:rFonts w:asciiTheme="majorHAnsi" w:hAnsiTheme="majorHAnsi" w:cstheme="majorHAnsi"/>
          <w:sz w:val="24"/>
        </w:rPr>
      </w:pPr>
      <w:r>
        <w:rPr>
          <w:noProof/>
        </w:rPr>
        <w:drawing>
          <wp:anchor distT="0" distB="0" distL="114300" distR="114300" simplePos="0" relativeHeight="251808768" behindDoc="1" locked="0" layoutInCell="1" allowOverlap="1" wp14:anchorId="7FB58319" wp14:editId="5F9C214F">
            <wp:simplePos x="0" y="0"/>
            <wp:positionH relativeFrom="margin">
              <wp:align>center</wp:align>
            </wp:positionH>
            <wp:positionV relativeFrom="paragraph">
              <wp:posOffset>228489</wp:posOffset>
            </wp:positionV>
            <wp:extent cx="4484536" cy="1844294"/>
            <wp:effectExtent l="0" t="0" r="0" b="3810"/>
            <wp:wrapNone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536" cy="18442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010421" w14:textId="447B0C83" w:rsidR="003C04F7" w:rsidRDefault="003C04F7">
      <w:pPr>
        <w:rPr>
          <w:rFonts w:asciiTheme="majorHAnsi" w:hAnsiTheme="majorHAnsi" w:cstheme="majorHAnsi"/>
          <w:sz w:val="24"/>
        </w:rPr>
      </w:pPr>
    </w:p>
    <w:p w14:paraId="211A4500" w14:textId="7F08AEC0" w:rsidR="003C04F7" w:rsidRDefault="003C04F7">
      <w:pPr>
        <w:rPr>
          <w:rFonts w:asciiTheme="majorHAnsi" w:hAnsiTheme="majorHAnsi" w:cstheme="majorHAnsi"/>
          <w:sz w:val="24"/>
        </w:rPr>
      </w:pPr>
    </w:p>
    <w:p w14:paraId="30D6575D" w14:textId="653A7B11" w:rsidR="003C04F7" w:rsidRDefault="003C04F7">
      <w:pPr>
        <w:rPr>
          <w:rFonts w:asciiTheme="majorHAnsi" w:hAnsiTheme="majorHAnsi" w:cstheme="majorHAnsi"/>
          <w:sz w:val="24"/>
        </w:rPr>
      </w:pPr>
    </w:p>
    <w:p w14:paraId="68923577" w14:textId="4ED53295" w:rsidR="003C04F7" w:rsidRDefault="003C04F7">
      <w:pPr>
        <w:rPr>
          <w:rFonts w:asciiTheme="majorHAnsi" w:hAnsiTheme="majorHAnsi" w:cstheme="majorHAnsi"/>
          <w:sz w:val="24"/>
        </w:rPr>
      </w:pPr>
    </w:p>
    <w:p w14:paraId="1D602E94" w14:textId="7B08A249" w:rsidR="003C04F7" w:rsidRDefault="003C04F7">
      <w:pPr>
        <w:rPr>
          <w:rFonts w:asciiTheme="majorHAnsi" w:hAnsiTheme="majorHAnsi" w:cstheme="majorHAnsi"/>
          <w:sz w:val="24"/>
        </w:rPr>
      </w:pPr>
    </w:p>
    <w:p w14:paraId="0CD226F6" w14:textId="13CB8EE6" w:rsidR="003C04F7" w:rsidRDefault="003C04F7">
      <w:pPr>
        <w:rPr>
          <w:rFonts w:asciiTheme="majorHAnsi" w:hAnsiTheme="majorHAnsi" w:cstheme="majorHAnsi"/>
          <w:sz w:val="24"/>
        </w:rPr>
      </w:pPr>
    </w:p>
    <w:p w14:paraId="2648FBA7" w14:textId="5AF153C9" w:rsidR="003C04F7" w:rsidRDefault="00E553ED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7657B589" wp14:editId="265E1F68">
                <wp:simplePos x="0" y="0"/>
                <wp:positionH relativeFrom="margin">
                  <wp:align>center</wp:align>
                </wp:positionH>
                <wp:positionV relativeFrom="paragraph">
                  <wp:posOffset>5052</wp:posOffset>
                </wp:positionV>
                <wp:extent cx="5390985" cy="333955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98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9D19EE" w14:textId="4EAE855D" w:rsidR="00CC6D5D" w:rsidRPr="003C04F7" w:rsidRDefault="00CC6D5D" w:rsidP="00E553ED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Pseudoco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57B589" id="Text Box 105" o:spid="_x0000_s1081" type="#_x0000_t202" style="position:absolute;margin-left:0;margin-top:.4pt;width:424.5pt;height:26.3pt;z-index:251812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" filled="f" stroked="f" strokeweight=".5pt">
                <v:textbox>
                  <w:txbxContent>
                    <w:p w14:paraId="1B9D19EE" w14:textId="4EAE855D" w:rsidR="00CC6D5D" w:rsidRPr="003C04F7" w:rsidRDefault="00CC6D5D" w:rsidP="00E553ED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Pseudoco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99FA3DA" w14:textId="30069806" w:rsidR="003C04F7" w:rsidRPr="008F1973" w:rsidRDefault="00B86DD3">
      <w:pPr>
        <w:rPr>
          <w:rFonts w:asciiTheme="majorHAnsi" w:hAnsiTheme="majorHAnsi" w:cstheme="majorHAnsi"/>
          <w:sz w:val="24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4D17B124" wp14:editId="5A8013BC">
                <wp:simplePos x="0" y="0"/>
                <wp:positionH relativeFrom="margin">
                  <wp:posOffset>1581785</wp:posOffset>
                </wp:positionH>
                <wp:positionV relativeFrom="paragraph">
                  <wp:posOffset>67200</wp:posOffset>
                </wp:positionV>
                <wp:extent cx="2568272" cy="3212327"/>
                <wp:effectExtent l="0" t="0" r="0" b="762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68272" cy="321232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96FD74" w14:textId="77777777" w:rsidR="00CC6D5D" w:rsidRPr="00F879D5" w:rsidRDefault="00CC6D5D" w:rsidP="00B86DD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M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1</m:t>
                                    </m:r>
                                  </m:sup>
                                  <m:e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j=0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-1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1</m:t>
                                        </m:r>
                                      </m:e>
                                    </m:nary>
                                  </m:e>
                                </m:nary>
                              </m:oMath>
                            </m:oMathPara>
                          </w:p>
                          <w:p w14:paraId="6D862B92" w14:textId="77777777" w:rsidR="00CC6D5D" w:rsidRPr="00F879D5" w:rsidRDefault="00CC6D5D" w:rsidP="00B86DD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Using 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l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u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1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u-l+1,  for l≤u</m:t>
                                </m:r>
                              </m:oMath>
                            </m:oMathPara>
                          </w:p>
                          <w:p w14:paraId="4F427779" w14:textId="77777777" w:rsidR="00CC6D5D" w:rsidRPr="00885C41" w:rsidRDefault="00CC6D5D" w:rsidP="00B86DD3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1</m:t>
                                    </m:r>
                                  </m:sup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theme="majorHAnsi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theme="majorHAnsi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-0+1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  <w:p w14:paraId="43EE4B7A" w14:textId="77777777" w:rsidR="00CC6D5D" w:rsidRPr="00885C41" w:rsidRDefault="00CC6D5D" w:rsidP="00B86DD3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n∙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1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1</m:t>
                                    </m:r>
                                  </m:e>
                                </m:nary>
                              </m:oMath>
                            </m:oMathPara>
                          </w:p>
                          <w:p w14:paraId="27D25E17" w14:textId="77777777" w:rsidR="00CC6D5D" w:rsidRPr="00E87E1D" w:rsidRDefault="00CC6D5D" w:rsidP="00B86DD3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n∙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-1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-0+1</m:t>
                                    </m:r>
                                  </m:e>
                                </m:d>
                              </m:oMath>
                            </m:oMathPara>
                          </w:p>
                          <w:p w14:paraId="4C7058DE" w14:textId="77777777" w:rsidR="00CC6D5D" w:rsidRPr="00C632DB" w:rsidRDefault="00CC6D5D" w:rsidP="00B86DD3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</m:oMath>
                            </m:oMathPara>
                          </w:p>
                          <w:p w14:paraId="0D0E258D" w14:textId="77777777" w:rsidR="00CC6D5D" w:rsidRPr="00714FB7" w:rsidRDefault="00CC6D5D" w:rsidP="00B86DD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∴  M(n)∈θ(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)</m:t>
                                </m:r>
                              </m:oMath>
                            </m:oMathPara>
                          </w:p>
                          <w:p w14:paraId="72C35116" w14:textId="77777777" w:rsidR="00CC6D5D" w:rsidRDefault="00CC6D5D" w:rsidP="00B86DD3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</w:p>
                          <w:p w14:paraId="02F923F2" w14:textId="77777777" w:rsidR="00CC6D5D" w:rsidRDefault="00CC6D5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17B124" id="Text Box 106" o:spid="_x0000_s1082" type="#_x0000_t202" style="position:absolute;margin-left:124.55pt;margin-top:5.3pt;width:202.25pt;height:252.95pt;z-index:25181388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" filled="f" stroked="f" strokeweight=".5pt">
                <v:textbox>
                  <w:txbxContent>
                    <w:p w14:paraId="5A96FD74" w14:textId="77777777" w:rsidR="00CC6D5D" w:rsidRPr="00F879D5" w:rsidRDefault="00CC6D5D" w:rsidP="00B86DD3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M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1</m:t>
                              </m:r>
                            </m:sup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j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-1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1</m:t>
                                  </m:r>
                                </m:e>
                              </m:nary>
                            </m:e>
                          </m:nary>
                        </m:oMath>
                      </m:oMathPara>
                    </w:p>
                    <w:p w14:paraId="6D862B92" w14:textId="77777777" w:rsidR="00CC6D5D" w:rsidRPr="00F879D5" w:rsidRDefault="00CC6D5D" w:rsidP="00B86DD3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Using 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l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u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1</m:t>
                              </m:r>
                            </m:e>
                          </m:nary>
                          <m:r>
                            <w:rPr>
                              <w:rFonts w:ascii="Cambria Math" w:hAnsi="Cambria Math" w:cstheme="majorHAnsi"/>
                            </w:rPr>
                            <m:t>=u-l+1,  for l≤u</m:t>
                          </m:r>
                        </m:oMath>
                      </m:oMathPara>
                    </w:p>
                    <w:p w14:paraId="4F427779" w14:textId="77777777" w:rsidR="00CC6D5D" w:rsidRPr="00885C41" w:rsidRDefault="00CC6D5D" w:rsidP="00B86DD3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1</m:t>
                              </m:r>
                            </m:sup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n-1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-0+1</m:t>
                                  </m:r>
                                </m:e>
                              </m:d>
                            </m:e>
                          </m:nary>
                        </m:oMath>
                      </m:oMathPara>
                    </w:p>
                    <w:p w14:paraId="43EE4B7A" w14:textId="77777777" w:rsidR="00CC6D5D" w:rsidRPr="00885C41" w:rsidRDefault="00CC6D5D" w:rsidP="00B86DD3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n∙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1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1</m:t>
                              </m:r>
                            </m:e>
                          </m:nary>
                        </m:oMath>
                      </m:oMathPara>
                    </w:p>
                    <w:p w14:paraId="27D25E17" w14:textId="77777777" w:rsidR="00CC6D5D" w:rsidRPr="00E87E1D" w:rsidRDefault="00CC6D5D" w:rsidP="00B86DD3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n∙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-1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</w:rPr>
                                <m:t>-0+1</m:t>
                              </m:r>
                            </m:e>
                          </m:d>
                        </m:oMath>
                      </m:oMathPara>
                    </w:p>
                    <w:p w14:paraId="4C7058DE" w14:textId="77777777" w:rsidR="00CC6D5D" w:rsidRPr="00C632DB" w:rsidRDefault="00CC6D5D" w:rsidP="00B86DD3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</m:oMath>
                      </m:oMathPara>
                    </w:p>
                    <w:p w14:paraId="0D0E258D" w14:textId="77777777" w:rsidR="00CC6D5D" w:rsidRPr="00714FB7" w:rsidRDefault="00CC6D5D" w:rsidP="00B86DD3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∴  M(n)∈θ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ajorHAnsi"/>
                            </w:rPr>
                            <m:t>)</m:t>
                          </m:r>
                        </m:oMath>
                      </m:oMathPara>
                    </w:p>
                    <w:p w14:paraId="72C35116" w14:textId="77777777" w:rsidR="00CC6D5D" w:rsidRDefault="00CC6D5D" w:rsidP="00B86DD3">
                      <w:pPr>
                        <w:rPr>
                          <w:rFonts w:asciiTheme="majorHAnsi" w:hAnsiTheme="majorHAnsi" w:cstheme="majorHAnsi"/>
                        </w:rPr>
                      </w:pPr>
                    </w:p>
                    <w:p w14:paraId="02F923F2" w14:textId="77777777" w:rsidR="00CC6D5D" w:rsidRDefault="00CC6D5D"/>
                  </w:txbxContent>
                </v:textbox>
                <w10:wrap anchorx="margin"/>
              </v:shape>
            </w:pict>
          </mc:Fallback>
        </mc:AlternateContent>
      </w:r>
    </w:p>
    <w:p w14:paraId="26B55012" w14:textId="11C43A8B" w:rsidR="00C632DB" w:rsidRPr="00B86DD3" w:rsidRDefault="00C632DB" w:rsidP="00C632DB">
      <w:pPr>
        <w:rPr>
          <w:rFonts w:asciiTheme="majorHAnsi" w:hAnsiTheme="majorHAnsi" w:cstheme="majorHAnsi"/>
        </w:rPr>
      </w:pPr>
    </w:p>
    <w:p w14:paraId="14F74CF3" w14:textId="6E4FCEA8" w:rsidR="00B86DD3" w:rsidRDefault="00B86DD3" w:rsidP="00C632DB">
      <w:pPr>
        <w:rPr>
          <w:rFonts w:asciiTheme="majorHAnsi" w:hAnsiTheme="majorHAnsi" w:cstheme="majorHAnsi"/>
        </w:rPr>
      </w:pPr>
    </w:p>
    <w:p w14:paraId="06B7EEB5" w14:textId="1D4801EC" w:rsidR="00B86DD3" w:rsidRDefault="00B86DD3" w:rsidP="00C632DB">
      <w:pPr>
        <w:rPr>
          <w:rFonts w:asciiTheme="majorHAnsi" w:hAnsiTheme="majorHAnsi" w:cstheme="majorHAnsi"/>
        </w:rPr>
      </w:pPr>
    </w:p>
    <w:p w14:paraId="051BECD1" w14:textId="1B58BE1B" w:rsidR="00B86DD3" w:rsidRDefault="00B86DD3" w:rsidP="00C632DB">
      <w:pPr>
        <w:rPr>
          <w:rFonts w:asciiTheme="majorHAnsi" w:hAnsiTheme="majorHAnsi" w:cstheme="majorHAnsi"/>
        </w:rPr>
      </w:pPr>
    </w:p>
    <w:p w14:paraId="3681E3C8" w14:textId="300C3E8F" w:rsidR="00B86DD3" w:rsidRDefault="00B86DD3" w:rsidP="00C632DB">
      <w:pPr>
        <w:rPr>
          <w:rFonts w:asciiTheme="majorHAnsi" w:hAnsiTheme="majorHAnsi" w:cstheme="majorHAnsi"/>
        </w:rPr>
      </w:pPr>
    </w:p>
    <w:p w14:paraId="60C8B1B0" w14:textId="0E55A08E" w:rsidR="00B86DD3" w:rsidRDefault="00B86DD3" w:rsidP="00C632DB">
      <w:pPr>
        <w:rPr>
          <w:rFonts w:asciiTheme="majorHAnsi" w:hAnsiTheme="majorHAnsi" w:cstheme="majorHAnsi"/>
        </w:rPr>
      </w:pPr>
    </w:p>
    <w:p w14:paraId="05FD257B" w14:textId="086ADA67" w:rsidR="00B86DD3" w:rsidRDefault="00B86DD3" w:rsidP="00C632DB">
      <w:pPr>
        <w:rPr>
          <w:rFonts w:asciiTheme="majorHAnsi" w:hAnsiTheme="majorHAnsi" w:cstheme="majorHAnsi"/>
        </w:rPr>
      </w:pPr>
    </w:p>
    <w:p w14:paraId="47B51B3D" w14:textId="598B0D12" w:rsidR="00B86DD3" w:rsidRDefault="00B86DD3" w:rsidP="00C632DB">
      <w:pPr>
        <w:rPr>
          <w:rFonts w:asciiTheme="majorHAnsi" w:hAnsiTheme="majorHAnsi" w:cstheme="majorHAnsi"/>
        </w:rPr>
      </w:pPr>
    </w:p>
    <w:p w14:paraId="5D2FC70D" w14:textId="3E116B93" w:rsidR="00B86DD3" w:rsidRDefault="00B86DD3" w:rsidP="00C632DB">
      <w:pPr>
        <w:rPr>
          <w:rFonts w:asciiTheme="majorHAnsi" w:hAnsiTheme="majorHAnsi" w:cstheme="majorHAnsi"/>
        </w:rPr>
      </w:pPr>
    </w:p>
    <w:p w14:paraId="0B1C0248" w14:textId="1462771B" w:rsidR="00B86DD3" w:rsidRDefault="00B86DD3" w:rsidP="00C632DB">
      <w:pPr>
        <w:rPr>
          <w:rFonts w:asciiTheme="majorHAnsi" w:hAnsiTheme="majorHAnsi" w:cstheme="majorHAnsi"/>
        </w:rPr>
      </w:pPr>
    </w:p>
    <w:p w14:paraId="540F0F62" w14:textId="772821A7" w:rsidR="00B86DD3" w:rsidRPr="00B86DD3" w:rsidRDefault="00B86DD3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1BB9BC4E" wp14:editId="59A0097D">
                <wp:simplePos x="0" y="0"/>
                <wp:positionH relativeFrom="margin">
                  <wp:align>center</wp:align>
                </wp:positionH>
                <wp:positionV relativeFrom="paragraph">
                  <wp:posOffset>217888</wp:posOffset>
                </wp:positionV>
                <wp:extent cx="5390985" cy="333955"/>
                <wp:effectExtent l="0" t="0" r="0" b="0"/>
                <wp:wrapNone/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98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C5A3D9" w14:textId="5E3E5539" w:rsidR="00CC6D5D" w:rsidRPr="003C04F7" w:rsidRDefault="00CC6D5D" w:rsidP="00B86DD3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3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Summation Equation </w:t>
                            </w:r>
                            <w:r w:rsidRPr="00056409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056409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) for the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B9BC4E" id="Text Box 107" o:spid="_x0000_s1083" type="#_x0000_t202" style="position:absolute;margin-left:0;margin-top:17.15pt;width:424.5pt;height:26.3pt;z-index:2518159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" filled="f" stroked="f" strokeweight=".5pt">
                <v:textbox>
                  <w:txbxContent>
                    <w:p w14:paraId="6DC5A3D9" w14:textId="5E3E5539" w:rsidR="00CC6D5D" w:rsidRPr="003C04F7" w:rsidRDefault="00CC6D5D" w:rsidP="00B86DD3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3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Summation Equation </w:t>
                      </w:r>
                      <w:r w:rsidRPr="00056409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056409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) for the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64F8D6D" w14:textId="77777777" w:rsidR="00056409" w:rsidRPr="00056409" w:rsidRDefault="00056409" w:rsidP="00C632DB">
      <w:pPr>
        <w:rPr>
          <w:rFonts w:asciiTheme="majorHAnsi" w:hAnsiTheme="majorHAnsi" w:cstheme="majorHAnsi"/>
        </w:rPr>
      </w:pPr>
    </w:p>
    <w:p w14:paraId="117BE619" w14:textId="17205DC0" w:rsidR="00056409" w:rsidRDefault="00056409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4FB953AF" wp14:editId="2D0A2783">
                <wp:simplePos x="0" y="0"/>
                <wp:positionH relativeFrom="margin">
                  <wp:align>center</wp:align>
                </wp:positionH>
                <wp:positionV relativeFrom="paragraph">
                  <wp:posOffset>39370</wp:posOffset>
                </wp:positionV>
                <wp:extent cx="2544417" cy="4874149"/>
                <wp:effectExtent l="0" t="0" r="0" b="3175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44417" cy="487414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D6E53F" w14:textId="77777777" w:rsidR="00CC6D5D" w:rsidRPr="00F879D5" w:rsidRDefault="00CC6D5D" w:rsidP="0005640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2</m:t>
                                    </m:r>
                                  </m:sup>
                                  <m:e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j=i+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-1</m:t>
                                        </m:r>
                                      </m:sup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1</m:t>
                                        </m:r>
                                      </m:e>
                                    </m:nary>
                                  </m:e>
                                </m:nary>
                              </m:oMath>
                            </m:oMathPara>
                          </w:p>
                          <w:p w14:paraId="1A2581CC" w14:textId="77777777" w:rsidR="00CC6D5D" w:rsidRPr="00F879D5" w:rsidRDefault="00CC6D5D" w:rsidP="0005640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Using 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l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u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1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u-l+1,  for l≤u</m:t>
                                </m:r>
                              </m:oMath>
                            </m:oMathPara>
                          </w:p>
                          <w:p w14:paraId="2BF135C5" w14:textId="77777777" w:rsidR="00CC6D5D" w:rsidRPr="00885C41" w:rsidRDefault="00CC6D5D" w:rsidP="00056409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2</m:t>
                                    </m:r>
                                  </m:sup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theme="majorHAnsi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theme="majorHAnsi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-(i+1)+1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  <w:p w14:paraId="5FA8850E" w14:textId="77777777" w:rsidR="00CC6D5D" w:rsidRPr="003E4657" w:rsidRDefault="00CC6D5D" w:rsidP="00056409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-2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(n-1-i)</m:t>
                                    </m:r>
                                  </m:e>
                                </m:nary>
                              </m:oMath>
                            </m:oMathPara>
                          </w:p>
                          <w:p w14:paraId="5F0556A8" w14:textId="77777777" w:rsidR="00CC6D5D" w:rsidRPr="003E4657" w:rsidRDefault="00CC6D5D" w:rsidP="00056409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(n-1)-1</m:t>
                                    </m:r>
                                  </m:sup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theme="majorHAnsi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theme="majorHAnsi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-i</m:t>
                                        </m:r>
                                      </m:e>
                                    </m:d>
                                  </m:e>
                                </m:nary>
                              </m:oMath>
                            </m:oMathPara>
                          </w:p>
                          <w:p w14:paraId="6ADA4C70" w14:textId="77777777" w:rsidR="00CC6D5D" w:rsidRPr="00714FB7" w:rsidRDefault="00CC6D5D" w:rsidP="00056409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Using 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i=0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u-1</m:t>
                                    </m:r>
                                  </m:sup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u-i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=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u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theme="majorHAnsi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theme="majorHAnsi"/>
                                              </w:rPr>
                                              <m:t>u+1</m:t>
                                            </m:r>
                                          </m:e>
                                        </m:d>
                                      </m:num>
                                      <m:den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den>
                                    </m:f>
                                  </m:e>
                                </m:nary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,</m:t>
                                </m:r>
                              </m:oMath>
                            </m:oMathPara>
                          </w:p>
                          <w:p w14:paraId="53B3439F" w14:textId="77777777" w:rsidR="00CC6D5D" w:rsidRPr="00E87E1D" w:rsidRDefault="00CC6D5D" w:rsidP="00056409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-1</m:t>
                                        </m:r>
                                      </m:e>
                                    </m:d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 w:cstheme="majorHAnsi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 w:cstheme="majorHAnsi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+1</m:t>
                                        </m:r>
                                      </m:e>
                                    </m:d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1F3609FF" w14:textId="77777777" w:rsidR="00CC6D5D" w:rsidRPr="00714FB7" w:rsidRDefault="00CC6D5D" w:rsidP="00056409">
                            <w:pPr>
                              <w:ind w:left="720" w:firstLine="720"/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 w:cstheme="majorHAnsi"/>
                                            <w:i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n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 w:cstheme="majorHAnsi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-n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den>
                                </m:f>
                              </m:oMath>
                            </m:oMathPara>
                          </w:p>
                          <w:p w14:paraId="6ECBD5FA" w14:textId="74A2938B" w:rsidR="00CC6D5D" w:rsidRPr="00056409" w:rsidRDefault="00CC6D5D">
                            <w:pPr>
                              <w:rPr>
                                <w:rFonts w:asciiTheme="majorHAnsi" w:hAnsiTheme="majorHAnsi" w:cstheme="majorHAnsi"/>
                              </w:rPr>
                            </w:pPr>
                            <m:oMathPara>
                              <m:oMathParaPr>
                                <m:jc m:val="left"/>
                              </m:oMathParaPr>
                              <m:oMath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theme="majorHAnsi"/>
                                  </w:rPr>
                                  <m:t>∴</m:t>
                                </m:r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 xml:space="preserve">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M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(n)∈θ(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theme="majorHAnsi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n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 w:cstheme="majorHAnsi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 w:cstheme="majorHAnsi"/>
                                  </w:rPr>
                                  <m:t>)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953AF" id="Text Box 109" o:spid="_x0000_s1084" type="#_x0000_t202" style="position:absolute;margin-left:0;margin-top:3.1pt;width:200.35pt;height:383.8pt;z-index:2518190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" filled="f" stroked="f" strokeweight=".5pt">
                <v:textbox>
                  <w:txbxContent>
                    <w:p w14:paraId="47D6E53F" w14:textId="77777777" w:rsidR="00CC6D5D" w:rsidRPr="00F879D5" w:rsidRDefault="00CC6D5D" w:rsidP="00056409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2</m:t>
                              </m:r>
                            </m:sup>
                            <m:e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j=i+1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-1</m:t>
                                  </m:r>
                                </m:sup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1</m:t>
                                  </m:r>
                                </m:e>
                              </m:nary>
                            </m:e>
                          </m:nary>
                        </m:oMath>
                      </m:oMathPara>
                    </w:p>
                    <w:p w14:paraId="1A2581CC" w14:textId="77777777" w:rsidR="00CC6D5D" w:rsidRPr="00F879D5" w:rsidRDefault="00CC6D5D" w:rsidP="00056409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Using 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l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u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1</m:t>
                              </m:r>
                            </m:e>
                          </m:nary>
                          <m:r>
                            <w:rPr>
                              <w:rFonts w:ascii="Cambria Math" w:hAnsi="Cambria Math" w:cstheme="majorHAnsi"/>
                            </w:rPr>
                            <m:t>=u-l+1,  for l≤u</m:t>
                          </m:r>
                        </m:oMath>
                      </m:oMathPara>
                    </w:p>
                    <w:p w14:paraId="2BF135C5" w14:textId="77777777" w:rsidR="00CC6D5D" w:rsidRPr="00885C41" w:rsidRDefault="00CC6D5D" w:rsidP="00056409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2</m:t>
                              </m:r>
                            </m:sup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n-1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-(i+1)+1</m:t>
                                  </m:r>
                                </m:e>
                              </m:d>
                            </m:e>
                          </m:nary>
                        </m:oMath>
                      </m:oMathPara>
                    </w:p>
                    <w:p w14:paraId="5FA8850E" w14:textId="77777777" w:rsidR="00CC6D5D" w:rsidRPr="003E4657" w:rsidRDefault="00CC6D5D" w:rsidP="00056409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n-2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(n-1-i)</m:t>
                              </m:r>
                            </m:e>
                          </m:nary>
                        </m:oMath>
                      </m:oMathPara>
                    </w:p>
                    <w:p w14:paraId="5F0556A8" w14:textId="77777777" w:rsidR="00CC6D5D" w:rsidRPr="003E4657" w:rsidRDefault="00CC6D5D" w:rsidP="00056409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(n-1)-1</m:t>
                              </m:r>
                            </m:sup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n-1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-i</m:t>
                                  </m:r>
                                </m:e>
                              </m:d>
                            </m:e>
                          </m:nary>
                        </m:oMath>
                      </m:oMathPara>
                    </w:p>
                    <w:p w14:paraId="6ADA4C70" w14:textId="77777777" w:rsidR="00CC6D5D" w:rsidRPr="00714FB7" w:rsidRDefault="00CC6D5D" w:rsidP="00056409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 xml:space="preserve">Using 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i=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u-1</m:t>
                              </m:r>
                            </m:sup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u-i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 w:cstheme="majorHAnsi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u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u+1</m:t>
                                      </m:r>
                                    </m:e>
                                  </m:d>
                                </m:num>
                                <m:den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nary>
                          <m:r>
                            <w:rPr>
                              <w:rFonts w:ascii="Cambria Math" w:hAnsi="Cambria Math" w:cstheme="majorHAnsi"/>
                            </w:rPr>
                            <m:t>,</m:t>
                          </m:r>
                        </m:oMath>
                      </m:oMathPara>
                    </w:p>
                    <w:p w14:paraId="53B3439F" w14:textId="77777777" w:rsidR="00CC6D5D" w:rsidRPr="00E87E1D" w:rsidRDefault="00CC6D5D" w:rsidP="00056409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-1</m:t>
                                  </m:r>
                                </m:e>
                              </m:d>
                              <m:d>
                                <m:d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d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theme="majorHAnsi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theme="majorHAnsi"/>
                                        </w:rPr>
                                        <m:t>n-1</m:t>
                                      </m:r>
                                    </m:e>
                                  </m:d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+1</m:t>
                                  </m:r>
                                </m:e>
                              </m:d>
                            </m:num>
                            <m:den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den>
                          </m:f>
                        </m:oMath>
                      </m:oMathPara>
                    </w:p>
                    <w:p w14:paraId="1F3609FF" w14:textId="77777777" w:rsidR="00CC6D5D" w:rsidRPr="00714FB7" w:rsidRDefault="00CC6D5D" w:rsidP="00056409">
                      <w:pPr>
                        <w:ind w:left="720" w:firstLine="720"/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w:rPr>
                              <w:rFonts w:ascii="Cambria Math" w:hAnsi="Cambria Math" w:cstheme="majorHAnsi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 w:cstheme="majorHAnsi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n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theme="majorHAnsi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 w:cstheme="majorHAnsi"/>
                                </w:rPr>
                                <m:t>-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den>
                          </m:f>
                        </m:oMath>
                      </m:oMathPara>
                    </w:p>
                    <w:p w14:paraId="6ECBD5FA" w14:textId="74A2938B" w:rsidR="00CC6D5D" w:rsidRPr="00056409" w:rsidRDefault="00CC6D5D">
                      <w:pPr>
                        <w:rPr>
                          <w:rFonts w:asciiTheme="majorHAnsi" w:hAnsiTheme="majorHAnsi" w:cstheme="majorHAnsi"/>
                        </w:rPr>
                      </w:pPr>
                      <m:oMathPara>
                        <m:oMathParaPr>
                          <m:jc m:val="left"/>
                        </m:oMathParaPr>
                        <m:oMath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HAnsi"/>
                            </w:rPr>
                            <m:t>∴</m:t>
                          </m:r>
                          <m:r>
                            <w:rPr>
                              <w:rFonts w:ascii="Cambria Math" w:hAnsi="Cambria Math" w:cstheme="majorHAnsi"/>
                            </w:rPr>
                            <m:t xml:space="preserve">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theme="majorHAnsi"/>
                            </w:rPr>
                            <m:t>(n)∈θ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theme="majorHAnsi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ajorHAnsi"/>
                                </w:rPr>
                                <m:t>n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ajorHAnsi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theme="majorHAnsi"/>
                            </w:rPr>
                            <m:t>)</m:t>
                          </m:r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DB5C447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3FD1AF18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5B8114C2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44EB08E8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23CAD864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16262209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6D16AA91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541D9349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07581529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32BE6DEB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5E80D1A0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2CC864B9" w14:textId="6E6D436C" w:rsidR="00056409" w:rsidRDefault="00056409" w:rsidP="00C632DB">
      <w:pPr>
        <w:rPr>
          <w:rFonts w:asciiTheme="majorHAnsi" w:hAnsiTheme="majorHAnsi" w:cstheme="majorHAnsi"/>
        </w:rPr>
      </w:pPr>
    </w:p>
    <w:p w14:paraId="70C06F5B" w14:textId="217CF045" w:rsidR="00056409" w:rsidRDefault="00056409" w:rsidP="00C632DB">
      <w:pPr>
        <w:rPr>
          <w:rFonts w:asciiTheme="majorHAnsi" w:hAnsiTheme="majorHAnsi" w:cstheme="majorHAnsi"/>
        </w:rPr>
      </w:pPr>
    </w:p>
    <w:p w14:paraId="511A446F" w14:textId="77C02718" w:rsidR="00056409" w:rsidRDefault="00056409" w:rsidP="00C632DB">
      <w:pPr>
        <w:rPr>
          <w:rFonts w:asciiTheme="majorHAnsi" w:hAnsiTheme="majorHAnsi" w:cstheme="majorHAnsi"/>
        </w:rPr>
      </w:pPr>
    </w:p>
    <w:p w14:paraId="21A8BC95" w14:textId="77777777" w:rsidR="00056409" w:rsidRDefault="00056409" w:rsidP="00C632DB">
      <w:pPr>
        <w:rPr>
          <w:rFonts w:asciiTheme="majorHAnsi" w:hAnsiTheme="majorHAnsi" w:cstheme="majorHAnsi"/>
        </w:rPr>
      </w:pPr>
    </w:p>
    <w:p w14:paraId="30C96295" w14:textId="4CB2D738" w:rsidR="00056409" w:rsidRDefault="00056409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469BBBD7" wp14:editId="5C82CB9A">
                <wp:simplePos x="0" y="0"/>
                <wp:positionH relativeFrom="margin">
                  <wp:posOffset>170815</wp:posOffset>
                </wp:positionH>
                <wp:positionV relativeFrom="paragraph">
                  <wp:posOffset>282271</wp:posOffset>
                </wp:positionV>
                <wp:extent cx="5390985" cy="333955"/>
                <wp:effectExtent l="0" t="0" r="0" b="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985" cy="333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699E5E4" w14:textId="24596FA8" w:rsidR="00CC6D5D" w:rsidRPr="003C04F7" w:rsidRDefault="00CC6D5D" w:rsidP="0005640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3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Summation Equation </w:t>
                            </w:r>
                            <w:r w:rsidRPr="00056409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056409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) for the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9BBBD7" id="Text Box 108" o:spid="_x0000_s1085" type="#_x0000_t202" style="position:absolute;margin-left:13.45pt;margin-top:22.25pt;width:424.5pt;height:26.3pt;z-index:2518179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" filled="f" stroked="f" strokeweight=".5pt">
                <v:textbox>
                  <w:txbxContent>
                    <w:p w14:paraId="6699E5E4" w14:textId="24596FA8" w:rsidR="00CC6D5D" w:rsidRPr="003C04F7" w:rsidRDefault="00CC6D5D" w:rsidP="00056409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3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Summation Equation </w:t>
                      </w:r>
                      <w:r w:rsidRPr="00056409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  <w:vertAlign w:val="subscript"/>
                        </w:rPr>
                        <w:t>2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056409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) for the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7EBB49A" w14:textId="3ADF1E09" w:rsidR="00056409" w:rsidRDefault="00056409" w:rsidP="00C632DB">
      <w:pPr>
        <w:rPr>
          <w:rFonts w:asciiTheme="majorHAnsi" w:hAnsiTheme="majorHAnsi" w:cstheme="majorHAnsi"/>
        </w:rPr>
      </w:pPr>
    </w:p>
    <w:p w14:paraId="6A68C12B" w14:textId="564F1BDB" w:rsidR="003E4657" w:rsidRDefault="003E4657" w:rsidP="00C632DB">
      <w:pPr>
        <w:rPr>
          <w:rFonts w:asciiTheme="majorHAnsi" w:hAnsiTheme="majorHAnsi" w:cstheme="majorHAnsi"/>
        </w:rPr>
      </w:pPr>
    </w:p>
    <w:p w14:paraId="33EC8124" w14:textId="6C5181D7" w:rsidR="00801084" w:rsidRDefault="00801084" w:rsidP="00C632DB">
      <w:pPr>
        <w:rPr>
          <w:rFonts w:asciiTheme="majorHAnsi" w:hAnsiTheme="majorHAnsi" w:cstheme="majorHAnsi"/>
        </w:rPr>
      </w:pPr>
    </w:p>
    <w:p w14:paraId="0DEEFD2F" w14:textId="2473B317" w:rsidR="00801084" w:rsidRDefault="00801084" w:rsidP="00C632DB">
      <w:pPr>
        <w:rPr>
          <w:rFonts w:asciiTheme="majorHAnsi" w:hAnsiTheme="majorHAnsi" w:cstheme="majorHAnsi"/>
        </w:rPr>
      </w:pPr>
    </w:p>
    <w:p w14:paraId="05AA49FB" w14:textId="70E4E6BE" w:rsidR="00801084" w:rsidRDefault="00801084" w:rsidP="00C632DB">
      <w:pPr>
        <w:rPr>
          <w:rFonts w:asciiTheme="majorHAnsi" w:hAnsiTheme="majorHAnsi" w:cstheme="majorHAnsi"/>
        </w:rPr>
      </w:pPr>
    </w:p>
    <w:p w14:paraId="1874E895" w14:textId="580B62C9" w:rsidR="00801084" w:rsidRDefault="00801084" w:rsidP="00C632DB">
      <w:pPr>
        <w:rPr>
          <w:rFonts w:asciiTheme="majorHAnsi" w:hAnsiTheme="majorHAnsi" w:cstheme="majorHAnsi"/>
        </w:rPr>
      </w:pPr>
    </w:p>
    <w:p w14:paraId="47D99DDF" w14:textId="028A6096" w:rsidR="00801084" w:rsidRDefault="00801084" w:rsidP="00C632DB">
      <w:pPr>
        <w:rPr>
          <w:rFonts w:asciiTheme="majorHAnsi" w:hAnsiTheme="majorHAnsi" w:cstheme="majorHAnsi"/>
        </w:rPr>
      </w:pPr>
    </w:p>
    <w:p w14:paraId="11A8158A" w14:textId="784F07B4" w:rsidR="00801084" w:rsidRDefault="00801084" w:rsidP="00C632DB">
      <w:pPr>
        <w:rPr>
          <w:rFonts w:asciiTheme="majorHAnsi" w:hAnsiTheme="majorHAnsi" w:cstheme="majorHAnsi"/>
        </w:rPr>
      </w:pPr>
    </w:p>
    <w:p w14:paraId="0AE77A8E" w14:textId="6D555E4B" w:rsidR="00801084" w:rsidRDefault="00801084" w:rsidP="00C632DB">
      <w:pPr>
        <w:rPr>
          <w:rFonts w:asciiTheme="majorHAnsi" w:hAnsiTheme="majorHAnsi" w:cstheme="majorHAnsi"/>
        </w:rPr>
      </w:pPr>
    </w:p>
    <w:p w14:paraId="7F0F52BC" w14:textId="3CF4AF66" w:rsidR="00801084" w:rsidRDefault="00801084" w:rsidP="00C632DB">
      <w:pPr>
        <w:rPr>
          <w:rFonts w:asciiTheme="majorHAnsi" w:hAnsiTheme="majorHAnsi" w:cstheme="majorHAnsi"/>
        </w:rPr>
      </w:pPr>
    </w:p>
    <w:p w14:paraId="11F9BC1E" w14:textId="34B27921" w:rsidR="002C055F" w:rsidRDefault="002C055F" w:rsidP="00C632DB">
      <w:pPr>
        <w:rPr>
          <w:rFonts w:asciiTheme="majorHAnsi" w:hAnsiTheme="majorHAnsi" w:cstheme="majorHAnsi"/>
        </w:rPr>
      </w:pPr>
    </w:p>
    <w:p w14:paraId="3DDDC39A" w14:textId="7FA5B1E6" w:rsidR="002C055F" w:rsidRDefault="002C055F" w:rsidP="00C632DB">
      <w:pPr>
        <w:rPr>
          <w:rFonts w:asciiTheme="majorHAnsi" w:hAnsiTheme="majorHAnsi" w:cstheme="majorHAnsi"/>
        </w:rPr>
      </w:pPr>
    </w:p>
    <w:p w14:paraId="12A6C549" w14:textId="22EB3765" w:rsidR="002C055F" w:rsidRDefault="002C055F" w:rsidP="00C632DB">
      <w:pPr>
        <w:rPr>
          <w:rFonts w:asciiTheme="majorHAnsi" w:hAnsiTheme="majorHAnsi" w:cstheme="majorHAnsi"/>
        </w:rPr>
      </w:pPr>
    </w:p>
    <w:p w14:paraId="34B8E82C" w14:textId="34AFA897" w:rsidR="002C055F" w:rsidRDefault="002C055F" w:rsidP="00C632DB">
      <w:pPr>
        <w:rPr>
          <w:rFonts w:asciiTheme="majorHAnsi" w:hAnsiTheme="majorHAnsi" w:cstheme="majorHAnsi"/>
        </w:rPr>
      </w:pPr>
    </w:p>
    <w:p w14:paraId="51E38312" w14:textId="2B79497B" w:rsidR="002C055F" w:rsidRDefault="002C055F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3FE05302" wp14:editId="308179CB">
                <wp:simplePos x="0" y="0"/>
                <wp:positionH relativeFrom="margin">
                  <wp:posOffset>159026</wp:posOffset>
                </wp:positionH>
                <wp:positionV relativeFrom="paragraph">
                  <wp:posOffset>182879</wp:posOffset>
                </wp:positionV>
                <wp:extent cx="5382895" cy="2934031"/>
                <wp:effectExtent l="0" t="0" r="27305" b="19050"/>
                <wp:wrapNone/>
                <wp:docPr id="110" name="Text Box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82895" cy="293403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2D728AF" w14:textId="77777777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estFunctio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340798C" w14:textId="610FBA2E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B83C923" w14:textId="39623EBA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mpty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};</w:t>
                            </w:r>
                          </w:p>
                          <w:p w14:paraId="49C81AA2" w14:textId="7E12D005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SingleElement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1 };</w:t>
                            </w:r>
                          </w:p>
                          <w:p w14:paraId="1CB2874E" w14:textId="1758CE38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SinglePair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1, 2 };</w:t>
                            </w:r>
                          </w:p>
                          <w:p w14:paraId="07FD75A2" w14:textId="5DB26919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Sorted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1, 3, 7, 8, 17, 22, 24, 30, 42, 77 };</w:t>
                            </w:r>
                          </w:p>
                          <w:p w14:paraId="21968778" w14:textId="412DC784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Unsorted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7, 1, 24, 30, 22, 17, 8, 3, 42, 77 };</w:t>
                            </w:r>
                          </w:p>
                          <w:p w14:paraId="26D7C23D" w14:textId="2B05E34F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egativeIntegers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-1, -3, -7, -8, -17, -22, -24 };</w:t>
                            </w:r>
                          </w:p>
                          <w:p w14:paraId="3E43681D" w14:textId="18C31BC5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egativeAndPositiveIntegers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{ 1, 3, -7, 9, 17, 22, -24 };</w:t>
                            </w:r>
                          </w:p>
                          <w:p w14:paraId="3AFE0517" w14:textId="77777777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3E16140E" w14:textId="1982AE08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Testing Empty Array</w:t>
                            </w:r>
                          </w:p>
                          <w:p w14:paraId="700C289C" w14:textId="08D34C8A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Testing Empty Array...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1D7EEC79" w14:textId="4740845E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est.MinDistanc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mpty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2942A4EA" w14:textId="27BABF36" w:rsidR="00CC6D5D" w:rsidRDefault="00CC6D5D" w:rsidP="002C055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MinDistance2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est.MinDistance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2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Empty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);</w:t>
                            </w:r>
                          </w:p>
                          <w:p w14:paraId="0787B934" w14:textId="52EAD469" w:rsidR="00CC6D5D" w:rsidRDefault="00CC6D5D" w:rsidP="002C055F">
                            <w:pP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2134E583" w14:textId="77777777" w:rsidR="00CC6D5D" w:rsidRPr="002C055F" w:rsidRDefault="00CC6D5D" w:rsidP="002C055F">
                            <w:pPr>
                              <w:rPr>
                                <w:rFonts w:ascii="Consolas" w:hAnsi="Consolas" w:cs="Consolas"/>
                                <w:color w:val="000000"/>
                                <w:sz w:val="2"/>
                                <w:szCs w:val="19"/>
                              </w:rPr>
                            </w:pPr>
                          </w:p>
                          <w:p w14:paraId="1F13524F" w14:textId="16DA06D9" w:rsidR="00CC6D5D" w:rsidRDefault="00CC6D5D" w:rsidP="002C055F">
                            <w:pP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 w:rsidRPr="00227B47">
                              <w:rPr>
                                <w:rFonts w:ascii="Consolas" w:hAnsi="Consolas" w:cs="Consolas"/>
                                <w:color w:val="FF0000"/>
                                <w:sz w:val="19"/>
                                <w:szCs w:val="19"/>
                              </w:rPr>
                              <w:t xml:space="preserve">...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REFER TO THE CODE SOLUTION FOR THE REST OF THE C# CODE</w:t>
                            </w:r>
                          </w:p>
                          <w:p w14:paraId="700F64C9" w14:textId="3366532C" w:rsidR="00CC6D5D" w:rsidRDefault="00CC6D5D" w:rsidP="002C055F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E05302" id="Text Box 110" o:spid="_x0000_s1086" type="#_x0000_t202" style="position:absolute;margin-left:12.5pt;margin-top:14.4pt;width:423.85pt;height:231.05pt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" fillcolor="white [3201]" strokeweight=".5pt">
                <v:textbox>
                  <w:txbxContent>
                    <w:p w14:paraId="12D728AF" w14:textId="77777777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estFunctio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6340798C" w14:textId="610FBA2E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B83C923" w14:textId="39623EBA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mpty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};</w:t>
                      </w:r>
                    </w:p>
                    <w:p w14:paraId="49C81AA2" w14:textId="7E12D005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SingleElement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1 };</w:t>
                      </w:r>
                    </w:p>
                    <w:p w14:paraId="1CB2874E" w14:textId="1758CE38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SinglePair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1, 2 };</w:t>
                      </w:r>
                    </w:p>
                    <w:p w14:paraId="07FD75A2" w14:textId="5DB26919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Sorted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1, 3, 7, 8, 17, 22, 24, 30, 42, 77 };</w:t>
                      </w:r>
                    </w:p>
                    <w:p w14:paraId="21968778" w14:textId="412DC784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Unsorted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7, 1, 24, 30, 22, 17, 8, 3, 42, 77 };</w:t>
                      </w:r>
                    </w:p>
                    <w:p w14:paraId="26D7C23D" w14:textId="2B05E34F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egativeIntegers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-1, -3, -7, -8, -17, -22, -24 };</w:t>
                      </w:r>
                    </w:p>
                    <w:p w14:paraId="3E43681D" w14:textId="18C31BC5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egativeAndPositiveIntegers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{ 1, 3, -7, 9, 17, 22, -24 };</w:t>
                      </w:r>
                    </w:p>
                    <w:p w14:paraId="3AFE0517" w14:textId="77777777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3E16140E" w14:textId="1982AE08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Testing Empty Array</w:t>
                      </w:r>
                    </w:p>
                    <w:p w14:paraId="700C289C" w14:textId="08D34C8A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Testing Empty Array...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1D7EEC79" w14:textId="4740845E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est.MinDistanc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mpty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14:paraId="2942A4EA" w14:textId="27BABF36" w:rsidR="00CC6D5D" w:rsidRDefault="00CC6D5D" w:rsidP="002C055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MinDistance2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est.MinDistance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2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Empty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);</w:t>
                      </w:r>
                    </w:p>
                    <w:p w14:paraId="0787B934" w14:textId="52EAD469" w:rsidR="00CC6D5D" w:rsidRDefault="00CC6D5D" w:rsidP="002C055F">
                      <w:pP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2134E583" w14:textId="77777777" w:rsidR="00CC6D5D" w:rsidRPr="002C055F" w:rsidRDefault="00CC6D5D" w:rsidP="002C055F">
                      <w:pPr>
                        <w:rPr>
                          <w:rFonts w:ascii="Consolas" w:hAnsi="Consolas" w:cs="Consolas"/>
                          <w:color w:val="000000"/>
                          <w:sz w:val="2"/>
                          <w:szCs w:val="19"/>
                        </w:rPr>
                      </w:pPr>
                    </w:p>
                    <w:p w14:paraId="1F13524F" w14:textId="16DA06D9" w:rsidR="00CC6D5D" w:rsidRDefault="00CC6D5D" w:rsidP="002C055F">
                      <w:pP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 w:rsidRPr="00227B47">
                        <w:rPr>
                          <w:rFonts w:ascii="Consolas" w:hAnsi="Consolas" w:cs="Consolas"/>
                          <w:color w:val="FF0000"/>
                          <w:sz w:val="19"/>
                          <w:szCs w:val="19"/>
                        </w:rPr>
                        <w:t xml:space="preserve">...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REFER TO THE CODE SOLUTION FOR THE REST OF THE C# CODE</w:t>
                      </w:r>
                    </w:p>
                    <w:p w14:paraId="700F64C9" w14:textId="3366532C" w:rsidR="00CC6D5D" w:rsidRDefault="00CC6D5D" w:rsidP="002C055F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21A616" w14:textId="77E1C617" w:rsidR="002C055F" w:rsidRDefault="002C055F" w:rsidP="00C632DB">
      <w:pPr>
        <w:rPr>
          <w:rFonts w:asciiTheme="majorHAnsi" w:hAnsiTheme="majorHAnsi" w:cstheme="majorHAnsi"/>
        </w:rPr>
      </w:pPr>
    </w:p>
    <w:p w14:paraId="050BD4DE" w14:textId="31F1FA54" w:rsidR="002C055F" w:rsidRDefault="002C055F" w:rsidP="00C632DB">
      <w:pPr>
        <w:rPr>
          <w:rFonts w:asciiTheme="majorHAnsi" w:hAnsiTheme="majorHAnsi" w:cstheme="majorHAnsi"/>
        </w:rPr>
      </w:pPr>
    </w:p>
    <w:p w14:paraId="2B1D2C67" w14:textId="193D34A0" w:rsidR="002C055F" w:rsidRDefault="002C055F" w:rsidP="00C632DB">
      <w:pPr>
        <w:rPr>
          <w:rFonts w:asciiTheme="majorHAnsi" w:hAnsiTheme="majorHAnsi" w:cstheme="majorHAnsi"/>
        </w:rPr>
      </w:pPr>
    </w:p>
    <w:p w14:paraId="5C18A35B" w14:textId="383FD3F8" w:rsidR="002C055F" w:rsidRDefault="002C055F" w:rsidP="00C632DB">
      <w:pPr>
        <w:rPr>
          <w:rFonts w:asciiTheme="majorHAnsi" w:hAnsiTheme="majorHAnsi" w:cstheme="majorHAnsi"/>
        </w:rPr>
      </w:pPr>
    </w:p>
    <w:p w14:paraId="03B398E1" w14:textId="1BFCA3AB" w:rsidR="002C055F" w:rsidRDefault="002C055F" w:rsidP="00C632DB">
      <w:pPr>
        <w:rPr>
          <w:rFonts w:asciiTheme="majorHAnsi" w:hAnsiTheme="majorHAnsi" w:cstheme="majorHAnsi"/>
        </w:rPr>
      </w:pPr>
    </w:p>
    <w:p w14:paraId="461F85E0" w14:textId="425FC967" w:rsidR="002C055F" w:rsidRDefault="002C055F" w:rsidP="00C632DB">
      <w:pPr>
        <w:rPr>
          <w:rFonts w:asciiTheme="majorHAnsi" w:hAnsiTheme="majorHAnsi" w:cstheme="majorHAnsi"/>
        </w:rPr>
      </w:pPr>
    </w:p>
    <w:p w14:paraId="6FBE44E3" w14:textId="7165BBD0" w:rsidR="002C055F" w:rsidRDefault="002C055F" w:rsidP="00C632DB">
      <w:pPr>
        <w:rPr>
          <w:rFonts w:asciiTheme="majorHAnsi" w:hAnsiTheme="majorHAnsi" w:cstheme="majorHAnsi"/>
        </w:rPr>
      </w:pPr>
    </w:p>
    <w:p w14:paraId="66E3046F" w14:textId="2E2E097E" w:rsidR="002C055F" w:rsidRDefault="002C055F" w:rsidP="00C632DB">
      <w:pPr>
        <w:rPr>
          <w:rFonts w:asciiTheme="majorHAnsi" w:hAnsiTheme="majorHAnsi" w:cstheme="majorHAnsi"/>
        </w:rPr>
      </w:pPr>
    </w:p>
    <w:p w14:paraId="372EE138" w14:textId="1C82EEE6" w:rsidR="002C055F" w:rsidRDefault="002C055F" w:rsidP="00C632DB">
      <w:pPr>
        <w:rPr>
          <w:rFonts w:asciiTheme="majorHAnsi" w:hAnsiTheme="majorHAnsi" w:cstheme="majorHAnsi"/>
        </w:rPr>
      </w:pPr>
    </w:p>
    <w:p w14:paraId="6613A0F4" w14:textId="32C0F007" w:rsidR="002C055F" w:rsidRDefault="002C055F" w:rsidP="00C632DB">
      <w:pPr>
        <w:rPr>
          <w:rFonts w:asciiTheme="majorHAnsi" w:hAnsiTheme="majorHAnsi" w:cstheme="majorHAnsi"/>
        </w:rPr>
      </w:pPr>
    </w:p>
    <w:p w14:paraId="57D27A43" w14:textId="2EC50261" w:rsidR="002C055F" w:rsidRDefault="00B105C0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5C0E517D" wp14:editId="56F918CE">
                <wp:simplePos x="0" y="0"/>
                <wp:positionH relativeFrom="margin">
                  <wp:align>center</wp:align>
                </wp:positionH>
                <wp:positionV relativeFrom="paragraph">
                  <wp:posOffset>53975</wp:posOffset>
                </wp:positionV>
                <wp:extent cx="5390515" cy="452755"/>
                <wp:effectExtent l="0" t="0" r="0" b="4445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452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61166B" w14:textId="165B3590" w:rsidR="00CC6D5D" w:rsidRPr="003C04F7" w:rsidRDefault="00CC6D5D" w:rsidP="00B105C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4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C# Implementation of the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and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s for Functional Testing (Uses Code from Figure 9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E517D" id="Text Box 111" o:spid="_x0000_s1087" type="#_x0000_t202" style="position:absolute;margin-left:0;margin-top:4.25pt;width:424.45pt;height:35.65pt;z-index:25182208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" filled="f" stroked="f" strokeweight=".5pt">
                <v:textbox>
                  <w:txbxContent>
                    <w:p w14:paraId="0261166B" w14:textId="165B3590" w:rsidR="00CC6D5D" w:rsidRPr="003C04F7" w:rsidRDefault="00CC6D5D" w:rsidP="00B105C0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4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C# Implementation of the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and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s for Functional Testing (Uses Code from Figure 9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8426DC" w14:textId="3A1BCC52" w:rsidR="002C055F" w:rsidRDefault="002C055F" w:rsidP="00C632DB">
      <w:pPr>
        <w:rPr>
          <w:rFonts w:asciiTheme="majorHAnsi" w:hAnsiTheme="majorHAnsi" w:cstheme="majorHAnsi"/>
        </w:rPr>
      </w:pPr>
    </w:p>
    <w:p w14:paraId="24A781E0" w14:textId="361CE8A0" w:rsidR="002C055F" w:rsidRDefault="002C055F" w:rsidP="00C632DB">
      <w:pPr>
        <w:rPr>
          <w:rFonts w:asciiTheme="majorHAnsi" w:hAnsiTheme="majorHAnsi" w:cstheme="majorHAnsi"/>
        </w:rPr>
      </w:pPr>
    </w:p>
    <w:p w14:paraId="57CC4B9F" w14:textId="45B8313E" w:rsidR="00801084" w:rsidRDefault="006C5B8C" w:rsidP="00C632DB">
      <w:pPr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762688" behindDoc="1" locked="0" layoutInCell="1" allowOverlap="1" wp14:anchorId="413DD0F1" wp14:editId="7F65E677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5542059" cy="3670554"/>
            <wp:effectExtent l="0" t="0" r="1905" b="635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059" cy="36705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F29331" w14:textId="317E991E" w:rsidR="00801084" w:rsidRDefault="00801084" w:rsidP="00C632DB">
      <w:pPr>
        <w:rPr>
          <w:rFonts w:asciiTheme="majorHAnsi" w:hAnsiTheme="majorHAnsi" w:cstheme="majorHAnsi"/>
        </w:rPr>
      </w:pPr>
    </w:p>
    <w:p w14:paraId="336DA367" w14:textId="7AA9C47D" w:rsidR="00801084" w:rsidRDefault="00801084" w:rsidP="00C632DB">
      <w:pPr>
        <w:rPr>
          <w:rFonts w:asciiTheme="majorHAnsi" w:hAnsiTheme="majorHAnsi" w:cstheme="majorHAnsi"/>
        </w:rPr>
      </w:pPr>
    </w:p>
    <w:p w14:paraId="14C4EAFD" w14:textId="6177BABC" w:rsidR="00801084" w:rsidRDefault="00801084" w:rsidP="00C632DB">
      <w:pPr>
        <w:rPr>
          <w:rFonts w:asciiTheme="majorHAnsi" w:hAnsiTheme="majorHAnsi" w:cstheme="majorHAnsi"/>
        </w:rPr>
      </w:pPr>
    </w:p>
    <w:p w14:paraId="49439B6F" w14:textId="35F4225F" w:rsidR="00801084" w:rsidRPr="00056409" w:rsidRDefault="00801084" w:rsidP="00C632DB">
      <w:pPr>
        <w:rPr>
          <w:rFonts w:asciiTheme="majorHAnsi" w:hAnsiTheme="majorHAnsi" w:cstheme="majorHAnsi"/>
        </w:rPr>
      </w:pPr>
    </w:p>
    <w:p w14:paraId="014F7121" w14:textId="1895CBCD" w:rsidR="007A4108" w:rsidRDefault="007A4108" w:rsidP="00C632DB">
      <w:pPr>
        <w:rPr>
          <w:rFonts w:asciiTheme="majorHAnsi" w:hAnsiTheme="majorHAnsi" w:cstheme="majorHAnsi"/>
        </w:rPr>
      </w:pPr>
    </w:p>
    <w:p w14:paraId="0A4B627F" w14:textId="443F58AC" w:rsidR="007A4108" w:rsidRDefault="007A4108" w:rsidP="00C632DB">
      <w:pPr>
        <w:rPr>
          <w:rFonts w:asciiTheme="majorHAnsi" w:hAnsiTheme="majorHAnsi" w:cstheme="majorHAnsi"/>
        </w:rPr>
      </w:pPr>
    </w:p>
    <w:p w14:paraId="055EE091" w14:textId="6636AB0F" w:rsidR="007A4108" w:rsidRDefault="007A4108" w:rsidP="00C632DB">
      <w:pPr>
        <w:rPr>
          <w:rFonts w:asciiTheme="majorHAnsi" w:hAnsiTheme="majorHAnsi" w:cstheme="majorHAnsi"/>
        </w:rPr>
      </w:pPr>
    </w:p>
    <w:p w14:paraId="73F1F4EB" w14:textId="7FF253EC" w:rsidR="007A4108" w:rsidRDefault="007A4108" w:rsidP="00C632DB">
      <w:pPr>
        <w:rPr>
          <w:rFonts w:asciiTheme="majorHAnsi" w:hAnsiTheme="majorHAnsi" w:cstheme="majorHAnsi"/>
        </w:rPr>
      </w:pPr>
    </w:p>
    <w:p w14:paraId="570AA976" w14:textId="5044F81E" w:rsidR="007A4108" w:rsidRDefault="007A4108" w:rsidP="00C632DB">
      <w:pPr>
        <w:rPr>
          <w:rFonts w:asciiTheme="majorHAnsi" w:hAnsiTheme="majorHAnsi" w:cstheme="majorHAnsi"/>
        </w:rPr>
      </w:pPr>
    </w:p>
    <w:p w14:paraId="4A56AD24" w14:textId="3FDB3853" w:rsidR="007A4108" w:rsidRDefault="007A4108" w:rsidP="00C632DB">
      <w:pPr>
        <w:rPr>
          <w:rFonts w:asciiTheme="majorHAnsi" w:hAnsiTheme="majorHAnsi" w:cstheme="majorHAnsi"/>
        </w:rPr>
      </w:pPr>
    </w:p>
    <w:p w14:paraId="1632B3E1" w14:textId="77777777" w:rsidR="007A4108" w:rsidRDefault="007A4108" w:rsidP="00C632DB">
      <w:pPr>
        <w:rPr>
          <w:rFonts w:asciiTheme="majorHAnsi" w:hAnsiTheme="majorHAnsi" w:cstheme="majorHAnsi"/>
        </w:rPr>
      </w:pPr>
    </w:p>
    <w:p w14:paraId="4B055468" w14:textId="77777777" w:rsidR="007A4108" w:rsidRDefault="007A4108" w:rsidP="00C632DB">
      <w:pPr>
        <w:rPr>
          <w:rFonts w:asciiTheme="majorHAnsi" w:hAnsiTheme="majorHAnsi" w:cstheme="majorHAnsi"/>
        </w:rPr>
      </w:pPr>
    </w:p>
    <w:p w14:paraId="2F70A913" w14:textId="00A44B8C" w:rsidR="007A4108" w:rsidRDefault="006C5B8C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179E8A54" wp14:editId="39F2F4C1">
                <wp:simplePos x="0" y="0"/>
                <wp:positionH relativeFrom="margin">
                  <wp:align>center</wp:align>
                </wp:positionH>
                <wp:positionV relativeFrom="paragraph">
                  <wp:posOffset>62478</wp:posOffset>
                </wp:positionV>
                <wp:extent cx="5390515" cy="452755"/>
                <wp:effectExtent l="0" t="0" r="0" b="4445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452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C8BE96" w14:textId="666F668E" w:rsidR="00CC6D5D" w:rsidRPr="003C04F7" w:rsidRDefault="00CC6D5D" w:rsidP="006C5B8C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5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Functional Testing for the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nd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9E8A54" id="Text Box 112" o:spid="_x0000_s1088" type="#_x0000_t202" style="position:absolute;margin-left:0;margin-top:4.9pt;width:424.45pt;height:35.65pt;z-index:25182412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" filled="f" stroked="f" strokeweight=".5pt">
                <v:textbox>
                  <w:txbxContent>
                    <w:p w14:paraId="09C8BE96" w14:textId="666F668E" w:rsidR="00CC6D5D" w:rsidRPr="003C04F7" w:rsidRDefault="00CC6D5D" w:rsidP="006C5B8C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5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Functional Testing for the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nd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2E25AFA" w14:textId="545FF76F" w:rsidR="007A4108" w:rsidRDefault="007A4108" w:rsidP="00C632DB">
      <w:pPr>
        <w:rPr>
          <w:rFonts w:asciiTheme="majorHAnsi" w:hAnsiTheme="majorHAnsi" w:cstheme="majorHAnsi"/>
        </w:rPr>
      </w:pPr>
    </w:p>
    <w:p w14:paraId="3BE20EC6" w14:textId="664D5401" w:rsidR="007A4108" w:rsidRDefault="007A4108" w:rsidP="00C632DB">
      <w:pPr>
        <w:rPr>
          <w:rFonts w:asciiTheme="majorHAnsi" w:hAnsiTheme="majorHAnsi" w:cstheme="majorHAnsi"/>
        </w:rPr>
      </w:pPr>
    </w:p>
    <w:p w14:paraId="2B73C54F" w14:textId="2292B69B" w:rsidR="00A31F9D" w:rsidRDefault="00A31F9D" w:rsidP="00C632DB">
      <w:pPr>
        <w:rPr>
          <w:rFonts w:asciiTheme="majorHAnsi" w:hAnsiTheme="majorHAnsi" w:cstheme="majorHAnsi"/>
        </w:rPr>
      </w:pPr>
    </w:p>
    <w:p w14:paraId="717421BC" w14:textId="0BF91EBE" w:rsidR="00743AEF" w:rsidRDefault="00AA393C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2931BA74" wp14:editId="6F0FE433">
                <wp:simplePos x="0" y="0"/>
                <wp:positionH relativeFrom="margin">
                  <wp:align>center</wp:align>
                </wp:positionH>
                <wp:positionV relativeFrom="paragraph">
                  <wp:posOffset>130447</wp:posOffset>
                </wp:positionV>
                <wp:extent cx="5508171" cy="2838616"/>
                <wp:effectExtent l="0" t="0" r="16510" b="19050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08171" cy="28386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14920D" w14:textId="777777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Count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A)</w:t>
                            </w:r>
                          </w:p>
                          <w:p w14:paraId="1233E2A1" w14:textId="2D56D634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EC03DC9" w14:textId="45D26C80" w:rsidR="00CC6D5D" w:rsidRDefault="00CC6D5D" w:rsidP="00A121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Input: Array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A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0..n - 1] of numbers.</w:t>
                            </w:r>
                          </w:p>
                          <w:p w14:paraId="25A8EC56" w14:textId="05E82B22" w:rsidR="00CC6D5D" w:rsidRDefault="00CC6D5D" w:rsidP="00A1216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Output: Integer indicating the number of times the basic operation is run</w:t>
                            </w:r>
                          </w:p>
                          <w:p w14:paraId="5C7F5D35" w14:textId="463564FE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 = 0;</w:t>
                            </w:r>
                          </w:p>
                          <w:p w14:paraId="1D279C6A" w14:textId="777777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13A8400A" w14:textId="303CE508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.MaxValu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38AD7595" w14:textId="30CDA986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7184A693" w14:textId="1448ADEB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08F74041" w14:textId="5AB2C736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j = 0; j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068B1FE" w14:textId="043FC0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1B810F7A" w14:textId="15B89814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 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!= j) &amp;&amp; (++c &gt;= 0) &amp;&amp; (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- A[j])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 )</w:t>
                            </w:r>
                          </w:p>
                          <w:p w14:paraId="413B899F" w14:textId="1DC114CC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241B6B7C" w14:textId="3CABCC89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- A[j]);</w:t>
                            </w:r>
                          </w:p>
                          <w:p w14:paraId="4AF73BE7" w14:textId="27024826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00D0D026" w14:textId="777777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6FDB0558" w14:textId="65CDF474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4068E85F" w14:textId="7E51C911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;</w:t>
                            </w:r>
                          </w:p>
                          <w:p w14:paraId="392AFFF8" w14:textId="77645CA8" w:rsidR="00CC6D5D" w:rsidRDefault="00CC6D5D" w:rsidP="00AA393C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31BA74" id="Text Box 113" o:spid="_x0000_s1089" type="#_x0000_t202" style="position:absolute;margin-left:0;margin-top:10.25pt;width:433.7pt;height:223.5pt;z-index:25182515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" fillcolor="white [3201]" strokeweight=".5pt">
                <v:textbox>
                  <w:txbxContent>
                    <w:p w14:paraId="4A14920D" w14:textId="777777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Counte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A)</w:t>
                      </w:r>
                    </w:p>
                    <w:p w14:paraId="1233E2A1" w14:textId="2D56D634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EC03DC9" w14:textId="45D26C80" w:rsidR="00CC6D5D" w:rsidRDefault="00CC6D5D" w:rsidP="00A121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Input: Array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A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0..n - 1] of numbers.</w:t>
                      </w:r>
                    </w:p>
                    <w:p w14:paraId="25A8EC56" w14:textId="05E82B22" w:rsidR="00CC6D5D" w:rsidRDefault="00CC6D5D" w:rsidP="00A1216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Output: Integer indicating the number of times the basic operation is run</w:t>
                      </w:r>
                    </w:p>
                    <w:p w14:paraId="5C7F5D35" w14:textId="463564FE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 = 0;</w:t>
                      </w:r>
                    </w:p>
                    <w:p w14:paraId="1D279C6A" w14:textId="777777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13A8400A" w14:textId="303CE508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.MaxValu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38AD7595" w14:textId="30CDA986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7184A693" w14:textId="1448ADEB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08F74041" w14:textId="5AB2C736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j = 0; j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068B1FE" w14:textId="043FC0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1B810F7A" w14:textId="15B89814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 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!= j) &amp;&amp; (++c &gt;= 0) &amp;&amp; (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- A[j])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 )</w:t>
                      </w:r>
                    </w:p>
                    <w:p w14:paraId="413B899F" w14:textId="1DC114CC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241B6B7C" w14:textId="3CABCC89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- A[j]);</w:t>
                      </w:r>
                    </w:p>
                    <w:p w14:paraId="4AF73BE7" w14:textId="27024826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00D0D026" w14:textId="777777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6FDB0558" w14:textId="65CDF474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4068E85F" w14:textId="7E51C911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;</w:t>
                      </w:r>
                    </w:p>
                    <w:p w14:paraId="392AFFF8" w14:textId="77645CA8" w:rsidR="00CC6D5D" w:rsidRDefault="00CC6D5D" w:rsidP="00AA393C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CCB5CE" w14:textId="4B30033D" w:rsidR="00743AEF" w:rsidRDefault="00743AEF" w:rsidP="00C632DB">
      <w:pPr>
        <w:rPr>
          <w:rFonts w:asciiTheme="majorHAnsi" w:hAnsiTheme="majorHAnsi" w:cstheme="majorHAnsi"/>
        </w:rPr>
      </w:pPr>
    </w:p>
    <w:p w14:paraId="3A894380" w14:textId="3EEF5945" w:rsidR="00743AEF" w:rsidRDefault="00743AEF" w:rsidP="00C632DB">
      <w:pPr>
        <w:rPr>
          <w:rFonts w:asciiTheme="majorHAnsi" w:hAnsiTheme="majorHAnsi" w:cstheme="majorHAnsi"/>
        </w:rPr>
      </w:pPr>
    </w:p>
    <w:p w14:paraId="7F4088C0" w14:textId="69CB2209" w:rsidR="00743AEF" w:rsidRDefault="00743AEF" w:rsidP="00C632DB">
      <w:pPr>
        <w:rPr>
          <w:rFonts w:asciiTheme="majorHAnsi" w:hAnsiTheme="majorHAnsi" w:cstheme="majorHAnsi"/>
        </w:rPr>
      </w:pPr>
    </w:p>
    <w:p w14:paraId="30E5AFE0" w14:textId="7853A3FF" w:rsidR="00743AEF" w:rsidRDefault="00743AEF" w:rsidP="00C632DB">
      <w:pPr>
        <w:rPr>
          <w:rFonts w:asciiTheme="majorHAnsi" w:hAnsiTheme="majorHAnsi" w:cstheme="majorHAnsi"/>
        </w:rPr>
      </w:pPr>
    </w:p>
    <w:p w14:paraId="3BC76CDE" w14:textId="1CC41A19" w:rsidR="00870A08" w:rsidRDefault="00870A08" w:rsidP="00C632DB">
      <w:pPr>
        <w:rPr>
          <w:rFonts w:asciiTheme="majorHAnsi" w:hAnsiTheme="majorHAnsi" w:cstheme="majorHAnsi"/>
        </w:rPr>
      </w:pPr>
    </w:p>
    <w:p w14:paraId="2A29EC94" w14:textId="2565A5C9" w:rsidR="00870A08" w:rsidRDefault="00870A08" w:rsidP="00C632DB">
      <w:pPr>
        <w:rPr>
          <w:rFonts w:asciiTheme="majorHAnsi" w:hAnsiTheme="majorHAnsi" w:cstheme="majorHAnsi"/>
        </w:rPr>
      </w:pPr>
    </w:p>
    <w:p w14:paraId="4795D674" w14:textId="5A50F016" w:rsidR="00870A08" w:rsidRDefault="00870A08" w:rsidP="00C632DB">
      <w:pPr>
        <w:rPr>
          <w:rFonts w:asciiTheme="majorHAnsi" w:hAnsiTheme="majorHAnsi" w:cstheme="majorHAnsi"/>
        </w:rPr>
      </w:pPr>
    </w:p>
    <w:p w14:paraId="6E1774ED" w14:textId="14ED8862" w:rsidR="00870A08" w:rsidRDefault="00870A08" w:rsidP="00C632DB">
      <w:pPr>
        <w:rPr>
          <w:rFonts w:asciiTheme="majorHAnsi" w:hAnsiTheme="majorHAnsi" w:cstheme="majorHAnsi"/>
        </w:rPr>
      </w:pPr>
    </w:p>
    <w:p w14:paraId="7795DACF" w14:textId="4AF834C7" w:rsidR="00870A08" w:rsidRDefault="00870A08" w:rsidP="00C632DB">
      <w:pPr>
        <w:rPr>
          <w:rFonts w:asciiTheme="majorHAnsi" w:hAnsiTheme="majorHAnsi" w:cstheme="majorHAnsi"/>
        </w:rPr>
      </w:pPr>
    </w:p>
    <w:p w14:paraId="2F0DA09E" w14:textId="5C2C478F" w:rsidR="00870A08" w:rsidRDefault="00CF42F0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0895E7AC" wp14:editId="5154EC12">
                <wp:simplePos x="0" y="0"/>
                <wp:positionH relativeFrom="margin">
                  <wp:posOffset>-258445</wp:posOffset>
                </wp:positionH>
                <wp:positionV relativeFrom="paragraph">
                  <wp:posOffset>174321</wp:posOffset>
                </wp:positionV>
                <wp:extent cx="6233823" cy="2433100"/>
                <wp:effectExtent l="0" t="0" r="14605" b="24765"/>
                <wp:wrapNone/>
                <wp:docPr id="114" name="Text Box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33823" cy="2433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560CFC6" w14:textId="777777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estCount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Fun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[]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&g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0FC8CD" w14:textId="46FC848A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3E975390" w14:textId="74F5BBD5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 = 0; size &lt; 20000 + 1; size += 1000)</w:t>
                            </w:r>
                          </w:p>
                          <w:p w14:paraId="4E6D9527" w14:textId="6A4F9822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5CFFCAD7" w14:textId="79BC4E01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C15737E" w14:textId="27A27F7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3DFC9D5D" w14:textId="2B0AC95A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umOfArray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1F2DC48A" w14:textId="0B747F19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39D9AE1C" w14:textId="41B943E4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A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GenerateRandom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size);</w:t>
                            </w:r>
                          </w:p>
                          <w:p w14:paraId="6EF9490D" w14:textId="419AE909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ount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);</w:t>
                            </w:r>
                          </w:p>
                          <w:p w14:paraId="6C74729A" w14:textId="3D01D0F1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count;</w:t>
                            </w:r>
                          </w:p>
                          <w:p w14:paraId="7F1C50CA" w14:textId="2C6778EA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7C545CB3" w14:textId="4539E5DB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umOfArray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B754107" w14:textId="28F85FF7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Size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size +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Average Operation Count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6C4C8913" w14:textId="1577BDF3" w:rsidR="00CC6D5D" w:rsidRDefault="00CC6D5D" w:rsidP="00AA393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39636A4C" w14:textId="607585F0" w:rsidR="00CC6D5D" w:rsidRDefault="00CC6D5D" w:rsidP="00AA393C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95E7AC" id="Text Box 114" o:spid="_x0000_s1090" type="#_x0000_t202" style="position:absolute;margin-left:-20.35pt;margin-top:13.75pt;width:490.85pt;height:191.6pt;z-index:251826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" fillcolor="white [3201]" strokeweight=".5pt">
                <v:textbox>
                  <w:txbxContent>
                    <w:p w14:paraId="5560CFC6" w14:textId="777777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estCounter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Fun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[]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&g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7E0FC8CD" w14:textId="46FC848A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3E975390" w14:textId="74F5BBD5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 = 0; size &lt; 20000 + 1; size += 1000)</w:t>
                      </w:r>
                    </w:p>
                    <w:p w14:paraId="4E6D9527" w14:textId="6A4F9822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5CFFCAD7" w14:textId="79BC4E01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C15737E" w14:textId="27A27F7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3DFC9D5D" w14:textId="2B0AC95A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umOfArray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1F2DC48A" w14:textId="0B747F19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39D9AE1C" w14:textId="41B943E4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A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GenerateRandom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size);</w:t>
                      </w:r>
                    </w:p>
                    <w:p w14:paraId="6EF9490D" w14:textId="419AE909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ount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);</w:t>
                      </w:r>
                    </w:p>
                    <w:p w14:paraId="6C74729A" w14:textId="3D01D0F1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count;</w:t>
                      </w:r>
                    </w:p>
                    <w:p w14:paraId="7F1C50CA" w14:textId="2C6778EA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7C545CB3" w14:textId="4539E5DB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/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umOfArray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B754107" w14:textId="28F85FF7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Size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size +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Average Operation Count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6C4C8913" w14:textId="1577BDF3" w:rsidR="00CC6D5D" w:rsidRDefault="00CC6D5D" w:rsidP="00AA393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39636A4C" w14:textId="607585F0" w:rsidR="00CC6D5D" w:rsidRDefault="00CC6D5D" w:rsidP="00AA393C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6DDBDA2" w14:textId="1F2150FA" w:rsidR="00870A08" w:rsidRDefault="00870A08" w:rsidP="00C632DB">
      <w:pPr>
        <w:rPr>
          <w:rFonts w:asciiTheme="majorHAnsi" w:hAnsiTheme="majorHAnsi" w:cstheme="majorHAnsi"/>
        </w:rPr>
      </w:pPr>
    </w:p>
    <w:p w14:paraId="08C0DDB3" w14:textId="44C689A0" w:rsidR="00870A08" w:rsidRDefault="00870A08" w:rsidP="00C632DB">
      <w:pPr>
        <w:rPr>
          <w:rFonts w:asciiTheme="majorHAnsi" w:hAnsiTheme="majorHAnsi" w:cstheme="majorHAnsi"/>
        </w:rPr>
      </w:pPr>
    </w:p>
    <w:p w14:paraId="7D63691B" w14:textId="693A2F28" w:rsidR="00870A08" w:rsidRDefault="00870A08" w:rsidP="00C632DB">
      <w:pPr>
        <w:rPr>
          <w:rFonts w:asciiTheme="majorHAnsi" w:hAnsiTheme="majorHAnsi" w:cstheme="majorHAnsi"/>
        </w:rPr>
      </w:pPr>
    </w:p>
    <w:p w14:paraId="2895DADF" w14:textId="17FA75E1" w:rsidR="00870A08" w:rsidRDefault="00870A08" w:rsidP="00C632DB">
      <w:pPr>
        <w:rPr>
          <w:rFonts w:asciiTheme="majorHAnsi" w:hAnsiTheme="majorHAnsi" w:cstheme="majorHAnsi"/>
        </w:rPr>
      </w:pPr>
    </w:p>
    <w:p w14:paraId="7E88FC8B" w14:textId="1E9AE265" w:rsidR="00870A08" w:rsidRDefault="00870A08" w:rsidP="00C632DB">
      <w:pPr>
        <w:rPr>
          <w:rFonts w:asciiTheme="majorHAnsi" w:hAnsiTheme="majorHAnsi" w:cstheme="majorHAnsi"/>
        </w:rPr>
      </w:pPr>
    </w:p>
    <w:p w14:paraId="771DD8B4" w14:textId="4F0F726B" w:rsidR="00AA393C" w:rsidRDefault="00AA393C" w:rsidP="00C632DB">
      <w:pPr>
        <w:rPr>
          <w:rFonts w:asciiTheme="majorHAnsi" w:hAnsiTheme="majorHAnsi" w:cstheme="majorHAnsi"/>
        </w:rPr>
      </w:pPr>
    </w:p>
    <w:p w14:paraId="1EA5449F" w14:textId="454641C2" w:rsidR="00AA393C" w:rsidRDefault="00AA393C" w:rsidP="00C632DB">
      <w:pPr>
        <w:rPr>
          <w:rFonts w:asciiTheme="majorHAnsi" w:hAnsiTheme="majorHAnsi" w:cstheme="majorHAnsi"/>
        </w:rPr>
      </w:pPr>
    </w:p>
    <w:p w14:paraId="33557995" w14:textId="68016799" w:rsidR="00AA393C" w:rsidRDefault="00AA393C" w:rsidP="00C632DB">
      <w:pPr>
        <w:rPr>
          <w:rFonts w:asciiTheme="majorHAnsi" w:hAnsiTheme="majorHAnsi" w:cstheme="majorHAnsi"/>
        </w:rPr>
      </w:pPr>
    </w:p>
    <w:p w14:paraId="5D0A4D6E" w14:textId="6B43E69F" w:rsidR="00AA393C" w:rsidRDefault="00CF42F0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4424BFE" wp14:editId="61A336D1">
                <wp:simplePos x="0" y="0"/>
                <wp:positionH relativeFrom="margin">
                  <wp:align>center</wp:align>
                </wp:positionH>
                <wp:positionV relativeFrom="paragraph">
                  <wp:posOffset>135172</wp:posOffset>
                </wp:positionV>
                <wp:extent cx="5390515" cy="548640"/>
                <wp:effectExtent l="0" t="0" r="0" b="3810"/>
                <wp:wrapNone/>
                <wp:docPr id="116" name="Text Box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1F14B27" w14:textId="588D02E8" w:rsidR="00CC6D5D" w:rsidRPr="003C04F7" w:rsidRDefault="00CC6D5D" w:rsidP="00CF42F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6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C# Implementation of the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for Basic Operation Count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424BFE" id="Text Box 116" o:spid="_x0000_s1091" type="#_x0000_t202" style="position:absolute;margin-left:0;margin-top:10.65pt;width:424.45pt;height:43.2pt;z-index:25182822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" filled="f" stroked="f" strokeweight=".5pt">
                <v:textbox>
                  <w:txbxContent>
                    <w:p w14:paraId="41F14B27" w14:textId="588D02E8" w:rsidR="00CC6D5D" w:rsidRPr="003C04F7" w:rsidRDefault="00CC6D5D" w:rsidP="00CF42F0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6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C# Implementation of the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for Basic Operation Count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1B3535" w14:textId="231883F7" w:rsidR="00AA393C" w:rsidRDefault="00AA393C" w:rsidP="00C632DB">
      <w:pPr>
        <w:rPr>
          <w:rFonts w:asciiTheme="majorHAnsi" w:hAnsiTheme="majorHAnsi" w:cstheme="majorHAnsi"/>
        </w:rPr>
      </w:pPr>
    </w:p>
    <w:p w14:paraId="1E20B0BE" w14:textId="24CAA929" w:rsidR="00AA393C" w:rsidRDefault="00AA393C" w:rsidP="00C632DB">
      <w:pPr>
        <w:rPr>
          <w:rFonts w:asciiTheme="majorHAnsi" w:hAnsiTheme="majorHAnsi" w:cstheme="majorHAnsi"/>
        </w:rPr>
      </w:pPr>
    </w:p>
    <w:p w14:paraId="2FEC4407" w14:textId="42C82778" w:rsidR="00AA393C" w:rsidRDefault="00AA393C" w:rsidP="00C632DB">
      <w:pPr>
        <w:rPr>
          <w:rFonts w:asciiTheme="majorHAnsi" w:hAnsiTheme="majorHAnsi" w:cstheme="majorHAnsi"/>
        </w:rPr>
      </w:pPr>
    </w:p>
    <w:p w14:paraId="139EECCE" w14:textId="52EF55E1" w:rsidR="000C1470" w:rsidRDefault="000C1470" w:rsidP="00C632DB">
      <w:pPr>
        <w:rPr>
          <w:rFonts w:asciiTheme="majorHAnsi" w:hAnsiTheme="majorHAnsi" w:cstheme="majorHAnsi"/>
        </w:rPr>
      </w:pPr>
    </w:p>
    <w:p w14:paraId="42BE77AC" w14:textId="2001E0A5" w:rsidR="000C1470" w:rsidRDefault="000C1470" w:rsidP="00C632DB">
      <w:pPr>
        <w:rPr>
          <w:rFonts w:asciiTheme="majorHAnsi" w:hAnsiTheme="majorHAnsi" w:cstheme="majorHAnsi"/>
        </w:rPr>
      </w:pPr>
    </w:p>
    <w:p w14:paraId="0313E7A5" w14:textId="2DAA6648" w:rsidR="000C1470" w:rsidRDefault="000C1470" w:rsidP="00C632DB">
      <w:pPr>
        <w:rPr>
          <w:rFonts w:asciiTheme="majorHAnsi" w:hAnsiTheme="majorHAnsi" w:cstheme="majorHAnsi"/>
        </w:rPr>
      </w:pPr>
    </w:p>
    <w:p w14:paraId="7D229A9E" w14:textId="339294AA" w:rsidR="000C1470" w:rsidRDefault="000C1470" w:rsidP="00C632DB">
      <w:pPr>
        <w:rPr>
          <w:rFonts w:asciiTheme="majorHAnsi" w:hAnsiTheme="majorHAnsi" w:cstheme="majorHAnsi"/>
        </w:rPr>
      </w:pPr>
    </w:p>
    <w:p w14:paraId="195DFB94" w14:textId="45890A9F" w:rsidR="000C1470" w:rsidRDefault="000C1470" w:rsidP="00C632DB">
      <w:pPr>
        <w:rPr>
          <w:rFonts w:asciiTheme="majorHAnsi" w:hAnsiTheme="majorHAnsi" w:cstheme="majorHAnsi"/>
        </w:rPr>
      </w:pPr>
    </w:p>
    <w:p w14:paraId="356955E5" w14:textId="25110DC1" w:rsidR="000C1470" w:rsidRDefault="000C1470" w:rsidP="00C632DB">
      <w:pPr>
        <w:rPr>
          <w:rFonts w:asciiTheme="majorHAnsi" w:hAnsiTheme="majorHAnsi" w:cstheme="majorHAnsi"/>
        </w:rPr>
      </w:pPr>
    </w:p>
    <w:p w14:paraId="6999FB68" w14:textId="77777777" w:rsidR="000C1470" w:rsidRDefault="000C1470" w:rsidP="00C632DB">
      <w:pPr>
        <w:rPr>
          <w:rFonts w:asciiTheme="majorHAnsi" w:hAnsiTheme="majorHAnsi" w:cstheme="majorHAnsi"/>
        </w:rPr>
      </w:pPr>
    </w:p>
    <w:p w14:paraId="458686E0" w14:textId="3CCC0679" w:rsidR="00AA393C" w:rsidRDefault="00AA393C" w:rsidP="00C632DB">
      <w:pPr>
        <w:rPr>
          <w:rFonts w:asciiTheme="majorHAnsi" w:hAnsiTheme="majorHAnsi" w:cstheme="majorHAnsi"/>
        </w:rPr>
      </w:pPr>
    </w:p>
    <w:p w14:paraId="7DB9CB38" w14:textId="1EFF8215" w:rsidR="00870A08" w:rsidRDefault="000C1470" w:rsidP="00C632DB">
      <w:pPr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anchor distT="0" distB="0" distL="114300" distR="114300" simplePos="0" relativeHeight="251829248" behindDoc="1" locked="0" layoutInCell="1" allowOverlap="1" wp14:anchorId="14E742FA" wp14:editId="0E7314BD">
            <wp:simplePos x="0" y="0"/>
            <wp:positionH relativeFrom="margin">
              <wp:align>left</wp:align>
            </wp:positionH>
            <wp:positionV relativeFrom="paragraph">
              <wp:posOffset>190720</wp:posOffset>
            </wp:positionV>
            <wp:extent cx="5715017" cy="3291232"/>
            <wp:effectExtent l="0" t="0" r="0" b="4445"/>
            <wp:wrapNone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17" cy="3291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EAF30" w14:textId="31C632FF" w:rsidR="00870A08" w:rsidRDefault="00870A08" w:rsidP="00C632DB">
      <w:pPr>
        <w:rPr>
          <w:rFonts w:asciiTheme="majorHAnsi" w:hAnsiTheme="majorHAnsi" w:cstheme="majorHAnsi"/>
        </w:rPr>
      </w:pPr>
    </w:p>
    <w:p w14:paraId="1B9F20DA" w14:textId="42BC1839" w:rsidR="00C81455" w:rsidRDefault="00C81455" w:rsidP="00C632DB">
      <w:pPr>
        <w:rPr>
          <w:rFonts w:asciiTheme="majorHAnsi" w:hAnsiTheme="majorHAnsi" w:cstheme="majorHAnsi"/>
        </w:rPr>
      </w:pPr>
    </w:p>
    <w:p w14:paraId="44FA120E" w14:textId="48938AA3" w:rsidR="00C81455" w:rsidRDefault="00C81455" w:rsidP="00C632DB">
      <w:pPr>
        <w:rPr>
          <w:rFonts w:asciiTheme="majorHAnsi" w:hAnsiTheme="majorHAnsi" w:cstheme="majorHAnsi"/>
        </w:rPr>
      </w:pPr>
    </w:p>
    <w:p w14:paraId="5F3A6A1A" w14:textId="5F054DF2" w:rsidR="00C81455" w:rsidRDefault="00C81455" w:rsidP="00C632DB">
      <w:pPr>
        <w:rPr>
          <w:rFonts w:asciiTheme="majorHAnsi" w:hAnsiTheme="majorHAnsi" w:cstheme="majorHAnsi"/>
        </w:rPr>
      </w:pPr>
    </w:p>
    <w:p w14:paraId="698C2955" w14:textId="411A9BB6" w:rsidR="00C81455" w:rsidRDefault="00C81455" w:rsidP="00C632DB">
      <w:pPr>
        <w:rPr>
          <w:rFonts w:asciiTheme="majorHAnsi" w:hAnsiTheme="majorHAnsi" w:cstheme="majorHAnsi"/>
        </w:rPr>
      </w:pPr>
    </w:p>
    <w:p w14:paraId="34D47C4B" w14:textId="56B127A8" w:rsidR="00C81455" w:rsidRDefault="00C81455" w:rsidP="00C632DB">
      <w:pPr>
        <w:rPr>
          <w:rFonts w:asciiTheme="majorHAnsi" w:hAnsiTheme="majorHAnsi" w:cstheme="majorHAnsi"/>
        </w:rPr>
      </w:pPr>
    </w:p>
    <w:p w14:paraId="654B2CC6" w14:textId="1001927B" w:rsidR="00C81455" w:rsidRDefault="00C81455" w:rsidP="00C632DB">
      <w:pPr>
        <w:rPr>
          <w:rFonts w:asciiTheme="majorHAnsi" w:hAnsiTheme="majorHAnsi" w:cstheme="majorHAnsi"/>
        </w:rPr>
      </w:pPr>
    </w:p>
    <w:p w14:paraId="275D3767" w14:textId="3E231F2B" w:rsidR="00C81455" w:rsidRDefault="00C81455" w:rsidP="00C632DB">
      <w:pPr>
        <w:rPr>
          <w:rFonts w:asciiTheme="majorHAnsi" w:hAnsiTheme="majorHAnsi" w:cstheme="majorHAnsi"/>
        </w:rPr>
      </w:pPr>
    </w:p>
    <w:p w14:paraId="646F89AA" w14:textId="26011ED1" w:rsidR="00C81455" w:rsidRDefault="00C81455" w:rsidP="00C632DB">
      <w:pPr>
        <w:rPr>
          <w:rFonts w:asciiTheme="majorHAnsi" w:hAnsiTheme="majorHAnsi" w:cstheme="majorHAnsi"/>
        </w:rPr>
      </w:pPr>
    </w:p>
    <w:p w14:paraId="14080C86" w14:textId="13D526EE" w:rsidR="00C81455" w:rsidRDefault="00C81455" w:rsidP="00C632DB">
      <w:pPr>
        <w:rPr>
          <w:rFonts w:asciiTheme="majorHAnsi" w:hAnsiTheme="majorHAnsi" w:cstheme="majorHAnsi"/>
        </w:rPr>
      </w:pPr>
    </w:p>
    <w:p w14:paraId="73433F6A" w14:textId="75E4C63B" w:rsidR="00C81455" w:rsidRDefault="00C81455" w:rsidP="00C632DB">
      <w:pPr>
        <w:rPr>
          <w:rFonts w:asciiTheme="majorHAnsi" w:hAnsiTheme="majorHAnsi" w:cstheme="majorHAnsi"/>
        </w:rPr>
      </w:pPr>
    </w:p>
    <w:p w14:paraId="6495C808" w14:textId="166AAB7E" w:rsidR="00C81455" w:rsidRDefault="002974CB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69AF2F48" wp14:editId="1541C1E4">
                <wp:simplePos x="0" y="0"/>
                <wp:positionH relativeFrom="margin">
                  <wp:align>left</wp:align>
                </wp:positionH>
                <wp:positionV relativeFrom="paragraph">
                  <wp:posOffset>134041</wp:posOffset>
                </wp:positionV>
                <wp:extent cx="5390515" cy="548640"/>
                <wp:effectExtent l="0" t="0" r="0" b="3810"/>
                <wp:wrapNone/>
                <wp:docPr id="119" name="Text Box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588E689" w14:textId="6D986E59" w:rsidR="00CC6D5D" w:rsidRPr="003C04F7" w:rsidRDefault="00CC6D5D" w:rsidP="00C81455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7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  <w:r w:rsidRPr="002200F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Basic Operation Count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AF2F48" id="Text Box 119" o:spid="_x0000_s1092" type="#_x0000_t202" style="position:absolute;margin-left:0;margin-top:10.55pt;width:424.45pt;height:43.2pt;z-index:251831296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" filled="f" stroked="f" strokeweight=".5pt">
                <v:textbox>
                  <w:txbxContent>
                    <w:p w14:paraId="6588E689" w14:textId="6D986E59" w:rsidR="00CC6D5D" w:rsidRPr="003C04F7" w:rsidRDefault="00CC6D5D" w:rsidP="00C81455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7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  <w:r w:rsidRPr="002200F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Basic Operation Count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C32D3A" w14:textId="792EE095" w:rsidR="00C81455" w:rsidRDefault="00C81455" w:rsidP="00C632DB">
      <w:pPr>
        <w:rPr>
          <w:rFonts w:asciiTheme="majorHAnsi" w:hAnsiTheme="majorHAnsi" w:cstheme="majorHAnsi"/>
        </w:rPr>
      </w:pPr>
    </w:p>
    <w:p w14:paraId="266679C9" w14:textId="445AD548" w:rsidR="00C81455" w:rsidRDefault="00C81455" w:rsidP="00C632DB">
      <w:pPr>
        <w:rPr>
          <w:rFonts w:asciiTheme="majorHAnsi" w:hAnsiTheme="majorHAnsi" w:cstheme="majorHAnsi"/>
        </w:rPr>
      </w:pPr>
    </w:p>
    <w:p w14:paraId="6BB50D03" w14:textId="1BC10E79" w:rsidR="00C81455" w:rsidRDefault="00C81455" w:rsidP="00C632DB">
      <w:pPr>
        <w:rPr>
          <w:rFonts w:asciiTheme="majorHAnsi" w:hAnsiTheme="majorHAnsi" w:cstheme="majorHAnsi"/>
        </w:rPr>
      </w:pPr>
    </w:p>
    <w:p w14:paraId="5854FE77" w14:textId="16B7F563" w:rsidR="00C81455" w:rsidRDefault="00C81455" w:rsidP="00C632DB">
      <w:pPr>
        <w:rPr>
          <w:rFonts w:asciiTheme="majorHAnsi" w:hAnsiTheme="majorHAnsi" w:cstheme="majorHAnsi"/>
        </w:rPr>
      </w:pPr>
    </w:p>
    <w:p w14:paraId="2A4D9B3A" w14:textId="47B51E7A" w:rsidR="002974CB" w:rsidRDefault="002974CB" w:rsidP="00C632DB">
      <w:pPr>
        <w:rPr>
          <w:rFonts w:asciiTheme="majorHAnsi" w:hAnsiTheme="majorHAnsi" w:cstheme="majorHAnsi"/>
        </w:rPr>
      </w:pPr>
    </w:p>
    <w:p w14:paraId="0A5F108E" w14:textId="7C0AD014" w:rsidR="002974CB" w:rsidRDefault="002974CB" w:rsidP="00C632DB">
      <w:pPr>
        <w:rPr>
          <w:rFonts w:asciiTheme="majorHAnsi" w:hAnsiTheme="majorHAnsi" w:cstheme="majorHAnsi"/>
        </w:rPr>
      </w:pPr>
    </w:p>
    <w:p w14:paraId="45DD8DD2" w14:textId="5F96832F" w:rsidR="002974CB" w:rsidRDefault="002974CB" w:rsidP="00C632DB">
      <w:pPr>
        <w:rPr>
          <w:rFonts w:asciiTheme="majorHAnsi" w:hAnsiTheme="majorHAnsi" w:cstheme="majorHAnsi"/>
        </w:rPr>
      </w:pPr>
    </w:p>
    <w:p w14:paraId="2C33905F" w14:textId="51364E5F" w:rsidR="002974CB" w:rsidRDefault="002974CB" w:rsidP="00C632DB">
      <w:pPr>
        <w:rPr>
          <w:rFonts w:asciiTheme="majorHAnsi" w:hAnsiTheme="majorHAnsi" w:cstheme="majorHAnsi"/>
        </w:rPr>
      </w:pPr>
    </w:p>
    <w:p w14:paraId="2B6985C1" w14:textId="0A3CFE87" w:rsidR="002974CB" w:rsidRDefault="002974CB" w:rsidP="00C632DB">
      <w:pPr>
        <w:rPr>
          <w:rFonts w:asciiTheme="majorHAnsi" w:hAnsiTheme="majorHAnsi" w:cstheme="majorHAnsi"/>
        </w:rPr>
      </w:pPr>
    </w:p>
    <w:p w14:paraId="60FD4A79" w14:textId="701EDE18" w:rsidR="002974CB" w:rsidRDefault="002974CB" w:rsidP="00C632DB">
      <w:pPr>
        <w:rPr>
          <w:rFonts w:asciiTheme="majorHAnsi" w:hAnsiTheme="majorHAnsi" w:cstheme="majorHAnsi"/>
        </w:rPr>
      </w:pPr>
    </w:p>
    <w:p w14:paraId="6B3B2C43" w14:textId="581DF5C2" w:rsidR="002974CB" w:rsidRDefault="002974CB" w:rsidP="00C632DB">
      <w:pPr>
        <w:rPr>
          <w:rFonts w:asciiTheme="majorHAnsi" w:hAnsiTheme="majorHAnsi" w:cstheme="majorHAnsi"/>
        </w:rPr>
      </w:pPr>
    </w:p>
    <w:p w14:paraId="1069F137" w14:textId="4B57875F" w:rsidR="002974CB" w:rsidRDefault="002974CB" w:rsidP="00C632DB">
      <w:pPr>
        <w:rPr>
          <w:rFonts w:asciiTheme="majorHAnsi" w:hAnsiTheme="majorHAnsi" w:cstheme="majorHAnsi"/>
        </w:rPr>
      </w:pPr>
    </w:p>
    <w:p w14:paraId="77F130C8" w14:textId="7AE970B9" w:rsidR="002974CB" w:rsidRDefault="002974CB" w:rsidP="00C632DB">
      <w:pPr>
        <w:rPr>
          <w:rFonts w:asciiTheme="majorHAnsi" w:hAnsiTheme="majorHAnsi" w:cstheme="majorHAnsi"/>
        </w:rPr>
      </w:pPr>
    </w:p>
    <w:p w14:paraId="68966403" w14:textId="6C87BC33" w:rsidR="002974CB" w:rsidRDefault="002974CB" w:rsidP="00C632DB">
      <w:pPr>
        <w:rPr>
          <w:rFonts w:asciiTheme="majorHAnsi" w:hAnsiTheme="majorHAnsi" w:cstheme="majorHAnsi"/>
        </w:rPr>
      </w:pPr>
    </w:p>
    <w:p w14:paraId="2E4BED0F" w14:textId="31D22E18" w:rsidR="002974CB" w:rsidRDefault="002974CB" w:rsidP="00C632DB">
      <w:pPr>
        <w:rPr>
          <w:rFonts w:asciiTheme="majorHAnsi" w:hAnsiTheme="majorHAnsi" w:cstheme="majorHAnsi"/>
        </w:rPr>
      </w:pPr>
    </w:p>
    <w:p w14:paraId="673F19CB" w14:textId="7ACD8118" w:rsidR="002974CB" w:rsidRDefault="002974CB" w:rsidP="00C632DB">
      <w:pPr>
        <w:rPr>
          <w:rFonts w:asciiTheme="majorHAnsi" w:hAnsiTheme="majorHAnsi" w:cstheme="majorHAnsi"/>
        </w:rPr>
      </w:pPr>
    </w:p>
    <w:p w14:paraId="38DE7BB1" w14:textId="4A3C0673" w:rsidR="002974CB" w:rsidRDefault="002974CB" w:rsidP="00C632DB">
      <w:pPr>
        <w:rPr>
          <w:rFonts w:asciiTheme="majorHAnsi" w:hAnsiTheme="majorHAnsi" w:cstheme="majorHAnsi"/>
        </w:rPr>
      </w:pPr>
    </w:p>
    <w:p w14:paraId="7BD038C0" w14:textId="7E1E08D2" w:rsidR="002974CB" w:rsidRDefault="002974CB" w:rsidP="00C632DB">
      <w:pPr>
        <w:rPr>
          <w:rFonts w:asciiTheme="majorHAnsi" w:hAnsiTheme="majorHAnsi" w:cstheme="majorHAnsi"/>
        </w:rPr>
      </w:pPr>
    </w:p>
    <w:p w14:paraId="61454FDB" w14:textId="68E38800" w:rsidR="002974CB" w:rsidRDefault="002974CB" w:rsidP="00C632DB">
      <w:pPr>
        <w:rPr>
          <w:rFonts w:asciiTheme="majorHAnsi" w:hAnsiTheme="majorHAnsi" w:cstheme="majorHAnsi"/>
        </w:rPr>
      </w:pPr>
    </w:p>
    <w:p w14:paraId="7BE5625B" w14:textId="25943C34" w:rsidR="00E245CC" w:rsidRDefault="00E245CC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03F4E311" wp14:editId="690C9C0A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4174435" cy="2981739"/>
                <wp:effectExtent l="0" t="0" r="17145" b="28575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74435" cy="29817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33359F" w14:textId="77777777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MinDistance2Counter(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A)</w:t>
                            </w:r>
                          </w:p>
                          <w:p w14:paraId="169CD162" w14:textId="70446259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19194E0F" w14:textId="2E39CBFE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 xml:space="preserve">// Input: Array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A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0..n - 1] of numbers</w:t>
                            </w:r>
                          </w:p>
                          <w:p w14:paraId="7AD4446D" w14:textId="48002180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8000"/>
                                <w:sz w:val="19"/>
                                <w:szCs w:val="19"/>
                              </w:rPr>
                              <w:t>// Output: Minimum distance between two of its elements</w:t>
                            </w:r>
                          </w:p>
                          <w:p w14:paraId="3C520588" w14:textId="73FF67D2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 = 0;</w:t>
                            </w:r>
                          </w:p>
                          <w:p w14:paraId="31AAF6AB" w14:textId="77777777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6C5C3CF" w14:textId="4D031F7A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.MaxValue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6BF58CD3" w14:textId="798595EB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- 1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4628766F" w14:textId="5732770B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19545CDD" w14:textId="79578882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j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1; j &lt;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A.Length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j++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547B4A46" w14:textId="7EB0C91A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18DD3DEB" w14:textId="5CB12D21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temp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ath.Ab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[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] - A[j]);</w:t>
                            </w:r>
                          </w:p>
                          <w:p w14:paraId="7A9D15B7" w14:textId="548CC4D6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f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 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++c &gt;= 0) &amp;&amp; (temp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 )</w:t>
                            </w:r>
                          </w:p>
                          <w:p w14:paraId="77571A45" w14:textId="77801F5A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{</w:t>
                            </w:r>
                          </w:p>
                          <w:p w14:paraId="6397AE98" w14:textId="4641E422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dmin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temp;</w:t>
                            </w:r>
                          </w:p>
                          <w:p w14:paraId="4D11DBDA" w14:textId="7EB5AFAA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412C23D8" w14:textId="104D5AFB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}</w:t>
                            </w:r>
                          </w:p>
                          <w:p w14:paraId="5567F3A7" w14:textId="00D45215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0FFB33E0" w14:textId="5E025A17" w:rsidR="00CC6D5D" w:rsidRDefault="00CC6D5D" w:rsidP="00E245C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return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c;</w:t>
                            </w:r>
                          </w:p>
                          <w:p w14:paraId="1D9D45AE" w14:textId="0A7DE4B3" w:rsidR="00CC6D5D" w:rsidRDefault="00CC6D5D" w:rsidP="00E245CC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4E311" id="Text Box 121" o:spid="_x0000_s1093" type="#_x0000_t202" style="position:absolute;margin-left:0;margin-top:.6pt;width:328.7pt;height:234.8pt;z-index:2518333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" fillcolor="white [3201]" strokeweight=".5pt">
                <v:textbox>
                  <w:txbxContent>
                    <w:p w14:paraId="1B33359F" w14:textId="77777777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MinDistance2Counter(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A)</w:t>
                      </w:r>
                    </w:p>
                    <w:p w14:paraId="169CD162" w14:textId="70446259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19194E0F" w14:textId="2E39CBFE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 xml:space="preserve">// Input: Array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A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0..n - 1] of numbers</w:t>
                      </w:r>
                    </w:p>
                    <w:p w14:paraId="7AD4446D" w14:textId="48002180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8000"/>
                          <w:sz w:val="19"/>
                          <w:szCs w:val="19"/>
                        </w:rPr>
                        <w:t>// Output: Minimum distance between two of its elements</w:t>
                      </w:r>
                    </w:p>
                    <w:p w14:paraId="3C520588" w14:textId="73FF67D2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 = 0;</w:t>
                      </w:r>
                    </w:p>
                    <w:p w14:paraId="31AAF6AB" w14:textId="77777777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06C5C3CF" w14:textId="4D031F7A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.MaxValue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6BF58CD3" w14:textId="798595EB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- 1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4628766F" w14:textId="5732770B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19545CDD" w14:textId="79578882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j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1; j &lt;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A.Length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j++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547B4A46" w14:textId="7EB0C91A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18DD3DEB" w14:textId="5CB12D21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temp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ath.Ab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[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] - A[j]);</w:t>
                      </w:r>
                    </w:p>
                    <w:p w14:paraId="7A9D15B7" w14:textId="548CC4D6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f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 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++c &gt;= 0) &amp;&amp; (temp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 )</w:t>
                      </w:r>
                    </w:p>
                    <w:p w14:paraId="77571A45" w14:textId="77801F5A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{</w:t>
                      </w:r>
                    </w:p>
                    <w:p w14:paraId="6397AE98" w14:textId="4641E422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dmin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temp;</w:t>
                      </w:r>
                    </w:p>
                    <w:p w14:paraId="4D11DBDA" w14:textId="7EB5AFAA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412C23D8" w14:textId="104D5AFB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}</w:t>
                      </w:r>
                    </w:p>
                    <w:p w14:paraId="5567F3A7" w14:textId="00D45215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0FFB33E0" w14:textId="5E025A17" w:rsidR="00CC6D5D" w:rsidRDefault="00CC6D5D" w:rsidP="00E245C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return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c;</w:t>
                      </w:r>
                    </w:p>
                    <w:p w14:paraId="1D9D45AE" w14:textId="0A7DE4B3" w:rsidR="00CC6D5D" w:rsidRDefault="00CC6D5D" w:rsidP="00E245CC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4397E3B" w14:textId="372BC794" w:rsidR="00E245CC" w:rsidRDefault="00E245CC" w:rsidP="00C632DB">
      <w:pPr>
        <w:rPr>
          <w:rFonts w:asciiTheme="majorHAnsi" w:hAnsiTheme="majorHAnsi" w:cstheme="majorHAnsi"/>
        </w:rPr>
      </w:pPr>
    </w:p>
    <w:p w14:paraId="0F09AE5F" w14:textId="01733A72" w:rsidR="00E245CC" w:rsidRDefault="00E245CC" w:rsidP="00C632DB">
      <w:pPr>
        <w:rPr>
          <w:rFonts w:asciiTheme="majorHAnsi" w:hAnsiTheme="majorHAnsi" w:cstheme="majorHAnsi"/>
        </w:rPr>
      </w:pPr>
    </w:p>
    <w:p w14:paraId="3C95E947" w14:textId="5E2315AB" w:rsidR="00E245CC" w:rsidRDefault="00E245CC" w:rsidP="00C632DB">
      <w:pPr>
        <w:rPr>
          <w:rFonts w:asciiTheme="majorHAnsi" w:hAnsiTheme="majorHAnsi" w:cstheme="majorHAnsi"/>
        </w:rPr>
      </w:pPr>
    </w:p>
    <w:p w14:paraId="0303345D" w14:textId="2CFC9533" w:rsidR="00E245CC" w:rsidRDefault="00E245CC" w:rsidP="00C632DB">
      <w:pPr>
        <w:rPr>
          <w:rFonts w:asciiTheme="majorHAnsi" w:hAnsiTheme="majorHAnsi" w:cstheme="majorHAnsi"/>
        </w:rPr>
      </w:pPr>
    </w:p>
    <w:p w14:paraId="70F48EF5" w14:textId="711D3E25" w:rsidR="00E245CC" w:rsidRDefault="00E245CC" w:rsidP="00C632DB">
      <w:pPr>
        <w:rPr>
          <w:rFonts w:asciiTheme="majorHAnsi" w:hAnsiTheme="majorHAnsi" w:cstheme="majorHAnsi"/>
        </w:rPr>
      </w:pPr>
    </w:p>
    <w:p w14:paraId="09E5F613" w14:textId="561DE847" w:rsidR="00E245CC" w:rsidRDefault="00E245CC" w:rsidP="00C632DB">
      <w:pPr>
        <w:rPr>
          <w:rFonts w:asciiTheme="majorHAnsi" w:hAnsiTheme="majorHAnsi" w:cstheme="majorHAnsi"/>
        </w:rPr>
      </w:pPr>
    </w:p>
    <w:p w14:paraId="5464E088" w14:textId="3D069B19" w:rsidR="00E245CC" w:rsidRDefault="00E245CC" w:rsidP="00C632DB">
      <w:pPr>
        <w:rPr>
          <w:rFonts w:asciiTheme="majorHAnsi" w:hAnsiTheme="majorHAnsi" w:cstheme="majorHAnsi"/>
        </w:rPr>
      </w:pPr>
    </w:p>
    <w:p w14:paraId="4178D1D1" w14:textId="5316208E" w:rsidR="00E245CC" w:rsidRDefault="00E245CC" w:rsidP="00C632DB">
      <w:pPr>
        <w:rPr>
          <w:rFonts w:asciiTheme="majorHAnsi" w:hAnsiTheme="majorHAnsi" w:cstheme="majorHAnsi"/>
        </w:rPr>
      </w:pPr>
    </w:p>
    <w:p w14:paraId="12EBDB6E" w14:textId="7D4DB764" w:rsidR="00E245CC" w:rsidRDefault="00E245CC" w:rsidP="00C632DB">
      <w:pPr>
        <w:rPr>
          <w:rFonts w:asciiTheme="majorHAnsi" w:hAnsiTheme="majorHAnsi" w:cstheme="majorHAnsi"/>
        </w:rPr>
      </w:pPr>
    </w:p>
    <w:p w14:paraId="29816C85" w14:textId="5DB197D4" w:rsidR="00E245CC" w:rsidRDefault="002744B9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671BA672" wp14:editId="011A9415">
                <wp:simplePos x="0" y="0"/>
                <wp:positionH relativeFrom="margin">
                  <wp:align>center</wp:align>
                </wp:positionH>
                <wp:positionV relativeFrom="paragraph">
                  <wp:posOffset>228959</wp:posOffset>
                </wp:positionV>
                <wp:extent cx="5390515" cy="548640"/>
                <wp:effectExtent l="0" t="0" r="0" b="3810"/>
                <wp:wrapNone/>
                <wp:docPr id="122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225E78" w14:textId="37C834E9" w:rsidR="00CC6D5D" w:rsidRPr="003C04F7" w:rsidRDefault="00CC6D5D" w:rsidP="002744B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8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C# Implementation of the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 for Basic Operation Count Testing (Refer to Appendix 6 for Testing Cod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1BA672" id="Text Box 122" o:spid="_x0000_s1094" type="#_x0000_t202" style="position:absolute;margin-left:0;margin-top:18.05pt;width:424.45pt;height:43.2pt;z-index:25183539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" filled="f" stroked="f" strokeweight=".5pt">
                <v:textbox>
                  <w:txbxContent>
                    <w:p w14:paraId="5E225E78" w14:textId="37C834E9" w:rsidR="00CC6D5D" w:rsidRPr="003C04F7" w:rsidRDefault="00CC6D5D" w:rsidP="002744B9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8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C# Implementation of the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 for Basic Operation Count Testing (Refer to Appendix 6 for Testing Code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C400BB" w14:textId="49984BD2" w:rsidR="00E245CC" w:rsidRDefault="00E245CC" w:rsidP="00C632DB">
      <w:pPr>
        <w:rPr>
          <w:rFonts w:asciiTheme="majorHAnsi" w:hAnsiTheme="majorHAnsi" w:cstheme="majorHAnsi"/>
        </w:rPr>
      </w:pPr>
    </w:p>
    <w:p w14:paraId="30481731" w14:textId="6B1347AD" w:rsidR="002974CB" w:rsidRDefault="002974CB" w:rsidP="00C632DB">
      <w:pPr>
        <w:rPr>
          <w:rFonts w:asciiTheme="majorHAnsi" w:hAnsiTheme="majorHAnsi" w:cstheme="majorHAnsi"/>
        </w:rPr>
      </w:pPr>
    </w:p>
    <w:p w14:paraId="7A8578E7" w14:textId="01A1AB02" w:rsidR="002974CB" w:rsidRDefault="002744B9" w:rsidP="00C632DB">
      <w:pPr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832320" behindDoc="1" locked="0" layoutInCell="1" allowOverlap="1" wp14:anchorId="220737AA" wp14:editId="43E9FEDB">
            <wp:simplePos x="0" y="0"/>
            <wp:positionH relativeFrom="margin">
              <wp:posOffset>-1270</wp:posOffset>
            </wp:positionH>
            <wp:positionV relativeFrom="paragraph">
              <wp:posOffset>202234</wp:posOffset>
            </wp:positionV>
            <wp:extent cx="5731510" cy="3360420"/>
            <wp:effectExtent l="0" t="0" r="2540" b="0"/>
            <wp:wrapNone/>
            <wp:docPr id="120" name="Picture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0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8FE1D" w14:textId="45FCCDF8" w:rsidR="002974CB" w:rsidRDefault="002974CB" w:rsidP="00C632DB">
      <w:pPr>
        <w:rPr>
          <w:rFonts w:asciiTheme="majorHAnsi" w:hAnsiTheme="majorHAnsi" w:cstheme="majorHAnsi"/>
        </w:rPr>
      </w:pPr>
    </w:p>
    <w:p w14:paraId="294823AE" w14:textId="5C5DAB32" w:rsidR="002974CB" w:rsidRDefault="002974CB" w:rsidP="00C632DB">
      <w:pPr>
        <w:rPr>
          <w:rFonts w:asciiTheme="majorHAnsi" w:hAnsiTheme="majorHAnsi" w:cstheme="majorHAnsi"/>
        </w:rPr>
      </w:pPr>
    </w:p>
    <w:p w14:paraId="081A958E" w14:textId="67390A11" w:rsidR="002974CB" w:rsidRDefault="002974CB" w:rsidP="00C632DB">
      <w:pPr>
        <w:rPr>
          <w:rFonts w:asciiTheme="majorHAnsi" w:hAnsiTheme="majorHAnsi" w:cstheme="majorHAnsi"/>
        </w:rPr>
      </w:pPr>
    </w:p>
    <w:p w14:paraId="27617C51" w14:textId="77193E42" w:rsidR="002974CB" w:rsidRDefault="002974CB" w:rsidP="00C632DB">
      <w:pPr>
        <w:rPr>
          <w:rFonts w:asciiTheme="majorHAnsi" w:hAnsiTheme="majorHAnsi" w:cstheme="majorHAnsi"/>
        </w:rPr>
      </w:pPr>
    </w:p>
    <w:p w14:paraId="0E9BE0BA" w14:textId="4B9DD92F" w:rsidR="002974CB" w:rsidRDefault="002974CB" w:rsidP="00C632DB">
      <w:pPr>
        <w:rPr>
          <w:rFonts w:asciiTheme="majorHAnsi" w:hAnsiTheme="majorHAnsi" w:cstheme="majorHAnsi"/>
        </w:rPr>
      </w:pPr>
    </w:p>
    <w:p w14:paraId="2BA02230" w14:textId="4B47DD9C" w:rsidR="002974CB" w:rsidRDefault="002974CB" w:rsidP="00C632DB">
      <w:pPr>
        <w:rPr>
          <w:rFonts w:asciiTheme="majorHAnsi" w:hAnsiTheme="majorHAnsi" w:cstheme="majorHAnsi"/>
        </w:rPr>
      </w:pPr>
    </w:p>
    <w:p w14:paraId="1FE334E9" w14:textId="4161EFD0" w:rsidR="002974CB" w:rsidRDefault="002974CB" w:rsidP="00C632DB">
      <w:pPr>
        <w:rPr>
          <w:rFonts w:asciiTheme="majorHAnsi" w:hAnsiTheme="majorHAnsi" w:cstheme="majorHAnsi"/>
        </w:rPr>
      </w:pPr>
    </w:p>
    <w:p w14:paraId="22FDC9E1" w14:textId="552286CD" w:rsidR="002974CB" w:rsidRDefault="002974CB" w:rsidP="00C632DB">
      <w:pPr>
        <w:rPr>
          <w:rFonts w:asciiTheme="majorHAnsi" w:hAnsiTheme="majorHAnsi" w:cstheme="majorHAnsi"/>
        </w:rPr>
      </w:pPr>
    </w:p>
    <w:p w14:paraId="2FA09B71" w14:textId="461150BE" w:rsidR="002974CB" w:rsidRDefault="002974CB" w:rsidP="00C632DB">
      <w:pPr>
        <w:rPr>
          <w:rFonts w:asciiTheme="majorHAnsi" w:hAnsiTheme="majorHAnsi" w:cstheme="majorHAnsi"/>
        </w:rPr>
      </w:pPr>
    </w:p>
    <w:p w14:paraId="21535EF8" w14:textId="166F10AF" w:rsidR="002974CB" w:rsidRDefault="002974CB" w:rsidP="00C632DB">
      <w:pPr>
        <w:rPr>
          <w:rFonts w:asciiTheme="majorHAnsi" w:hAnsiTheme="majorHAnsi" w:cstheme="majorHAnsi"/>
        </w:rPr>
      </w:pPr>
    </w:p>
    <w:p w14:paraId="3DDFD314" w14:textId="4EB1875F" w:rsidR="002974CB" w:rsidRDefault="002974CB" w:rsidP="00C632DB">
      <w:pPr>
        <w:rPr>
          <w:rFonts w:asciiTheme="majorHAnsi" w:hAnsiTheme="majorHAnsi" w:cstheme="majorHAnsi"/>
        </w:rPr>
      </w:pPr>
    </w:p>
    <w:p w14:paraId="0BA330F0" w14:textId="5FAF856A" w:rsidR="002974CB" w:rsidRDefault="002744B9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41C0E76" wp14:editId="6B9E1417">
                <wp:simplePos x="0" y="0"/>
                <wp:positionH relativeFrom="margin">
                  <wp:align>center</wp:align>
                </wp:positionH>
                <wp:positionV relativeFrom="paragraph">
                  <wp:posOffset>213554</wp:posOffset>
                </wp:positionV>
                <wp:extent cx="5390515" cy="548640"/>
                <wp:effectExtent l="0" t="0" r="0" b="3810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22A116B" w14:textId="2FF2F1B9" w:rsidR="00CC6D5D" w:rsidRPr="003C04F7" w:rsidRDefault="00CC6D5D" w:rsidP="002744B9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9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  <w:r w:rsidRPr="002200F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Basic Operation Count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C0E76" id="Text Box 123" o:spid="_x0000_s1095" type="#_x0000_t202" style="position:absolute;margin-left:0;margin-top:16.8pt;width:424.45pt;height:43.2pt;z-index:25183744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" filled="f" stroked="f" strokeweight=".5pt">
                <v:textbox>
                  <w:txbxContent>
                    <w:p w14:paraId="322A116B" w14:textId="2FF2F1B9" w:rsidR="00CC6D5D" w:rsidRPr="003C04F7" w:rsidRDefault="00CC6D5D" w:rsidP="002744B9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9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  <w:r w:rsidRPr="002200F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Basic Operation Count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5E537CC" w14:textId="68996473" w:rsidR="002974CB" w:rsidRDefault="002974CB" w:rsidP="00C632DB">
      <w:pPr>
        <w:rPr>
          <w:rFonts w:asciiTheme="majorHAnsi" w:hAnsiTheme="majorHAnsi" w:cstheme="majorHAnsi"/>
        </w:rPr>
      </w:pPr>
    </w:p>
    <w:p w14:paraId="6DDCBBEC" w14:textId="482249DD" w:rsidR="002974CB" w:rsidRDefault="002974CB" w:rsidP="00C632DB">
      <w:pPr>
        <w:rPr>
          <w:rFonts w:asciiTheme="majorHAnsi" w:hAnsiTheme="majorHAnsi" w:cstheme="majorHAnsi"/>
        </w:rPr>
      </w:pPr>
    </w:p>
    <w:p w14:paraId="66788A4F" w14:textId="395EEF89" w:rsidR="002974CB" w:rsidRDefault="002974CB" w:rsidP="00C632DB">
      <w:pPr>
        <w:rPr>
          <w:rFonts w:asciiTheme="majorHAnsi" w:hAnsiTheme="majorHAnsi" w:cstheme="majorHAnsi"/>
        </w:rPr>
      </w:pPr>
    </w:p>
    <w:p w14:paraId="0A1837C2" w14:textId="5E1FD0E9" w:rsidR="002974CB" w:rsidRDefault="002974CB" w:rsidP="00C632DB">
      <w:pPr>
        <w:rPr>
          <w:rFonts w:asciiTheme="majorHAnsi" w:hAnsiTheme="majorHAnsi" w:cstheme="majorHAnsi"/>
        </w:rPr>
      </w:pPr>
    </w:p>
    <w:p w14:paraId="059E66C5" w14:textId="2986C042" w:rsidR="002974CB" w:rsidRDefault="001A4632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lastRenderedPageBreak/>
        <mc:AlternateContent>
          <mc:Choice Requires="wps">
            <w:drawing>
              <wp:anchor distT="0" distB="0" distL="114300" distR="114300" simplePos="0" relativeHeight="251838464" behindDoc="0" locked="0" layoutInCell="1" allowOverlap="1" wp14:anchorId="318A665D" wp14:editId="0BE2A798">
                <wp:simplePos x="0" y="0"/>
                <wp:positionH relativeFrom="margin">
                  <wp:align>center</wp:align>
                </wp:positionH>
                <wp:positionV relativeFrom="paragraph">
                  <wp:posOffset>175260</wp:posOffset>
                </wp:positionV>
                <wp:extent cx="6162261" cy="3554233"/>
                <wp:effectExtent l="0" t="0" r="10160" b="27305"/>
                <wp:wrapNone/>
                <wp:docPr id="124" name="Text Box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62261" cy="35542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F2F07E" w14:textId="7777777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public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void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estExecTim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Func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[],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&g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D010C6F" w14:textId="2BC64DF4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{</w:t>
                            </w:r>
                          </w:p>
                          <w:p w14:paraId="4C46BF10" w14:textId="7D0CCDA5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Stopwatch timer =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new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Stopwatch(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511CA041" w14:textId="7777777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523CB67A" w14:textId="2B124B0F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size = 0; size &lt; 20000 + 1; size += 1000)</w:t>
                            </w:r>
                          </w:p>
                          <w:p w14:paraId="7E31507D" w14:textId="71E104C3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{</w:t>
                            </w:r>
                          </w:p>
                          <w:p w14:paraId="44E9DA60" w14:textId="6EBC4D71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5A6B5E3A" w14:textId="510F5C0F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double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</w:t>
                            </w:r>
                          </w:p>
                          <w:p w14:paraId="640AD09A" w14:textId="7777777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0DF1959D" w14:textId="535CC633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for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(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0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&lt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umOfArray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;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i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++)</w:t>
                            </w:r>
                          </w:p>
                          <w:p w14:paraId="53BC3DEC" w14:textId="2CEE53FA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{</w:t>
                            </w:r>
                          </w:p>
                          <w:p w14:paraId="77A05901" w14:textId="50C816AE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int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] A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GenerateRandomArray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size);</w:t>
                            </w:r>
                          </w:p>
                          <w:p w14:paraId="5D836622" w14:textId="6D91291A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imer.Star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14F2206A" w14:textId="598A8B84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MinDistanc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A);</w:t>
                            </w:r>
                          </w:p>
                          <w:p w14:paraId="27D231DD" w14:textId="04DC0190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imer.Stop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);</w:t>
                            </w:r>
                          </w:p>
                          <w:p w14:paraId="0734ABE9" w14:textId="7777777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45CFBD55" w14:textId="313B658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 w:cs="Consolas"/>
                                <w:color w:val="0000FF"/>
                                <w:sz w:val="19"/>
                                <w:szCs w:val="19"/>
                              </w:rPr>
                              <w:t>long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elapse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imer.ElapsedMilliseconds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70C3EE5E" w14:textId="2EAED988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elapsed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279C8024" w14:textId="148C09AB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}</w:t>
                            </w:r>
                          </w:p>
                          <w:p w14:paraId="39EC9F73" w14:textId="2BE41E42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tota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/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numOfArrays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;</w:t>
                            </w:r>
                          </w:p>
                          <w:p w14:paraId="45ADC55C" w14:textId="7B4502CF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Console.WriteLin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Size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size +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r>
                              <w:rPr>
                                <w:rFonts w:ascii="Consolas" w:hAnsi="Consolas" w:cs="Consolas"/>
                                <w:color w:val="A31515"/>
                                <w:sz w:val="19"/>
                                <w:szCs w:val="19"/>
                              </w:rPr>
                              <w:t>"Average Exec. Time: "</w:t>
                            </w: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+ </w:t>
                            </w:r>
                            <w:proofErr w:type="spellStart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t_average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);</w:t>
                            </w:r>
                          </w:p>
                          <w:p w14:paraId="3679384F" w14:textId="77777777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</w:p>
                          <w:p w14:paraId="6371F907" w14:textId="3A5E7CBD" w:rsidR="00CC6D5D" w:rsidRDefault="00CC6D5D" w:rsidP="001A463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 xml:space="preserve">    }</w:t>
                            </w:r>
                          </w:p>
                          <w:p w14:paraId="7721E937" w14:textId="71A963C7" w:rsidR="00CC6D5D" w:rsidRDefault="00CC6D5D" w:rsidP="001A4632">
                            <w:r>
                              <w:rPr>
                                <w:rFonts w:ascii="Consolas" w:hAnsi="Consolas" w:cs="Consolas"/>
                                <w:color w:val="000000"/>
                                <w:sz w:val="19"/>
                                <w:szCs w:val="19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A665D" id="Text Box 124" o:spid="_x0000_s1096" type="#_x0000_t202" style="position:absolute;margin-left:0;margin-top:13.8pt;width:485.2pt;height:279.85pt;z-index:2518384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" fillcolor="white [3201]" strokeweight=".5pt">
                <v:textbox>
                  <w:txbxContent>
                    <w:p w14:paraId="62F2F07E" w14:textId="7777777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public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void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estExecTim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proofErr w:type="spellStart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Func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[],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&g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</w:t>
                      </w:r>
                    </w:p>
                    <w:p w14:paraId="1D010C6F" w14:textId="2BC64DF4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{</w:t>
                      </w:r>
                    </w:p>
                    <w:p w14:paraId="4C46BF10" w14:textId="7D0CCDA5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Stopwatch timer =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new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Stopwatch(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511CA041" w14:textId="7777777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523CB67A" w14:textId="2B124B0F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size = 0; size &lt; 20000 + 1; size += 1000)</w:t>
                      </w:r>
                    </w:p>
                    <w:p w14:paraId="7E31507D" w14:textId="71E104C3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{</w:t>
                      </w:r>
                    </w:p>
                    <w:p w14:paraId="44E9DA60" w14:textId="6EBC4D71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5A6B5E3A" w14:textId="510F5C0F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double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</w:t>
                      </w:r>
                    </w:p>
                    <w:p w14:paraId="640AD09A" w14:textId="7777777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0DF1959D" w14:textId="535CC633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for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(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0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&lt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umOfArray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;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++)</w:t>
                      </w:r>
                    </w:p>
                    <w:p w14:paraId="53BC3DEC" w14:textId="2CEE53FA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{</w:t>
                      </w:r>
                    </w:p>
                    <w:p w14:paraId="77A05901" w14:textId="50C816AE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gramStart"/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int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[</w:t>
                      </w:r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] A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GenerateRandomArray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size);</w:t>
                      </w:r>
                    </w:p>
                    <w:p w14:paraId="5D836622" w14:textId="6D91291A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imer.Start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14F2206A" w14:textId="598A8B84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MinDistanc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A);</w:t>
                      </w:r>
                    </w:p>
                    <w:p w14:paraId="27D231DD" w14:textId="04DC0190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imer.Stop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);</w:t>
                      </w:r>
                    </w:p>
                    <w:p w14:paraId="0734ABE9" w14:textId="7777777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45CFBD55" w14:textId="313B658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Fonts w:ascii="Consolas" w:hAnsi="Consolas" w:cs="Consolas"/>
                          <w:color w:val="0000FF"/>
                          <w:sz w:val="19"/>
                          <w:szCs w:val="19"/>
                        </w:rPr>
                        <w:t>long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elapse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proofErr w:type="gram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imer.ElapsedMilliseconds</w:t>
                      </w:r>
                      <w:proofErr w:type="spellEnd"/>
                      <w:proofErr w:type="gram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70C3EE5E" w14:textId="2EAED988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elapsed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279C8024" w14:textId="148C09AB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}</w:t>
                      </w:r>
                    </w:p>
                    <w:p w14:paraId="39EC9F73" w14:textId="2BE41E42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total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/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numOfArrays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;</w:t>
                      </w:r>
                    </w:p>
                    <w:p w14:paraId="45ADC55C" w14:textId="7B4502CF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       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Console.WriteLin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Size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size +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r>
                        <w:rPr>
                          <w:rFonts w:ascii="Consolas" w:hAnsi="Consolas" w:cs="Consolas"/>
                          <w:color w:val="A31515"/>
                          <w:sz w:val="19"/>
                          <w:szCs w:val="19"/>
                        </w:rPr>
                        <w:t>"Average Exec. Time: "</w:t>
                      </w: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+ </w:t>
                      </w:r>
                      <w:proofErr w:type="spellStart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t_average</w:t>
                      </w:r>
                      <w:proofErr w:type="spellEnd"/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);</w:t>
                      </w:r>
                    </w:p>
                    <w:p w14:paraId="3679384F" w14:textId="77777777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</w:p>
                    <w:p w14:paraId="6371F907" w14:textId="3A5E7CBD" w:rsidR="00CC6D5D" w:rsidRDefault="00CC6D5D" w:rsidP="001A463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</w:pPr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 xml:space="preserve">    }</w:t>
                      </w:r>
                    </w:p>
                    <w:p w14:paraId="7721E937" w14:textId="71A963C7" w:rsidR="00CC6D5D" w:rsidRDefault="00CC6D5D" w:rsidP="001A4632">
                      <w:r>
                        <w:rPr>
                          <w:rFonts w:ascii="Consolas" w:hAnsi="Consolas" w:cs="Consolas"/>
                          <w:color w:val="000000"/>
                          <w:sz w:val="19"/>
                          <w:szCs w:val="19"/>
                        </w:rPr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3255B8E" w14:textId="3B36337F" w:rsidR="002974CB" w:rsidRDefault="002974CB" w:rsidP="00C632DB">
      <w:pPr>
        <w:rPr>
          <w:rFonts w:asciiTheme="majorHAnsi" w:hAnsiTheme="majorHAnsi" w:cstheme="majorHAnsi"/>
        </w:rPr>
      </w:pPr>
    </w:p>
    <w:p w14:paraId="296271F8" w14:textId="40BB00F9" w:rsidR="002974CB" w:rsidRDefault="002974CB" w:rsidP="00C632DB">
      <w:pPr>
        <w:rPr>
          <w:rFonts w:asciiTheme="majorHAnsi" w:hAnsiTheme="majorHAnsi" w:cstheme="majorHAnsi"/>
        </w:rPr>
      </w:pPr>
    </w:p>
    <w:p w14:paraId="61212E0A" w14:textId="50F030D0" w:rsidR="002974CB" w:rsidRDefault="002974CB" w:rsidP="00C632DB">
      <w:pPr>
        <w:rPr>
          <w:rFonts w:asciiTheme="majorHAnsi" w:hAnsiTheme="majorHAnsi" w:cstheme="majorHAnsi"/>
        </w:rPr>
      </w:pPr>
    </w:p>
    <w:p w14:paraId="298D8D15" w14:textId="366A1939" w:rsidR="002974CB" w:rsidRDefault="002974CB" w:rsidP="00C632DB">
      <w:pPr>
        <w:rPr>
          <w:rFonts w:asciiTheme="majorHAnsi" w:hAnsiTheme="majorHAnsi" w:cstheme="majorHAnsi"/>
        </w:rPr>
      </w:pPr>
    </w:p>
    <w:p w14:paraId="1F567B32" w14:textId="53C0FEAF" w:rsidR="002974CB" w:rsidRDefault="002974CB" w:rsidP="00C632DB">
      <w:pPr>
        <w:rPr>
          <w:rFonts w:asciiTheme="majorHAnsi" w:hAnsiTheme="majorHAnsi" w:cstheme="majorHAnsi"/>
        </w:rPr>
      </w:pPr>
    </w:p>
    <w:p w14:paraId="2DF77164" w14:textId="08C5DFCD" w:rsidR="002974CB" w:rsidRDefault="002974CB" w:rsidP="00C632DB">
      <w:pPr>
        <w:rPr>
          <w:rFonts w:asciiTheme="majorHAnsi" w:hAnsiTheme="majorHAnsi" w:cstheme="majorHAnsi"/>
        </w:rPr>
      </w:pPr>
    </w:p>
    <w:p w14:paraId="2A27601D" w14:textId="439F0B8E" w:rsidR="002974CB" w:rsidRDefault="002974CB" w:rsidP="00C632DB">
      <w:pPr>
        <w:rPr>
          <w:rFonts w:asciiTheme="majorHAnsi" w:hAnsiTheme="majorHAnsi" w:cstheme="majorHAnsi"/>
        </w:rPr>
      </w:pPr>
    </w:p>
    <w:p w14:paraId="478B2A51" w14:textId="40E33633" w:rsidR="002974CB" w:rsidRDefault="002974CB" w:rsidP="00C632DB">
      <w:pPr>
        <w:rPr>
          <w:rFonts w:asciiTheme="majorHAnsi" w:hAnsiTheme="majorHAnsi" w:cstheme="majorHAnsi"/>
        </w:rPr>
      </w:pPr>
    </w:p>
    <w:p w14:paraId="67A31505" w14:textId="766A607E" w:rsidR="002974CB" w:rsidRDefault="002974CB" w:rsidP="00C632DB">
      <w:pPr>
        <w:rPr>
          <w:rFonts w:asciiTheme="majorHAnsi" w:hAnsiTheme="majorHAnsi" w:cstheme="majorHAnsi"/>
        </w:rPr>
      </w:pPr>
    </w:p>
    <w:p w14:paraId="6A04AF64" w14:textId="50C985A4" w:rsidR="002974CB" w:rsidRDefault="002974CB" w:rsidP="00C632DB">
      <w:pPr>
        <w:rPr>
          <w:rFonts w:asciiTheme="majorHAnsi" w:hAnsiTheme="majorHAnsi" w:cstheme="majorHAnsi"/>
        </w:rPr>
      </w:pPr>
    </w:p>
    <w:p w14:paraId="5E18B726" w14:textId="75370D16" w:rsidR="002974CB" w:rsidRDefault="002974CB" w:rsidP="00C632DB">
      <w:pPr>
        <w:rPr>
          <w:rFonts w:asciiTheme="majorHAnsi" w:hAnsiTheme="majorHAnsi" w:cstheme="majorHAnsi"/>
        </w:rPr>
      </w:pPr>
    </w:p>
    <w:p w14:paraId="5BFDEE7D" w14:textId="37B32806" w:rsidR="002974CB" w:rsidRDefault="002974CB" w:rsidP="00C632DB">
      <w:pPr>
        <w:rPr>
          <w:rFonts w:asciiTheme="majorHAnsi" w:hAnsiTheme="majorHAnsi" w:cstheme="majorHAnsi"/>
        </w:rPr>
      </w:pPr>
    </w:p>
    <w:p w14:paraId="6F133642" w14:textId="1A0487CE" w:rsidR="002974CB" w:rsidRDefault="003E0890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4E3F4AF4" wp14:editId="1D291003">
                <wp:simplePos x="0" y="0"/>
                <wp:positionH relativeFrom="margin">
                  <wp:align>center</wp:align>
                </wp:positionH>
                <wp:positionV relativeFrom="paragraph">
                  <wp:posOffset>108916</wp:posOffset>
                </wp:positionV>
                <wp:extent cx="5390515" cy="548640"/>
                <wp:effectExtent l="0" t="0" r="0" b="3810"/>
                <wp:wrapNone/>
                <wp:docPr id="125" name="Text Box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7991EF" w14:textId="110005B3" w:rsidR="00CC6D5D" w:rsidRPr="003C04F7" w:rsidRDefault="00CC6D5D" w:rsidP="003E0890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0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C# Implementation of the </w:t>
                            </w:r>
                            <w:proofErr w:type="spellStart"/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nd </w:t>
                            </w:r>
                            <w:proofErr w:type="spell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proofErr w:type="spell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s for Execution Time Testing (Uses Code from Figures 9 and 10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F4AF4" id="Text Box 125" o:spid="_x0000_s1097" type="#_x0000_t202" style="position:absolute;margin-left:0;margin-top:8.6pt;width:424.45pt;height:43.2pt;z-index:25184051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" filled="f" stroked="f" strokeweight=".5pt">
                <v:textbox>
                  <w:txbxContent>
                    <w:p w14:paraId="2E7991EF" w14:textId="110005B3" w:rsidR="00CC6D5D" w:rsidRPr="003C04F7" w:rsidRDefault="00CC6D5D" w:rsidP="003E0890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0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C# Implementation of the </w:t>
                      </w:r>
                      <w:proofErr w:type="spellStart"/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nd </w:t>
                      </w:r>
                      <w:proofErr w:type="spell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proofErr w:type="spell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s for Execution Time Testing (Uses Code from Figures 9 and 10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5AEC1CB" w14:textId="1303F617" w:rsidR="002974CB" w:rsidRDefault="002974CB" w:rsidP="00C632DB">
      <w:pPr>
        <w:rPr>
          <w:rFonts w:asciiTheme="majorHAnsi" w:hAnsiTheme="majorHAnsi" w:cstheme="majorHAnsi"/>
        </w:rPr>
      </w:pPr>
    </w:p>
    <w:p w14:paraId="64C8D112" w14:textId="526747A5" w:rsidR="00447EE4" w:rsidRDefault="00447EE4" w:rsidP="00C632DB">
      <w:pPr>
        <w:rPr>
          <w:rFonts w:asciiTheme="majorHAnsi" w:hAnsiTheme="majorHAnsi" w:cstheme="majorHAnsi"/>
        </w:rPr>
      </w:pPr>
    </w:p>
    <w:p w14:paraId="15F77C92" w14:textId="3D41DD5F" w:rsidR="00447EE4" w:rsidRDefault="00144E94" w:rsidP="00C632DB">
      <w:pPr>
        <w:rPr>
          <w:rFonts w:asciiTheme="majorHAnsi" w:hAnsiTheme="majorHAnsi" w:cstheme="majorHAnsi"/>
        </w:rPr>
      </w:pPr>
      <w:r>
        <w:rPr>
          <w:noProof/>
        </w:rPr>
        <w:drawing>
          <wp:anchor distT="0" distB="0" distL="114300" distR="114300" simplePos="0" relativeHeight="251841536" behindDoc="1" locked="0" layoutInCell="1" allowOverlap="1" wp14:anchorId="52E3265E" wp14:editId="22D65038">
            <wp:simplePos x="0" y="0"/>
            <wp:positionH relativeFrom="margin">
              <wp:align>center</wp:align>
            </wp:positionH>
            <wp:positionV relativeFrom="paragraph">
              <wp:posOffset>9359</wp:posOffset>
            </wp:positionV>
            <wp:extent cx="5375275" cy="3442970"/>
            <wp:effectExtent l="0" t="0" r="0" b="5080"/>
            <wp:wrapNone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275" cy="3442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7BC2FF" w14:textId="69034383" w:rsidR="00447EE4" w:rsidRDefault="00447EE4" w:rsidP="00C632DB">
      <w:pPr>
        <w:rPr>
          <w:rFonts w:asciiTheme="majorHAnsi" w:hAnsiTheme="majorHAnsi" w:cstheme="majorHAnsi"/>
        </w:rPr>
      </w:pPr>
    </w:p>
    <w:p w14:paraId="3DC851AA" w14:textId="48F1B01D" w:rsidR="00447EE4" w:rsidRDefault="00447EE4" w:rsidP="00C632DB">
      <w:pPr>
        <w:rPr>
          <w:rFonts w:asciiTheme="majorHAnsi" w:hAnsiTheme="majorHAnsi" w:cstheme="majorHAnsi"/>
        </w:rPr>
      </w:pPr>
    </w:p>
    <w:p w14:paraId="7AFE1BB4" w14:textId="0179BA10" w:rsidR="00447EE4" w:rsidRDefault="00447EE4" w:rsidP="00C632DB">
      <w:pPr>
        <w:rPr>
          <w:rFonts w:asciiTheme="majorHAnsi" w:hAnsiTheme="majorHAnsi" w:cstheme="majorHAnsi"/>
        </w:rPr>
      </w:pPr>
    </w:p>
    <w:p w14:paraId="35E39A0E" w14:textId="7799E54C" w:rsidR="00447EE4" w:rsidRDefault="00447EE4" w:rsidP="00C632DB">
      <w:pPr>
        <w:rPr>
          <w:rFonts w:asciiTheme="majorHAnsi" w:hAnsiTheme="majorHAnsi" w:cstheme="majorHAnsi"/>
        </w:rPr>
      </w:pPr>
    </w:p>
    <w:p w14:paraId="65FE9496" w14:textId="7297219F" w:rsidR="00447EE4" w:rsidRDefault="00447EE4" w:rsidP="00C632DB">
      <w:pPr>
        <w:rPr>
          <w:rFonts w:asciiTheme="majorHAnsi" w:hAnsiTheme="majorHAnsi" w:cstheme="majorHAnsi"/>
        </w:rPr>
      </w:pPr>
    </w:p>
    <w:p w14:paraId="2AF1B684" w14:textId="15F3B335" w:rsidR="00447EE4" w:rsidRDefault="00447EE4" w:rsidP="00C632DB">
      <w:pPr>
        <w:rPr>
          <w:rFonts w:asciiTheme="majorHAnsi" w:hAnsiTheme="majorHAnsi" w:cstheme="majorHAnsi"/>
        </w:rPr>
      </w:pPr>
    </w:p>
    <w:p w14:paraId="412EB625" w14:textId="77777777" w:rsidR="00447EE4" w:rsidRDefault="00447EE4" w:rsidP="00C632DB">
      <w:pPr>
        <w:rPr>
          <w:rFonts w:asciiTheme="majorHAnsi" w:hAnsiTheme="majorHAnsi" w:cstheme="majorHAnsi"/>
        </w:rPr>
      </w:pPr>
    </w:p>
    <w:p w14:paraId="578B2538" w14:textId="101FAD03" w:rsidR="002974CB" w:rsidRDefault="002974CB" w:rsidP="00C632DB">
      <w:pPr>
        <w:rPr>
          <w:rFonts w:asciiTheme="majorHAnsi" w:hAnsiTheme="majorHAnsi" w:cstheme="majorHAnsi"/>
        </w:rPr>
      </w:pPr>
    </w:p>
    <w:p w14:paraId="2A3D1380" w14:textId="0421CCF3" w:rsidR="002974CB" w:rsidRDefault="002974CB" w:rsidP="00C632DB">
      <w:pPr>
        <w:rPr>
          <w:rFonts w:asciiTheme="majorHAnsi" w:hAnsiTheme="majorHAnsi" w:cstheme="majorHAnsi"/>
        </w:rPr>
      </w:pPr>
    </w:p>
    <w:p w14:paraId="1FC049A4" w14:textId="2ED5D75F" w:rsidR="002974CB" w:rsidRDefault="002974CB" w:rsidP="00C632DB">
      <w:pPr>
        <w:rPr>
          <w:rFonts w:asciiTheme="majorHAnsi" w:hAnsiTheme="majorHAnsi" w:cstheme="majorHAnsi"/>
        </w:rPr>
      </w:pPr>
    </w:p>
    <w:p w14:paraId="5CB4133A" w14:textId="03528F5C" w:rsidR="002974CB" w:rsidRDefault="002974CB" w:rsidP="00C632DB">
      <w:pPr>
        <w:rPr>
          <w:rFonts w:asciiTheme="majorHAnsi" w:hAnsiTheme="majorHAnsi" w:cstheme="majorHAnsi"/>
        </w:rPr>
      </w:pPr>
    </w:p>
    <w:p w14:paraId="1152767F" w14:textId="563DF398" w:rsidR="002974CB" w:rsidRDefault="00144E94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6D53FF45" wp14:editId="21B7043C">
                <wp:simplePos x="0" y="0"/>
                <wp:positionH relativeFrom="margin">
                  <wp:align>center</wp:align>
                </wp:positionH>
                <wp:positionV relativeFrom="paragraph">
                  <wp:posOffset>102235</wp:posOffset>
                </wp:positionV>
                <wp:extent cx="5390515" cy="548640"/>
                <wp:effectExtent l="0" t="0" r="0" b="3810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4D58DE" w14:textId="1E780635" w:rsidR="00CC6D5D" w:rsidRPr="003C04F7" w:rsidRDefault="00CC6D5D" w:rsidP="00144E9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1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  <w:r w:rsidRPr="002200F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Execution Time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53FF45" id="Text Box 127" o:spid="_x0000_s1098" type="#_x0000_t202" style="position:absolute;margin-left:0;margin-top:8.05pt;width:424.45pt;height:43.2pt;z-index:251843584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" filled="f" stroked="f" strokeweight=".5pt">
                <v:textbox>
                  <w:txbxContent>
                    <w:p w14:paraId="0A4D58DE" w14:textId="1E780635" w:rsidR="00CC6D5D" w:rsidRPr="003C04F7" w:rsidRDefault="00CC6D5D" w:rsidP="00144E9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1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  <w:r w:rsidRPr="002200F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Execution Time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EF9B3D8" w14:textId="7D92DC51" w:rsidR="002974CB" w:rsidRDefault="002974CB" w:rsidP="00C632DB">
      <w:pPr>
        <w:rPr>
          <w:rFonts w:asciiTheme="majorHAnsi" w:hAnsiTheme="majorHAnsi" w:cstheme="majorHAnsi"/>
        </w:rPr>
      </w:pPr>
    </w:p>
    <w:p w14:paraId="061B110E" w14:textId="576A02DA" w:rsidR="00144E94" w:rsidRDefault="00144E94" w:rsidP="00C632DB">
      <w:pPr>
        <w:rPr>
          <w:rFonts w:asciiTheme="majorHAnsi" w:hAnsiTheme="majorHAnsi" w:cstheme="majorHAnsi"/>
        </w:rPr>
      </w:pPr>
    </w:p>
    <w:p w14:paraId="18FC4AF3" w14:textId="2D230A3F" w:rsidR="00144E94" w:rsidRDefault="007C1F34" w:rsidP="00C632DB">
      <w:pPr>
        <w:rPr>
          <w:rFonts w:asciiTheme="majorHAnsi" w:hAnsiTheme="majorHAnsi" w:cstheme="majorHAnsi"/>
        </w:rPr>
      </w:pPr>
      <w:r>
        <w:rPr>
          <w:noProof/>
        </w:rPr>
        <w:lastRenderedPageBreak/>
        <w:drawing>
          <wp:anchor distT="0" distB="0" distL="114300" distR="114300" simplePos="0" relativeHeight="251844608" behindDoc="1" locked="0" layoutInCell="1" allowOverlap="1" wp14:anchorId="6F6970D9" wp14:editId="344CD08E">
            <wp:simplePos x="0" y="0"/>
            <wp:positionH relativeFrom="margin">
              <wp:align>center</wp:align>
            </wp:positionH>
            <wp:positionV relativeFrom="paragraph">
              <wp:posOffset>166481</wp:posOffset>
            </wp:positionV>
            <wp:extent cx="5391150" cy="3418840"/>
            <wp:effectExtent l="0" t="0" r="0" b="0"/>
            <wp:wrapNone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1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C0E270" w14:textId="0DAFD24A" w:rsidR="007C1F34" w:rsidRDefault="007C1F34" w:rsidP="00C632DB">
      <w:pPr>
        <w:rPr>
          <w:rFonts w:asciiTheme="majorHAnsi" w:hAnsiTheme="majorHAnsi" w:cstheme="majorHAnsi"/>
        </w:rPr>
      </w:pPr>
    </w:p>
    <w:p w14:paraId="5DE6481A" w14:textId="666904E1" w:rsidR="007C1F34" w:rsidRDefault="007C1F34" w:rsidP="00C632DB">
      <w:pPr>
        <w:rPr>
          <w:rFonts w:asciiTheme="majorHAnsi" w:hAnsiTheme="majorHAnsi" w:cstheme="majorHAnsi"/>
        </w:rPr>
      </w:pPr>
    </w:p>
    <w:p w14:paraId="65ED1A1B" w14:textId="540F6D00" w:rsidR="007C1F34" w:rsidRDefault="007C1F34" w:rsidP="00C632DB">
      <w:pPr>
        <w:rPr>
          <w:rFonts w:asciiTheme="majorHAnsi" w:hAnsiTheme="majorHAnsi" w:cstheme="majorHAnsi"/>
        </w:rPr>
      </w:pPr>
    </w:p>
    <w:p w14:paraId="6ED5881E" w14:textId="10D3CF0D" w:rsidR="007C1F34" w:rsidRDefault="007C1F34" w:rsidP="00C632DB">
      <w:pPr>
        <w:rPr>
          <w:rFonts w:asciiTheme="majorHAnsi" w:hAnsiTheme="majorHAnsi" w:cstheme="majorHAnsi"/>
        </w:rPr>
      </w:pPr>
    </w:p>
    <w:p w14:paraId="28BAEBC8" w14:textId="25F42B21" w:rsidR="007C1F34" w:rsidRDefault="007C1F34" w:rsidP="00C632DB">
      <w:pPr>
        <w:rPr>
          <w:rFonts w:asciiTheme="majorHAnsi" w:hAnsiTheme="majorHAnsi" w:cstheme="majorHAnsi"/>
        </w:rPr>
      </w:pPr>
    </w:p>
    <w:p w14:paraId="232751CE" w14:textId="367A03E2" w:rsidR="007C1F34" w:rsidRDefault="007C1F34" w:rsidP="00C632DB">
      <w:pPr>
        <w:rPr>
          <w:rFonts w:asciiTheme="majorHAnsi" w:hAnsiTheme="majorHAnsi" w:cstheme="majorHAnsi"/>
        </w:rPr>
      </w:pPr>
    </w:p>
    <w:p w14:paraId="01F3C9D9" w14:textId="00934E05" w:rsidR="007C1F34" w:rsidRDefault="007C1F34" w:rsidP="00C632DB">
      <w:pPr>
        <w:rPr>
          <w:rFonts w:asciiTheme="majorHAnsi" w:hAnsiTheme="majorHAnsi" w:cstheme="majorHAnsi"/>
        </w:rPr>
      </w:pPr>
    </w:p>
    <w:p w14:paraId="2E24D489" w14:textId="55FA5784" w:rsidR="007C1F34" w:rsidRDefault="007C1F34" w:rsidP="00C632DB">
      <w:pPr>
        <w:rPr>
          <w:rFonts w:asciiTheme="majorHAnsi" w:hAnsiTheme="majorHAnsi" w:cstheme="majorHAnsi"/>
        </w:rPr>
      </w:pPr>
    </w:p>
    <w:p w14:paraId="7FFC4225" w14:textId="0B829036" w:rsidR="007C1F34" w:rsidRDefault="007C1F34" w:rsidP="00C632DB">
      <w:pPr>
        <w:rPr>
          <w:rFonts w:asciiTheme="majorHAnsi" w:hAnsiTheme="majorHAnsi" w:cstheme="majorHAnsi"/>
        </w:rPr>
      </w:pPr>
    </w:p>
    <w:p w14:paraId="2AE32A61" w14:textId="67DD9F02" w:rsidR="007C1F34" w:rsidRDefault="007C1F34" w:rsidP="00C632DB">
      <w:pPr>
        <w:rPr>
          <w:rFonts w:asciiTheme="majorHAnsi" w:hAnsiTheme="majorHAnsi" w:cstheme="majorHAnsi"/>
        </w:rPr>
      </w:pPr>
    </w:p>
    <w:p w14:paraId="3C29EC6A" w14:textId="2F5F6C6F" w:rsidR="007C1F34" w:rsidRDefault="007C1F34" w:rsidP="00C632DB">
      <w:pPr>
        <w:rPr>
          <w:rFonts w:asciiTheme="majorHAnsi" w:hAnsiTheme="majorHAnsi" w:cstheme="majorHAnsi"/>
        </w:rPr>
      </w:pPr>
    </w:p>
    <w:p w14:paraId="7ACFB490" w14:textId="33F51FFE" w:rsidR="007C1F34" w:rsidRDefault="007C1F34" w:rsidP="00C632DB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  <w:sz w:val="24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579CD864" wp14:editId="5A7D1480">
                <wp:simplePos x="0" y="0"/>
                <wp:positionH relativeFrom="margin">
                  <wp:posOffset>170815</wp:posOffset>
                </wp:positionH>
                <wp:positionV relativeFrom="paragraph">
                  <wp:posOffset>233984</wp:posOffset>
                </wp:positionV>
                <wp:extent cx="5390515" cy="548640"/>
                <wp:effectExtent l="0" t="0" r="0" b="381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90515" cy="5486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F76E92A" w14:textId="45BFEBF2" w:rsidR="00CC6D5D" w:rsidRPr="003C04F7" w:rsidRDefault="00CC6D5D" w:rsidP="007C1F34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</w:pP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Appendix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1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: 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MinDistance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2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(</w:t>
                            </w:r>
                            <w:proofErr w:type="gramStart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A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[</w:t>
                            </w:r>
                            <w:proofErr w:type="gramEnd"/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0..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i/>
                                <w:sz w:val="20"/>
                              </w:rPr>
                              <w:t>n</w:t>
                            </w:r>
                            <w:r w:rsidRPr="003C04F7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– 1])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Algorithm</w:t>
                            </w:r>
                            <w:r w:rsidRPr="002200F6"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0"/>
                              </w:rPr>
                              <w:t>Execution Time Tes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9CD864" id="Text Box 129" o:spid="_x0000_s1099" type="#_x0000_t202" style="position:absolute;margin-left:13.45pt;margin-top:18.4pt;width:424.45pt;height:43.2pt;z-index:25184665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" filled="f" stroked="f" strokeweight=".5pt">
                <v:textbox>
                  <w:txbxContent>
                    <w:p w14:paraId="2F76E92A" w14:textId="45BFEBF2" w:rsidR="00CC6D5D" w:rsidRPr="003C04F7" w:rsidRDefault="00CC6D5D" w:rsidP="007C1F34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</w:pP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Appendix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1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: 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MinDistance</w:t>
                      </w:r>
                      <w:r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2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(</w:t>
                      </w:r>
                      <w:proofErr w:type="gramStart"/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A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[</w:t>
                      </w:r>
                      <w:proofErr w:type="gramEnd"/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0..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i/>
                          <w:sz w:val="20"/>
                        </w:rPr>
                        <w:t>n</w:t>
                      </w:r>
                      <w:r w:rsidRPr="003C04F7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– 1])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Algorithm</w:t>
                      </w:r>
                      <w:r w:rsidRPr="002200F6"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0"/>
                        </w:rPr>
                        <w:t>Execution Time Testin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A054D40" w14:textId="1D1B1B5A" w:rsidR="007C1F34" w:rsidRDefault="007C1F34" w:rsidP="00C632DB">
      <w:pPr>
        <w:rPr>
          <w:rFonts w:asciiTheme="majorHAnsi" w:hAnsiTheme="majorHAnsi" w:cstheme="majorHAnsi"/>
        </w:rPr>
      </w:pPr>
    </w:p>
    <w:p w14:paraId="1FA7010F" w14:textId="1925A049" w:rsidR="007C1F34" w:rsidRDefault="007C1F34" w:rsidP="00C632DB">
      <w:pPr>
        <w:rPr>
          <w:rFonts w:asciiTheme="majorHAnsi" w:hAnsiTheme="majorHAnsi" w:cstheme="majorHAnsi"/>
        </w:rPr>
      </w:pPr>
    </w:p>
    <w:p w14:paraId="75223860" w14:textId="04272CB5" w:rsidR="002974CB" w:rsidRDefault="002974CB" w:rsidP="00C632DB">
      <w:pPr>
        <w:rPr>
          <w:rFonts w:asciiTheme="majorHAnsi" w:hAnsiTheme="majorHAnsi" w:cstheme="majorHAnsi"/>
        </w:rPr>
      </w:pPr>
    </w:p>
    <w:p w14:paraId="044D29A9" w14:textId="1F43E2A8" w:rsidR="002974CB" w:rsidRDefault="002974CB" w:rsidP="00C632DB">
      <w:pPr>
        <w:rPr>
          <w:rFonts w:asciiTheme="majorHAnsi" w:hAnsiTheme="majorHAnsi" w:cstheme="majorHAnsi"/>
        </w:rPr>
      </w:pPr>
    </w:p>
    <w:p w14:paraId="0A5B0B98" w14:textId="61D88169" w:rsidR="002974CB" w:rsidRDefault="002974CB" w:rsidP="00C632DB">
      <w:pPr>
        <w:rPr>
          <w:rFonts w:asciiTheme="majorHAnsi" w:hAnsiTheme="majorHAnsi" w:cstheme="majorHAnsi"/>
        </w:rPr>
      </w:pPr>
    </w:p>
    <w:p w14:paraId="49E98604" w14:textId="1EC71E5F" w:rsidR="002974CB" w:rsidRDefault="002974CB" w:rsidP="00C632DB">
      <w:pPr>
        <w:rPr>
          <w:rFonts w:asciiTheme="majorHAnsi" w:hAnsiTheme="majorHAnsi" w:cstheme="majorHAnsi"/>
        </w:rPr>
      </w:pPr>
    </w:p>
    <w:p w14:paraId="57E4F0F6" w14:textId="04FCEE07" w:rsidR="002974CB" w:rsidRDefault="002974CB" w:rsidP="00C632DB">
      <w:pPr>
        <w:rPr>
          <w:rFonts w:asciiTheme="majorHAnsi" w:hAnsiTheme="majorHAnsi" w:cstheme="majorHAnsi"/>
        </w:rPr>
      </w:pPr>
    </w:p>
    <w:p w14:paraId="76444227" w14:textId="33AADA8A" w:rsidR="002974CB" w:rsidRDefault="002974CB" w:rsidP="00C632DB">
      <w:pPr>
        <w:rPr>
          <w:rFonts w:asciiTheme="majorHAnsi" w:hAnsiTheme="majorHAnsi" w:cstheme="majorHAnsi"/>
        </w:rPr>
      </w:pPr>
    </w:p>
    <w:p w14:paraId="3C8EAA16" w14:textId="481FF28C" w:rsidR="002974CB" w:rsidRDefault="002974CB" w:rsidP="00C632DB">
      <w:pPr>
        <w:rPr>
          <w:rFonts w:asciiTheme="majorHAnsi" w:hAnsiTheme="majorHAnsi" w:cstheme="majorHAnsi"/>
        </w:rPr>
      </w:pPr>
    </w:p>
    <w:p w14:paraId="0CA8B590" w14:textId="3F49FA7A" w:rsidR="002974CB" w:rsidRDefault="002974CB" w:rsidP="00C632DB">
      <w:pPr>
        <w:rPr>
          <w:rFonts w:asciiTheme="majorHAnsi" w:hAnsiTheme="majorHAnsi" w:cstheme="majorHAnsi"/>
        </w:rPr>
      </w:pPr>
    </w:p>
    <w:p w14:paraId="141AF7C2" w14:textId="699F945B" w:rsidR="002974CB" w:rsidRDefault="002974CB" w:rsidP="00C632DB">
      <w:pPr>
        <w:rPr>
          <w:rFonts w:asciiTheme="majorHAnsi" w:hAnsiTheme="majorHAnsi" w:cstheme="majorHAnsi"/>
        </w:rPr>
      </w:pPr>
    </w:p>
    <w:p w14:paraId="2A0B60D2" w14:textId="77777777" w:rsidR="002974CB" w:rsidRDefault="002974CB" w:rsidP="00C632DB">
      <w:pPr>
        <w:rPr>
          <w:rFonts w:asciiTheme="majorHAnsi" w:hAnsiTheme="majorHAnsi" w:cstheme="majorHAnsi"/>
        </w:rPr>
      </w:pPr>
    </w:p>
    <w:p w14:paraId="7CBADD30" w14:textId="27C46FB4" w:rsidR="002974CB" w:rsidRDefault="002974CB" w:rsidP="00C632DB">
      <w:pPr>
        <w:rPr>
          <w:rFonts w:asciiTheme="majorHAnsi" w:hAnsiTheme="majorHAnsi" w:cstheme="majorHAnsi"/>
        </w:rPr>
      </w:pPr>
    </w:p>
    <w:p w14:paraId="35FE0A35" w14:textId="6DDA6779" w:rsidR="002974CB" w:rsidRDefault="002974CB" w:rsidP="00C632DB">
      <w:pPr>
        <w:rPr>
          <w:rFonts w:asciiTheme="majorHAnsi" w:hAnsiTheme="majorHAnsi" w:cstheme="majorHAnsi"/>
        </w:rPr>
      </w:pPr>
    </w:p>
    <w:p w14:paraId="6EC06D16" w14:textId="6725E6FE" w:rsidR="002974CB" w:rsidRDefault="002974CB" w:rsidP="00C632DB">
      <w:pPr>
        <w:rPr>
          <w:rFonts w:asciiTheme="majorHAnsi" w:hAnsiTheme="majorHAnsi" w:cstheme="majorHAnsi"/>
        </w:rPr>
      </w:pPr>
    </w:p>
    <w:p w14:paraId="341B7DCF" w14:textId="1DB63861" w:rsidR="002974CB" w:rsidRDefault="002974CB" w:rsidP="00C632DB">
      <w:pPr>
        <w:rPr>
          <w:rFonts w:asciiTheme="majorHAnsi" w:hAnsiTheme="majorHAnsi" w:cstheme="majorHAnsi"/>
        </w:rPr>
      </w:pPr>
    </w:p>
    <w:p w14:paraId="729DB455" w14:textId="271C0B94" w:rsidR="002974CB" w:rsidRDefault="002974CB" w:rsidP="00C632DB">
      <w:pPr>
        <w:rPr>
          <w:rFonts w:asciiTheme="majorHAnsi" w:hAnsiTheme="majorHAnsi" w:cstheme="majorHAnsi"/>
        </w:rPr>
      </w:pPr>
    </w:p>
    <w:p w14:paraId="79F4F96A" w14:textId="77777777" w:rsidR="002974CB" w:rsidRPr="00E87E1D" w:rsidRDefault="002974CB" w:rsidP="00C632DB">
      <w:pPr>
        <w:rPr>
          <w:rFonts w:asciiTheme="majorHAnsi" w:hAnsiTheme="majorHAnsi" w:cstheme="majorHAnsi"/>
        </w:rPr>
      </w:pPr>
    </w:p>
    <w:sectPr w:rsidR="002974CB" w:rsidRPr="00E87E1D">
      <w:footerReference w:type="default" r:id="rId2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AF198F" w14:textId="77777777" w:rsidR="00D4669B" w:rsidRDefault="00D4669B" w:rsidP="00F121FE">
      <w:pPr>
        <w:spacing w:after="0" w:line="240" w:lineRule="auto"/>
      </w:pPr>
      <w:r>
        <w:separator/>
      </w:r>
    </w:p>
  </w:endnote>
  <w:endnote w:type="continuationSeparator" w:id="0">
    <w:p w14:paraId="4444FD32" w14:textId="77777777" w:rsidR="00D4669B" w:rsidRDefault="00D4669B" w:rsidP="00F121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88151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C419AF" w14:textId="3136A90A" w:rsidR="00CC6D5D" w:rsidRDefault="00CC6D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8AD7387" w14:textId="77777777" w:rsidR="00CC6D5D" w:rsidRDefault="00CC6D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11EEB" w14:textId="77777777" w:rsidR="00D4669B" w:rsidRDefault="00D4669B" w:rsidP="00F121FE">
      <w:pPr>
        <w:spacing w:after="0" w:line="240" w:lineRule="auto"/>
      </w:pPr>
      <w:r>
        <w:separator/>
      </w:r>
    </w:p>
  </w:footnote>
  <w:footnote w:type="continuationSeparator" w:id="0">
    <w:p w14:paraId="63FE5262" w14:textId="77777777" w:rsidR="00D4669B" w:rsidRDefault="00D4669B" w:rsidP="00F121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4C481B"/>
    <w:multiLevelType w:val="hybridMultilevel"/>
    <w:tmpl w:val="428AF6AA"/>
    <w:lvl w:ilvl="0" w:tplc="EEAAA9A8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F929BF"/>
    <w:multiLevelType w:val="multilevel"/>
    <w:tmpl w:val="682E4584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" w15:restartNumberingAfterBreak="0">
    <w:nsid w:val="46DE6A01"/>
    <w:multiLevelType w:val="multilevel"/>
    <w:tmpl w:val="F1A864F0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50CF669F"/>
    <w:multiLevelType w:val="hybridMultilevel"/>
    <w:tmpl w:val="33A0F6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130750"/>
    <w:multiLevelType w:val="hybridMultilevel"/>
    <w:tmpl w:val="6EC88D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3112E4"/>
    <w:multiLevelType w:val="hybridMultilevel"/>
    <w:tmpl w:val="9CF29C30"/>
    <w:lvl w:ilvl="0" w:tplc="E0BAF4A8">
      <w:start w:val="1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wN7QwMTIxNDW3NDVQ0lEKTi0uzszPAykwNKwFACLiZYQtAAAA"/>
  </w:docVars>
  <w:rsids>
    <w:rsidRoot w:val="000D28CD"/>
    <w:rsid w:val="00000814"/>
    <w:rsid w:val="00000F98"/>
    <w:rsid w:val="00004A6F"/>
    <w:rsid w:val="00005A32"/>
    <w:rsid w:val="0001408D"/>
    <w:rsid w:val="00017A3D"/>
    <w:rsid w:val="00025DFC"/>
    <w:rsid w:val="00027FE0"/>
    <w:rsid w:val="000331BC"/>
    <w:rsid w:val="0003380E"/>
    <w:rsid w:val="000551FE"/>
    <w:rsid w:val="00056409"/>
    <w:rsid w:val="00062949"/>
    <w:rsid w:val="00067D10"/>
    <w:rsid w:val="000761D4"/>
    <w:rsid w:val="00080C65"/>
    <w:rsid w:val="0008114D"/>
    <w:rsid w:val="0008308E"/>
    <w:rsid w:val="00092FF4"/>
    <w:rsid w:val="00097BA0"/>
    <w:rsid w:val="000A1F0E"/>
    <w:rsid w:val="000A391A"/>
    <w:rsid w:val="000A601F"/>
    <w:rsid w:val="000B1630"/>
    <w:rsid w:val="000B68F5"/>
    <w:rsid w:val="000C1470"/>
    <w:rsid w:val="000D28CD"/>
    <w:rsid w:val="000D38C3"/>
    <w:rsid w:val="000D5DA9"/>
    <w:rsid w:val="000D6CAB"/>
    <w:rsid w:val="000D7EAE"/>
    <w:rsid w:val="000E1464"/>
    <w:rsid w:val="000E17CB"/>
    <w:rsid w:val="000E257C"/>
    <w:rsid w:val="000E3AF0"/>
    <w:rsid w:val="000E5520"/>
    <w:rsid w:val="000E60CA"/>
    <w:rsid w:val="000E643F"/>
    <w:rsid w:val="000E73C1"/>
    <w:rsid w:val="000F3DFB"/>
    <w:rsid w:val="000F4305"/>
    <w:rsid w:val="000F51B6"/>
    <w:rsid w:val="000F569E"/>
    <w:rsid w:val="00105611"/>
    <w:rsid w:val="00107036"/>
    <w:rsid w:val="001216C0"/>
    <w:rsid w:val="00127079"/>
    <w:rsid w:val="00132FF4"/>
    <w:rsid w:val="00136B69"/>
    <w:rsid w:val="00144E94"/>
    <w:rsid w:val="001474E3"/>
    <w:rsid w:val="001656AB"/>
    <w:rsid w:val="00167110"/>
    <w:rsid w:val="00174E7F"/>
    <w:rsid w:val="00182FE2"/>
    <w:rsid w:val="00185A0E"/>
    <w:rsid w:val="00190575"/>
    <w:rsid w:val="00192839"/>
    <w:rsid w:val="001949B5"/>
    <w:rsid w:val="001951DA"/>
    <w:rsid w:val="001977F4"/>
    <w:rsid w:val="001A4632"/>
    <w:rsid w:val="001A59F8"/>
    <w:rsid w:val="001B597C"/>
    <w:rsid w:val="001B70C1"/>
    <w:rsid w:val="001C3E7E"/>
    <w:rsid w:val="001D02F7"/>
    <w:rsid w:val="001D2E65"/>
    <w:rsid w:val="001D6AA5"/>
    <w:rsid w:val="001E569B"/>
    <w:rsid w:val="001F3EE7"/>
    <w:rsid w:val="00214A2C"/>
    <w:rsid w:val="00216926"/>
    <w:rsid w:val="002200F6"/>
    <w:rsid w:val="0022036D"/>
    <w:rsid w:val="00221039"/>
    <w:rsid w:val="00223384"/>
    <w:rsid w:val="00225265"/>
    <w:rsid w:val="00227B47"/>
    <w:rsid w:val="00231154"/>
    <w:rsid w:val="00235390"/>
    <w:rsid w:val="002438C3"/>
    <w:rsid w:val="00252F26"/>
    <w:rsid w:val="00255EBA"/>
    <w:rsid w:val="0026337C"/>
    <w:rsid w:val="002639EA"/>
    <w:rsid w:val="00267170"/>
    <w:rsid w:val="002675A2"/>
    <w:rsid w:val="00267B23"/>
    <w:rsid w:val="002710DE"/>
    <w:rsid w:val="00272D58"/>
    <w:rsid w:val="00273D59"/>
    <w:rsid w:val="002744B9"/>
    <w:rsid w:val="00283AFA"/>
    <w:rsid w:val="00287DD3"/>
    <w:rsid w:val="00291E0A"/>
    <w:rsid w:val="00291E96"/>
    <w:rsid w:val="00292A7C"/>
    <w:rsid w:val="00295369"/>
    <w:rsid w:val="002974CB"/>
    <w:rsid w:val="00297E24"/>
    <w:rsid w:val="002B3148"/>
    <w:rsid w:val="002B3E3F"/>
    <w:rsid w:val="002B5DCA"/>
    <w:rsid w:val="002C055F"/>
    <w:rsid w:val="002C171E"/>
    <w:rsid w:val="002C7880"/>
    <w:rsid w:val="002E28E6"/>
    <w:rsid w:val="002E6C6D"/>
    <w:rsid w:val="002F075A"/>
    <w:rsid w:val="002F12A9"/>
    <w:rsid w:val="002F2117"/>
    <w:rsid w:val="002F37FE"/>
    <w:rsid w:val="002F7902"/>
    <w:rsid w:val="0030221B"/>
    <w:rsid w:val="00307811"/>
    <w:rsid w:val="003333B2"/>
    <w:rsid w:val="00345594"/>
    <w:rsid w:val="00351775"/>
    <w:rsid w:val="003627A2"/>
    <w:rsid w:val="0036565A"/>
    <w:rsid w:val="0037541B"/>
    <w:rsid w:val="00375C25"/>
    <w:rsid w:val="00381791"/>
    <w:rsid w:val="00385FA9"/>
    <w:rsid w:val="00395203"/>
    <w:rsid w:val="003A0CF0"/>
    <w:rsid w:val="003B326E"/>
    <w:rsid w:val="003B3301"/>
    <w:rsid w:val="003B496B"/>
    <w:rsid w:val="003B7EB8"/>
    <w:rsid w:val="003C04F7"/>
    <w:rsid w:val="003C5AC7"/>
    <w:rsid w:val="003D6F0B"/>
    <w:rsid w:val="003E0890"/>
    <w:rsid w:val="003E1B3C"/>
    <w:rsid w:val="003E32DE"/>
    <w:rsid w:val="003E4657"/>
    <w:rsid w:val="003F5248"/>
    <w:rsid w:val="00402C3C"/>
    <w:rsid w:val="00407F8C"/>
    <w:rsid w:val="00413BED"/>
    <w:rsid w:val="004147CB"/>
    <w:rsid w:val="00426FBA"/>
    <w:rsid w:val="004326D7"/>
    <w:rsid w:val="00433986"/>
    <w:rsid w:val="00434C1C"/>
    <w:rsid w:val="0043599A"/>
    <w:rsid w:val="00447EE4"/>
    <w:rsid w:val="00480C57"/>
    <w:rsid w:val="00482057"/>
    <w:rsid w:val="00486824"/>
    <w:rsid w:val="00491E0E"/>
    <w:rsid w:val="004930DA"/>
    <w:rsid w:val="004946E8"/>
    <w:rsid w:val="004947F5"/>
    <w:rsid w:val="004A1274"/>
    <w:rsid w:val="004A2570"/>
    <w:rsid w:val="004A4FA2"/>
    <w:rsid w:val="004A6CBC"/>
    <w:rsid w:val="004B111B"/>
    <w:rsid w:val="004B30DB"/>
    <w:rsid w:val="004B4350"/>
    <w:rsid w:val="004C001D"/>
    <w:rsid w:val="004C1E60"/>
    <w:rsid w:val="004D09DF"/>
    <w:rsid w:val="004D34DD"/>
    <w:rsid w:val="004E27AE"/>
    <w:rsid w:val="004E39E9"/>
    <w:rsid w:val="004E7F8C"/>
    <w:rsid w:val="00502FC3"/>
    <w:rsid w:val="005058BF"/>
    <w:rsid w:val="0050601A"/>
    <w:rsid w:val="005116B6"/>
    <w:rsid w:val="00511BBF"/>
    <w:rsid w:val="00512AE3"/>
    <w:rsid w:val="00512EE9"/>
    <w:rsid w:val="005141D3"/>
    <w:rsid w:val="00517618"/>
    <w:rsid w:val="005209C8"/>
    <w:rsid w:val="00530BE1"/>
    <w:rsid w:val="0053717B"/>
    <w:rsid w:val="00550C0D"/>
    <w:rsid w:val="00552236"/>
    <w:rsid w:val="00567522"/>
    <w:rsid w:val="00571690"/>
    <w:rsid w:val="005765F2"/>
    <w:rsid w:val="005821EC"/>
    <w:rsid w:val="00585264"/>
    <w:rsid w:val="005B32FD"/>
    <w:rsid w:val="005B7ABC"/>
    <w:rsid w:val="005C4AC7"/>
    <w:rsid w:val="005D0A0B"/>
    <w:rsid w:val="005D27E6"/>
    <w:rsid w:val="005D4E0E"/>
    <w:rsid w:val="005F525C"/>
    <w:rsid w:val="005F5428"/>
    <w:rsid w:val="005F583F"/>
    <w:rsid w:val="00606713"/>
    <w:rsid w:val="006145B8"/>
    <w:rsid w:val="00617184"/>
    <w:rsid w:val="00621BED"/>
    <w:rsid w:val="006240C1"/>
    <w:rsid w:val="00631E1B"/>
    <w:rsid w:val="00635AB8"/>
    <w:rsid w:val="00643663"/>
    <w:rsid w:val="0065691A"/>
    <w:rsid w:val="0065698F"/>
    <w:rsid w:val="00665D25"/>
    <w:rsid w:val="00671BDB"/>
    <w:rsid w:val="00674D1F"/>
    <w:rsid w:val="00675F02"/>
    <w:rsid w:val="00676434"/>
    <w:rsid w:val="00685BAF"/>
    <w:rsid w:val="00691C6F"/>
    <w:rsid w:val="00694E80"/>
    <w:rsid w:val="0069541C"/>
    <w:rsid w:val="006A0215"/>
    <w:rsid w:val="006A55BD"/>
    <w:rsid w:val="006C5B8C"/>
    <w:rsid w:val="006C78A6"/>
    <w:rsid w:val="006D16B2"/>
    <w:rsid w:val="006D1AF2"/>
    <w:rsid w:val="006F5256"/>
    <w:rsid w:val="006F5853"/>
    <w:rsid w:val="007042AD"/>
    <w:rsid w:val="00706736"/>
    <w:rsid w:val="00707CCB"/>
    <w:rsid w:val="00713ACB"/>
    <w:rsid w:val="00714FB7"/>
    <w:rsid w:val="0071645A"/>
    <w:rsid w:val="00725644"/>
    <w:rsid w:val="007276F2"/>
    <w:rsid w:val="00730893"/>
    <w:rsid w:val="0073155F"/>
    <w:rsid w:val="00741C07"/>
    <w:rsid w:val="00742449"/>
    <w:rsid w:val="00743AEF"/>
    <w:rsid w:val="00747DC9"/>
    <w:rsid w:val="00754560"/>
    <w:rsid w:val="0076493F"/>
    <w:rsid w:val="007718E3"/>
    <w:rsid w:val="007760AE"/>
    <w:rsid w:val="00780514"/>
    <w:rsid w:val="0078206D"/>
    <w:rsid w:val="00784D0A"/>
    <w:rsid w:val="00784F28"/>
    <w:rsid w:val="007941A8"/>
    <w:rsid w:val="007A391A"/>
    <w:rsid w:val="007A4108"/>
    <w:rsid w:val="007B09D5"/>
    <w:rsid w:val="007B325B"/>
    <w:rsid w:val="007B56B2"/>
    <w:rsid w:val="007B769B"/>
    <w:rsid w:val="007C1F34"/>
    <w:rsid w:val="007D064B"/>
    <w:rsid w:val="007D3A13"/>
    <w:rsid w:val="007D4A43"/>
    <w:rsid w:val="007D4FF8"/>
    <w:rsid w:val="007E13E8"/>
    <w:rsid w:val="007E500B"/>
    <w:rsid w:val="007E6EA2"/>
    <w:rsid w:val="007F0D55"/>
    <w:rsid w:val="007F2DB5"/>
    <w:rsid w:val="007F61DA"/>
    <w:rsid w:val="00801084"/>
    <w:rsid w:val="00801E94"/>
    <w:rsid w:val="008061E2"/>
    <w:rsid w:val="00826B55"/>
    <w:rsid w:val="00827A89"/>
    <w:rsid w:val="00837892"/>
    <w:rsid w:val="00844763"/>
    <w:rsid w:val="008520D5"/>
    <w:rsid w:val="00856113"/>
    <w:rsid w:val="0085691E"/>
    <w:rsid w:val="0085740C"/>
    <w:rsid w:val="00861788"/>
    <w:rsid w:val="008627BE"/>
    <w:rsid w:val="00870A08"/>
    <w:rsid w:val="00872A59"/>
    <w:rsid w:val="00881451"/>
    <w:rsid w:val="00884058"/>
    <w:rsid w:val="00885C41"/>
    <w:rsid w:val="008923BD"/>
    <w:rsid w:val="0089245D"/>
    <w:rsid w:val="00893887"/>
    <w:rsid w:val="00895EF3"/>
    <w:rsid w:val="008962C4"/>
    <w:rsid w:val="00897C3F"/>
    <w:rsid w:val="008B1E53"/>
    <w:rsid w:val="008B3920"/>
    <w:rsid w:val="008B7E68"/>
    <w:rsid w:val="008C4FB5"/>
    <w:rsid w:val="008D18D0"/>
    <w:rsid w:val="008D248F"/>
    <w:rsid w:val="008D4DE4"/>
    <w:rsid w:val="008E19D6"/>
    <w:rsid w:val="008E375A"/>
    <w:rsid w:val="008F0B5C"/>
    <w:rsid w:val="008F12BA"/>
    <w:rsid w:val="008F1973"/>
    <w:rsid w:val="008F1C62"/>
    <w:rsid w:val="008F4696"/>
    <w:rsid w:val="008F5EE2"/>
    <w:rsid w:val="008F7C22"/>
    <w:rsid w:val="00903893"/>
    <w:rsid w:val="00906624"/>
    <w:rsid w:val="009102AA"/>
    <w:rsid w:val="009129AD"/>
    <w:rsid w:val="00924192"/>
    <w:rsid w:val="0093292A"/>
    <w:rsid w:val="00933F5F"/>
    <w:rsid w:val="00942532"/>
    <w:rsid w:val="00942586"/>
    <w:rsid w:val="00942691"/>
    <w:rsid w:val="00944720"/>
    <w:rsid w:val="009570E3"/>
    <w:rsid w:val="00963D95"/>
    <w:rsid w:val="0097459E"/>
    <w:rsid w:val="0098499D"/>
    <w:rsid w:val="00990556"/>
    <w:rsid w:val="00992626"/>
    <w:rsid w:val="00995CC8"/>
    <w:rsid w:val="009A2977"/>
    <w:rsid w:val="009A3840"/>
    <w:rsid w:val="009A6AF9"/>
    <w:rsid w:val="009A6DFD"/>
    <w:rsid w:val="009A712B"/>
    <w:rsid w:val="009B3E71"/>
    <w:rsid w:val="009B7236"/>
    <w:rsid w:val="009C0CB3"/>
    <w:rsid w:val="009C3F87"/>
    <w:rsid w:val="009D67B8"/>
    <w:rsid w:val="009E175F"/>
    <w:rsid w:val="009E6EA7"/>
    <w:rsid w:val="009E7358"/>
    <w:rsid w:val="009E792E"/>
    <w:rsid w:val="009F25DA"/>
    <w:rsid w:val="00A005DB"/>
    <w:rsid w:val="00A074B3"/>
    <w:rsid w:val="00A07BD3"/>
    <w:rsid w:val="00A12161"/>
    <w:rsid w:val="00A129F2"/>
    <w:rsid w:val="00A307AD"/>
    <w:rsid w:val="00A31F9D"/>
    <w:rsid w:val="00A32E43"/>
    <w:rsid w:val="00A43425"/>
    <w:rsid w:val="00A438D9"/>
    <w:rsid w:val="00A515BC"/>
    <w:rsid w:val="00A5194A"/>
    <w:rsid w:val="00A529E7"/>
    <w:rsid w:val="00A5517A"/>
    <w:rsid w:val="00A553DF"/>
    <w:rsid w:val="00A62D46"/>
    <w:rsid w:val="00A63202"/>
    <w:rsid w:val="00A63904"/>
    <w:rsid w:val="00A64ED1"/>
    <w:rsid w:val="00A652D2"/>
    <w:rsid w:val="00A662D2"/>
    <w:rsid w:val="00A707D9"/>
    <w:rsid w:val="00A72775"/>
    <w:rsid w:val="00A803CF"/>
    <w:rsid w:val="00A82C45"/>
    <w:rsid w:val="00A91096"/>
    <w:rsid w:val="00A96829"/>
    <w:rsid w:val="00AA0585"/>
    <w:rsid w:val="00AA134C"/>
    <w:rsid w:val="00AA393C"/>
    <w:rsid w:val="00AA489B"/>
    <w:rsid w:val="00AA7528"/>
    <w:rsid w:val="00AB0686"/>
    <w:rsid w:val="00AB530F"/>
    <w:rsid w:val="00AD5BE7"/>
    <w:rsid w:val="00AE09E5"/>
    <w:rsid w:val="00AE57E4"/>
    <w:rsid w:val="00AE7F80"/>
    <w:rsid w:val="00AF03A8"/>
    <w:rsid w:val="00AF08FD"/>
    <w:rsid w:val="00AF202D"/>
    <w:rsid w:val="00AF3C70"/>
    <w:rsid w:val="00AF3CB2"/>
    <w:rsid w:val="00AF6F9C"/>
    <w:rsid w:val="00B105C0"/>
    <w:rsid w:val="00B11200"/>
    <w:rsid w:val="00B127C9"/>
    <w:rsid w:val="00B14E29"/>
    <w:rsid w:val="00B16EA0"/>
    <w:rsid w:val="00B2541C"/>
    <w:rsid w:val="00B315A5"/>
    <w:rsid w:val="00B36140"/>
    <w:rsid w:val="00B42D9E"/>
    <w:rsid w:val="00B44017"/>
    <w:rsid w:val="00B47B7E"/>
    <w:rsid w:val="00B47F97"/>
    <w:rsid w:val="00B51117"/>
    <w:rsid w:val="00B55098"/>
    <w:rsid w:val="00B56426"/>
    <w:rsid w:val="00B574C0"/>
    <w:rsid w:val="00B807CC"/>
    <w:rsid w:val="00B822E9"/>
    <w:rsid w:val="00B86DD3"/>
    <w:rsid w:val="00B90C85"/>
    <w:rsid w:val="00BA48E2"/>
    <w:rsid w:val="00BA70FB"/>
    <w:rsid w:val="00BB0CB4"/>
    <w:rsid w:val="00BC5FA7"/>
    <w:rsid w:val="00BD0804"/>
    <w:rsid w:val="00BE4FD6"/>
    <w:rsid w:val="00BF247F"/>
    <w:rsid w:val="00BF3C90"/>
    <w:rsid w:val="00C01A94"/>
    <w:rsid w:val="00C04DF8"/>
    <w:rsid w:val="00C06E9E"/>
    <w:rsid w:val="00C10C91"/>
    <w:rsid w:val="00C24857"/>
    <w:rsid w:val="00C27754"/>
    <w:rsid w:val="00C35B1B"/>
    <w:rsid w:val="00C417B9"/>
    <w:rsid w:val="00C43F7D"/>
    <w:rsid w:val="00C4550D"/>
    <w:rsid w:val="00C50EA4"/>
    <w:rsid w:val="00C51B46"/>
    <w:rsid w:val="00C52132"/>
    <w:rsid w:val="00C5436D"/>
    <w:rsid w:val="00C61589"/>
    <w:rsid w:val="00C61734"/>
    <w:rsid w:val="00C632DB"/>
    <w:rsid w:val="00C736ED"/>
    <w:rsid w:val="00C81455"/>
    <w:rsid w:val="00C82D61"/>
    <w:rsid w:val="00C929D9"/>
    <w:rsid w:val="00CA3877"/>
    <w:rsid w:val="00CA5EBA"/>
    <w:rsid w:val="00CB1851"/>
    <w:rsid w:val="00CB70F1"/>
    <w:rsid w:val="00CC1B9E"/>
    <w:rsid w:val="00CC2536"/>
    <w:rsid w:val="00CC6D5D"/>
    <w:rsid w:val="00CD0855"/>
    <w:rsid w:val="00CD7382"/>
    <w:rsid w:val="00CF2A0B"/>
    <w:rsid w:val="00CF42F0"/>
    <w:rsid w:val="00D04F5D"/>
    <w:rsid w:val="00D056C6"/>
    <w:rsid w:val="00D05A48"/>
    <w:rsid w:val="00D11C7D"/>
    <w:rsid w:val="00D14714"/>
    <w:rsid w:val="00D14C58"/>
    <w:rsid w:val="00D20097"/>
    <w:rsid w:val="00D22789"/>
    <w:rsid w:val="00D24324"/>
    <w:rsid w:val="00D30805"/>
    <w:rsid w:val="00D33727"/>
    <w:rsid w:val="00D37361"/>
    <w:rsid w:val="00D401E8"/>
    <w:rsid w:val="00D40813"/>
    <w:rsid w:val="00D40C55"/>
    <w:rsid w:val="00D4139B"/>
    <w:rsid w:val="00D4508D"/>
    <w:rsid w:val="00D4669B"/>
    <w:rsid w:val="00D55D5D"/>
    <w:rsid w:val="00D62A08"/>
    <w:rsid w:val="00D73C43"/>
    <w:rsid w:val="00D7487F"/>
    <w:rsid w:val="00D803D7"/>
    <w:rsid w:val="00D90859"/>
    <w:rsid w:val="00D914A0"/>
    <w:rsid w:val="00DB3ABA"/>
    <w:rsid w:val="00DC2459"/>
    <w:rsid w:val="00DC3836"/>
    <w:rsid w:val="00DD219A"/>
    <w:rsid w:val="00DD63E0"/>
    <w:rsid w:val="00DE2308"/>
    <w:rsid w:val="00DE47A1"/>
    <w:rsid w:val="00DE57AF"/>
    <w:rsid w:val="00DF5301"/>
    <w:rsid w:val="00DF5CF5"/>
    <w:rsid w:val="00E1170C"/>
    <w:rsid w:val="00E203CC"/>
    <w:rsid w:val="00E210D9"/>
    <w:rsid w:val="00E2133B"/>
    <w:rsid w:val="00E217ED"/>
    <w:rsid w:val="00E245CC"/>
    <w:rsid w:val="00E24D8C"/>
    <w:rsid w:val="00E27661"/>
    <w:rsid w:val="00E32898"/>
    <w:rsid w:val="00E35433"/>
    <w:rsid w:val="00E437CB"/>
    <w:rsid w:val="00E43D23"/>
    <w:rsid w:val="00E470AE"/>
    <w:rsid w:val="00E506F0"/>
    <w:rsid w:val="00E50926"/>
    <w:rsid w:val="00E51DA8"/>
    <w:rsid w:val="00E553ED"/>
    <w:rsid w:val="00E60B89"/>
    <w:rsid w:val="00E610F4"/>
    <w:rsid w:val="00E63D97"/>
    <w:rsid w:val="00E71BCD"/>
    <w:rsid w:val="00E722C1"/>
    <w:rsid w:val="00E80E89"/>
    <w:rsid w:val="00E84E45"/>
    <w:rsid w:val="00E87E1D"/>
    <w:rsid w:val="00E90D04"/>
    <w:rsid w:val="00E94E54"/>
    <w:rsid w:val="00EA0154"/>
    <w:rsid w:val="00EA3BCA"/>
    <w:rsid w:val="00EA77E3"/>
    <w:rsid w:val="00EA7FE9"/>
    <w:rsid w:val="00EC0136"/>
    <w:rsid w:val="00EC3484"/>
    <w:rsid w:val="00EC6253"/>
    <w:rsid w:val="00EC7823"/>
    <w:rsid w:val="00EC7D89"/>
    <w:rsid w:val="00ED21C9"/>
    <w:rsid w:val="00ED33F6"/>
    <w:rsid w:val="00ED3E4B"/>
    <w:rsid w:val="00ED7B70"/>
    <w:rsid w:val="00EE3436"/>
    <w:rsid w:val="00EE3CEA"/>
    <w:rsid w:val="00EE4DED"/>
    <w:rsid w:val="00EE57C3"/>
    <w:rsid w:val="00EE6698"/>
    <w:rsid w:val="00EF1B82"/>
    <w:rsid w:val="00EF4177"/>
    <w:rsid w:val="00EF5D74"/>
    <w:rsid w:val="00F01EBB"/>
    <w:rsid w:val="00F06A2B"/>
    <w:rsid w:val="00F11DE4"/>
    <w:rsid w:val="00F121FE"/>
    <w:rsid w:val="00F127D1"/>
    <w:rsid w:val="00F12A73"/>
    <w:rsid w:val="00F227A6"/>
    <w:rsid w:val="00F229C6"/>
    <w:rsid w:val="00F2474A"/>
    <w:rsid w:val="00F26CED"/>
    <w:rsid w:val="00F27DB7"/>
    <w:rsid w:val="00F30747"/>
    <w:rsid w:val="00F3195E"/>
    <w:rsid w:val="00F322E0"/>
    <w:rsid w:val="00F32814"/>
    <w:rsid w:val="00F336D4"/>
    <w:rsid w:val="00F36818"/>
    <w:rsid w:val="00F4221B"/>
    <w:rsid w:val="00F562AF"/>
    <w:rsid w:val="00F5754E"/>
    <w:rsid w:val="00F631F1"/>
    <w:rsid w:val="00F639D8"/>
    <w:rsid w:val="00F6650E"/>
    <w:rsid w:val="00F74C26"/>
    <w:rsid w:val="00F812A1"/>
    <w:rsid w:val="00F81573"/>
    <w:rsid w:val="00F8559B"/>
    <w:rsid w:val="00F86F51"/>
    <w:rsid w:val="00F879D5"/>
    <w:rsid w:val="00F91F2B"/>
    <w:rsid w:val="00F9213E"/>
    <w:rsid w:val="00FA316E"/>
    <w:rsid w:val="00FB1D6C"/>
    <w:rsid w:val="00FB298F"/>
    <w:rsid w:val="00FB3862"/>
    <w:rsid w:val="00FB505B"/>
    <w:rsid w:val="00FC051A"/>
    <w:rsid w:val="00FC6480"/>
    <w:rsid w:val="00FD160F"/>
    <w:rsid w:val="00FD5F17"/>
    <w:rsid w:val="00FE3CCD"/>
    <w:rsid w:val="00FE5CA1"/>
    <w:rsid w:val="00FF35F1"/>
    <w:rsid w:val="00FF4A2A"/>
    <w:rsid w:val="00FF5150"/>
    <w:rsid w:val="00FF77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34728"/>
  <w15:chartTrackingRefBased/>
  <w15:docId w15:val="{70CD4732-B9A8-4A07-9548-203B6B3E7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1E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DED"/>
    <w:pPr>
      <w:ind w:left="720"/>
      <w:contextualSpacing/>
    </w:pPr>
  </w:style>
  <w:style w:type="table" w:styleId="TableGrid">
    <w:name w:val="Table Grid"/>
    <w:basedOn w:val="TableNormal"/>
    <w:uiPriority w:val="39"/>
    <w:rsid w:val="007308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90C85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3517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17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517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17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517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17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17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12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21FE"/>
  </w:style>
  <w:style w:type="paragraph" w:styleId="Footer">
    <w:name w:val="footer"/>
    <w:basedOn w:val="Normal"/>
    <w:link w:val="FooterChar"/>
    <w:uiPriority w:val="99"/>
    <w:unhideWhenUsed/>
    <w:rsid w:val="00F121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21FE"/>
  </w:style>
  <w:style w:type="character" w:customStyle="1" w:styleId="Heading1Char">
    <w:name w:val="Heading 1 Char"/>
    <w:basedOn w:val="DefaultParagraphFont"/>
    <w:link w:val="Heading1"/>
    <w:uiPriority w:val="9"/>
    <w:rsid w:val="00491E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491E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23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2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image" Target="media/image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footer" Target="footer1.xml"/><Relationship Id="rId10" Type="http://schemas.openxmlformats.org/officeDocument/2006/relationships/chart" Target="charts/chart3.xm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image" Target="media/image7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Number of Basic Operations of</a:t>
            </a:r>
            <a:r>
              <a:rPr lang="en-US" baseline="0"/>
              <a:t> </a:t>
            </a:r>
            <a:r>
              <a:rPr lang="en-AU" sz="1400" b="0" i="1" u="none" strike="noStrike" baseline="0">
                <a:effectLst/>
              </a:rPr>
              <a:t>MinDistance</a:t>
            </a:r>
            <a:r>
              <a:rPr lang="en-AU" sz="1400" b="0" i="0" u="none" strike="noStrike" baseline="0">
                <a:effectLst/>
              </a:rPr>
              <a:t>(</a:t>
            </a:r>
            <a:r>
              <a:rPr lang="en-AU" sz="1400" b="0" i="1" u="none" strike="noStrike" baseline="0">
                <a:effectLst/>
              </a:rPr>
              <a:t>A</a:t>
            </a:r>
            <a:r>
              <a:rPr lang="en-AU" sz="1400" b="0" i="0" u="none" strike="noStrike" baseline="0">
                <a:effectLst/>
              </a:rPr>
              <a:t>[0..</a:t>
            </a:r>
            <a:r>
              <a:rPr lang="en-AU" sz="1400" b="0" i="1" u="none" strike="noStrike" baseline="0">
                <a:effectLst/>
              </a:rPr>
              <a:t>n</a:t>
            </a:r>
            <a:r>
              <a:rPr lang="en-AU" sz="1400" b="0" i="0" u="none" strike="noStrike" baseline="0">
                <a:effectLst/>
              </a:rPr>
              <a:t> - 1])  for Average-Case Efficiency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998000</c:v>
                </c:pt>
                <c:pt idx="2">
                  <c:v>3996000</c:v>
                </c:pt>
                <c:pt idx="3">
                  <c:v>8994000</c:v>
                </c:pt>
                <c:pt idx="4">
                  <c:v>15992000</c:v>
                </c:pt>
                <c:pt idx="5">
                  <c:v>24990000</c:v>
                </c:pt>
                <c:pt idx="6">
                  <c:v>35988000</c:v>
                </c:pt>
                <c:pt idx="7">
                  <c:v>48986000</c:v>
                </c:pt>
                <c:pt idx="8">
                  <c:v>63984000</c:v>
                </c:pt>
                <c:pt idx="9">
                  <c:v>80982000</c:v>
                </c:pt>
                <c:pt idx="10">
                  <c:v>99980000</c:v>
                </c:pt>
                <c:pt idx="11">
                  <c:v>120978000</c:v>
                </c:pt>
                <c:pt idx="12">
                  <c:v>143976000</c:v>
                </c:pt>
                <c:pt idx="13">
                  <c:v>168974000</c:v>
                </c:pt>
                <c:pt idx="14">
                  <c:v>195972000</c:v>
                </c:pt>
                <c:pt idx="15">
                  <c:v>224970000</c:v>
                </c:pt>
                <c:pt idx="16">
                  <c:v>255968000</c:v>
                </c:pt>
                <c:pt idx="17">
                  <c:v>288966000</c:v>
                </c:pt>
                <c:pt idx="18">
                  <c:v>323964000</c:v>
                </c:pt>
                <c:pt idx="19">
                  <c:v>360962000</c:v>
                </c:pt>
                <c:pt idx="20">
                  <c:v>39996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3C3-4EA8-BBC7-D93BAFC5078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73660168"/>
        <c:axId val="773660496"/>
      </c:lineChart>
      <c:catAx>
        <c:axId val="7736601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ength of Array, </a:t>
                </a:r>
                <a:r>
                  <a:rPr lang="en-AU" i="1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3660496"/>
        <c:crosses val="autoZero"/>
        <c:auto val="1"/>
        <c:lblAlgn val="ctr"/>
        <c:lblOffset val="100"/>
        <c:noMultiLvlLbl val="0"/>
      </c:catAx>
      <c:valAx>
        <c:axId val="7736604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 of Basic Op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36601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Average-Case Efficiency and Actual Efficiency Comparison by Average</a:t>
            </a:r>
            <a:r>
              <a:rPr lang="en-AU" baseline="0"/>
              <a:t> Basic Operation Count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571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999820</c:v>
                </c:pt>
                <c:pt idx="2">
                  <c:v>3999280</c:v>
                </c:pt>
                <c:pt idx="3">
                  <c:v>8998380</c:v>
                </c:pt>
                <c:pt idx="4">
                  <c:v>15997120</c:v>
                </c:pt>
                <c:pt idx="5">
                  <c:v>24995500</c:v>
                </c:pt>
                <c:pt idx="6">
                  <c:v>35993520</c:v>
                </c:pt>
                <c:pt idx="7">
                  <c:v>48991180</c:v>
                </c:pt>
                <c:pt idx="8">
                  <c:v>63988480</c:v>
                </c:pt>
                <c:pt idx="9">
                  <c:v>80985420</c:v>
                </c:pt>
                <c:pt idx="10">
                  <c:v>99982000</c:v>
                </c:pt>
                <c:pt idx="11">
                  <c:v>120978220</c:v>
                </c:pt>
                <c:pt idx="12">
                  <c:v>143974080</c:v>
                </c:pt>
                <c:pt idx="13">
                  <c:v>168969580</c:v>
                </c:pt>
                <c:pt idx="14">
                  <c:v>195964720</c:v>
                </c:pt>
                <c:pt idx="15">
                  <c:v>224959500</c:v>
                </c:pt>
                <c:pt idx="16">
                  <c:v>255953920</c:v>
                </c:pt>
                <c:pt idx="17">
                  <c:v>288947980</c:v>
                </c:pt>
                <c:pt idx="18">
                  <c:v>323941680</c:v>
                </c:pt>
                <c:pt idx="19">
                  <c:v>360935020</c:v>
                </c:pt>
                <c:pt idx="20">
                  <c:v>399928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6DC3-4A86-B3AC-1801E5394DB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ctual Efficien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999000</c:v>
                </c:pt>
                <c:pt idx="2">
                  <c:v>3998000</c:v>
                </c:pt>
                <c:pt idx="3">
                  <c:v>8997000</c:v>
                </c:pt>
                <c:pt idx="4">
                  <c:v>15996000</c:v>
                </c:pt>
                <c:pt idx="5">
                  <c:v>24995000</c:v>
                </c:pt>
                <c:pt idx="6">
                  <c:v>35994000</c:v>
                </c:pt>
                <c:pt idx="7">
                  <c:v>48993000</c:v>
                </c:pt>
                <c:pt idx="8">
                  <c:v>63992000</c:v>
                </c:pt>
                <c:pt idx="9">
                  <c:v>80991000</c:v>
                </c:pt>
                <c:pt idx="10">
                  <c:v>99990000</c:v>
                </c:pt>
                <c:pt idx="11">
                  <c:v>120989000</c:v>
                </c:pt>
                <c:pt idx="12">
                  <c:v>143988000</c:v>
                </c:pt>
                <c:pt idx="13">
                  <c:v>168987000</c:v>
                </c:pt>
                <c:pt idx="14">
                  <c:v>195986000</c:v>
                </c:pt>
                <c:pt idx="15">
                  <c:v>224985000</c:v>
                </c:pt>
                <c:pt idx="16">
                  <c:v>255984000</c:v>
                </c:pt>
                <c:pt idx="17">
                  <c:v>288983000</c:v>
                </c:pt>
                <c:pt idx="18">
                  <c:v>323982000</c:v>
                </c:pt>
                <c:pt idx="19">
                  <c:v>360981000</c:v>
                </c:pt>
                <c:pt idx="20">
                  <c:v>39998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6DC3-4A86-B3AC-1801E5394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29752760"/>
        <c:axId val="929759976"/>
      </c:lineChart>
      <c:catAx>
        <c:axId val="92975276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Array Length, </a:t>
                </a:r>
                <a:r>
                  <a:rPr lang="en-AU" i="1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9759976"/>
        <c:crosses val="autoZero"/>
        <c:auto val="1"/>
        <c:lblAlgn val="ctr"/>
        <c:lblOffset val="100"/>
        <c:noMultiLvlLbl val="0"/>
      </c:catAx>
      <c:valAx>
        <c:axId val="9297599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sic Operation 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29752760"/>
        <c:crosses val="autoZero"/>
        <c:crossBetween val="between"/>
      </c:valAx>
      <c:spPr>
        <a:noFill/>
        <a:ln w="25400"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 i="0" baseline="0">
                <a:effectLst/>
              </a:rPr>
              <a:t>Number of Basic Operations of </a:t>
            </a:r>
            <a:r>
              <a:rPr lang="en-AU" sz="1400" b="0" i="1" baseline="0">
                <a:effectLst/>
              </a:rPr>
              <a:t>MinDistance2</a:t>
            </a:r>
            <a:r>
              <a:rPr lang="en-AU" sz="1400" b="0" i="0" baseline="0">
                <a:effectLst/>
              </a:rPr>
              <a:t>(</a:t>
            </a:r>
            <a:r>
              <a:rPr lang="en-AU" sz="1400" b="0" i="1" baseline="0">
                <a:effectLst/>
              </a:rPr>
              <a:t>A</a:t>
            </a:r>
            <a:r>
              <a:rPr lang="en-AU" sz="1400" b="0" i="0" baseline="0">
                <a:effectLst/>
              </a:rPr>
              <a:t>[0..</a:t>
            </a:r>
            <a:r>
              <a:rPr lang="en-AU" sz="1400" b="0" i="1" baseline="0">
                <a:effectLst/>
              </a:rPr>
              <a:t>n</a:t>
            </a:r>
            <a:r>
              <a:rPr lang="en-AU" sz="1400" b="0" i="0" baseline="0">
                <a:effectLst/>
              </a:rPr>
              <a:t> - 1])  for Average-Case Efficiency</a:t>
            </a:r>
            <a:endParaRPr lang="en-AU" sz="11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499500</c:v>
                </c:pt>
                <c:pt idx="2">
                  <c:v>1999000</c:v>
                </c:pt>
                <c:pt idx="3">
                  <c:v>4498500</c:v>
                </c:pt>
                <c:pt idx="4">
                  <c:v>7998000</c:v>
                </c:pt>
                <c:pt idx="5">
                  <c:v>12497500</c:v>
                </c:pt>
                <c:pt idx="6">
                  <c:v>17997000</c:v>
                </c:pt>
                <c:pt idx="7">
                  <c:v>24496500</c:v>
                </c:pt>
                <c:pt idx="8">
                  <c:v>31996000</c:v>
                </c:pt>
                <c:pt idx="9">
                  <c:v>40495500</c:v>
                </c:pt>
                <c:pt idx="10">
                  <c:v>49995000</c:v>
                </c:pt>
                <c:pt idx="11">
                  <c:v>60494500</c:v>
                </c:pt>
                <c:pt idx="12">
                  <c:v>71994000</c:v>
                </c:pt>
                <c:pt idx="13">
                  <c:v>84493500</c:v>
                </c:pt>
                <c:pt idx="14">
                  <c:v>97993000</c:v>
                </c:pt>
                <c:pt idx="15">
                  <c:v>112492500</c:v>
                </c:pt>
                <c:pt idx="16">
                  <c:v>127992000</c:v>
                </c:pt>
                <c:pt idx="17">
                  <c:v>144491500</c:v>
                </c:pt>
                <c:pt idx="18">
                  <c:v>161991000</c:v>
                </c:pt>
                <c:pt idx="19">
                  <c:v>180490500</c:v>
                </c:pt>
                <c:pt idx="20">
                  <c:v>19999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6D1-4A8C-9AEE-EF2345C6E4E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73638848"/>
        <c:axId val="773639176"/>
      </c:lineChart>
      <c:catAx>
        <c:axId val="7736388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ength of Array, </a:t>
                </a:r>
                <a:r>
                  <a:rPr lang="en-AU" i="1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3639176"/>
        <c:crosses val="autoZero"/>
        <c:auto val="1"/>
        <c:lblAlgn val="ctr"/>
        <c:lblOffset val="100"/>
        <c:noMultiLvlLbl val="0"/>
      </c:catAx>
      <c:valAx>
        <c:axId val="7736391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Number of Basic Opera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36388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400" b="0" i="0" baseline="0">
                <a:effectLst/>
              </a:rPr>
              <a:t>Average-Case Efficiency and Actual Efficiency Comparison by Average Basic Operation Count</a:t>
            </a:r>
            <a:endParaRPr lang="en-AU" sz="11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571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499910</c:v>
                </c:pt>
                <c:pt idx="2">
                  <c:v>1999640</c:v>
                </c:pt>
                <c:pt idx="3">
                  <c:v>4499190</c:v>
                </c:pt>
                <c:pt idx="4">
                  <c:v>7998560</c:v>
                </c:pt>
                <c:pt idx="5">
                  <c:v>12497750</c:v>
                </c:pt>
                <c:pt idx="6">
                  <c:v>17996760</c:v>
                </c:pt>
                <c:pt idx="7">
                  <c:v>24495590</c:v>
                </c:pt>
                <c:pt idx="8">
                  <c:v>31994240</c:v>
                </c:pt>
                <c:pt idx="9">
                  <c:v>40492710</c:v>
                </c:pt>
                <c:pt idx="10">
                  <c:v>49991000</c:v>
                </c:pt>
                <c:pt idx="11">
                  <c:v>60489110</c:v>
                </c:pt>
                <c:pt idx="12">
                  <c:v>71987040</c:v>
                </c:pt>
                <c:pt idx="13">
                  <c:v>84484790</c:v>
                </c:pt>
                <c:pt idx="14">
                  <c:v>97982360</c:v>
                </c:pt>
                <c:pt idx="15">
                  <c:v>112479750</c:v>
                </c:pt>
                <c:pt idx="16">
                  <c:v>127976960</c:v>
                </c:pt>
                <c:pt idx="17">
                  <c:v>144473990</c:v>
                </c:pt>
                <c:pt idx="18">
                  <c:v>161970840</c:v>
                </c:pt>
                <c:pt idx="19">
                  <c:v>180467510</c:v>
                </c:pt>
                <c:pt idx="20">
                  <c:v>19996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C76-41A0-A692-EBF1EAC5C3B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ctual Efficien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499500</c:v>
                </c:pt>
                <c:pt idx="2">
                  <c:v>1999000</c:v>
                </c:pt>
                <c:pt idx="3">
                  <c:v>4498500</c:v>
                </c:pt>
                <c:pt idx="4">
                  <c:v>7998000</c:v>
                </c:pt>
                <c:pt idx="5">
                  <c:v>12497500</c:v>
                </c:pt>
                <c:pt idx="6">
                  <c:v>17997000</c:v>
                </c:pt>
                <c:pt idx="7">
                  <c:v>24496500</c:v>
                </c:pt>
                <c:pt idx="8">
                  <c:v>31996000</c:v>
                </c:pt>
                <c:pt idx="9">
                  <c:v>40495500</c:v>
                </c:pt>
                <c:pt idx="10">
                  <c:v>49995000</c:v>
                </c:pt>
                <c:pt idx="11">
                  <c:v>60494500</c:v>
                </c:pt>
                <c:pt idx="12">
                  <c:v>71994000</c:v>
                </c:pt>
                <c:pt idx="13">
                  <c:v>84493500</c:v>
                </c:pt>
                <c:pt idx="14">
                  <c:v>97993000</c:v>
                </c:pt>
                <c:pt idx="15">
                  <c:v>112492500</c:v>
                </c:pt>
                <c:pt idx="16">
                  <c:v>127992000</c:v>
                </c:pt>
                <c:pt idx="17">
                  <c:v>144491500</c:v>
                </c:pt>
                <c:pt idx="18">
                  <c:v>161991000</c:v>
                </c:pt>
                <c:pt idx="19">
                  <c:v>180490500</c:v>
                </c:pt>
                <c:pt idx="20">
                  <c:v>19999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C76-41A0-A692-EBF1EAC5C3B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25389048"/>
        <c:axId val="825388064"/>
      </c:lineChart>
      <c:catAx>
        <c:axId val="8253890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Array</a:t>
                </a:r>
                <a:r>
                  <a:rPr lang="en-AU" baseline="0"/>
                  <a:t> Length, </a:t>
                </a:r>
                <a:r>
                  <a:rPr lang="en-AU" i="1" baseline="0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25388064"/>
        <c:crosses val="autoZero"/>
        <c:auto val="1"/>
        <c:lblAlgn val="ctr"/>
        <c:lblOffset val="100"/>
        <c:noMultiLvlLbl val="0"/>
      </c:catAx>
      <c:valAx>
        <c:axId val="82538806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sic</a:t>
                </a:r>
                <a:r>
                  <a:rPr lang="en-AU" baseline="0"/>
                  <a:t> Operation Count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253890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400" b="0" i="1" u="none" strike="noStrike" baseline="0">
                <a:effectLst/>
              </a:rPr>
              <a:t>MinDistance</a:t>
            </a:r>
            <a:r>
              <a:rPr lang="en-AU" sz="1400" b="0" i="0" u="none" strike="noStrike" baseline="0">
                <a:effectLst/>
              </a:rPr>
              <a:t>(</a:t>
            </a:r>
            <a:r>
              <a:rPr lang="en-AU" sz="1400" b="0" i="1" u="none" strike="noStrike" baseline="0">
                <a:effectLst/>
              </a:rPr>
              <a:t>A</a:t>
            </a:r>
            <a:r>
              <a:rPr lang="en-AU" sz="1400" b="0" i="0" u="none" strike="noStrike" baseline="0">
                <a:effectLst/>
              </a:rPr>
              <a:t>[0..</a:t>
            </a:r>
            <a:r>
              <a:rPr lang="en-AU" sz="1400" b="0" i="1" u="none" strike="noStrike" baseline="0">
                <a:effectLst/>
              </a:rPr>
              <a:t>n</a:t>
            </a:r>
            <a:r>
              <a:rPr lang="en-AU" sz="1400" b="0" i="0" u="none" strike="noStrike" baseline="0">
                <a:effectLst/>
              </a:rPr>
              <a:t> - 1]) and </a:t>
            </a:r>
            <a:r>
              <a:rPr lang="en-AU" sz="1400" b="0" i="1" u="none" strike="noStrike" baseline="0">
                <a:effectLst/>
              </a:rPr>
              <a:t>MinDistance2</a:t>
            </a:r>
            <a:r>
              <a:rPr lang="en-AU" sz="1400" b="0" i="0" u="none" strike="noStrike" baseline="0">
                <a:effectLst/>
              </a:rPr>
              <a:t>(</a:t>
            </a:r>
            <a:r>
              <a:rPr lang="en-AU" sz="1400" b="0" i="1" u="none" strike="noStrike" baseline="0">
                <a:effectLst/>
              </a:rPr>
              <a:t>A</a:t>
            </a:r>
            <a:r>
              <a:rPr lang="en-AU" sz="1400" b="0" i="0" u="none" strike="noStrike" baseline="0">
                <a:effectLst/>
              </a:rPr>
              <a:t>[0..</a:t>
            </a:r>
            <a:r>
              <a:rPr lang="en-AU" sz="1400" b="0" i="1" u="none" strike="noStrike" baseline="0">
                <a:effectLst/>
              </a:rPr>
              <a:t>n</a:t>
            </a:r>
            <a:r>
              <a:rPr lang="en-AU" sz="1400" b="0" i="0" u="none" strike="noStrike" baseline="0">
                <a:effectLst/>
              </a:rPr>
              <a:t> - 1]) Algorithms Efficiency Comparison by Basic Operation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inDistanc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999810</c:v>
                </c:pt>
                <c:pt idx="2">
                  <c:v>3999240</c:v>
                </c:pt>
                <c:pt idx="3">
                  <c:v>8998290</c:v>
                </c:pt>
                <c:pt idx="4">
                  <c:v>15996960</c:v>
                </c:pt>
                <c:pt idx="5">
                  <c:v>24995250</c:v>
                </c:pt>
                <c:pt idx="6">
                  <c:v>35993160</c:v>
                </c:pt>
                <c:pt idx="7">
                  <c:v>48990690</c:v>
                </c:pt>
                <c:pt idx="8">
                  <c:v>63987840</c:v>
                </c:pt>
                <c:pt idx="9">
                  <c:v>80984610</c:v>
                </c:pt>
                <c:pt idx="10">
                  <c:v>99981000</c:v>
                </c:pt>
                <c:pt idx="11">
                  <c:v>120977010</c:v>
                </c:pt>
                <c:pt idx="12">
                  <c:v>143972640</c:v>
                </c:pt>
                <c:pt idx="13">
                  <c:v>168967890</c:v>
                </c:pt>
                <c:pt idx="14">
                  <c:v>195962760</c:v>
                </c:pt>
                <c:pt idx="15">
                  <c:v>224957250</c:v>
                </c:pt>
                <c:pt idx="16">
                  <c:v>255951360</c:v>
                </c:pt>
                <c:pt idx="17">
                  <c:v>288945090</c:v>
                </c:pt>
                <c:pt idx="18">
                  <c:v>323938440</c:v>
                </c:pt>
                <c:pt idx="19">
                  <c:v>360931410</c:v>
                </c:pt>
                <c:pt idx="20">
                  <c:v>39992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FA2-4CA9-884D-1D544D94646E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MinDistance2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499910</c:v>
                </c:pt>
                <c:pt idx="2">
                  <c:v>1999640</c:v>
                </c:pt>
                <c:pt idx="3">
                  <c:v>4499190</c:v>
                </c:pt>
                <c:pt idx="4">
                  <c:v>7998560</c:v>
                </c:pt>
                <c:pt idx="5">
                  <c:v>12497750</c:v>
                </c:pt>
                <c:pt idx="6">
                  <c:v>17996760</c:v>
                </c:pt>
                <c:pt idx="7">
                  <c:v>24495590</c:v>
                </c:pt>
                <c:pt idx="8">
                  <c:v>31994240</c:v>
                </c:pt>
                <c:pt idx="9">
                  <c:v>40492710</c:v>
                </c:pt>
                <c:pt idx="10">
                  <c:v>49991000</c:v>
                </c:pt>
                <c:pt idx="11">
                  <c:v>60489110</c:v>
                </c:pt>
                <c:pt idx="12">
                  <c:v>71987040</c:v>
                </c:pt>
                <c:pt idx="13">
                  <c:v>84484790</c:v>
                </c:pt>
                <c:pt idx="14">
                  <c:v>97982360</c:v>
                </c:pt>
                <c:pt idx="15">
                  <c:v>112479750</c:v>
                </c:pt>
                <c:pt idx="16">
                  <c:v>127976960</c:v>
                </c:pt>
                <c:pt idx="17">
                  <c:v>144473990</c:v>
                </c:pt>
                <c:pt idx="18">
                  <c:v>161970840</c:v>
                </c:pt>
                <c:pt idx="19">
                  <c:v>180467510</c:v>
                </c:pt>
                <c:pt idx="20">
                  <c:v>19996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FA2-4CA9-884D-1D544D94646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30012792"/>
        <c:axId val="830014104"/>
      </c:lineChart>
      <c:catAx>
        <c:axId val="83001279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Array Length,</a:t>
                </a:r>
                <a:r>
                  <a:rPr lang="en-AU" baseline="0"/>
                  <a:t> </a:t>
                </a:r>
                <a:r>
                  <a:rPr lang="en-AU" i="1" baseline="0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0014104"/>
        <c:crosses val="autoZero"/>
        <c:auto val="1"/>
        <c:lblAlgn val="ctr"/>
        <c:lblOffset val="100"/>
        <c:noMultiLvlLbl val="0"/>
      </c:catAx>
      <c:valAx>
        <c:axId val="83001410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sic Operation Coun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30012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Average-Case Efficiency And Actual</a:t>
            </a:r>
            <a:r>
              <a:rPr lang="en-AU" baseline="0"/>
              <a:t> Efficiency Comparison </a:t>
            </a:r>
            <a:r>
              <a:rPr lang="en-AU" sz="1400" b="0" i="0" u="none" strike="noStrike" baseline="0">
                <a:effectLst/>
              </a:rPr>
              <a:t>of MinDistance(A[0..n - 1]) </a:t>
            </a:r>
            <a:r>
              <a:rPr lang="en-AU" baseline="0"/>
              <a:t>by Average Exection Time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2884</c:v>
                </c:pt>
                <c:pt idx="2">
                  <c:v>11536</c:v>
                </c:pt>
                <c:pt idx="3">
                  <c:v>25956</c:v>
                </c:pt>
                <c:pt idx="4">
                  <c:v>46144</c:v>
                </c:pt>
                <c:pt idx="5">
                  <c:v>72100</c:v>
                </c:pt>
                <c:pt idx="6">
                  <c:v>103824</c:v>
                </c:pt>
                <c:pt idx="7">
                  <c:v>141316</c:v>
                </c:pt>
                <c:pt idx="8">
                  <c:v>184576</c:v>
                </c:pt>
                <c:pt idx="9">
                  <c:v>233604</c:v>
                </c:pt>
                <c:pt idx="10">
                  <c:v>288400</c:v>
                </c:pt>
                <c:pt idx="11">
                  <c:v>348964</c:v>
                </c:pt>
                <c:pt idx="12">
                  <c:v>415296</c:v>
                </c:pt>
                <c:pt idx="13">
                  <c:v>487396</c:v>
                </c:pt>
                <c:pt idx="14">
                  <c:v>565264</c:v>
                </c:pt>
                <c:pt idx="15">
                  <c:v>648900</c:v>
                </c:pt>
                <c:pt idx="16">
                  <c:v>738304</c:v>
                </c:pt>
                <c:pt idx="17">
                  <c:v>833476</c:v>
                </c:pt>
                <c:pt idx="18">
                  <c:v>934416</c:v>
                </c:pt>
                <c:pt idx="19">
                  <c:v>1041124</c:v>
                </c:pt>
                <c:pt idx="20">
                  <c:v>11536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426-4ACD-894B-7344D39691D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ctual Efficien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674</c:v>
                </c:pt>
                <c:pt idx="2">
                  <c:v>3159</c:v>
                </c:pt>
                <c:pt idx="3">
                  <c:v>8784</c:v>
                </c:pt>
                <c:pt idx="4">
                  <c:v>18653</c:v>
                </c:pt>
                <c:pt idx="5">
                  <c:v>34737</c:v>
                </c:pt>
                <c:pt idx="6">
                  <c:v>58635</c:v>
                </c:pt>
                <c:pt idx="7">
                  <c:v>91849</c:v>
                </c:pt>
                <c:pt idx="8">
                  <c:v>136562</c:v>
                </c:pt>
                <c:pt idx="9">
                  <c:v>193646</c:v>
                </c:pt>
                <c:pt idx="10">
                  <c:v>265501</c:v>
                </c:pt>
                <c:pt idx="11">
                  <c:v>358056</c:v>
                </c:pt>
                <c:pt idx="12">
                  <c:v>470601</c:v>
                </c:pt>
                <c:pt idx="13">
                  <c:v>598879</c:v>
                </c:pt>
                <c:pt idx="14">
                  <c:v>746387</c:v>
                </c:pt>
                <c:pt idx="15">
                  <c:v>913855</c:v>
                </c:pt>
                <c:pt idx="16">
                  <c:v>1108934</c:v>
                </c:pt>
                <c:pt idx="17">
                  <c:v>1328657</c:v>
                </c:pt>
                <c:pt idx="18">
                  <c:v>1578134</c:v>
                </c:pt>
                <c:pt idx="19">
                  <c:v>1855368</c:v>
                </c:pt>
                <c:pt idx="20">
                  <c:v>21695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426-4ACD-894B-7344D39691D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8966568"/>
        <c:axId val="738964600"/>
      </c:lineChart>
      <c:catAx>
        <c:axId val="73896656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ength of Array, </a:t>
                </a:r>
                <a:r>
                  <a:rPr lang="en-AU" i="1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964600"/>
        <c:crosses val="autoZero"/>
        <c:auto val="1"/>
        <c:lblAlgn val="ctr"/>
        <c:lblOffset val="100"/>
        <c:noMultiLvlLbl val="0"/>
      </c:catAx>
      <c:valAx>
        <c:axId val="738964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xecution</a:t>
                </a:r>
                <a:r>
                  <a:rPr lang="en-AU" baseline="0"/>
                  <a:t> Time (m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96656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400" b="0" i="0" baseline="0">
                <a:effectLst/>
              </a:rPr>
              <a:t>Average-Case Efficiency And Actual Efficiency Comparison of MinDistance2(A[0..n - 1]) by Average Exection Time</a:t>
            </a:r>
            <a:endParaRPr lang="en-AU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Average-Case Efficien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1372</c:v>
                </c:pt>
                <c:pt idx="2">
                  <c:v>5488</c:v>
                </c:pt>
                <c:pt idx="3">
                  <c:v>12348</c:v>
                </c:pt>
                <c:pt idx="4">
                  <c:v>21952</c:v>
                </c:pt>
                <c:pt idx="5">
                  <c:v>34300</c:v>
                </c:pt>
                <c:pt idx="6">
                  <c:v>49392</c:v>
                </c:pt>
                <c:pt idx="7">
                  <c:v>67228</c:v>
                </c:pt>
                <c:pt idx="8">
                  <c:v>87808</c:v>
                </c:pt>
                <c:pt idx="9">
                  <c:v>111132</c:v>
                </c:pt>
                <c:pt idx="10">
                  <c:v>137200</c:v>
                </c:pt>
                <c:pt idx="11">
                  <c:v>166012</c:v>
                </c:pt>
                <c:pt idx="12">
                  <c:v>197568</c:v>
                </c:pt>
                <c:pt idx="13">
                  <c:v>231868</c:v>
                </c:pt>
                <c:pt idx="14">
                  <c:v>268912</c:v>
                </c:pt>
                <c:pt idx="15">
                  <c:v>308700</c:v>
                </c:pt>
                <c:pt idx="16">
                  <c:v>351232</c:v>
                </c:pt>
                <c:pt idx="17">
                  <c:v>396508</c:v>
                </c:pt>
                <c:pt idx="18">
                  <c:v>444528</c:v>
                </c:pt>
                <c:pt idx="19">
                  <c:v>495292</c:v>
                </c:pt>
                <c:pt idx="20">
                  <c:v>5488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E94-4A93-82A8-0ED8BDC6134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ctual Efficien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294</c:v>
                </c:pt>
                <c:pt idx="2">
                  <c:v>1865</c:v>
                </c:pt>
                <c:pt idx="3">
                  <c:v>4795</c:v>
                </c:pt>
                <c:pt idx="4">
                  <c:v>9731</c:v>
                </c:pt>
                <c:pt idx="5">
                  <c:v>17290</c:v>
                </c:pt>
                <c:pt idx="6">
                  <c:v>29547</c:v>
                </c:pt>
                <c:pt idx="7">
                  <c:v>46342</c:v>
                </c:pt>
                <c:pt idx="8">
                  <c:v>69134</c:v>
                </c:pt>
                <c:pt idx="9">
                  <c:v>96579</c:v>
                </c:pt>
                <c:pt idx="10">
                  <c:v>131122</c:v>
                </c:pt>
                <c:pt idx="11">
                  <c:v>172261</c:v>
                </c:pt>
                <c:pt idx="12">
                  <c:v>220974</c:v>
                </c:pt>
                <c:pt idx="13">
                  <c:v>278490</c:v>
                </c:pt>
                <c:pt idx="14">
                  <c:v>346451</c:v>
                </c:pt>
                <c:pt idx="15">
                  <c:v>425645</c:v>
                </c:pt>
                <c:pt idx="16">
                  <c:v>515273</c:v>
                </c:pt>
                <c:pt idx="17">
                  <c:v>615046</c:v>
                </c:pt>
                <c:pt idx="18">
                  <c:v>727221</c:v>
                </c:pt>
                <c:pt idx="19">
                  <c:v>852460</c:v>
                </c:pt>
                <c:pt idx="20">
                  <c:v>9917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E94-4A93-82A8-0ED8BDC6134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8968208"/>
        <c:axId val="738969520"/>
      </c:lineChart>
      <c:catAx>
        <c:axId val="73896820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ength</a:t>
                </a:r>
                <a:r>
                  <a:rPr lang="en-AU" baseline="0"/>
                  <a:t> of Array, </a:t>
                </a:r>
                <a:r>
                  <a:rPr lang="en-AU" i="1" baseline="0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969520"/>
        <c:crosses val="autoZero"/>
        <c:auto val="1"/>
        <c:lblAlgn val="ctr"/>
        <c:lblOffset val="100"/>
        <c:noMultiLvlLbl val="0"/>
      </c:catAx>
      <c:valAx>
        <c:axId val="7389695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xecution 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8968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AU" sz="1400" b="0" i="1" baseline="0">
                <a:effectLst/>
              </a:rPr>
              <a:t>MinDistance</a:t>
            </a:r>
            <a:r>
              <a:rPr lang="en-AU" sz="1400" b="0" i="0" baseline="0">
                <a:effectLst/>
              </a:rPr>
              <a:t>(</a:t>
            </a:r>
            <a:r>
              <a:rPr lang="en-AU" sz="1400" b="0" i="1" baseline="0">
                <a:effectLst/>
              </a:rPr>
              <a:t>A</a:t>
            </a:r>
            <a:r>
              <a:rPr lang="en-AU" sz="1400" b="0" i="0" baseline="0">
                <a:effectLst/>
              </a:rPr>
              <a:t>[0..</a:t>
            </a:r>
            <a:r>
              <a:rPr lang="en-AU" sz="1400" b="0" i="1" baseline="0">
                <a:effectLst/>
              </a:rPr>
              <a:t>n</a:t>
            </a:r>
            <a:r>
              <a:rPr lang="en-AU" sz="1400" b="0" i="0" baseline="0">
                <a:effectLst/>
              </a:rPr>
              <a:t> - 1]) and </a:t>
            </a:r>
            <a:r>
              <a:rPr lang="en-AU" sz="1400" b="0" i="1" baseline="0">
                <a:effectLst/>
              </a:rPr>
              <a:t>MinDistance2</a:t>
            </a:r>
            <a:r>
              <a:rPr lang="en-AU" sz="1400" b="0" i="0" baseline="0">
                <a:effectLst/>
              </a:rPr>
              <a:t>(</a:t>
            </a:r>
            <a:r>
              <a:rPr lang="en-AU" sz="1400" b="0" i="1" baseline="0">
                <a:effectLst/>
              </a:rPr>
              <a:t>A</a:t>
            </a:r>
            <a:r>
              <a:rPr lang="en-AU" sz="1400" b="0" i="0" baseline="0">
                <a:effectLst/>
              </a:rPr>
              <a:t>[0..</a:t>
            </a:r>
            <a:r>
              <a:rPr lang="en-AU" sz="1400" b="0" i="1" baseline="0">
                <a:effectLst/>
              </a:rPr>
              <a:t>n</a:t>
            </a:r>
            <a:r>
              <a:rPr lang="en-AU" sz="1400" b="0" i="0" baseline="0">
                <a:effectLst/>
              </a:rPr>
              <a:t> - 1]) Algorithms Efficiency Comparison by Execution Time</a:t>
            </a:r>
            <a:endParaRPr lang="en-AU" sz="14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inDistance(A[0..n - 1]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B$2:$B$22</c:f>
              <c:numCache>
                <c:formatCode>General</c:formatCode>
                <c:ptCount val="21"/>
                <c:pt idx="0">
                  <c:v>0</c:v>
                </c:pt>
                <c:pt idx="1">
                  <c:v>674</c:v>
                </c:pt>
                <c:pt idx="2">
                  <c:v>3159</c:v>
                </c:pt>
                <c:pt idx="3">
                  <c:v>8784</c:v>
                </c:pt>
                <c:pt idx="4">
                  <c:v>18653</c:v>
                </c:pt>
                <c:pt idx="5">
                  <c:v>34737</c:v>
                </c:pt>
                <c:pt idx="6">
                  <c:v>58635</c:v>
                </c:pt>
                <c:pt idx="7">
                  <c:v>91849</c:v>
                </c:pt>
                <c:pt idx="8">
                  <c:v>136562</c:v>
                </c:pt>
                <c:pt idx="9">
                  <c:v>193646</c:v>
                </c:pt>
                <c:pt idx="10">
                  <c:v>265501</c:v>
                </c:pt>
                <c:pt idx="11">
                  <c:v>358056</c:v>
                </c:pt>
                <c:pt idx="12">
                  <c:v>470601</c:v>
                </c:pt>
                <c:pt idx="13">
                  <c:v>598879</c:v>
                </c:pt>
                <c:pt idx="14">
                  <c:v>746387</c:v>
                </c:pt>
                <c:pt idx="15">
                  <c:v>913855</c:v>
                </c:pt>
                <c:pt idx="16">
                  <c:v>1108934</c:v>
                </c:pt>
                <c:pt idx="17">
                  <c:v>1328657</c:v>
                </c:pt>
                <c:pt idx="18">
                  <c:v>1578134</c:v>
                </c:pt>
                <c:pt idx="19">
                  <c:v>1855368</c:v>
                </c:pt>
                <c:pt idx="20">
                  <c:v>216951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BA-4B86-88D8-CFBE718F9CA6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MinDistance2(A[0..n - 1])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Sheet1!$A$2:$A$22</c:f>
              <c:numCache>
                <c:formatCode>General</c:formatCode>
                <c:ptCount val="21"/>
                <c:pt idx="0">
                  <c:v>0</c:v>
                </c:pt>
                <c:pt idx="1">
                  <c:v>1000</c:v>
                </c:pt>
                <c:pt idx="2">
                  <c:v>2000</c:v>
                </c:pt>
                <c:pt idx="3">
                  <c:v>3000</c:v>
                </c:pt>
                <c:pt idx="4">
                  <c:v>4000</c:v>
                </c:pt>
                <c:pt idx="5">
                  <c:v>5000</c:v>
                </c:pt>
                <c:pt idx="6">
                  <c:v>6000</c:v>
                </c:pt>
                <c:pt idx="7">
                  <c:v>7000</c:v>
                </c:pt>
                <c:pt idx="8">
                  <c:v>8000</c:v>
                </c:pt>
                <c:pt idx="9">
                  <c:v>9000</c:v>
                </c:pt>
                <c:pt idx="10">
                  <c:v>10000</c:v>
                </c:pt>
                <c:pt idx="11">
                  <c:v>11000</c:v>
                </c:pt>
                <c:pt idx="12">
                  <c:v>12000</c:v>
                </c:pt>
                <c:pt idx="13">
                  <c:v>13000</c:v>
                </c:pt>
                <c:pt idx="14">
                  <c:v>14000</c:v>
                </c:pt>
                <c:pt idx="15">
                  <c:v>15000</c:v>
                </c:pt>
                <c:pt idx="16">
                  <c:v>16000</c:v>
                </c:pt>
                <c:pt idx="17">
                  <c:v>17000</c:v>
                </c:pt>
                <c:pt idx="18">
                  <c:v>18000</c:v>
                </c:pt>
                <c:pt idx="19">
                  <c:v>19000</c:v>
                </c:pt>
                <c:pt idx="20">
                  <c:v>20000</c:v>
                </c:pt>
              </c:numCache>
            </c:numRef>
          </c:cat>
          <c:val>
            <c:numRef>
              <c:f>Sheet1!$C$2:$C$22</c:f>
              <c:numCache>
                <c:formatCode>General</c:formatCode>
                <c:ptCount val="21"/>
                <c:pt idx="0">
                  <c:v>0</c:v>
                </c:pt>
                <c:pt idx="1">
                  <c:v>294</c:v>
                </c:pt>
                <c:pt idx="2">
                  <c:v>1865</c:v>
                </c:pt>
                <c:pt idx="3">
                  <c:v>4795</c:v>
                </c:pt>
                <c:pt idx="4">
                  <c:v>9731</c:v>
                </c:pt>
                <c:pt idx="5">
                  <c:v>17290</c:v>
                </c:pt>
                <c:pt idx="6">
                  <c:v>29547</c:v>
                </c:pt>
                <c:pt idx="7">
                  <c:v>46342</c:v>
                </c:pt>
                <c:pt idx="8">
                  <c:v>69134</c:v>
                </c:pt>
                <c:pt idx="9">
                  <c:v>96579</c:v>
                </c:pt>
                <c:pt idx="10">
                  <c:v>131122</c:v>
                </c:pt>
                <c:pt idx="11">
                  <c:v>172261</c:v>
                </c:pt>
                <c:pt idx="12">
                  <c:v>220974</c:v>
                </c:pt>
                <c:pt idx="13">
                  <c:v>278490</c:v>
                </c:pt>
                <c:pt idx="14">
                  <c:v>346451</c:v>
                </c:pt>
                <c:pt idx="15">
                  <c:v>425645</c:v>
                </c:pt>
                <c:pt idx="16">
                  <c:v>515273</c:v>
                </c:pt>
                <c:pt idx="17">
                  <c:v>615046</c:v>
                </c:pt>
                <c:pt idx="18">
                  <c:v>727221</c:v>
                </c:pt>
                <c:pt idx="19">
                  <c:v>852460</c:v>
                </c:pt>
                <c:pt idx="20">
                  <c:v>99178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BA-4B86-88D8-CFBE718F9CA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848731096"/>
        <c:axId val="848722896"/>
      </c:lineChart>
      <c:catAx>
        <c:axId val="84873109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Length of Array, </a:t>
                </a:r>
                <a:r>
                  <a:rPr lang="en-AU" i="1"/>
                  <a:t>n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8722896"/>
        <c:crosses val="autoZero"/>
        <c:auto val="1"/>
        <c:lblAlgn val="ctr"/>
        <c:lblOffset val="100"/>
        <c:noMultiLvlLbl val="0"/>
      </c:catAx>
      <c:valAx>
        <c:axId val="84872289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Execution 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487310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an19</b:Tag>
    <b:SourceType>Book</b:SourceType>
    <b:Guid>{80362749-8124-4E7A-99A4-6BD919D0B0D5}</b:Guid>
    <b:Title>CAB301 Lecture 2</b:Title>
    <b:Year>2019</b:Year>
    <b:Author>
      <b:Author>
        <b:NameList>
          <b:Person>
            <b:Last>Tang</b:Last>
            <b:First>Maolin</b:First>
          </b:Person>
        </b:NameList>
      </b:Author>
    </b:Author>
    <b:RefOrder>1</b:RefOrder>
  </b:Source>
  <b:Source>
    <b:Tag>Int15</b:Tag>
    <b:SourceType>InternetSite</b:SourceType>
    <b:Guid>{1F622070-91B4-44DB-9B5D-A3960402BFCC}</b:Guid>
    <b:Title>Introduction to the C# Language and the .NET Framework</b:Title>
    <b:Year>2015</b:Year>
    <b:InternetSiteTitle>Microsoft</b:InternetSiteTitle>
    <b:Month>07</b:Month>
    <b:Day>20</b:Day>
    <b:URL>https://docs.microsoft.com/en-us/dotnet/csharp/getting-started/introduction-to-the-csharp-language-and-the-net-framework</b:URL>
    <b:RefOrder>2</b:RefOrder>
  </b:Source>
  <b:Source>
    <b:Tag>Lee19</b:Tag>
    <b:SourceType>Report</b:SourceType>
    <b:Guid>{16E01840-C118-472C-BED2-021513039D7B}</b:Guid>
    <b:Title>CAB301 Assignment - Empirical Analysis of an Algorithm</b:Title>
    <b:Year>2019</b:Year>
    <b:Author>
      <b:Author>
        <b:NameList>
          <b:Person>
            <b:Last>Lee</b:Last>
            <b:First>Kwun Hyo</b:Fir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876E0AD9-FBA4-4DAE-9AA7-4353EA12BA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6</TotalTime>
  <Pages>29</Pages>
  <Words>3613</Words>
  <Characters>20597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ee</dc:creator>
  <cp:keywords/>
  <dc:description/>
  <cp:lastModifiedBy>Kevin Lee</cp:lastModifiedBy>
  <cp:revision>558</cp:revision>
  <cp:lastPrinted>2019-05-21T00:39:00Z</cp:lastPrinted>
  <dcterms:created xsi:type="dcterms:W3CDTF">2019-04-30T04:26:00Z</dcterms:created>
  <dcterms:modified xsi:type="dcterms:W3CDTF">2019-05-21T00:57:00Z</dcterms:modified>
</cp:coreProperties>
</file>